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2E3B54" w14:textId="0087C2BD" w:rsidR="001F28D6" w:rsidRPr="00577486" w:rsidRDefault="00EA5DA4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5BC71B6" w:rsidR="00550482" w:rsidRPr="00A817CC" w:rsidRDefault="00550482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CUMULUS LINUX BOOTCAMP:</w:t>
                            </w:r>
                            <w:r w:rsidRPr="00A817CC"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LAB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3.65pt;margin-top:9.5pt;width:456.75pt;height:52.1pt;z-index:-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" filled="f" stroked="f" strokeweight=".5pt">
                <v:textbox>
                  <w:txbxContent>
                    <w:p w14:paraId="222E44A4" w14:textId="75BC71B6" w:rsidR="00550482" w:rsidRPr="00A817CC" w:rsidRDefault="00550482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CUMULUS LINUX BOOTCAMP:</w:t>
                      </w:r>
                      <w:r w:rsidRPr="00A817CC">
                        <w:rPr>
                          <w:rFonts w:ascii="DIN Pro Regular" w:hAnsi="DIN Pro Regular" w:cs="DIN Pro Regular"/>
                          <w:color w:val="404040" w:themeColor="text1" w:themeTint="BF"/>
                          <w:sz w:val="36"/>
                          <w:szCs w:val="36"/>
                        </w:rPr>
                        <w:t xml:space="preserve"> </w:t>
                      </w: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604083C4" wp14:editId="5DC684E5">
                <wp:simplePos x="0" y="0"/>
                <wp:positionH relativeFrom="column">
                  <wp:posOffset>-384810</wp:posOffset>
                </wp:positionH>
                <wp:positionV relativeFrom="paragraph">
                  <wp:posOffset>196850</wp:posOffset>
                </wp:positionV>
                <wp:extent cx="60960" cy="2362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303F9" id="Rectangle 3" o:spid="_x0000_s1026" style="position:absolute;margin-left:-30.3pt;margin-top:15.5pt;width:4.8pt;height:18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" fillcolor="#76b900" stroked="f" strokeweight="1pt"/>
            </w:pict>
          </mc:Fallback>
        </mc:AlternateContent>
      </w:r>
    </w:p>
    <w:p w14:paraId="222E3B55" w14:textId="087EF294" w:rsidR="001F28D6" w:rsidRPr="00577486" w:rsidRDefault="007440F6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C5934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EEE8A00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09CCD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13E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600A8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0A1B3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669B386F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r w:rsidR="00AF4319">
        <w:rPr>
          <w:rFonts w:ascii="DIN Pro Regular" w:hAnsi="DIN Pro Regular" w:cs="DIN Pro Regular"/>
          <w:sz w:val="24"/>
          <w:szCs w:val="24"/>
        </w:rPr>
        <w:br/>
      </w:r>
      <w:hyperlink r:id="rId11" w:history="1">
        <w:r w:rsidR="00AF4319" w:rsidRPr="00CF66BD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3D718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41C22F06" w:rsidR="009B0217" w:rsidRPr="00501EFD" w:rsidRDefault="009B0217" w:rsidP="00A848B7">
      <w:pPr>
        <w:rPr>
          <w:rFonts w:ascii="DIN Pro Regular" w:hAnsi="DIN Pro Regular" w:cs="Arial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AF4319">
        <w:rPr>
          <w:rFonts w:ascii="DIN Pro Regular" w:hAnsi="DIN Pro Regular" w:cs="DIN Pro Regular"/>
          <w:sz w:val="24"/>
          <w:szCs w:val="24"/>
        </w:rPr>
        <w:t>2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2B54C8">
        <w:rPr>
          <w:rFonts w:ascii="DIN Pro Regular" w:hAnsi="DIN Pro Regular" w:cs="DIN Pro Regular"/>
          <w:sz w:val="24"/>
          <w:szCs w:val="24"/>
        </w:rPr>
        <w:t>2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01EFD">
        <w:rPr>
          <w:rFonts w:ascii="DIN Pro Regular" w:hAnsi="DIN Pro Regular" w:cs="DIN Pro Regular"/>
          <w:sz w:val="24"/>
          <w:szCs w:val="24"/>
        </w:rPr>
        <w:t>January 2021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8" w14:textId="5E1BB353" w:rsidR="008531A7" w:rsidRPr="00577486" w:rsidRDefault="001F28D6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EF07F3">
        <w:rPr>
          <w:rFonts w:ascii="DIN Pro Regular" w:hAnsi="DIN Pro Regular" w:cs="DIN Pro Regular"/>
          <w:sz w:val="24"/>
          <w:szCs w:val="24"/>
        </w:rPr>
        <w:t>NVIDIA</w:t>
      </w:r>
      <w:r w:rsidR="00101AF1">
        <w:rPr>
          <w:rFonts w:ascii="DIN Pro Regular" w:hAnsi="DIN Pro Regular" w:cs="DIN Pro Regular"/>
          <w:sz w:val="24"/>
          <w:szCs w:val="24"/>
        </w:rPr>
        <w:t xml:space="preserve">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</w:p>
    <w:p w14:paraId="222E3B69" w14:textId="191D2DDA" w:rsidR="008531A7" w:rsidRPr="00577486" w:rsidRDefault="008531A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35888190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4D0278E1" wp14:editId="0F8DA3D4">
                <wp:simplePos x="0" y="0"/>
                <wp:positionH relativeFrom="column">
                  <wp:posOffset>-158750</wp:posOffset>
                </wp:positionH>
                <wp:positionV relativeFrom="paragraph">
                  <wp:posOffset>84113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BFD57" id="Rectangle 27" o:spid="_x0000_s1026" style="position:absolute;margin-left:-12.5pt;margin-top:6.6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550482" w:rsidRPr="00D21516" w:rsidRDefault="00550482" w:rsidP="003904E8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7" type="#_x0000_t202" style="position:absolute;margin-left:65.2pt;margin-top:-.3pt;width:456.75pt;height:31.65pt;z-index: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UjDgg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x8KuodpjvR10U+MtX9RYlHvmwxNzOCZYYhz98IgfqQCT&#10;D71EyQbc77/pIx67F62UNDh2JfW/tswJStQ3g319NRyP45ymw3hyOcKDO7eszy1mq28BqzLEJWN5&#10;EiM+qIMoHehn3BDz+CqamOH4dknDQbwN3TLADcPFfJ5AOJmWhXuztDxSxyLFllu1z8zZvi8DdvQD&#10;HAaUFW/as8PGmwbm2wCyTr0b89xltc8/TnXq/n4DxbVxfk6o056cvQI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CO5&#10;SMO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321B5780" w:rsidR="00550482" w:rsidRPr="00D21516" w:rsidRDefault="00550482" w:rsidP="003904E8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1F523062" w:rsidR="003904E8" w:rsidRPr="00577486" w:rsidRDefault="00E75881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21600" behindDoc="0" locked="0" layoutInCell="1" allowOverlap="1" wp14:anchorId="2F16E357" wp14:editId="3007577B">
                <wp:simplePos x="0" y="0"/>
                <wp:positionH relativeFrom="column">
                  <wp:posOffset>-123093</wp:posOffset>
                </wp:positionH>
                <wp:positionV relativeFrom="paragraph">
                  <wp:posOffset>1470611</wp:posOffset>
                </wp:positionV>
                <wp:extent cx="45085" cy="160020"/>
                <wp:effectExtent l="0" t="0" r="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1C0D" id="Rectangle 314" o:spid="_x0000_s1026" style="position:absolute;margin-left:-9.7pt;margin-top:115.8pt;width:3.55pt;height:12.6pt;z-index:2521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" fillcolor="#008564" stroked="f" strokeweight="1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333E980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</w:t>
            </w:r>
            <w:r w:rsidR="001F5813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6D" w14:textId="07F1F144" w:rsidR="003904E8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7A7034"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10088A0A" w:rsidR="00C34664" w:rsidRPr="00577486" w:rsidRDefault="00C3466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Lab </w:t>
            </w:r>
            <w:r w:rsidR="006B54A5" w:rsidRPr="00577486">
              <w:rPr>
                <w:rFonts w:ascii="DIN Pro Regular" w:hAnsi="DIN Pro Regular" w:cs="DIN Pro Regular"/>
                <w:sz w:val="24"/>
                <w:szCs w:val="24"/>
              </w:rPr>
              <w:t>Topology</w:t>
            </w:r>
            <w:r w:rsidR="006B54A5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70" w14:textId="447CEF37" w:rsidR="00C34664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9267A5"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41A56F8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Lab </w:t>
            </w:r>
            <w:r w:rsidR="00D4223F">
              <w:rPr>
                <w:rFonts w:ascii="DIN Pro Regular" w:hAnsi="DIN Pro Regular" w:cs="DIN Pro Regular"/>
                <w:sz w:val="24"/>
                <w:szCs w:val="24"/>
              </w:rPr>
              <w:t>Acces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…….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.</w:t>
            </w:r>
          </w:p>
        </w:tc>
        <w:tc>
          <w:tcPr>
            <w:tcW w:w="580" w:type="dxa"/>
          </w:tcPr>
          <w:p w14:paraId="222E3B76" w14:textId="67C180D6" w:rsidR="00C34664" w:rsidRPr="00577486" w:rsidRDefault="005139E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696C57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D21516" w:rsidRDefault="00D86F6B" w:rsidP="00C34664">
            <w:pPr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</w:pPr>
            <w:r w:rsidRPr="00D21516"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E0157F2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proofErr w:type="gramStart"/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5139E5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proofErr w:type="gramEnd"/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03694DF9" w:rsidR="00EB20E9" w:rsidRPr="00577486" w:rsidRDefault="005139E5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497E17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 w:rsidRPr="00577486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proofErr w:type="gramStart"/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2" w14:textId="6A76A848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21B06FB7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5" w14:textId="5FE666EC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08BA73C9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23864442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1E93D09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……….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B" w14:textId="0E3F8899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5ED5FCC6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proofErr w:type="gramStart"/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E" w14:textId="5315F4C1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253EC3" w:rsidRPr="00577486" w14:paraId="5A1F7912" w14:textId="77777777" w:rsidTr="00AB54D6">
        <w:trPr>
          <w:trHeight w:val="454"/>
        </w:trPr>
        <w:tc>
          <w:tcPr>
            <w:tcW w:w="8770" w:type="dxa"/>
          </w:tcPr>
          <w:p w14:paraId="7E49B96A" w14:textId="61B7BA6A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7: Configuring Distributed Asymmetric VXLAN Routing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6D5B141C" w14:textId="1F7B8C7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4</w:t>
            </w:r>
          </w:p>
        </w:tc>
      </w:tr>
      <w:tr w:rsidR="00253EC3" w:rsidRPr="00577486" w14:paraId="3695DCC2" w14:textId="77777777" w:rsidTr="00AB54D6">
        <w:trPr>
          <w:trHeight w:val="454"/>
        </w:trPr>
        <w:tc>
          <w:tcPr>
            <w:tcW w:w="8770" w:type="dxa"/>
          </w:tcPr>
          <w:p w14:paraId="123DDBC9" w14:textId="3697C8F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8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Configuring Distributed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ymmetric VXLAN Routing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………………………….</w:t>
            </w:r>
          </w:p>
        </w:tc>
        <w:tc>
          <w:tcPr>
            <w:tcW w:w="580" w:type="dxa"/>
          </w:tcPr>
          <w:p w14:paraId="6A255E0C" w14:textId="24D70470" w:rsidR="00253EC3" w:rsidRDefault="002D2C7E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7</w:t>
            </w:r>
          </w:p>
        </w:tc>
      </w:tr>
      <w:tr w:rsidR="00253EC3" w:rsidRPr="00577486" w14:paraId="014D8C5A" w14:textId="77777777" w:rsidTr="00AB54D6">
        <w:trPr>
          <w:trHeight w:val="454"/>
        </w:trPr>
        <w:tc>
          <w:tcPr>
            <w:tcW w:w="8770" w:type="dxa"/>
          </w:tcPr>
          <w:p w14:paraId="49C5671D" w14:textId="52C24F5E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9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Editing Ansible Inventory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</w:t>
            </w:r>
            <w:proofErr w:type="gramStart"/>
            <w:r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3511A757" w14:textId="44075189" w:rsidR="00253EC3" w:rsidRPr="00577486" w:rsidRDefault="00337FBA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51</w:t>
            </w:r>
          </w:p>
        </w:tc>
      </w:tr>
      <w:tr w:rsidR="00253EC3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0" w14:textId="3EFAF69B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10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Creating an Ansible Playbook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.………</w:t>
            </w:r>
            <w:proofErr w:type="gramStart"/>
            <w:r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</w:p>
          <w:p w14:paraId="222E3B91" w14:textId="7777777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2A920435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5</w:t>
            </w:r>
            <w:r w:rsidR="00337FBA">
              <w:rPr>
                <w:rFonts w:ascii="DIN Pro Regular" w:hAnsi="DIN Pro Regular" w:cs="DIN Pro Regular"/>
                <w:sz w:val="24"/>
                <w:szCs w:val="24"/>
              </w:rPr>
              <w:t>9</w:t>
            </w: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24A8B46B" wp14:editId="396F93B3">
                <wp:simplePos x="0" y="0"/>
                <wp:positionH relativeFrom="column">
                  <wp:posOffset>-176334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2956" id="Rectangle 28" o:spid="_x0000_s1026" style="position:absolute;margin-left:-13.9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KJq6h/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550482" w:rsidRPr="00C30F18" w:rsidRDefault="00550482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LGgA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4yHwq6hPFC9PXQTE5y8qagotyLgg/A0IlRiGnu8p482QMmH&#10;XuJsC/7X3/QRT51LVs4aGrmCh5874RVn5qulnr4YTWITYjpMpp/GdPCnlvWpxe7qK6CqjGjBOJnE&#10;iEcziNpD/UzbYRVfJZOwkt4uOA7iFXaLgLaLVKtVAtFUOoG39tHJSB2LFFvuqX0W3vV9idTRdzAM&#10;p5i/as8OG29aWO0QdJV6N+a5y2qff5ro1P399okr4/ScUC87cvkb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OSny&#10;xo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A8972A3" w:rsidR="00550482" w:rsidRPr="00C30F18" w:rsidRDefault="00550482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D366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222E3B97" w14:textId="296AD3E4" w:rsidR="00E66FB5" w:rsidRPr="009238B1" w:rsidRDefault="00E66FB5" w:rsidP="00E66FB5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Please perform and review the following </w:t>
      </w:r>
      <w:r w:rsidR="0065137C"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steps </w:t>
      </w:r>
      <w:r w:rsidRPr="009238B1">
        <w:rPr>
          <w:rFonts w:ascii="DIN Pro Medium" w:hAnsi="DIN Pro Medium" w:cs="DIN Pro Medium"/>
          <w:color w:val="008564"/>
          <w:sz w:val="24"/>
          <w:szCs w:val="24"/>
        </w:rPr>
        <w:t>before you start:</w:t>
      </w:r>
      <w:r w:rsidRPr="009238B1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4F914E50" w14:textId="24664F42" w:rsidR="003511CE" w:rsidRPr="003511CE" w:rsidRDefault="001B1070" w:rsidP="00BC6D61">
      <w:pPr>
        <w:pStyle w:val="ListParagraph"/>
        <w:numPr>
          <w:ilvl w:val="0"/>
          <w:numId w:val="2"/>
        </w:num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 w:rsidRPr="00506381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506381">
        <w:rPr>
          <w:rFonts w:ascii="DIN Pro Regular" w:hAnsi="DIN Pro Regular" w:cs="DIN Pro Regular"/>
          <w:color w:val="111111"/>
          <w:sz w:val="24"/>
          <w:szCs w:val="24"/>
        </w:rPr>
        <w:t>web page</w:t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 xml:space="preserve"> : </w:t>
      </w:r>
      <w:hyperlink r:id="rId12" w:history="1">
        <w:r w:rsidR="00E21CCE" w:rsidRPr="00506381">
          <w:rPr>
            <w:rStyle w:val="Hyperlink"/>
            <w:rFonts w:ascii="DIN Pro Regular" w:hAnsi="DIN Pro Regular" w:cs="DIN Pro Regular"/>
          </w:rPr>
          <w:t>https://air.cumulusnetworks.com/Login</w:t>
        </w:r>
      </w:hyperlink>
      <w:r w:rsidR="003511CE">
        <w:rPr>
          <w:rStyle w:val="Hyperlink"/>
          <w:rFonts w:ascii="DIN Pro Regular" w:hAnsi="DIN Pro Regular" w:cs="DIN Pro Regular"/>
        </w:rPr>
        <w:br/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>C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lick “</w:t>
      </w:r>
      <w:r w:rsidR="00F5179A" w:rsidRPr="00492859">
        <w:rPr>
          <w:rFonts w:ascii="DIN Pro Regular" w:hAnsi="DIN Pro Regular" w:cs="DIN Pro Regular"/>
          <w:color w:val="00B050"/>
          <w:sz w:val="24"/>
          <w:szCs w:val="24"/>
        </w:rPr>
        <w:t>GET STARTED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4F88D4FD" w14:textId="03FB53BF" w:rsidR="00506381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>
        <w:rPr>
          <w:noProof/>
        </w:rPr>
        <w:drawing>
          <wp:anchor distT="0" distB="0" distL="114300" distR="114300" simplePos="0" relativeHeight="251932160" behindDoc="0" locked="0" layoutInCell="1" allowOverlap="1" wp14:anchorId="30400B24" wp14:editId="6DB1991C">
            <wp:simplePos x="0" y="0"/>
            <wp:positionH relativeFrom="column">
              <wp:posOffset>207010</wp:posOffset>
            </wp:positionH>
            <wp:positionV relativeFrom="paragraph">
              <wp:posOffset>28575</wp:posOffset>
            </wp:positionV>
            <wp:extent cx="2332990" cy="720725"/>
            <wp:effectExtent l="19050" t="19050" r="10160" b="22225"/>
            <wp:wrapThrough wrapText="bothSides">
              <wp:wrapPolygon edited="0">
                <wp:start x="-176" y="-571"/>
                <wp:lineTo x="-176" y="21695"/>
                <wp:lineTo x="21518" y="21695"/>
                <wp:lineTo x="21518" y="-571"/>
                <wp:lineTo x="-176" y="-571"/>
              </wp:wrapPolygon>
            </wp:wrapThrough>
            <wp:docPr id="84" name="Picture 8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Get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2990" cy="720725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5CF991" w14:textId="37DEDDFB" w:rsidR="00512F84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7BF6C9C3" w14:textId="77777777" w:rsidR="00512F84" w:rsidRPr="003511CE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0FE597FA" w14:textId="27624DE6" w:rsidR="008F42FC" w:rsidRPr="008F42FC" w:rsidRDefault="00573732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31136" behindDoc="0" locked="0" layoutInCell="1" allowOverlap="1" wp14:anchorId="3CE570E1" wp14:editId="106D9B19">
            <wp:simplePos x="0" y="0"/>
            <wp:positionH relativeFrom="column">
              <wp:posOffset>4279900</wp:posOffset>
            </wp:positionH>
            <wp:positionV relativeFrom="paragraph">
              <wp:posOffset>2413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81" name="Picture 8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Register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F64" w:rsidRPr="00506381">
        <w:rPr>
          <w:rFonts w:ascii="DIN Pro Regular" w:hAnsi="DIN Pro Regular" w:cs="DIN Pro Regular"/>
          <w:color w:val="111111"/>
        </w:rPr>
        <w:t xml:space="preserve">If you </w:t>
      </w:r>
      <w:r w:rsidR="00C57C3D">
        <w:rPr>
          <w:rFonts w:ascii="DIN Pro Regular" w:hAnsi="DIN Pro Regular" w:cs="DIN Pro Regular"/>
          <w:color w:val="111111"/>
        </w:rPr>
        <w:t xml:space="preserve">have </w:t>
      </w:r>
      <w:r w:rsidR="00F73F64" w:rsidRPr="00506381">
        <w:rPr>
          <w:rFonts w:ascii="DIN Pro Regular" w:hAnsi="DIN Pro Regular" w:cs="DIN Pro Regular"/>
          <w:color w:val="111111"/>
        </w:rPr>
        <w:t xml:space="preserve">already </w:t>
      </w:r>
      <w:r w:rsidR="00C57460" w:rsidRPr="00506381">
        <w:rPr>
          <w:rFonts w:ascii="DIN Pro Regular" w:hAnsi="DIN Pro Regular" w:cs="DIN Pro Regular"/>
          <w:color w:val="111111"/>
        </w:rPr>
        <w:t>created an account</w:t>
      </w:r>
      <w:r w:rsidR="00F73F64" w:rsidRPr="00506381">
        <w:rPr>
          <w:rFonts w:ascii="DIN Pro Regular" w:hAnsi="DIN Pro Regular" w:cs="DIN Pro Regular"/>
          <w:color w:val="111111"/>
        </w:rPr>
        <w:t xml:space="preserve">, </w:t>
      </w:r>
      <w:r w:rsidR="001E0ED3">
        <w:rPr>
          <w:rFonts w:ascii="DIN Pro Regular" w:hAnsi="DIN Pro Regular" w:cs="DIN Pro Regular"/>
          <w:color w:val="111111"/>
        </w:rPr>
        <w:br/>
      </w:r>
      <w:r w:rsidR="00EB205D" w:rsidRPr="00506381">
        <w:rPr>
          <w:rFonts w:ascii="DIN Pro Regular" w:hAnsi="DIN Pro Regular" w:cs="DIN Pro Regular"/>
          <w:color w:val="111111"/>
        </w:rPr>
        <w:t xml:space="preserve">use your credentials to </w:t>
      </w:r>
      <w:r w:rsidR="001C2DF7" w:rsidRPr="00573732">
        <w:rPr>
          <w:rStyle w:val="Hyperlink"/>
          <w:color w:val="00B050"/>
          <w:sz w:val="24"/>
          <w:szCs w:val="24"/>
          <w:u w:val="none"/>
        </w:rPr>
        <w:t>L</w:t>
      </w:r>
      <w:r w:rsidR="00EB205D" w:rsidRPr="00573732">
        <w:rPr>
          <w:rStyle w:val="Hyperlink"/>
          <w:rFonts w:ascii="DIN Pro Regular" w:hAnsi="DIN Pro Regular" w:cs="DIN Pro Regular"/>
          <w:color w:val="00B050"/>
          <w:sz w:val="24"/>
          <w:szCs w:val="24"/>
          <w:u w:val="none"/>
        </w:rPr>
        <w:t>o</w:t>
      </w:r>
      <w:r w:rsidR="00EB205D" w:rsidRPr="00573732">
        <w:rPr>
          <w:rStyle w:val="Hyperlink"/>
          <w:color w:val="00B050"/>
          <w:sz w:val="24"/>
          <w:szCs w:val="24"/>
          <w:u w:val="none"/>
        </w:rPr>
        <w:t>gin</w:t>
      </w:r>
      <w:r w:rsidR="00F73F64" w:rsidRPr="00506381">
        <w:rPr>
          <w:rFonts w:ascii="DIN Pro Regular" w:hAnsi="DIN Pro Regular" w:cs="DIN Pro Regular"/>
          <w:color w:val="111111"/>
        </w:rPr>
        <w:t>.</w:t>
      </w:r>
    </w:p>
    <w:p w14:paraId="6293C30B" w14:textId="0124A5CD" w:rsidR="00506381" w:rsidRPr="00506381" w:rsidRDefault="00C57460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>T</w:t>
      </w:r>
      <w:r w:rsidR="00EB205D" w:rsidRPr="00506381">
        <w:rPr>
          <w:rFonts w:ascii="DIN Pro Regular" w:hAnsi="DIN Pro Regular" w:cs="DIN Pro Regular"/>
          <w:color w:val="111111"/>
        </w:rPr>
        <w:t xml:space="preserve">o sign up for the first time, </w:t>
      </w:r>
      <w:r w:rsidR="001C5AD7" w:rsidRPr="00506381">
        <w:rPr>
          <w:rFonts w:ascii="DIN Pro Regular" w:hAnsi="DIN Pro Regular" w:cs="DIN Pro Regular"/>
          <w:color w:val="111111"/>
        </w:rPr>
        <w:t xml:space="preserve">click </w:t>
      </w:r>
      <w:r w:rsidR="001C5AD7" w:rsidRPr="00506381">
        <w:rPr>
          <w:rFonts w:ascii="DIN Pro Regular" w:hAnsi="DIN Pro Regular" w:cs="DIN Pro Regular"/>
        </w:rPr>
        <w:t>“</w:t>
      </w:r>
      <w:r w:rsidR="001C5AD7" w:rsidRPr="00573732">
        <w:rPr>
          <w:rFonts w:ascii="DIN Pro Regular" w:hAnsi="DIN Pro Regular" w:cs="DIN Pro Regular"/>
          <w:color w:val="00B050"/>
          <w:sz w:val="24"/>
          <w:szCs w:val="24"/>
        </w:rPr>
        <w:t>Register</w:t>
      </w:r>
      <w:r w:rsidR="001C5AD7" w:rsidRPr="00506381">
        <w:rPr>
          <w:rFonts w:ascii="DIN Pro Regular" w:hAnsi="DIN Pro Regular" w:cs="DIN Pro Regular"/>
        </w:rPr>
        <w:t>”</w:t>
      </w:r>
      <w:r w:rsidR="00FC3EBC" w:rsidRPr="00506381">
        <w:rPr>
          <w:rFonts w:ascii="DIN Pro Regular" w:hAnsi="DIN Pro Regular" w:cs="DIN Pro Regular"/>
        </w:rPr>
        <w:t xml:space="preserve"> </w:t>
      </w:r>
      <w:r w:rsidR="001E0ED3">
        <w:rPr>
          <w:rFonts w:ascii="DIN Pro Regular" w:hAnsi="DIN Pro Regular" w:cs="DIN Pro Regular"/>
        </w:rPr>
        <w:br/>
      </w:r>
      <w:r w:rsidR="00FC3EBC" w:rsidRPr="00506381">
        <w:rPr>
          <w:rFonts w:ascii="DIN Pro Regular" w:hAnsi="DIN Pro Regular" w:cs="DIN Pro Regular"/>
          <w:color w:val="111111"/>
        </w:rPr>
        <w:t>and fill</w:t>
      </w:r>
      <w:r w:rsidR="00512F84">
        <w:rPr>
          <w:rFonts w:ascii="DIN Pro Regular" w:hAnsi="DIN Pro Regular" w:cs="DIN Pro Regular"/>
          <w:color w:val="111111"/>
        </w:rPr>
        <w:t xml:space="preserve"> in</w:t>
      </w:r>
      <w:r w:rsidR="00FC3EBC" w:rsidRPr="00506381">
        <w:rPr>
          <w:rFonts w:ascii="DIN Pro Regular" w:hAnsi="DIN Pro Regular" w:cs="DIN Pro Regular"/>
          <w:color w:val="111111"/>
        </w:rPr>
        <w:t xml:space="preserve"> your details.</w:t>
      </w:r>
    </w:p>
    <w:p w14:paraId="222E3B98" w14:textId="03612146" w:rsidR="00774EA2" w:rsidRPr="00506381" w:rsidRDefault="008E4089" w:rsidP="00DC4758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 xml:space="preserve">Once completed, a confirmation email will </w:t>
      </w:r>
      <w:r w:rsidR="001E0ED3">
        <w:rPr>
          <w:rFonts w:ascii="DIN Pro Regular" w:hAnsi="DIN Pro Regular" w:cs="DIN Pro Regular"/>
          <w:color w:val="111111"/>
        </w:rPr>
        <w:br/>
      </w:r>
      <w:r w:rsidRPr="00506381">
        <w:rPr>
          <w:rFonts w:ascii="DIN Pro Regular" w:hAnsi="DIN Pro Regular" w:cs="DIN Pro Regular"/>
          <w:color w:val="111111"/>
        </w:rPr>
        <w:t>be sent</w:t>
      </w:r>
      <w:r w:rsidR="00003193" w:rsidRPr="00506381">
        <w:rPr>
          <w:rFonts w:ascii="DIN Pro Regular" w:hAnsi="DIN Pro Regular" w:cs="DIN Pro Regular"/>
          <w:color w:val="111111"/>
        </w:rPr>
        <w:t>, open it to activate your new account.</w:t>
      </w:r>
    </w:p>
    <w:p w14:paraId="47EC3469" w14:textId="73AB129C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1C277C4C" w14:textId="08D48A2E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4E61B6A9" w14:textId="7CF70DA7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0C44E4D3" w14:textId="70C4B41B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Cumulus </w:t>
      </w:r>
      <w:r w:rsidR="00304452" w:rsidRPr="0066173B">
        <w:rPr>
          <w:rFonts w:ascii="DIN Pro Medium" w:hAnsi="DIN Pro Medium" w:cs="DIN Pro Medium"/>
          <w:sz w:val="24"/>
          <w:szCs w:val="24"/>
        </w:rPr>
        <w:t>in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 The Cloud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0650E">
        <w:rPr>
          <w:rFonts w:ascii="DIN Pro Regular" w:hAnsi="DIN Pro Regular" w:cs="DIN Pro Regular"/>
          <w:sz w:val="24"/>
          <w:szCs w:val="24"/>
        </w:rPr>
        <w:br/>
        <w:t>W</w:t>
      </w:r>
      <w:r w:rsidR="006879C1" w:rsidRPr="00577486">
        <w:rPr>
          <w:rFonts w:ascii="DIN Pro Regular" w:hAnsi="DIN Pro Regular" w:cs="DIN Pro Regular"/>
          <w:sz w:val="24"/>
          <w:szCs w:val="24"/>
        </w:rPr>
        <w:t xml:space="preserve">ait for the </w:t>
      </w:r>
      <w:r w:rsidR="00B0650E">
        <w:rPr>
          <w:rFonts w:ascii="DIN Pro Regular" w:hAnsi="DIN Pro Regular" w:cs="DIN Pro Regular"/>
          <w:sz w:val="24"/>
          <w:szCs w:val="24"/>
        </w:rPr>
        <w:t xml:space="preserve">lab to be </w:t>
      </w:r>
      <w:r w:rsidR="00431E76" w:rsidRPr="00431E76">
        <w:rPr>
          <w:rFonts w:ascii="DIN Pro Regular" w:hAnsi="DIN Pro Regular" w:cs="DIN Pro Regular"/>
          <w:color w:val="00B050"/>
          <w:sz w:val="24"/>
          <w:szCs w:val="24"/>
        </w:rPr>
        <w:t>L</w:t>
      </w:r>
      <w:r w:rsidR="00511333" w:rsidRPr="00431E76">
        <w:rPr>
          <w:rFonts w:ascii="DIN Pro Regular" w:hAnsi="DIN Pro Regular" w:cs="DIN Pro Regular"/>
          <w:color w:val="00B050"/>
          <w:sz w:val="24"/>
          <w:szCs w:val="24"/>
        </w:rPr>
        <w:t>oade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4BCD958C" w:rsidR="007E5E10" w:rsidRDefault="005A748B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>
        <w:rPr>
          <w:rFonts w:ascii="DIN Pro Regular" w:hAnsi="DIN Pro Regular" w:cs="DIN Pro Regular"/>
          <w:sz w:val="24"/>
          <w:szCs w:val="24"/>
        </w:rPr>
        <w:t>“</w:t>
      </w:r>
      <w:r w:rsidRPr="00304452">
        <w:rPr>
          <w:rFonts w:ascii="DIN Pro Regular" w:hAnsi="DIN Pro Regular" w:cs="DIN Pro Regular"/>
          <w:color w:val="00B050"/>
          <w:sz w:val="24"/>
          <w:szCs w:val="24"/>
        </w:rPr>
        <w:t>Academy ILT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label</w:t>
      </w:r>
      <w:r w:rsidR="00511333">
        <w:rPr>
          <w:rFonts w:ascii="DIN Pro Regular" w:hAnsi="DIN Pro Regular" w:cs="DIN Pro Regular"/>
          <w:sz w:val="24"/>
          <w:szCs w:val="24"/>
        </w:rPr>
        <w:t>.</w:t>
      </w:r>
      <w:r w:rsidR="00431E76" w:rsidRPr="00431E76">
        <w:rPr>
          <w:rFonts w:ascii="DIN Pro Regular" w:hAnsi="DIN Pro Regular" w:cs="DIN Pro Regular"/>
          <w:noProof/>
        </w:rPr>
        <w:t xml:space="preserve"> </w:t>
      </w:r>
    </w:p>
    <w:p w14:paraId="16D9B616" w14:textId="319CF3EE" w:rsidR="003628D6" w:rsidRPr="00577486" w:rsidRDefault="003628D6" w:rsidP="003628D6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939328" behindDoc="0" locked="0" layoutInCell="1" allowOverlap="1" wp14:anchorId="1335C846" wp14:editId="3FFF24E8">
            <wp:simplePos x="0" y="0"/>
            <wp:positionH relativeFrom="margin">
              <wp:posOffset>222885</wp:posOffset>
            </wp:positionH>
            <wp:positionV relativeFrom="paragraph">
              <wp:posOffset>26670</wp:posOffset>
            </wp:positionV>
            <wp:extent cx="5012624" cy="397368"/>
            <wp:effectExtent l="19050" t="19050" r="17145" b="22225"/>
            <wp:wrapThrough wrapText="bothSides">
              <wp:wrapPolygon edited="0">
                <wp:start x="-82" y="-1037"/>
                <wp:lineTo x="-82" y="21773"/>
                <wp:lineTo x="21592" y="21773"/>
                <wp:lineTo x="21592" y="-1037"/>
                <wp:lineTo x="-82" y="-10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2624" cy="397368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2E3B9C" w14:textId="447AB17B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47289F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7896B3B7" wp14:editId="7E847D7B">
                <wp:simplePos x="0" y="0"/>
                <wp:positionH relativeFrom="column">
                  <wp:posOffset>-244133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BE868" id="Rectangle 1381" o:spid="_x0000_s1026" style="position:absolute;margin-left:-19.2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1776" behindDoc="1" locked="0" layoutInCell="1" allowOverlap="1" wp14:anchorId="222E418B" wp14:editId="20919F66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550482" w:rsidRPr="00823199" w:rsidRDefault="00550482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4.45pt;margin-top:3.65pt;width:456.75pt;height:41.3pt;z-index:-25178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qUgg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" filled="f" stroked="f" strokeweight=".5pt">
                <v:textbox>
                  <w:txbxContent>
                    <w:p w14:paraId="222E44A8" w14:textId="493B7F27" w:rsidR="00550482" w:rsidRPr="00823199" w:rsidRDefault="00550482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A35D7" w14:textId="61A4B967" w:rsidR="001B0D1D" w:rsidRDefault="00181EB0" w:rsidP="00D4223F">
      <w:pPr>
        <w:spacing w:line="36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The training </w:t>
      </w:r>
      <w:r w:rsidR="00D4223F" w:rsidRPr="00531D33">
        <w:rPr>
          <w:rFonts w:ascii="DIN Pro Medium" w:hAnsi="DIN Pro Medium" w:cs="DIN Pro Medium"/>
          <w:color w:val="008564"/>
          <w:sz w:val="24"/>
          <w:szCs w:val="24"/>
        </w:rPr>
        <w:t>l</w:t>
      </w: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ab is organized </w:t>
      </w:r>
      <w:r w:rsidR="001B0D1D" w:rsidRPr="00531D33">
        <w:rPr>
          <w:rFonts w:ascii="DIN Pro Medium" w:hAnsi="DIN Pro Medium" w:cs="DIN Pro Medium"/>
          <w:color w:val="008564"/>
          <w:sz w:val="24"/>
          <w:szCs w:val="24"/>
        </w:rPr>
        <w:t>in the following topology:</w:t>
      </w:r>
    </w:p>
    <w:p w14:paraId="24200D2E" w14:textId="076996FD" w:rsidR="00512F84" w:rsidRPr="00D4223F" w:rsidRDefault="00512F84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Medium" w:hAnsi="DIN Pro Medium" w:cs="DIN Pro Medium"/>
          <w:noProof/>
          <w:color w:val="008564"/>
          <w:sz w:val="24"/>
          <w:szCs w:val="24"/>
        </w:rPr>
        <w:drawing>
          <wp:anchor distT="0" distB="0" distL="114300" distR="114300" simplePos="0" relativeHeight="251927040" behindDoc="0" locked="0" layoutInCell="1" allowOverlap="1" wp14:anchorId="15CD858E" wp14:editId="546B4BA9">
            <wp:simplePos x="0" y="0"/>
            <wp:positionH relativeFrom="margin">
              <wp:posOffset>-635</wp:posOffset>
            </wp:positionH>
            <wp:positionV relativeFrom="paragraph">
              <wp:posOffset>1701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D89D0" w14:textId="5074BD78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42400" behindDoc="0" locked="0" layoutInCell="1" allowOverlap="1" wp14:anchorId="282075BA" wp14:editId="6795794A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9BD90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1376" behindDoc="1" locked="0" layoutInCell="1" allowOverlap="1" wp14:anchorId="13922436" wp14:editId="4FEDF59A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550482" w:rsidRPr="00512F84" w:rsidRDefault="00550482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0" type="#_x0000_t202" style="position:absolute;left:0;text-align:left;margin-left:-8.75pt;margin-top:0;width:456.75pt;height:41.3pt;z-index:-25137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" filled="f" stroked="f" strokeweight=".5pt">
                <v:textbox>
                  <w:txbxContent>
                    <w:p w14:paraId="2F59983A" w14:textId="7ACBBC49" w:rsidR="00550482" w:rsidRPr="00512F84" w:rsidRDefault="00550482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0843DAAD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2E28D0AD" w:rsidR="001B0D1D" w:rsidRPr="00531D33" w:rsidRDefault="00823199" w:rsidP="00531D33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513343" behindDoc="0" locked="0" layoutInCell="1" allowOverlap="1" wp14:anchorId="086D037A" wp14:editId="6BFCD629">
            <wp:simplePos x="0" y="0"/>
            <wp:positionH relativeFrom="column">
              <wp:posOffset>2782521</wp:posOffset>
            </wp:positionH>
            <wp:positionV relativeFrom="paragraph">
              <wp:posOffset>9232</wp:posOffset>
            </wp:positionV>
            <wp:extent cx="1797050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295" y="21061"/>
                <wp:lineTo x="21295" y="0"/>
                <wp:lineTo x="0" y="0"/>
              </wp:wrapPolygon>
            </wp:wrapThrough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pine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094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Click on a </w:t>
      </w:r>
      <w:r w:rsidR="00E03768">
        <w:rPr>
          <w:rFonts w:ascii="DIN Pro Medium" w:hAnsi="DIN Pro Medium" w:cs="DIN Pro Medium" w:hint="cs"/>
          <w:color w:val="008564"/>
          <w:sz w:val="24"/>
          <w:szCs w:val="24"/>
        </w:rPr>
        <w:t>NODE</w:t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 to open its console</w:t>
      </w:r>
    </w:p>
    <w:p w14:paraId="0BB13C38" w14:textId="14DB6A00" w:rsidR="006C7E91" w:rsidRPr="00577486" w:rsidRDefault="001B0D1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42930637" w:rsidR="00186312" w:rsidRDefault="00E01007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45472" behindDoc="0" locked="0" layoutInCell="1" allowOverlap="1" wp14:anchorId="75170B26" wp14:editId="7D3AD3CE">
            <wp:simplePos x="0" y="0"/>
            <wp:positionH relativeFrom="column">
              <wp:posOffset>427083</wp:posOffset>
            </wp:positionH>
            <wp:positionV relativeFrom="paragraph">
              <wp:posOffset>625409</wp:posOffset>
            </wp:positionV>
            <wp:extent cx="4840752" cy="3309916"/>
            <wp:effectExtent l="0" t="0" r="0" b="5080"/>
            <wp:wrapThrough wrapText="bothSides">
              <wp:wrapPolygon edited="0">
                <wp:start x="0" y="0"/>
                <wp:lineTo x="0" y="21509"/>
                <wp:lineTo x="21506" y="21509"/>
                <wp:lineTo x="21506" y="0"/>
                <wp:lineTo x="0" y="0"/>
              </wp:wrapPolygon>
            </wp:wrapThrough>
            <wp:docPr id="102" name="Picture 10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spine3-consol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752" cy="3309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D62412D" w14:textId="4FEC8671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FEE861A" w14:textId="3C9B603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FC831B2" w14:textId="2E27473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E3E2BF" w14:textId="487E841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89E43DE" w14:textId="77777777" w:rsidR="00E01007" w:rsidRP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5A21E8E" w14:textId="4DE3F213" w:rsidR="007947F7" w:rsidRPr="00577486" w:rsidRDefault="007947F7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7D09C937" w14:textId="3FE42870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47266A5" w14:textId="12B6FFCC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0E1B89D9" w14:textId="3BA10A17" w:rsidR="00A83BA8" w:rsidRDefault="00A83BA8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22E3C03" w14:textId="6E5E9942" w:rsidR="00712A65" w:rsidRPr="00577486" w:rsidRDefault="00512F84" w:rsidP="006F754B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C1FE456" wp14:editId="3FB18385">
                <wp:simplePos x="0" y="0"/>
                <wp:positionH relativeFrom="column">
                  <wp:posOffset>-202565</wp:posOffset>
                </wp:positionH>
                <wp:positionV relativeFrom="paragraph">
                  <wp:posOffset>25908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39BB4" id="Rectangle 1390" o:spid="_x0000_s1026" style="position:absolute;margin-left:-15.95pt;margin-top:20.4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" fillcolor="#76b900" stroked="f" strokeweight="1pt"/>
            </w:pict>
          </mc:Fallback>
        </mc:AlternateContent>
      </w:r>
      <w:r w:rsidR="00376440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22E422F" wp14:editId="0853A9E3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550482" w:rsidRPr="00512F84" w:rsidRDefault="00550482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60" w:name="_Toc440984102"/>
                            <w:bookmarkStart w:id="61" w:name="_Toc440984124"/>
                            <w:bookmarkStart w:id="62" w:name="_Toc440984140"/>
                            <w:bookmarkStart w:id="63" w:name="_Toc440984156"/>
                            <w:bookmarkStart w:id="64" w:name="_Toc440984214"/>
                            <w:bookmarkStart w:id="65" w:name="_Toc440984351"/>
                            <w:bookmarkStart w:id="66" w:name="_Toc440984367"/>
                            <w:bookmarkStart w:id="67" w:name="_Toc440984383"/>
                            <w:bookmarkStart w:id="68" w:name="_Toc440984405"/>
                            <w:bookmarkStart w:id="69" w:name="_Toc440984421"/>
                            <w:bookmarkStart w:id="70" w:name="_Toc440984437"/>
                            <w:bookmarkStart w:id="71" w:name="_Toc440984459"/>
                            <w:bookmarkStart w:id="72" w:name="_Toc440985016"/>
                            <w:bookmarkStart w:id="73" w:name="_Toc440985038"/>
                            <w:bookmarkStart w:id="74" w:name="_Toc440985088"/>
                            <w:bookmarkStart w:id="75" w:name="_Toc440985104"/>
                            <w:bookmarkStart w:id="76" w:name="_Toc440985120"/>
                            <w:bookmarkStart w:id="77" w:name="_Toc440985142"/>
                            <w:bookmarkStart w:id="78" w:name="_Toc440985158"/>
                            <w:bookmarkStart w:id="79" w:name="_Toc440985174"/>
                            <w:bookmarkStart w:id="80" w:name="_Toc440985196"/>
                            <w:bookmarkStart w:id="81" w:name="_Toc440985218"/>
                            <w:bookmarkStart w:id="82" w:name="_Toc440985237"/>
                            <w:bookmarkStart w:id="83" w:name="_Toc440985253"/>
                            <w:bookmarkStart w:id="84" w:name="_Toc440985269"/>
                            <w:bookmarkStart w:id="85" w:name="_Toc440985291"/>
                            <w:bookmarkStart w:id="86" w:name="_Toc440985352"/>
                            <w:bookmarkStart w:id="87" w:name="_Toc440985444"/>
                            <w:bookmarkStart w:id="88" w:name="_Toc440985460"/>
                            <w:bookmarkStart w:id="89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545" w14:textId="77777777" w:rsidR="00550482" w:rsidRPr="00376440" w:rsidRDefault="00550482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1" type="#_x0000_t202" style="position:absolute;margin-left:64.55pt;margin-top:12.2pt;width:456.75pt;height:31.65pt;z-index: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MNO&#10;8WK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550482" w:rsidRPr="00512F84" w:rsidRDefault="00550482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0" w:name="_Toc440984102"/>
                      <w:bookmarkStart w:id="91" w:name="_Toc440984124"/>
                      <w:bookmarkStart w:id="92" w:name="_Toc440984140"/>
                      <w:bookmarkStart w:id="93" w:name="_Toc440984156"/>
                      <w:bookmarkStart w:id="94" w:name="_Toc440984214"/>
                      <w:bookmarkStart w:id="95" w:name="_Toc440984351"/>
                      <w:bookmarkStart w:id="96" w:name="_Toc440984367"/>
                      <w:bookmarkStart w:id="97" w:name="_Toc440984383"/>
                      <w:bookmarkStart w:id="98" w:name="_Toc440984405"/>
                      <w:bookmarkStart w:id="99" w:name="_Toc440984421"/>
                      <w:bookmarkStart w:id="100" w:name="_Toc440984437"/>
                      <w:bookmarkStart w:id="101" w:name="_Toc440984459"/>
                      <w:bookmarkStart w:id="102" w:name="_Toc440985016"/>
                      <w:bookmarkStart w:id="103" w:name="_Toc440985038"/>
                      <w:bookmarkStart w:id="104" w:name="_Toc440985088"/>
                      <w:bookmarkStart w:id="105" w:name="_Toc440985104"/>
                      <w:bookmarkStart w:id="106" w:name="_Toc440985120"/>
                      <w:bookmarkStart w:id="107" w:name="_Toc440985142"/>
                      <w:bookmarkStart w:id="108" w:name="_Toc440985158"/>
                      <w:bookmarkStart w:id="109" w:name="_Toc440985174"/>
                      <w:bookmarkStart w:id="110" w:name="_Toc440985196"/>
                      <w:bookmarkStart w:id="111" w:name="_Toc440985218"/>
                      <w:bookmarkStart w:id="112" w:name="_Toc440985237"/>
                      <w:bookmarkStart w:id="113" w:name="_Toc440985253"/>
                      <w:bookmarkStart w:id="114" w:name="_Toc440985269"/>
                      <w:bookmarkStart w:id="115" w:name="_Toc440985291"/>
                      <w:bookmarkStart w:id="116" w:name="_Toc440985352"/>
                      <w:bookmarkStart w:id="117" w:name="_Toc440985444"/>
                      <w:bookmarkStart w:id="118" w:name="_Toc440985460"/>
                      <w:bookmarkStart w:id="119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90"/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</w:p>
                    <w:p w14:paraId="222E4545" w14:textId="77777777" w:rsidR="00550482" w:rsidRPr="00376440" w:rsidRDefault="00550482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10E7C21E" wp14:editId="39DF03C9">
                <wp:simplePos x="0" y="0"/>
                <wp:positionH relativeFrom="column">
                  <wp:posOffset>-199390</wp:posOffset>
                </wp:positionH>
                <wp:positionV relativeFrom="paragraph">
                  <wp:posOffset>455295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2DF5F" id="Rectangle 1394" o:spid="_x0000_s1026" style="position:absolute;margin-left:-15.7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" fillcolor="#008564" stroked="f" strokeweight="1pt"/>
            </w:pict>
          </mc:Fallback>
        </mc:AlternateContent>
      </w:r>
    </w:p>
    <w:p w14:paraId="222E3C05" w14:textId="59E450E2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12F84" w:rsidRPr="00357BEA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357BEA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35E313E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="00A83BA8">
        <w:rPr>
          <w:rFonts w:ascii="DIN Pro Medium" w:hAnsi="DIN Pro Medium" w:cs="DIN Pro Medium"/>
          <w:sz w:val="24"/>
          <w:szCs w:val="24"/>
        </w:rPr>
        <w:t>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39F6042" w:rsidR="00B1599C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>to a 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30CD1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5571F130" w:rsidR="00FB5FEB" w:rsidRPr="00577486" w:rsidRDefault="006B17AB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image</w:t>
      </w:r>
      <w:r w:rsidR="00BC088C">
        <w:rPr>
          <w:rFonts w:ascii="DIN Pro Regular" w:hAnsi="DIN Pro Regular" w:cs="DIN Pro Regular"/>
          <w:sz w:val="24"/>
          <w:szCs w:val="24"/>
        </w:rPr>
        <w:t xml:space="preserve"> vers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10" w14:textId="7D8C98B6" w:rsidR="006B17AB" w:rsidRPr="00E145FD" w:rsidRDefault="00AF7C1E" w:rsidP="005517CB">
      <w:pPr>
        <w:pStyle w:val="ListParagraph"/>
        <w:spacing w:after="0"/>
        <w:ind w:left="360"/>
        <w:rPr>
          <w:rFonts w:ascii="Consolas" w:hAnsi="Consolas" w:cs="DIN Pro Regular"/>
          <w:sz w:val="24"/>
          <w:szCs w:val="24"/>
        </w:rPr>
      </w:pPr>
      <w:r w:rsidRPr="00AF7C1E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>
        <w:rPr>
          <w:rFonts w:ascii="Consolas" w:hAnsi="Consolas" w:cs="Courier New"/>
          <w:b/>
          <w:bCs/>
          <w:sz w:val="24"/>
          <w:szCs w:val="24"/>
        </w:rPr>
        <w:t>show system</w:t>
      </w:r>
    </w:p>
    <w:p w14:paraId="222E3C11" w14:textId="28CF51DD" w:rsidR="006B17AB" w:rsidRPr="00577486" w:rsidRDefault="00A83BA8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222E4239" wp14:editId="30CCB642">
                <wp:simplePos x="0" y="0"/>
                <wp:positionH relativeFrom="column">
                  <wp:posOffset>2054225</wp:posOffset>
                </wp:positionH>
                <wp:positionV relativeFrom="paragraph">
                  <wp:posOffset>170815</wp:posOffset>
                </wp:positionV>
                <wp:extent cx="1383030" cy="170180"/>
                <wp:effectExtent l="0" t="0" r="762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D11FC" id="Rectangle 1590" o:spid="_x0000_s1026" style="position:absolute;margin-left:161.75pt;margin-top:13.45pt;width:108.9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5517CB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8160" behindDoc="0" locked="0" layoutInCell="1" allowOverlap="1" wp14:anchorId="222E423B" wp14:editId="348443A2">
                <wp:simplePos x="0" y="0"/>
                <wp:positionH relativeFrom="column">
                  <wp:posOffset>243205</wp:posOffset>
                </wp:positionH>
                <wp:positionV relativeFrom="paragraph">
                  <wp:posOffset>100965</wp:posOffset>
                </wp:positionV>
                <wp:extent cx="4262755" cy="1905635"/>
                <wp:effectExtent l="0" t="0" r="23495" b="18415"/>
                <wp:wrapThrough wrapText="bothSides">
                  <wp:wrapPolygon edited="0">
                    <wp:start x="0" y="0"/>
                    <wp:lineTo x="0" y="21593"/>
                    <wp:lineTo x="21623" y="21593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90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B377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5517CB">
                              <w:rPr>
                                <w:rFonts w:ascii="Consolas" w:hAnsi="Consolas" w:cs="Courier New"/>
                              </w:rPr>
                              <w:t>:~$ net show system</w:t>
                            </w:r>
                          </w:p>
                          <w:p w14:paraId="6C9B892F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Hostname......... spine3</w:t>
                            </w:r>
                          </w:p>
                          <w:p w14:paraId="25EACFAE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uild............ Cumulus Linux 4.2.0</w:t>
                            </w:r>
                          </w:p>
                          <w:p w14:paraId="3C2E0693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Uptime........... 1:18:20.020000</w:t>
                            </w:r>
                          </w:p>
                          <w:p w14:paraId="4CBF105D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odel............ Cumulus VX</w:t>
                            </w:r>
                          </w:p>
                          <w:p w14:paraId="58E3AD41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emory........... 922MB</w:t>
                            </w:r>
                          </w:p>
                          <w:p w14:paraId="317A7EEA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Vendor Name...... Cumulus Networks</w:t>
                            </w:r>
                          </w:p>
                          <w:p w14:paraId="4363AADA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art Number...... 4.2.0</w:t>
                            </w:r>
                          </w:p>
                          <w:p w14:paraId="619E50D9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Base MAC Address. 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44:38:39:00:00:20</w:t>
                            </w:r>
                            <w:proofErr w:type="gramEnd"/>
                          </w:p>
                          <w:p w14:paraId="11908501" w14:textId="77777777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Serial Number.... 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44:38:39:00:00:20</w:t>
                            </w:r>
                            <w:proofErr w:type="gramEnd"/>
                          </w:p>
                          <w:p w14:paraId="222E454E" w14:textId="704B279D" w:rsidR="00550482" w:rsidRPr="005517CB" w:rsidRDefault="00550482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roduct Name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.....</w:t>
                            </w:r>
                            <w:proofErr w:type="gramEnd"/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2" type="#_x0000_t202" style="position:absolute;margin-left:19.15pt;margin-top:7.95pt;width:335.65pt;height:150.05pt;z-index:25154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">
                <v:textbox>
                  <w:txbxContent>
                    <w:p w14:paraId="12B2B377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>:~$ net show system</w:t>
                      </w:r>
                    </w:p>
                    <w:p w14:paraId="6C9B892F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Hostname......... spine3</w:t>
                      </w:r>
                    </w:p>
                    <w:p w14:paraId="25EACFAE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uild............ Cumulus Linux 4.2.0</w:t>
                      </w:r>
                    </w:p>
                    <w:p w14:paraId="3C2E0693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Uptime........... 1:18:20.020000</w:t>
                      </w:r>
                    </w:p>
                    <w:p w14:paraId="4CBF105D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odel............ Cumulus VX</w:t>
                      </w:r>
                    </w:p>
                    <w:p w14:paraId="58E3AD41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emory........... 922MB</w:t>
                      </w:r>
                    </w:p>
                    <w:p w14:paraId="317A7EEA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Vendor Name...... Cumulus Networks</w:t>
                      </w:r>
                    </w:p>
                    <w:p w14:paraId="4363AADA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art Number...... 4.2.0</w:t>
                      </w:r>
                    </w:p>
                    <w:p w14:paraId="619E50D9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Base MAC Address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11908501" w14:textId="77777777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Serial Number...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222E454E" w14:textId="704B279D" w:rsidR="00550482" w:rsidRPr="005517CB" w:rsidRDefault="00550482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roduct Nam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.....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 xml:space="preserve">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22E423D" wp14:editId="3D936A32">
                <wp:simplePos x="0" y="0"/>
                <wp:positionH relativeFrom="column">
                  <wp:posOffset>312420</wp:posOffset>
                </wp:positionH>
                <wp:positionV relativeFrom="paragraph">
                  <wp:posOffset>172085</wp:posOffset>
                </wp:positionV>
                <wp:extent cx="3108960" cy="189230"/>
                <wp:effectExtent l="0" t="0" r="0" b="127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1892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1A2DC" id="Rectangle 1592" o:spid="_x0000_s1026" style="position:absolute;margin-left:24.6pt;margin-top:13.55pt;width:244.8pt;height:14.9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217E12E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6E6D789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5" w14:textId="0F3E91D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7F0CBA56" w:rsidR="00E5615D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65569FB" w14:textId="77777777" w:rsidR="005517CB" w:rsidRPr="00577486" w:rsidRDefault="005517CB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26" w14:textId="6ED980AF" w:rsidR="00E5615D" w:rsidRPr="00357BEA" w:rsidRDefault="002258E0" w:rsidP="005517C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0000" behindDoc="0" locked="0" layoutInCell="1" allowOverlap="1" wp14:anchorId="106B1CD1" wp14:editId="23F8855D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7AE37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Configure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switch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6A412361" w:rsidR="00E5615D" w:rsidRPr="0025362A" w:rsidRDefault="00DD1175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Display the switch ports</w:t>
      </w:r>
      <w:r w:rsidR="00E5615D" w:rsidRPr="0025362A">
        <w:rPr>
          <w:rFonts w:ascii="DIN Pro Regular" w:hAnsi="DIN Pro Regular" w:cs="DIN Pro Regular"/>
          <w:sz w:val="24"/>
          <w:szCs w:val="24"/>
        </w:rPr>
        <w:t>:</w:t>
      </w:r>
    </w:p>
    <w:p w14:paraId="222E3C28" w14:textId="292AA0D4" w:rsidR="00E5615D" w:rsidRPr="000935BD" w:rsidRDefault="00A83BA8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4624" behindDoc="0" locked="0" layoutInCell="1" allowOverlap="1" wp14:anchorId="44D57388" wp14:editId="40ACB3CD">
                <wp:simplePos x="0" y="0"/>
                <wp:positionH relativeFrom="column">
                  <wp:posOffset>1485900</wp:posOffset>
                </wp:positionH>
                <wp:positionV relativeFrom="paragraph">
                  <wp:posOffset>320040</wp:posOffset>
                </wp:positionV>
                <wp:extent cx="1524000" cy="177800"/>
                <wp:effectExtent l="0" t="0" r="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7780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50000"/>
                            <a:alpha val="30000"/>
                          </a:srgbClr>
                        </a:solidFill>
                        <a:ln w="1587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5BA137" id="Rectangle 1438" o:spid="_x0000_s1026" style="position:absolute;margin-left:117pt;margin-top:25.2pt;width:120pt;height:14pt;z-index:25199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" fillcolor="#767171" stroked="f" strokeweight="1.25pt">
                <v:fill opacity="19789f"/>
              </v:rect>
            </w:pict>
          </mc:Fallback>
        </mc:AlternateContent>
      </w:r>
      <w:r w:rsidR="005517CB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9184" behindDoc="0" locked="0" layoutInCell="1" allowOverlap="1" wp14:anchorId="222E4245" wp14:editId="62655365">
                <wp:simplePos x="0" y="0"/>
                <wp:positionH relativeFrom="margin">
                  <wp:posOffset>-336616</wp:posOffset>
                </wp:positionH>
                <wp:positionV relativeFrom="paragraph">
                  <wp:posOffset>352911</wp:posOffset>
                </wp:positionV>
                <wp:extent cx="6726555" cy="1460500"/>
                <wp:effectExtent l="0" t="0" r="17145" b="25400"/>
                <wp:wrapThrough wrapText="bothSides">
                  <wp:wrapPolygon edited="0">
                    <wp:start x="0" y="0"/>
                    <wp:lineTo x="0" y="21694"/>
                    <wp:lineTo x="21594" y="21694"/>
                    <wp:lineTo x="21594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9F13" w14:textId="4C3CBA70" w:rsidR="00550482" w:rsidRPr="00155CF3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7B4C8912" w14:textId="77777777" w:rsidR="00550482" w:rsidRPr="00155CF3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Spd  MTU    Mode      LLDP                    Summary</w:t>
                            </w:r>
                          </w:p>
                          <w:p w14:paraId="42336A68" w14:textId="77777777" w:rsidR="00550482" w:rsidRPr="00155CF3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4985DCCA" w14:textId="77777777" w:rsidR="00550482" w:rsidRPr="00155CF3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2F741663" w14:textId="77777777" w:rsidR="00550482" w:rsidRPr="00155CF3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138BA81D" w14:textId="77777777" w:rsidR="00550482" w:rsidRPr="00155CF3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G   1500   Mgmt      oob-mgmt-switch (swp4)  Master: mgmt(UP)</w:t>
                            </w:r>
                          </w:p>
                          <w:p w14:paraId="6FBD1355" w14:textId="77777777" w:rsidR="00550482" w:rsidRPr="00155CF3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222E4550" w14:textId="439BA9ED" w:rsidR="00550482" w:rsidRPr="008C6CA8" w:rsidRDefault="00550482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  N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3" type="#_x0000_t202" style="position:absolute;left:0;text-align:left;margin-left:-26.5pt;margin-top:27.8pt;width:529.65pt;height:115pt;z-index:25154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">
                <v:textbox>
                  <w:txbxContent>
                    <w:p w14:paraId="717D9F13" w14:textId="4C3CBA70" w:rsidR="00550482" w:rsidRPr="00155CF3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B4C8912" w14:textId="77777777" w:rsidR="00550482" w:rsidRPr="00155CF3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Spd  MTU    Mode      LLDP                    Summary</w:t>
                      </w:r>
                    </w:p>
                    <w:p w14:paraId="42336A68" w14:textId="77777777" w:rsidR="00550482" w:rsidRPr="00155CF3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4985DCCA" w14:textId="77777777" w:rsidR="00550482" w:rsidRPr="00155CF3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2F741663" w14:textId="77777777" w:rsidR="00550482" w:rsidRPr="00155CF3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138BA81D" w14:textId="77777777" w:rsidR="00550482" w:rsidRPr="00155CF3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G   1500   Mgmt      oob-mgmt-switch (swp4)  Master: mgmt(UP)</w:t>
                      </w:r>
                    </w:p>
                    <w:p w14:paraId="6FBD1355" w14:textId="77777777" w:rsidR="00550482" w:rsidRPr="00155CF3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222E4550" w14:textId="439BA9ED" w:rsidR="00550482" w:rsidRPr="008C6CA8" w:rsidRDefault="00550482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mgmt  N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615D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D1175">
        <w:rPr>
          <w:rFonts w:ascii="Consolas" w:hAnsi="Consolas" w:cs="Courier New"/>
          <w:b/>
          <w:bCs/>
          <w:sz w:val="24"/>
          <w:szCs w:val="24"/>
        </w:rPr>
        <w:t>show interface</w:t>
      </w:r>
    </w:p>
    <w:p w14:paraId="1CC5EE2C" w14:textId="77777777" w:rsidR="00A83BA8" w:rsidRDefault="006B17AB" w:rsidP="007E28A1">
      <w:pPr>
        <w:pStyle w:val="ListParagraph"/>
        <w:numPr>
          <w:ilvl w:val="0"/>
          <w:numId w:val="15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lastRenderedPageBreak/>
        <w:t>Bring up the switch ports:</w:t>
      </w:r>
    </w:p>
    <w:p w14:paraId="222E3C2C" w14:textId="34E05266" w:rsidR="006B17AB" w:rsidRPr="00362B25" w:rsidRDefault="001C1E46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5517CB">
        <w:rPr>
          <w:rFonts w:ascii="DIN Pro Regular" w:hAnsi="DIN Pro Regular" w:cs="DIN Pro Regular"/>
          <w:sz w:val="24"/>
          <w:szCs w:val="24"/>
        </w:rPr>
        <w:t xml:space="preserve">On the spine switches bring up </w:t>
      </w:r>
      <w:r w:rsidRPr="00612F31">
        <w:rPr>
          <w:rFonts w:ascii="Consolas" w:hAnsi="Consolas" w:cs="Courier New"/>
          <w:b/>
          <w:bCs/>
          <w:sz w:val="24"/>
          <w:szCs w:val="24"/>
        </w:rPr>
        <w:t>swp1-4</w:t>
      </w:r>
      <w:r w:rsidRPr="005517CB">
        <w:rPr>
          <w:rFonts w:ascii="DIN Pro Regular" w:hAnsi="DIN Pro Regular" w:cs="DIN Pro Regular"/>
          <w:sz w:val="24"/>
          <w:szCs w:val="24"/>
        </w:rPr>
        <w:t>.</w:t>
      </w:r>
    </w:p>
    <w:p w14:paraId="222E3C2D" w14:textId="3445738D" w:rsidR="006B17AB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</w:t>
      </w:r>
      <w:r w:rsidR="00A77EB4">
        <w:rPr>
          <w:rFonts w:ascii="Consolas" w:hAnsi="Consolas" w:cs="Courier New"/>
          <w:b/>
          <w:bCs/>
          <w:sz w:val="24"/>
          <w:szCs w:val="24"/>
        </w:rPr>
        <w:t>4</w:t>
      </w:r>
    </w:p>
    <w:p w14:paraId="23A69EC9" w14:textId="44FF054E" w:rsidR="00E24BF9" w:rsidRPr="000935BD" w:rsidRDefault="00A83BA8" w:rsidP="00E24BF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616" behindDoc="0" locked="0" layoutInCell="1" allowOverlap="1" wp14:anchorId="3263EF4F" wp14:editId="142DD249">
                <wp:simplePos x="0" y="0"/>
                <wp:positionH relativeFrom="column">
                  <wp:posOffset>-190500</wp:posOffset>
                </wp:positionH>
                <wp:positionV relativeFrom="paragraph">
                  <wp:posOffset>1993265</wp:posOffset>
                </wp:positionV>
                <wp:extent cx="2804160" cy="667385"/>
                <wp:effectExtent l="0" t="0" r="0" b="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6673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02E0B" id="Rectangle 123" o:spid="_x0000_s1026" style="position:absolute;margin-left:-15pt;margin-top:156.95pt;width:220.8pt;height:52.55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568" behindDoc="0" locked="0" layoutInCell="1" allowOverlap="1" wp14:anchorId="0A79DCF6" wp14:editId="09DC2185">
                <wp:simplePos x="0" y="0"/>
                <wp:positionH relativeFrom="column">
                  <wp:posOffset>1572260</wp:posOffset>
                </wp:positionH>
                <wp:positionV relativeFrom="paragraph">
                  <wp:posOffset>373380</wp:posOffset>
                </wp:positionV>
                <wp:extent cx="1958975" cy="170180"/>
                <wp:effectExtent l="0" t="0" r="3175" b="127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2D324" id="Rectangle 122" o:spid="_x0000_s1026" style="position:absolute;margin-left:123.8pt;margin-top:29.4pt;width:154.25pt;height:13.4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0208" behindDoc="0" locked="0" layoutInCell="1" allowOverlap="1" wp14:anchorId="222E4247" wp14:editId="515EA9AB">
                <wp:simplePos x="0" y="0"/>
                <wp:positionH relativeFrom="column">
                  <wp:posOffset>-231585</wp:posOffset>
                </wp:positionH>
                <wp:positionV relativeFrom="paragraph">
                  <wp:posOffset>314853</wp:posOffset>
                </wp:positionV>
                <wp:extent cx="6774180" cy="2618105"/>
                <wp:effectExtent l="0" t="0" r="26670" b="10795"/>
                <wp:wrapThrough wrapText="bothSides">
                  <wp:wrapPolygon edited="0">
                    <wp:start x="0" y="0"/>
                    <wp:lineTo x="0" y="21532"/>
                    <wp:lineTo x="21624" y="21532"/>
                    <wp:lineTo x="21624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61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B95D8" w14:textId="129C705D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E24BF9">
                              <w:rPr>
                                <w:rFonts w:ascii="Consolas" w:hAnsi="Consolas" w:cs="Courier New"/>
                              </w:rPr>
                              <w:t>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add interface swp1-4</w:t>
                            </w:r>
                          </w:p>
                          <w:p w14:paraId="48D0429B" w14:textId="1E98D9FD" w:rsidR="00550482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  <w:p w14:paraId="68EF795A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934B47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33BBAA47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Spd  MTU    Mode      LLDP                    Summary</w:t>
                            </w:r>
                          </w:p>
                          <w:p w14:paraId="41802435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6BF9EADB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6DB3B915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22D05FA1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1500   Mgmt      oob-mgmt-switch (swp4)  Master: mgmt(UP)</w:t>
                            </w:r>
                          </w:p>
                          <w:p w14:paraId="2EF166DA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7E0377FB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1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661EE0A0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2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499C517C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0CEEE974" w14:textId="77777777" w:rsidR="00550482" w:rsidRPr="00E24BF9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4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222E4552" w14:textId="447EADBB" w:rsidR="00550482" w:rsidRPr="008C6CA8" w:rsidRDefault="00550482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  N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4" type="#_x0000_t202" style="position:absolute;left:0;text-align:left;margin-left:-18.25pt;margin-top:24.8pt;width:533.4pt;height:206.15pt;z-index:25155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">
                <v:textbox>
                  <w:txbxContent>
                    <w:p w14:paraId="019B95D8" w14:textId="129C705D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E24BF9">
                        <w:rPr>
                          <w:rFonts w:ascii="Consolas" w:hAnsi="Consolas" w:cs="Courier New"/>
                        </w:rPr>
                        <w:t>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add interface swp1-4</w:t>
                      </w:r>
                    </w:p>
                    <w:p w14:paraId="48D0429B" w14:textId="1E98D9FD" w:rsidR="00550482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68EF795A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934B47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33BBAA47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Spd  MTU    Mode      LLDP                    Summary</w:t>
                      </w:r>
                    </w:p>
                    <w:p w14:paraId="41802435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6BF9EADB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6DB3B915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22D05FA1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1500   Mgmt      oob-mgmt-switch (swp4)  Master: mgmt(UP)</w:t>
                      </w:r>
                    </w:p>
                    <w:p w14:paraId="2EF166DA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7E0377FB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661EE0A0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499C517C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0CEEE974" w14:textId="77777777" w:rsidR="00550482" w:rsidRPr="00E24BF9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4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222E4552" w14:textId="447EADBB" w:rsidR="00550482" w:rsidRPr="008C6CA8" w:rsidRDefault="00550482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mgmt  N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24BF9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E24BF9">
        <w:rPr>
          <w:rFonts w:ascii="Consolas" w:hAnsi="Consolas" w:cs="Courier New"/>
          <w:b/>
          <w:bCs/>
          <w:sz w:val="24"/>
          <w:szCs w:val="24"/>
        </w:rPr>
        <w:t>commit</w:t>
      </w:r>
    </w:p>
    <w:p w14:paraId="3BCB0B1A" w14:textId="5C55071F" w:rsidR="00E24BF9" w:rsidRDefault="00E24BF9" w:rsidP="005517CB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FD7F6B0" w14:textId="20E44719" w:rsidR="00D774E8" w:rsidRDefault="00D774E8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612F31">
        <w:rPr>
          <w:rFonts w:ascii="DIN Pro Regular" w:hAnsi="DIN Pro Regular" w:cs="DIN Pro Regular"/>
          <w:sz w:val="24"/>
          <w:szCs w:val="24"/>
        </w:rPr>
        <w:t>On the leaf switches bring up ports</w:t>
      </w:r>
      <w:r>
        <w:rPr>
          <w:rFonts w:ascii="DIN Pro Medium" w:hAnsi="DIN Pro Medium" w:cs="DIN Pro Medium"/>
          <w:sz w:val="24"/>
          <w:szCs w:val="24"/>
        </w:rPr>
        <w:t xml:space="preserve"> swp1-2,5-6,8-9</w:t>
      </w:r>
    </w:p>
    <w:p w14:paraId="3B1F8558" w14:textId="0A99289A" w:rsidR="00D774E8" w:rsidRDefault="00D774E8" w:rsidP="00D774E8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swp1-</w:t>
      </w:r>
      <w:r>
        <w:rPr>
          <w:rFonts w:ascii="Consolas" w:hAnsi="Consolas" w:cs="Courier New"/>
          <w:b/>
          <w:bCs/>
          <w:sz w:val="24"/>
          <w:szCs w:val="24"/>
        </w:rPr>
        <w:t>2,</w:t>
      </w:r>
      <w:r w:rsidR="00843CB5">
        <w:rPr>
          <w:rFonts w:ascii="Consolas" w:hAnsi="Consolas" w:cs="Courier New"/>
          <w:b/>
          <w:bCs/>
          <w:sz w:val="24"/>
          <w:szCs w:val="24"/>
        </w:rPr>
        <w:t>5-6,8-9</w:t>
      </w:r>
    </w:p>
    <w:p w14:paraId="4EB54487" w14:textId="01C4B0A6" w:rsidR="00C218B5" w:rsidRDefault="00813DA1" w:rsidP="00D774E8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7760" behindDoc="0" locked="0" layoutInCell="1" allowOverlap="1" wp14:anchorId="76F9BB66" wp14:editId="3FB325A2">
                <wp:simplePos x="0" y="0"/>
                <wp:positionH relativeFrom="column">
                  <wp:posOffset>-114300</wp:posOffset>
                </wp:positionH>
                <wp:positionV relativeFrom="paragraph">
                  <wp:posOffset>1944370</wp:posOffset>
                </wp:positionV>
                <wp:extent cx="3775710" cy="975360"/>
                <wp:effectExtent l="0" t="0" r="0" b="0"/>
                <wp:wrapNone/>
                <wp:docPr id="1487" name="Rectangle 1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5710" cy="9753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6C826" id="Rectangle 1487" o:spid="_x0000_s1026" style="position:absolute;margin-left:-9pt;margin-top:153.1pt;width:297.3pt;height:76.8pt;z-index:25195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5712" behindDoc="0" locked="0" layoutInCell="1" allowOverlap="1" wp14:anchorId="181B232B" wp14:editId="6528B73F">
                <wp:simplePos x="0" y="0"/>
                <wp:positionH relativeFrom="column">
                  <wp:posOffset>1580515</wp:posOffset>
                </wp:positionH>
                <wp:positionV relativeFrom="paragraph">
                  <wp:posOffset>281940</wp:posOffset>
                </wp:positionV>
                <wp:extent cx="2066290" cy="170180"/>
                <wp:effectExtent l="0" t="0" r="0" b="1270"/>
                <wp:wrapNone/>
                <wp:docPr id="1484" name="Rectangle 1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29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EB5EA" id="Rectangle 1484" o:spid="_x0000_s1026" style="position:absolute;margin-left:124.45pt;margin-top:22.2pt;width:162.7pt;height:13.4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DD2FF5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53664" behindDoc="0" locked="0" layoutInCell="1" allowOverlap="1" wp14:anchorId="5A482E64" wp14:editId="3767E731">
                <wp:simplePos x="0" y="0"/>
                <wp:positionH relativeFrom="margin">
                  <wp:posOffset>-184067</wp:posOffset>
                </wp:positionH>
                <wp:positionV relativeFrom="paragraph">
                  <wp:posOffset>240030</wp:posOffset>
                </wp:positionV>
                <wp:extent cx="6774180" cy="2944495"/>
                <wp:effectExtent l="0" t="0" r="26670" b="27305"/>
                <wp:wrapThrough wrapText="bothSides">
                  <wp:wrapPolygon edited="0">
                    <wp:start x="0" y="0"/>
                    <wp:lineTo x="0" y="21661"/>
                    <wp:lineTo x="21624" y="21661"/>
                    <wp:lineTo x="21624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94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6BC2B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add int swp1-2,5-6,8-9</w:t>
                            </w:r>
                          </w:p>
                          <w:p w14:paraId="399CF728" w14:textId="77777777" w:rsidR="00550482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  <w:p w14:paraId="22BF4AA7" w14:textId="77777777" w:rsidR="00550482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BC421B3" w14:textId="55C286EE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5E4DC118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Spd  MTU    Mode      LLDP                    Summary</w:t>
                            </w:r>
                          </w:p>
                          <w:p w14:paraId="67F5AA3B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56908494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013B183B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531D4994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1500   Mgmt      oob-mgmt-switch (swp3)  Master: mgmt(UP)</w:t>
                            </w:r>
                          </w:p>
                          <w:p w14:paraId="259C8ACF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4/24(DHCP)</w:t>
                            </w:r>
                          </w:p>
                          <w:p w14:paraId="0185F68D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1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spine4 (swp1)</w:t>
                            </w:r>
                          </w:p>
                          <w:p w14:paraId="0B50406A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spine3 (swp2)</w:t>
                            </w:r>
                          </w:p>
                          <w:p w14:paraId="20C3D709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5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leaf1 (swp5)</w:t>
                            </w:r>
                          </w:p>
                          <w:p w14:paraId="141D3FEA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6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leaf1 (swp6)</w:t>
                            </w:r>
                          </w:p>
                          <w:p w14:paraId="4129A25A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8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75462A93" w14:textId="77777777" w:rsidR="00550482" w:rsidRPr="002B1D71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9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76AE21E5" w14:textId="1FDC43B0" w:rsidR="00550482" w:rsidRPr="008C6CA8" w:rsidRDefault="00550482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  N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E64" id="_x0000_s1035" type="#_x0000_t202" style="position:absolute;left:0;text-align:left;margin-left:-14.5pt;margin-top:18.9pt;width:533.4pt;height:231.85pt;z-index:25195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">
                <v:textbox>
                  <w:txbxContent>
                    <w:p w14:paraId="2596BC2B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add int swp1-2,5-6,8-9</w:t>
                      </w:r>
                    </w:p>
                    <w:p w14:paraId="399CF728" w14:textId="77777777" w:rsidR="00550482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22BF4AA7" w14:textId="77777777" w:rsidR="00550482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BC421B3" w14:textId="55C286EE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2B1D71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5E4DC118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Spd  MTU    Mode      LLDP                    Summary</w:t>
                      </w:r>
                    </w:p>
                    <w:p w14:paraId="67F5AA3B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56908494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013B183B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531D4994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1500   Mgmt      oob-mgmt-switch (swp3)  Master: mgmt(UP)</w:t>
                      </w:r>
                    </w:p>
                    <w:p w14:paraId="259C8ACF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4/24(DHCP)</w:t>
                      </w:r>
                    </w:p>
                    <w:p w14:paraId="0185F68D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4 (swp1)</w:t>
                      </w:r>
                    </w:p>
                    <w:p w14:paraId="0B50406A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3 (swp2)</w:t>
                      </w:r>
                    </w:p>
                    <w:p w14:paraId="20C3D709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5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5)</w:t>
                      </w:r>
                    </w:p>
                    <w:p w14:paraId="141D3FEA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6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6)</w:t>
                      </w:r>
                    </w:p>
                    <w:p w14:paraId="4129A25A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8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5462A93" w14:textId="77777777" w:rsidR="00550482" w:rsidRPr="002B1D71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9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6AE21E5" w14:textId="1FDC43B0" w:rsidR="00550482" w:rsidRPr="008C6CA8" w:rsidRDefault="00550482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mgmt  N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774E8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774E8">
        <w:rPr>
          <w:rFonts w:ascii="Consolas" w:hAnsi="Consolas" w:cs="Courier New"/>
          <w:b/>
          <w:bCs/>
          <w:sz w:val="24"/>
          <w:szCs w:val="24"/>
        </w:rPr>
        <w:t>commit</w:t>
      </w:r>
      <w:r w:rsidR="00D774E8" w:rsidRPr="00577486">
        <w:rPr>
          <w:rFonts w:ascii="DIN Pro Regular" w:hAnsi="DIN Pro Regular" w:cs="DIN Pro Regular"/>
          <w:noProof/>
          <w:sz w:val="24"/>
          <w:szCs w:val="24"/>
        </w:rPr>
        <w:t xml:space="preserve"> </w:t>
      </w:r>
    </w:p>
    <w:p w14:paraId="05C8AE09" w14:textId="77777777" w:rsidR="00546B92" w:rsidRPr="00577486" w:rsidRDefault="00546B92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2" w14:textId="56B7863A" w:rsidR="00C218B5" w:rsidRPr="00577486" w:rsidRDefault="000F1590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lastRenderedPageBreak/>
        <w:t xml:space="preserve">On switch </w:t>
      </w:r>
      <w:r w:rsidRPr="005517CB">
        <w:rPr>
          <w:rFonts w:ascii="Consolas" w:hAnsi="Consolas" w:cs="Courier New"/>
          <w:b/>
          <w:bCs/>
        </w:rPr>
        <w:t>leaf1</w:t>
      </w:r>
      <w:r>
        <w:rPr>
          <w:rFonts w:ascii="DIN Pro Regular" w:hAnsi="DIN Pro Regular" w:cs="DIN Pro Regular"/>
          <w:sz w:val="24"/>
          <w:szCs w:val="24"/>
        </w:rPr>
        <w:t xml:space="preserve"> a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dd an alias to each of the interfaces which are part of the lab topology. The alias should describe the device which is connected to the interface. </w:t>
      </w:r>
      <w:r w:rsidR="00C218B5" w:rsidRPr="00577486">
        <w:rPr>
          <w:rFonts w:ascii="DIN Pro Regular" w:hAnsi="DIN Pro Regular" w:cs="DIN Pro Regular"/>
          <w:sz w:val="24"/>
          <w:szCs w:val="24"/>
        </w:rPr>
        <w:br/>
        <w:t>For example</w:t>
      </w:r>
      <w:r w:rsidR="00C218B5"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7E28A1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264366">
        <w:rPr>
          <w:rFonts w:ascii="Consolas" w:hAnsi="Consolas" w:cs="Courier New"/>
          <w:b/>
          <w:bCs/>
        </w:rPr>
        <w:t>host1</w:t>
      </w:r>
    </w:p>
    <w:p w14:paraId="222E3C34" w14:textId="0540F949" w:rsidR="00C218B5" w:rsidRPr="00577486" w:rsidRDefault="00BA26E6" w:rsidP="007E28A1">
      <w:pPr>
        <w:pStyle w:val="ListParagraph"/>
        <w:numPr>
          <w:ilvl w:val="0"/>
          <w:numId w:val="2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264366">
        <w:rPr>
          <w:rFonts w:ascii="Consolas" w:hAnsi="Consolas" w:cs="Courier New"/>
          <w:b/>
          <w:bCs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0935BD">
        <w:rPr>
          <w:rFonts w:ascii="Consolas" w:hAnsi="Consolas" w:cs="Courier New"/>
          <w:b/>
          <w:bCs/>
          <w:sz w:val="24"/>
          <w:szCs w:val="24"/>
        </w:rPr>
        <w:t xml:space="preserve"> alia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878D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TEXT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36" w14:textId="098BABA5" w:rsidR="009C443D" w:rsidRPr="00577486" w:rsidRDefault="00813DA1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22E424B" wp14:editId="2A018AAE">
                <wp:simplePos x="0" y="0"/>
                <wp:positionH relativeFrom="margin">
                  <wp:posOffset>1965325</wp:posOffset>
                </wp:positionH>
                <wp:positionV relativeFrom="paragraph">
                  <wp:posOffset>69850</wp:posOffset>
                </wp:positionV>
                <wp:extent cx="4144010" cy="344170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4010" cy="3441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6A5FA" id="Rectangle 4" o:spid="_x0000_s1026" style="position:absolute;margin-left:154.75pt;margin-top:5.5pt;width:326.3pt;height:27.1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FD4BE1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222E424D" wp14:editId="4E4494BC">
                <wp:simplePos x="0" y="0"/>
                <wp:positionH relativeFrom="column">
                  <wp:posOffset>213137</wp:posOffset>
                </wp:positionH>
                <wp:positionV relativeFrom="paragraph">
                  <wp:posOffset>7777</wp:posOffset>
                </wp:positionV>
                <wp:extent cx="6240145" cy="510639"/>
                <wp:effectExtent l="0" t="0" r="27305" b="2286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0145" cy="5106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23300980" w:rsidR="00550482" w:rsidRPr="000935BD" w:rsidRDefault="00550482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8 alias Connected to host1:Eth2</w:t>
                            </w:r>
                          </w:p>
                          <w:p w14:paraId="222E4555" w14:textId="00AB696F" w:rsidR="00550482" w:rsidRPr="000935BD" w:rsidRDefault="00550482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6" type="#_x0000_t202" style="position:absolute;margin-left:16.8pt;margin-top:.6pt;width:491.35pt;height:40.2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">
                <v:textbox>
                  <w:txbxContent>
                    <w:p w14:paraId="222E4553" w14:textId="23300980" w:rsidR="00550482" w:rsidRPr="000935BD" w:rsidRDefault="00550482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8 alias Connected to host1:Eth2</w:t>
                      </w:r>
                    </w:p>
                    <w:p w14:paraId="222E4555" w14:textId="00AB696F" w:rsidR="00550482" w:rsidRPr="000935BD" w:rsidRDefault="00550482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959B7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the changes in the commit buffer:</w:t>
      </w:r>
    </w:p>
    <w:p w14:paraId="3ED1418B" w14:textId="4876D10E" w:rsidR="000938B5" w:rsidRPr="00DD2FF5" w:rsidRDefault="009331A8" w:rsidP="00DD2FF5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3280" behindDoc="0" locked="0" layoutInCell="1" allowOverlap="1" wp14:anchorId="222E4257" wp14:editId="68D27F9B">
                <wp:simplePos x="0" y="0"/>
                <wp:positionH relativeFrom="margin">
                  <wp:posOffset>207645</wp:posOffset>
                </wp:positionH>
                <wp:positionV relativeFrom="paragraph">
                  <wp:posOffset>276225</wp:posOffset>
                </wp:positionV>
                <wp:extent cx="6043930" cy="1656080"/>
                <wp:effectExtent l="0" t="0" r="13970" b="2032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65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4692" w14:textId="77777777" w:rsidR="00550482" w:rsidRPr="000938B5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938B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938B5">
                              <w:rPr>
                                <w:rFonts w:ascii="Consolas" w:hAnsi="Consolas" w:cs="Courier New"/>
                              </w:rPr>
                              <w:t>:~$ net pending</w:t>
                            </w:r>
                          </w:p>
                          <w:p w14:paraId="692E31A5" w14:textId="77777777" w:rsidR="00550482" w:rsidRPr="000938B5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C336CC5" w14:textId="77777777" w:rsidR="00550482" w:rsidRPr="000938B5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BE095A3" w14:textId="77777777" w:rsidR="00550482" w:rsidRPr="000938B5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1D9606A" w14:textId="3A57F2F7" w:rsidR="00550482" w:rsidRPr="009331A8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</w:t>
                            </w:r>
                            <w:r>
                              <w:rPr>
                                <w:rFonts w:ascii="Consolas" w:hAnsi="Consolas" w:cs="Courier New"/>
                                <w:color w:val="00B050"/>
                              </w:rPr>
                              <w:t xml:space="preserve"> </w:t>
                            </w: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spine3:swp1</w:t>
                            </w:r>
                          </w:p>
                          <w:p w14:paraId="51EE7954" w14:textId="355F1709" w:rsidR="00550482" w:rsidRPr="000938B5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5C93760" w14:textId="77777777" w:rsidR="00550482" w:rsidRPr="000938B5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735E3A2F" w14:textId="77777777" w:rsidR="00550482" w:rsidRPr="000938B5" w:rsidRDefault="00550482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00EB14E4" w14:textId="77777777" w:rsidR="00550482" w:rsidRPr="009331A8" w:rsidRDefault="00550482" w:rsidP="00FD4BE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</w:t>
                            </w:r>
                            <w:proofErr w:type="gramStart"/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1:Eth</w:t>
                            </w:r>
                            <w:proofErr w:type="gramEnd"/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7" type="#_x0000_t202" style="position:absolute;left:0;text-align:left;margin-left:16.35pt;margin-top:21.75pt;width:475.9pt;height:130.4pt;z-index:251553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">
                <v:textbox>
                  <w:txbxContent>
                    <w:p w14:paraId="635F4692" w14:textId="77777777" w:rsidR="00550482" w:rsidRPr="000938B5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938B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938B5">
                        <w:rPr>
                          <w:rFonts w:ascii="Consolas" w:hAnsi="Consolas" w:cs="Courier New"/>
                        </w:rPr>
                        <w:t>:~$ net pending</w:t>
                      </w:r>
                    </w:p>
                    <w:p w14:paraId="692E31A5" w14:textId="77777777" w:rsidR="00550482" w:rsidRPr="000938B5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C336CC5" w14:textId="77777777" w:rsidR="00550482" w:rsidRPr="000938B5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BE095A3" w14:textId="77777777" w:rsidR="00550482" w:rsidRPr="000938B5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iface swp1</w:t>
                      </w:r>
                    </w:p>
                    <w:p w14:paraId="01D9606A" w14:textId="3A57F2F7" w:rsidR="00550482" w:rsidRPr="009331A8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</w:t>
                      </w:r>
                      <w:r>
                        <w:rPr>
                          <w:rFonts w:ascii="Consolas" w:hAnsi="Consolas" w:cs="Courier New"/>
                          <w:color w:val="00B050"/>
                        </w:rPr>
                        <w:t xml:space="preserve"> </w:t>
                      </w: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spine3:swp1</w:t>
                      </w:r>
                    </w:p>
                    <w:p w14:paraId="51EE7954" w14:textId="355F1709" w:rsidR="00550482" w:rsidRPr="000938B5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5C93760" w14:textId="77777777" w:rsidR="00550482" w:rsidRPr="000938B5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735E3A2F" w14:textId="77777777" w:rsidR="00550482" w:rsidRPr="000938B5" w:rsidRDefault="00550482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iface swp8</w:t>
                      </w:r>
                    </w:p>
                    <w:p w14:paraId="00EB14E4" w14:textId="77777777" w:rsidR="00550482" w:rsidRPr="009331A8" w:rsidRDefault="00550482" w:rsidP="00FD4BE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2E4255" wp14:editId="038F4E24">
                <wp:simplePos x="0" y="0"/>
                <wp:positionH relativeFrom="column">
                  <wp:posOffset>1757548</wp:posOffset>
                </wp:positionH>
                <wp:positionV relativeFrom="paragraph">
                  <wp:posOffset>325285</wp:posOffset>
                </wp:positionV>
                <wp:extent cx="1074717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717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5E203" id="Rectangle 39" o:spid="_x0000_s1026" style="position:absolute;margin-left:138.4pt;margin-top:25.6pt;width:84.6pt;height:12.9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5710E941" w:rsidR="009A2D53" w:rsidRPr="00577486" w:rsidRDefault="009A2D53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5545F891" w14:textId="734659CA" w:rsidR="00214485" w:rsidRDefault="00A6433F" w:rsidP="00886CEB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222E425D" wp14:editId="6CEF938A">
                <wp:simplePos x="0" y="0"/>
                <wp:positionH relativeFrom="margin">
                  <wp:posOffset>-582295</wp:posOffset>
                </wp:positionH>
                <wp:positionV relativeFrom="paragraph">
                  <wp:posOffset>311150</wp:posOffset>
                </wp:positionV>
                <wp:extent cx="7128510" cy="3235960"/>
                <wp:effectExtent l="0" t="0" r="15240" b="21590"/>
                <wp:wrapThrough wrapText="bothSides">
                  <wp:wrapPolygon edited="0">
                    <wp:start x="0" y="0"/>
                    <wp:lineTo x="0" y="21617"/>
                    <wp:lineTo x="21588" y="21617"/>
                    <wp:lineTo x="21588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851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9978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:~$ net commit description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  <w:p w14:paraId="7A720BF1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44108AD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DF68C85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679A296" w14:textId="77777777" w:rsidR="00550482" w:rsidRPr="001E4F6B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spine3:swp1</w:t>
                            </w:r>
                          </w:p>
                          <w:p w14:paraId="035F06EC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2445A78" w14:textId="6388073B" w:rsidR="00550482" w:rsidRPr="00BE0030" w:rsidRDefault="00550482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34F9DC3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40641875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5B0B1971" w14:textId="77777777" w:rsidR="00550482" w:rsidRPr="001E4F6B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</w:t>
                            </w:r>
                            <w:proofErr w:type="gramStart"/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1:Eth</w:t>
                            </w:r>
                            <w:proofErr w:type="gramEnd"/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2</w:t>
                            </w:r>
                          </w:p>
                          <w:p w14:paraId="6E9EC7E5" w14:textId="682AD2BA" w:rsidR="00550482" w:rsidRPr="00BE0030" w:rsidRDefault="00550482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6791E7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C55328C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net add/del commands since the last "net commit"</w:t>
                            </w:r>
                          </w:p>
                          <w:p w14:paraId="3B80E05A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================================================</w:t>
                            </w:r>
                          </w:p>
                          <w:p w14:paraId="5A2BBF13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B4E28B2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607C2AF9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------------</w:t>
                            </w:r>
                          </w:p>
                          <w:p w14:paraId="16898B65" w14:textId="77777777" w:rsidR="00550482" w:rsidRPr="00BE0030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>-10-11 09:52:20.747134  net add interface swp8 alias Connected to host1:Eth2</w:t>
                            </w:r>
                          </w:p>
                          <w:p w14:paraId="222E4575" w14:textId="35B55B9D" w:rsidR="00550482" w:rsidRPr="000935BD" w:rsidRDefault="00550482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>-10-11 09:52:30.206711 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8" type="#_x0000_t202" style="position:absolute;left:0;text-align:left;margin-left:-45.85pt;margin-top:24.5pt;width:561.3pt;height:254.8pt;z-index:251552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">
                <v:textbox>
                  <w:txbxContent>
                    <w:p w14:paraId="0D059978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 xml:space="preserve">:~$ net commit description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  <w:p w14:paraId="7A720BF1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44108AD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DF68C85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iface swp1</w:t>
                      </w:r>
                    </w:p>
                    <w:p w14:paraId="0679A296" w14:textId="77777777" w:rsidR="00550482" w:rsidRPr="001E4F6B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spine3:swp1</w:t>
                      </w:r>
                    </w:p>
                    <w:p w14:paraId="035F06EC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2445A78" w14:textId="6388073B" w:rsidR="00550482" w:rsidRPr="00BE0030" w:rsidRDefault="00550482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34F9DC3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40641875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iface swp8</w:t>
                      </w:r>
                    </w:p>
                    <w:p w14:paraId="5B0B1971" w14:textId="77777777" w:rsidR="00550482" w:rsidRPr="001E4F6B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  <w:p w14:paraId="6E9EC7E5" w14:textId="682AD2BA" w:rsidR="00550482" w:rsidRPr="00BE0030" w:rsidRDefault="00550482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6791E7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C55328C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net add/del commands since the last "net commit"</w:t>
                      </w:r>
                    </w:p>
                    <w:p w14:paraId="3B80E05A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================================================</w:t>
                      </w:r>
                    </w:p>
                    <w:p w14:paraId="5A2BBF13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B4E28B2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607C2AF9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-------  --------------------------  -----------------------------------------------------</w:t>
                      </w:r>
                    </w:p>
                    <w:p w14:paraId="16898B65" w14:textId="77777777" w:rsidR="00550482" w:rsidRPr="00BE0030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20.747134  net add interface swp8 alias Connected to host1:Eth2</w:t>
                      </w:r>
                    </w:p>
                    <w:p w14:paraId="222E4575" w14:textId="35B55B9D" w:rsidR="00550482" w:rsidRPr="000935BD" w:rsidRDefault="00550482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30.206711  net add interface swp1 alias Connected to spine3:swp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104FE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222E425B" wp14:editId="15211A23">
                <wp:simplePos x="0" y="0"/>
                <wp:positionH relativeFrom="margin">
                  <wp:posOffset>1169447</wp:posOffset>
                </wp:positionH>
                <wp:positionV relativeFrom="paragraph">
                  <wp:posOffset>358775</wp:posOffset>
                </wp:positionV>
                <wp:extent cx="2630385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385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FA6AB1" id="Rectangle 1408" o:spid="_x0000_s1026" style="position:absolute;margin-left:92.1pt;margin-top:28.25pt;width:207.1pt;height:13.85pt;z-index:251587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</w:t>
      </w:r>
      <w:r w:rsidR="00CD4590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TEXT&gt;</w:t>
      </w:r>
    </w:p>
    <w:p w14:paraId="6303C586" w14:textId="50C254DD" w:rsidR="000A4F90" w:rsidRDefault="00813DA1" w:rsidP="007E28A1">
      <w:pPr>
        <w:pStyle w:val="ListParagraph"/>
        <w:numPr>
          <w:ilvl w:val="0"/>
          <w:numId w:val="15"/>
        </w:numPr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96672" behindDoc="0" locked="0" layoutInCell="1" allowOverlap="1" wp14:anchorId="3CB06B9C" wp14:editId="41D14289">
                <wp:simplePos x="0" y="0"/>
                <wp:positionH relativeFrom="margin">
                  <wp:posOffset>2004060</wp:posOffset>
                </wp:positionH>
                <wp:positionV relativeFrom="paragraph">
                  <wp:posOffset>601981</wp:posOffset>
                </wp:positionV>
                <wp:extent cx="1866900" cy="1600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600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3E2FD" id="Rectangle 105" o:spid="_x0000_s1026" style="position:absolute;margin-left:157.8pt;margin-top:47.4pt;width:147pt;height:12.6pt;z-index:25199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DD2FF5"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8400" behindDoc="0" locked="0" layoutInCell="1" allowOverlap="1" wp14:anchorId="222E4261" wp14:editId="2EDE3CBF">
                <wp:simplePos x="0" y="0"/>
                <wp:positionH relativeFrom="column">
                  <wp:posOffset>238318</wp:posOffset>
                </wp:positionH>
                <wp:positionV relativeFrom="paragraph">
                  <wp:posOffset>546127</wp:posOffset>
                </wp:positionV>
                <wp:extent cx="4969510" cy="937895"/>
                <wp:effectExtent l="0" t="0" r="21590" b="14605"/>
                <wp:wrapThrough wrapText="bothSides">
                  <wp:wrapPolygon edited="0">
                    <wp:start x="0" y="0"/>
                    <wp:lineTo x="0" y="21498"/>
                    <wp:lineTo x="21611" y="21498"/>
                    <wp:lineTo x="21611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51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E6FF" w14:textId="37008DEA" w:rsidR="00550482" w:rsidRPr="00BE488B" w:rsidRDefault="00550482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>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commit history</w:t>
                            </w:r>
                          </w:p>
                          <w:p w14:paraId="1C86A1A0" w14:textId="77777777" w:rsidR="00550482" w:rsidRPr="00BE488B" w:rsidRDefault="00550482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#  Date                 Description</w:t>
                            </w:r>
                          </w:p>
                          <w:p w14:paraId="73F33A8F" w14:textId="77777777" w:rsidR="00550482" w:rsidRPr="00BE488B" w:rsidRDefault="00550482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-  -------------------  --------------------------------</w:t>
                            </w:r>
                          </w:p>
                          <w:p w14:paraId="551A6C12" w14:textId="77777777" w:rsidR="00550482" w:rsidRPr="00BE488B" w:rsidRDefault="00550482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3  2020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>-10-11 09:43:46  nclu "net commit" (user cumulus)</w:t>
                            </w:r>
                          </w:p>
                          <w:p w14:paraId="222E457B" w14:textId="71B0CC92" w:rsidR="00550482" w:rsidRPr="00083BA7" w:rsidRDefault="00550482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5  2020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-10-11 09:57:55  nclu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9" type="#_x0000_t202" style="position:absolute;left:0;text-align:left;margin-left:18.75pt;margin-top:43pt;width:391.3pt;height:73.85pt;z-index:25155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">
                <v:textbox>
                  <w:txbxContent>
                    <w:p w14:paraId="348CE6FF" w14:textId="37008DEA" w:rsidR="00550482" w:rsidRPr="00BE488B" w:rsidRDefault="00550482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>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 commit history</w:t>
                      </w:r>
                    </w:p>
                    <w:p w14:paraId="1C86A1A0" w14:textId="77777777" w:rsidR="00550482" w:rsidRPr="00BE488B" w:rsidRDefault="00550482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#  Date                 Description</w:t>
                      </w:r>
                    </w:p>
                    <w:p w14:paraId="73F33A8F" w14:textId="77777777" w:rsidR="00550482" w:rsidRPr="00BE488B" w:rsidRDefault="00550482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-  -------------------  --------------------------------</w:t>
                      </w:r>
                    </w:p>
                    <w:p w14:paraId="551A6C12" w14:textId="77777777" w:rsidR="00550482" w:rsidRPr="00BE488B" w:rsidRDefault="00550482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3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>-10-11 09:43:46  nclu "net commit" (user cumulus)</w:t>
                      </w:r>
                    </w:p>
                    <w:p w14:paraId="222E457B" w14:textId="71B0CC92" w:rsidR="00550482" w:rsidRPr="00083BA7" w:rsidRDefault="00550482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5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57:55  nclu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678D0" w:rsidRPr="00E20F51">
        <w:rPr>
          <w:rFonts w:ascii="DIN Pro Regular" w:hAnsi="DIN Pro Regular" w:cs="DIN Pro Regular"/>
          <w:sz w:val="24"/>
          <w:szCs w:val="24"/>
        </w:rPr>
        <w:t>View the NCLU commit history:</w:t>
      </w:r>
      <w:r w:rsidR="00F678D0" w:rsidRPr="00E20F51">
        <w:rPr>
          <w:rFonts w:ascii="DIN Pro Regular" w:hAnsi="DIN Pro Regular" w:cs="DIN Pro Regular"/>
          <w:sz w:val="24"/>
          <w:szCs w:val="24"/>
        </w:rPr>
        <w:br/>
      </w:r>
      <w:r w:rsidR="00F678D0" w:rsidRPr="00E20F51">
        <w:rPr>
          <w:rFonts w:ascii="Consolas" w:hAnsi="Consolas" w:cs="Courier New"/>
          <w:b/>
          <w:bCs/>
          <w:sz w:val="24"/>
          <w:szCs w:val="24"/>
        </w:rPr>
        <w:t># net show commit history</w:t>
      </w:r>
      <w:r w:rsidR="00F678D0" w:rsidRPr="00E20F51">
        <w:rPr>
          <w:rFonts w:ascii="Courier New" w:hAnsi="Courier New" w:cs="Courier New"/>
          <w:b/>
          <w:bCs/>
          <w:sz w:val="24"/>
          <w:szCs w:val="24"/>
        </w:rPr>
        <w:br/>
      </w:r>
    </w:p>
    <w:p w14:paraId="416EB2A2" w14:textId="77D068C9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67C9BB12" w14:textId="411A8738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31C2357A" w14:textId="028A63C3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01DECB50" w14:textId="77777777" w:rsidR="006229D4" w:rsidRPr="00E20F51" w:rsidRDefault="006229D4" w:rsidP="006229D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3F" w14:textId="77F9E83C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10EB7474" wp14:editId="402F7306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73C76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ation </w:t>
      </w:r>
    </w:p>
    <w:p w14:paraId="222E3C40" w14:textId="6F68C77B" w:rsidR="002D1E61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32E7500C" w:rsidR="00BA26E6" w:rsidRPr="00577486" w:rsidRDefault="00DD2FF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7092A1FA" wp14:editId="43E3192B">
                <wp:simplePos x="0" y="0"/>
                <wp:positionH relativeFrom="margin">
                  <wp:posOffset>1989051</wp:posOffset>
                </wp:positionH>
                <wp:positionV relativeFrom="paragraph">
                  <wp:posOffset>68448</wp:posOffset>
                </wp:positionV>
                <wp:extent cx="1514104" cy="175895"/>
                <wp:effectExtent l="0" t="0" r="0" b="0"/>
                <wp:wrapNone/>
                <wp:docPr id="1495" name="Rectangle 1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104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F44D80" id="Rectangle 1495" o:spid="_x0000_s1026" style="position:absolute;margin-left:156.6pt;margin-top:5.4pt;width:119.2pt;height:13.85pt;z-index:251965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222E4265" wp14:editId="7E7850DE">
                <wp:simplePos x="0" y="0"/>
                <wp:positionH relativeFrom="column">
                  <wp:posOffset>240962</wp:posOffset>
                </wp:positionH>
                <wp:positionV relativeFrom="paragraph">
                  <wp:posOffset>3010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0CC0F38F" w:rsidR="00550482" w:rsidRPr="00A76DDB" w:rsidRDefault="00550482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rollback last</w:t>
                            </w:r>
                          </w:p>
                          <w:p w14:paraId="222E457D" w14:textId="77777777" w:rsidR="00550482" w:rsidRDefault="00550482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0" type="#_x0000_t202" style="position:absolute;margin-left:18.95pt;margin-top:.25pt;width:330.45pt;height:22.5pt;z-index:25156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">
                <v:textbox>
                  <w:txbxContent>
                    <w:p w14:paraId="222E457C" w14:textId="0CC0F38F" w:rsidR="00550482" w:rsidRPr="00A76DDB" w:rsidRDefault="00550482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rollback last</w:t>
                      </w:r>
                    </w:p>
                    <w:p w14:paraId="222E457D" w14:textId="77777777" w:rsidR="00550482" w:rsidRDefault="00550482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4BF68385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6111A344" w:rsidR="00BA26E6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3EB1EC08" w:rsidR="003A6E54" w:rsidRPr="00577486" w:rsidRDefault="00DC185D" w:rsidP="003A6E54">
      <w:pPr>
        <w:rPr>
          <w:rFonts w:ascii="DIN Pro Regular" w:hAnsi="DIN Pro Regular" w:cs="DIN Pro Regular"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8000" behindDoc="0" locked="0" layoutInCell="1" allowOverlap="1" wp14:anchorId="14D5BEFA" wp14:editId="402EC9A8">
                <wp:simplePos x="0" y="0"/>
                <wp:positionH relativeFrom="margin">
                  <wp:posOffset>2018804</wp:posOffset>
                </wp:positionH>
                <wp:positionV relativeFrom="paragraph">
                  <wp:posOffset>37985</wp:posOffset>
                </wp:positionV>
                <wp:extent cx="1888177" cy="175895"/>
                <wp:effectExtent l="0" t="0" r="0" b="0"/>
                <wp:wrapNone/>
                <wp:docPr id="1496" name="Rectangle 1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C8B6DA" id="Rectangle 1496" o:spid="_x0000_s1026" style="position:absolute;margin-left:158.95pt;margin-top:3pt;width:148.7pt;height:13.85pt;z-index:251968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41251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1472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5A481778" w:rsidR="00550482" w:rsidRPr="00490D4B" w:rsidRDefault="00550482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show configuration</w:t>
                            </w:r>
                          </w:p>
                          <w:p w14:paraId="222E4581" w14:textId="2930EAF0" w:rsidR="00550482" w:rsidRPr="00330ABC" w:rsidRDefault="00550482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550482" w:rsidRPr="00490D4B" w:rsidRDefault="00550482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550482" w:rsidRPr="00330ABC" w:rsidRDefault="00550482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1" type="#_x0000_t202" style="position:absolute;margin-left:19.85pt;margin-top:-.1pt;width:330.45pt;height:88.1pt;z-index:25156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AhnAbS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5A481778" w:rsidR="00550482" w:rsidRPr="00490D4B" w:rsidRDefault="00550482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show configuration</w:t>
                      </w:r>
                    </w:p>
                    <w:p w14:paraId="222E4581" w14:textId="2930EAF0" w:rsidR="00550482" w:rsidRPr="00330ABC" w:rsidRDefault="00550482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550482" w:rsidRPr="00490D4B" w:rsidRDefault="00550482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550482" w:rsidRPr="00330ABC" w:rsidRDefault="00550482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4F1C47F8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020A1AA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0BF85796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2DBAA22D" w:rsidR="003A6E54" w:rsidRPr="00577486" w:rsidRDefault="00813DA1" w:rsidP="003A6E54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8720" behindDoc="0" locked="0" layoutInCell="1" allowOverlap="1" wp14:anchorId="05343C47" wp14:editId="29D0149A">
                <wp:simplePos x="0" y="0"/>
                <wp:positionH relativeFrom="column">
                  <wp:posOffset>-114300</wp:posOffset>
                </wp:positionH>
                <wp:positionV relativeFrom="paragraph">
                  <wp:posOffset>307975</wp:posOffset>
                </wp:positionV>
                <wp:extent cx="45085" cy="160020"/>
                <wp:effectExtent l="0" t="0" r="0" b="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7144D" id="Rectangle 120" o:spid="_x0000_s1026" style="position:absolute;margin-left:-9pt;margin-top:24.25pt;width:3.55pt;height:12.6pt;z-index:25199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" fillcolor="#92d050" stroked="f" strokeweight="1pt"/>
            </w:pict>
          </mc:Fallback>
        </mc:AlternateContent>
      </w:r>
    </w:p>
    <w:p w14:paraId="222E3C4B" w14:textId="112E0676" w:rsidR="002E60BB" w:rsidRPr="002E4E3D" w:rsidRDefault="005C3275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2E4E3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C4C" w14:textId="32AD02F7" w:rsidR="002050D6" w:rsidRPr="00577486" w:rsidRDefault="002050D6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4A2E28D5" w:rsidR="00622084" w:rsidRPr="00577486" w:rsidRDefault="00897574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4BD5F9FD" wp14:editId="593207E9">
                <wp:simplePos x="0" y="0"/>
                <wp:positionH relativeFrom="column">
                  <wp:posOffset>-189865</wp:posOffset>
                </wp:positionH>
                <wp:positionV relativeFrom="paragraph">
                  <wp:posOffset>8826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DB477" id="Rectangle 1393" o:spid="_x0000_s1026" style="position:absolute;margin-left:-14.95pt;margin-top:6.95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N38NR7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22E426D" wp14:editId="67E13CF5">
                <wp:simplePos x="0" y="0"/>
                <wp:positionH relativeFrom="page">
                  <wp:posOffset>793750</wp:posOffset>
                </wp:positionH>
                <wp:positionV relativeFrom="paragraph">
                  <wp:posOffset>0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550482" w:rsidRPr="00897574" w:rsidRDefault="00550482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550482" w:rsidRPr="0075469E" w:rsidRDefault="00550482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550482" w:rsidRPr="0075469E" w:rsidRDefault="00550482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2" type="#_x0000_t202" style="position:absolute;margin-left:62.5pt;margin-top:0;width:432.65pt;height:31.65pt;z-index: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" filled="f" stroked="f" strokeweight=".5pt">
                <v:textbox>
                  <w:txbxContent>
                    <w:p w14:paraId="222E4586" w14:textId="68CAF5DC" w:rsidR="00550482" w:rsidRPr="00897574" w:rsidRDefault="00550482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550482" w:rsidRPr="0075469E" w:rsidRDefault="00550482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550482" w:rsidRPr="0075469E" w:rsidRDefault="00550482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4A17F95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EA7F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7E28A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22E3C58" w14:textId="12E416F8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109881A1" w:rsidR="00AF4D24" w:rsidRPr="00A57672" w:rsidRDefault="005D0A21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69B5A978" wp14:editId="45B1C2F2">
                <wp:simplePos x="0" y="0"/>
                <wp:positionH relativeFrom="column">
                  <wp:posOffset>941070</wp:posOffset>
                </wp:positionH>
                <wp:positionV relativeFrom="paragraph">
                  <wp:posOffset>309245</wp:posOffset>
                </wp:positionV>
                <wp:extent cx="828675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550482" w:rsidRPr="008005C2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TextBox 20" o:spid="_x0000_s1043" type="#_x0000_t202" style="position:absolute;margin-left:74.1pt;margin-top:24.35pt;width:65.25pt;height:34.4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" filled="f" stroked="f">
                <v:stroke dashstyle="dash"/>
                <v:textbox>
                  <w:txbxContent>
                    <w:p w14:paraId="4F25B828" w14:textId="77777777" w:rsidR="00550482" w:rsidRPr="008005C2" w:rsidRDefault="00550482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4937D761" wp14:editId="7B356C49">
                <wp:simplePos x="0" y="0"/>
                <wp:positionH relativeFrom="column">
                  <wp:posOffset>3263265</wp:posOffset>
                </wp:positionH>
                <wp:positionV relativeFrom="paragraph">
                  <wp:posOffset>312420</wp:posOffset>
                </wp:positionV>
                <wp:extent cx="828675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550482" w:rsidRPr="008005C2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_x0000_s1044" type="#_x0000_t202" style="position:absolute;margin-left:256.95pt;margin-top:24.6pt;width:65.25pt;height:34.4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" filled="f" stroked="f">
                <v:stroke dashstyle="dash"/>
                <v:textbox>
                  <w:txbxContent>
                    <w:p w14:paraId="0B30186D" w14:textId="77777777" w:rsidR="00550482" w:rsidRPr="008005C2" w:rsidRDefault="00550482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2318" behindDoc="0" locked="0" layoutInCell="1" allowOverlap="1" wp14:anchorId="3CA50421" wp14:editId="59D6896E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1293" behindDoc="0" locked="0" layoutInCell="1" allowOverlap="1" wp14:anchorId="4E78BAF4" wp14:editId="755DE13E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222E3C5F" w14:textId="3CD2D9A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38E8B5B" w:rsidR="00AF4D24" w:rsidRPr="00577486" w:rsidRDefault="00AF4D24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61" w14:textId="382F412F" w:rsidR="00AF4D24" w:rsidRPr="00577486" w:rsidRDefault="002503FD" w:rsidP="005D0A21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9386F12" wp14:editId="4804A3DF">
                <wp:simplePos x="0" y="0"/>
                <wp:positionH relativeFrom="column">
                  <wp:posOffset>3855217</wp:posOffset>
                </wp:positionH>
                <wp:positionV relativeFrom="paragraph">
                  <wp:posOffset>1048335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550482" w:rsidRPr="008005C2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45" type="#_x0000_t202" style="position:absolute;margin-left:303.55pt;margin-top:82.55pt;width:53.5pt;height:34.4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" filled="f" stroked="f">
                <v:stroke dashstyle="dash"/>
                <v:textbox>
                  <w:txbxContent>
                    <w:p w14:paraId="2F131C44" w14:textId="77777777" w:rsidR="00550482" w:rsidRPr="008005C2" w:rsidRDefault="00550482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1E54255" wp14:editId="6A8E41CA">
                <wp:simplePos x="0" y="0"/>
                <wp:positionH relativeFrom="column">
                  <wp:posOffset>515199</wp:posOffset>
                </wp:positionH>
                <wp:positionV relativeFrom="paragraph">
                  <wp:posOffset>1036371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550482" w:rsidRPr="008005C2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46" type="#_x0000_t202" style="position:absolute;margin-left:40.55pt;margin-top:81.6pt;width:53.5pt;height:34.4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" filled="f" stroked="f">
                <v:stroke dashstyle="dash"/>
                <v:textbox>
                  <w:txbxContent>
                    <w:p w14:paraId="0B21E9CD" w14:textId="77777777" w:rsidR="00550482" w:rsidRPr="008005C2" w:rsidRDefault="00550482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6912" behindDoc="0" locked="0" layoutInCell="1" allowOverlap="1" wp14:anchorId="05C1F703" wp14:editId="7818FD63">
                <wp:simplePos x="0" y="0"/>
                <wp:positionH relativeFrom="column">
                  <wp:posOffset>2385060</wp:posOffset>
                </wp:positionH>
                <wp:positionV relativeFrom="paragraph">
                  <wp:posOffset>2908300</wp:posOffset>
                </wp:positionV>
                <wp:extent cx="679450" cy="436880"/>
                <wp:effectExtent l="0" t="0" r="0" b="1270"/>
                <wp:wrapNone/>
                <wp:docPr id="14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3AF5D3" w14:textId="71A36B25" w:rsidR="00550482" w:rsidRPr="008005C2" w:rsidRDefault="00550482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1F703" id="_x0000_s1047" type="#_x0000_t202" style="position:absolute;margin-left:187.8pt;margin-top:229pt;width:53.5pt;height:34.4pt;z-index:2520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" filled="f" stroked="f">
                <v:stroke dashstyle="dash"/>
                <v:textbox>
                  <w:txbxContent>
                    <w:p w14:paraId="163AF5D3" w14:textId="71A36B25" w:rsidR="00550482" w:rsidRPr="008005C2" w:rsidRDefault="00550482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8960" behindDoc="0" locked="0" layoutInCell="1" allowOverlap="1" wp14:anchorId="573F9BBC" wp14:editId="67EEB9E6">
                <wp:simplePos x="0" y="0"/>
                <wp:positionH relativeFrom="column">
                  <wp:posOffset>4128135</wp:posOffset>
                </wp:positionH>
                <wp:positionV relativeFrom="paragraph">
                  <wp:posOffset>2900680</wp:posOffset>
                </wp:positionV>
                <wp:extent cx="679450" cy="436880"/>
                <wp:effectExtent l="0" t="0" r="0" b="1270"/>
                <wp:wrapNone/>
                <wp:docPr id="148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3BB7DFE" w14:textId="1226CB3B" w:rsidR="00550482" w:rsidRPr="008005C2" w:rsidRDefault="00550482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F9BBC" id="_x0000_s1048" type="#_x0000_t202" style="position:absolute;margin-left:325.05pt;margin-top:228.4pt;width:53.5pt;height:34.4pt;z-index:25200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" filled="f" stroked="f">
                <v:stroke dashstyle="dash"/>
                <v:textbox>
                  <w:txbxContent>
                    <w:p w14:paraId="23BB7DFE" w14:textId="1226CB3B" w:rsidR="00550482" w:rsidRPr="008005C2" w:rsidRDefault="00550482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4864" behindDoc="0" locked="0" layoutInCell="1" allowOverlap="1" wp14:anchorId="117998CA" wp14:editId="0DB962C2">
                <wp:simplePos x="0" y="0"/>
                <wp:positionH relativeFrom="column">
                  <wp:posOffset>1889760</wp:posOffset>
                </wp:positionH>
                <wp:positionV relativeFrom="paragraph">
                  <wp:posOffset>2915920</wp:posOffset>
                </wp:positionV>
                <wp:extent cx="679450" cy="436880"/>
                <wp:effectExtent l="0" t="0" r="0" b="1270"/>
                <wp:wrapNone/>
                <wp:docPr id="14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F3F4C4F" w14:textId="3E95DC8D" w:rsidR="00550482" w:rsidRPr="008005C2" w:rsidRDefault="00550482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998CA" id="_x0000_s1049" type="#_x0000_t202" style="position:absolute;margin-left:148.8pt;margin-top:229.6pt;width:53.5pt;height:34.4pt;z-index:25200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" filled="f" stroked="f">
                <v:stroke dashstyle="dash"/>
                <v:textbox>
                  <w:txbxContent>
                    <w:p w14:paraId="1F3F4C4F" w14:textId="3E95DC8D" w:rsidR="00550482" w:rsidRPr="008005C2" w:rsidRDefault="00550482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2816" behindDoc="0" locked="0" layoutInCell="1" allowOverlap="1" wp14:anchorId="2DA16C15" wp14:editId="0D3B0A1E">
                <wp:simplePos x="0" y="0"/>
                <wp:positionH relativeFrom="column">
                  <wp:posOffset>213360</wp:posOffset>
                </wp:positionH>
                <wp:positionV relativeFrom="paragraph">
                  <wp:posOffset>2938780</wp:posOffset>
                </wp:positionV>
                <wp:extent cx="679450" cy="436880"/>
                <wp:effectExtent l="0" t="0" r="0" b="1270"/>
                <wp:wrapNone/>
                <wp:docPr id="12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5A4D9F" w14:textId="490EAA17" w:rsidR="00550482" w:rsidRPr="008005C2" w:rsidRDefault="00550482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16C15" id="_x0000_s1050" type="#_x0000_t202" style="position:absolute;margin-left:16.8pt;margin-top:231.4pt;width:53.5pt;height:34.4pt;z-index:25200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" filled="f" stroked="f">
                <v:stroke dashstyle="dash"/>
                <v:textbox>
                  <w:txbxContent>
                    <w:p w14:paraId="1E5A4D9F" w14:textId="490EAA17" w:rsidR="00550482" w:rsidRPr="008005C2" w:rsidRDefault="00550482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2176" behindDoc="0" locked="0" layoutInCell="1" allowOverlap="1" wp14:anchorId="0A8C3BAA" wp14:editId="0834CA22">
            <wp:simplePos x="0" y="0"/>
            <wp:positionH relativeFrom="column">
              <wp:posOffset>485140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0128" behindDoc="0" locked="0" layoutInCell="1" allowOverlap="1" wp14:anchorId="4951D597" wp14:editId="48CED58B">
            <wp:simplePos x="0" y="0"/>
            <wp:positionH relativeFrom="column">
              <wp:posOffset>1226185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13D8FBDE" wp14:editId="39497774">
                <wp:simplePos x="0" y="0"/>
                <wp:positionH relativeFrom="column">
                  <wp:posOffset>-68580</wp:posOffset>
                </wp:positionH>
                <wp:positionV relativeFrom="paragraph">
                  <wp:posOffset>3444240</wp:posOffset>
                </wp:positionV>
                <wp:extent cx="1569085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51" type="#_x0000_t202" style="position:absolute;margin-left:-5.4pt;margin-top:271.2pt;width:123.55pt;height:34.4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" filled="f" stroked="f">
                <v:stroke dashstyle="dash"/>
                <v:textbox>
                  <w:txbxContent>
                    <w:p w14:paraId="382432F0" w14:textId="77777777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183F7F2D" wp14:editId="4BDF0952">
                <wp:simplePos x="0" y="0"/>
                <wp:positionH relativeFrom="column">
                  <wp:posOffset>1188085</wp:posOffset>
                </wp:positionH>
                <wp:positionV relativeFrom="paragraph">
                  <wp:posOffset>3439160</wp:posOffset>
                </wp:positionV>
                <wp:extent cx="1569085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2" type="#_x0000_t202" style="position:absolute;margin-left:93.55pt;margin-top:270.8pt;width:123.55pt;height:34.4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" filled="f" stroked="f">
                <v:stroke dashstyle="dash"/>
                <v:textbox>
                  <w:txbxContent>
                    <w:p w14:paraId="5FC2FAF3" w14:textId="77777777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13BA9CE" wp14:editId="741E9B6B">
                <wp:simplePos x="0" y="0"/>
                <wp:positionH relativeFrom="column">
                  <wp:posOffset>1410335</wp:posOffset>
                </wp:positionH>
                <wp:positionV relativeFrom="paragraph">
                  <wp:posOffset>3234690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550482" w:rsidRPr="005D0A21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53" type="#_x0000_t202" style="position:absolute;margin-left:111.05pt;margin-top:254.7pt;width:53.5pt;height:34.4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" filled="f" stroked="f">
                <v:stroke dashstyle="dash"/>
                <v:textbox>
                  <w:txbxContent>
                    <w:p w14:paraId="19F1C462" w14:textId="77777777" w:rsidR="00550482" w:rsidRPr="005D0A21" w:rsidRDefault="00550482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4E791810" wp14:editId="252C694D">
                <wp:simplePos x="0" y="0"/>
                <wp:positionH relativeFrom="column">
                  <wp:posOffset>3460115</wp:posOffset>
                </wp:positionH>
                <wp:positionV relativeFrom="paragraph">
                  <wp:posOffset>3437890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54" type="#_x0000_t202" style="position:absolute;margin-left:272.45pt;margin-top:270.7pt;width:123.55pt;height:34.4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9yUrwEAAEk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" filled="f" stroked="f">
                <v:stroke dashstyle="dash"/>
                <v:textbox>
                  <w:txbxContent>
                    <w:p w14:paraId="4742391E" w14:textId="77777777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A3676D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9E1E7" id="Straight Connector 59" o:spid="_x0000_s1026" style="position:absolute;flip:y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D95868" id="Straight Connector 60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6032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03EE9" id="Straight Connector 62" o:spid="_x0000_s1026" style="position:absolute;flip:x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8080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3E9678D" wp14:editId="04383094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0B79D" id="Straight Connector 1409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AD5B5C1" wp14:editId="143BB55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CED00" id="Straight Connector 1413" o:spid="_x0000_s1026" style="position:absolute;flip:x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DF846" id="Straight Connector 1416" o:spid="_x0000_s1026" style="position:absolute;flip:x y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5248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4BFD5D" id="Straight Connector 1420" o:spid="_x0000_s1026" style="position:absolute;flip:x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8320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55" type="#_x0000_t202" style="position:absolute;margin-left:281.1pt;margin-top:35.3pt;width:53.5pt;height:34.4pt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" filled="f" stroked="f">
                <v:stroke dashstyle="dash"/>
                <v:textbox>
                  <w:txbxContent>
                    <w:p w14:paraId="16CAFA13" w14:textId="54A0BBC7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56" type="#_x0000_t202" style="position:absolute;margin-left:60.55pt;margin-top:34pt;width:53.5pt;height:34.4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" filled="f" stroked="f">
                <v:stroke dashstyle="dash"/>
                <v:textbox>
                  <w:txbxContent>
                    <w:p w14:paraId="082296C1" w14:textId="78B3D3A0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57" type="#_x0000_t202" style="position:absolute;margin-left:123.2pt;margin-top:34.55pt;width:53.5pt;height:34.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rf4rQEAAEgDAAAOAAAAZHJzL2Uyb0RvYy54bWysU8GO2yAQvVfqPyDuDdkkm6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" filled="f" stroked="f">
                <v:stroke dashstyle="dash"/>
                <v:textbox>
                  <w:txbxContent>
                    <w:p w14:paraId="7C93FD98" w14:textId="027D66C6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54C22280" wp14:editId="54B2AFA3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550482" w:rsidRPr="005D0A21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58" type="#_x0000_t202" style="position:absolute;margin-left:48pt;margin-top:254.75pt;width:53.5pt;height:34.4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ViArgEAAEgDAAAOAAAAZHJzL2Uyb0RvYy54bWysU8GO2yAQvVfqPyDuDdkkza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vP+weE8ZRanFfLlaVXZx&#10;uxwT5i8aPCublieaXjVVHr9ipoIEfYGUWgEerXN1gi68ChTcVmLPjpIm39GudEwEBSlunZddHndj&#10;tWA+e5G1g+5Eagd6GC3HXweZNGcpu89Q39G52MdDBmNrY4XmfOfCTuOq5S5Pq7yHP88VdfsBNr8B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Bh+ViA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550482" w:rsidRPr="005D0A21" w:rsidRDefault="00550482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550482" w:rsidRPr="005D0A21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59" type="#_x0000_t202" style="position:absolute;margin-left:224.8pt;margin-top:254.4pt;width:53.5pt;height:34.4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JNhrQEAAEYDAAAOAAAAZHJzL2Uyb0RvYy54bWysUsFuGyEQvVfqPyDuNY6d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" filled="f" stroked="f">
                <v:stroke dashstyle="dash"/>
                <v:textbox>
                  <w:txbxContent>
                    <w:p w14:paraId="6B07A1F1" w14:textId="77777777" w:rsidR="00550482" w:rsidRPr="005D0A21" w:rsidRDefault="00550482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CA1D984" wp14:editId="1896B247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550482" w:rsidRPr="005D0A21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60" type="#_x0000_t202" style="position:absolute;margin-left:289.8pt;margin-top:254.4pt;width:53.5pt;height:34.4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" filled="f" stroked="f">
                <v:stroke dashstyle="dash"/>
                <v:textbox>
                  <w:txbxContent>
                    <w:p w14:paraId="1EDC7930" w14:textId="77777777" w:rsidR="00550482" w:rsidRPr="005D0A21" w:rsidRDefault="00550482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550482" w:rsidRPr="00324D4E" w:rsidRDefault="00550482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61" type="#_x0000_t202" style="position:absolute;margin-left:27.05pt;margin-top:149.6pt;width:62.85pt;height:34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xBagha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550482" w:rsidRPr="00324D4E" w:rsidRDefault="00550482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550482" w:rsidRPr="00324D4E" w:rsidRDefault="00550482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62" type="#_x0000_t202" style="position:absolute;margin-left:123.35pt;margin-top:149.3pt;width:62.85pt;height:34.4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" filled="f" stroked="f">
                <v:stroke dashstyle="dash"/>
                <v:textbox>
                  <w:txbxContent>
                    <w:p w14:paraId="4DF7370A" w14:textId="49E3B6AE" w:rsidR="00550482" w:rsidRPr="00324D4E" w:rsidRDefault="00550482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550482" w:rsidRPr="00324D4E" w:rsidRDefault="00550482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63" type="#_x0000_t202" style="position:absolute;margin-left:210pt;margin-top:149.3pt;width:62.85pt;height:34.4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" filled="f" stroked="f">
                <v:stroke dashstyle="dash"/>
                <v:textbox>
                  <w:txbxContent>
                    <w:p w14:paraId="5634A120" w14:textId="3EB4B7FB" w:rsidR="00550482" w:rsidRPr="00324D4E" w:rsidRDefault="00550482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550482" w:rsidRPr="00324D4E" w:rsidRDefault="00550482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64" type="#_x0000_t202" style="position:absolute;margin-left:297.4pt;margin-top:149.3pt;width:62.85pt;height:34.4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" filled="f" stroked="f">
                <v:stroke dashstyle="dash"/>
                <v:textbox>
                  <w:txbxContent>
                    <w:p w14:paraId="39E9ED3F" w14:textId="2405E9B3" w:rsidR="00550482" w:rsidRPr="00324D4E" w:rsidRDefault="00550482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63C768C" wp14:editId="6C32CC1B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65" type="#_x0000_t202" style="position:absolute;margin-left:212.05pt;margin-top:34.85pt;width:53.5pt;height:34.4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Dy61dw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B209757" wp14:editId="51755699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550482" w:rsidRPr="00324D4E" w:rsidRDefault="00550482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66" type="#_x0000_t202" style="position:absolute;margin-left:174pt;margin-top:271.1pt;width:123.55pt;height:34.4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PZprg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" filled="f" stroked="f">
                <v:stroke dashstyle="dash"/>
                <v:textbox>
                  <w:txbxContent>
                    <w:p w14:paraId="7832667A" w14:textId="77777777" w:rsidR="00550482" w:rsidRPr="00324D4E" w:rsidRDefault="00550482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550482" w:rsidRPr="00394BA6" w:rsidRDefault="00550482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67" type="#_x0000_t202" style="position:absolute;margin-left:55.75pt;margin-top:158.55pt;width:52.9pt;height:22.15pt;z-index: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" filled="f" stroked="f">
                <v:stroke dashstyle="dash"/>
                <v:textbox>
                  <w:txbxContent>
                    <w:p w14:paraId="222E45AB" w14:textId="77777777" w:rsidR="00550482" w:rsidRPr="00394BA6" w:rsidRDefault="00550482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A3B18C5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D3BBCB4" wp14:editId="54CD5231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A1774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rvers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ettings</w:t>
      </w:r>
    </w:p>
    <w:p w14:paraId="222E3C63" w14:textId="79D87D32" w:rsidR="00AA1485" w:rsidRPr="00577486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68ABC8FE" w:rsidR="00AA1485" w:rsidRPr="00324D4E" w:rsidRDefault="005D0A21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22E4281" wp14:editId="5C7EF4E3">
                <wp:simplePos x="0" y="0"/>
                <wp:positionH relativeFrom="column">
                  <wp:posOffset>1610995</wp:posOffset>
                </wp:positionH>
                <wp:positionV relativeFrom="paragraph">
                  <wp:posOffset>296545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4DF4B" id="Rectangle 1423" o:spid="_x0000_s1026" style="position:absolute;margin-left:126.85pt;margin-top:23.3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Lwt//L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D0759E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5872" behindDoc="0" locked="0" layoutInCell="1" allowOverlap="1" wp14:anchorId="222E4283" wp14:editId="74930781">
                <wp:simplePos x="0" y="0"/>
                <wp:positionH relativeFrom="column">
                  <wp:posOffset>238456</wp:posOffset>
                </wp:positionH>
                <wp:positionV relativeFrom="paragraph">
                  <wp:posOffset>235806</wp:posOffset>
                </wp:positionV>
                <wp:extent cx="5374640" cy="12560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3CD011A6" w:rsidR="00550482" w:rsidRPr="000715DC" w:rsidRDefault="00550482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5D0A21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445169DE" w14:textId="7361B954" w:rsidR="00550482" w:rsidRPr="006755FA" w:rsidRDefault="00550482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6755FA">
                              <w:rPr>
                                <w:rFonts w:ascii="Consolas" w:hAnsi="Consolas" w:cs="Courier New"/>
                              </w:rPr>
                              <w:t>th2: flags=4098&lt;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BROADCAST,MULTICAST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>&gt;  mtu 1500</w:t>
                            </w:r>
                          </w:p>
                          <w:p w14:paraId="02573DCC" w14:textId="77777777" w:rsidR="00550482" w:rsidRPr="006755FA" w:rsidRDefault="00550482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txqueuelen 1000  (Ethernet)</w:t>
                            </w:r>
                          </w:p>
                          <w:p w14:paraId="67EA6DE9" w14:textId="77777777" w:rsidR="00550482" w:rsidRPr="006755FA" w:rsidRDefault="00550482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27876355" w14:textId="77777777" w:rsidR="00550482" w:rsidRPr="006755FA" w:rsidRDefault="00550482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 overruns 0  frame 0</w:t>
                            </w:r>
                          </w:p>
                          <w:p w14:paraId="0FFA7CA3" w14:textId="77777777" w:rsidR="00550482" w:rsidRPr="006755FA" w:rsidRDefault="00550482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222E45B2" w14:textId="178C3B01" w:rsidR="00550482" w:rsidRPr="000715DC" w:rsidRDefault="00550482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68" type="#_x0000_t202" style="position:absolute;left:0;text-align:left;margin-left:18.8pt;margin-top:18.55pt;width:423.2pt;height:98.9pt;z-index:25153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UbzKAIAAE8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">
                <v:textbox>
                  <w:txbxContent>
                    <w:p w14:paraId="06F73914" w14:textId="3CD011A6" w:rsidR="00550482" w:rsidRPr="000715DC" w:rsidRDefault="00550482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5D0A21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445169DE" w14:textId="7361B954" w:rsidR="00550482" w:rsidRPr="006755FA" w:rsidRDefault="00550482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6755FA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>&gt;  mtu 1500</w:t>
                      </w:r>
                    </w:p>
                    <w:p w14:paraId="02573DCC" w14:textId="77777777" w:rsidR="00550482" w:rsidRPr="006755FA" w:rsidRDefault="00550482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 txqueuelen 1000  (Ethernet)</w:t>
                      </w:r>
                    </w:p>
                    <w:p w14:paraId="67EA6DE9" w14:textId="77777777" w:rsidR="00550482" w:rsidRPr="006755FA" w:rsidRDefault="00550482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7876355" w14:textId="77777777" w:rsidR="00550482" w:rsidRPr="006755FA" w:rsidRDefault="00550482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0FFA7CA3" w14:textId="77777777" w:rsidR="00550482" w:rsidRPr="006755FA" w:rsidRDefault="00550482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22E45B2" w14:textId="178C3B01" w:rsidR="00550482" w:rsidRPr="000715DC" w:rsidRDefault="00550482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0D34ACC9" w14:textId="77777777" w:rsidR="00C91B95" w:rsidRPr="00C91B95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3A4CF2">
        <w:rPr>
          <w:rFonts w:ascii="DIN Pro Regular" w:hAnsi="DIN Pro Regular" w:cs="Arial"/>
          <w:sz w:val="24"/>
          <w:szCs w:val="24"/>
        </w:rPr>
        <w:t>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</w:p>
    <w:p w14:paraId="222E3C67" w14:textId="0FA58ACF" w:rsidR="00AA1485" w:rsidRDefault="00C91B95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 w:hint="cs"/>
          <w:sz w:val="24"/>
          <w:szCs w:val="24"/>
        </w:rPr>
        <w:t>U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se the following table for IP address assignment. </w:t>
      </w:r>
      <w:r w:rsidR="00044B18">
        <w:rPr>
          <w:rFonts w:ascii="DIN Pro Regular" w:hAnsi="DIN Pro Regular" w:cs="DIN Pro Regular"/>
          <w:sz w:val="24"/>
          <w:szCs w:val="24"/>
          <w:rtl/>
        </w:rPr>
        <w:br/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AA1485" w:rsidRPr="00612F31">
        <w:rPr>
          <w:rFonts w:ascii="Consolas" w:hAnsi="Consolas" w:cs="Courier New"/>
          <w:b/>
          <w:bCs/>
          <w:sz w:val="24"/>
          <w:szCs w:val="24"/>
        </w:rPr>
        <w:t>/24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as the subnet mask.</w:t>
      </w:r>
    </w:p>
    <w:p w14:paraId="5CCAF3C7" w14:textId="77777777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4DC132C9" w14:textId="77777777" w:rsidR="00BE0C46" w:rsidRDefault="00867F22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7B382A8" w14:textId="77777777" w:rsidR="00BE0C46" w:rsidRDefault="00BE0C46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91" w14:textId="4D19E962" w:rsidR="00AA1485" w:rsidRPr="00BE0C46" w:rsidRDefault="00067587" w:rsidP="00BE0C46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 w:rsidRPr="00BE0C46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A1485" w:rsidRPr="00BE0C46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 xml:space="preserve">&gt; 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92" w14:textId="7F707AE5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8944" behindDoc="0" locked="0" layoutInCell="1" allowOverlap="1" wp14:anchorId="222E4285" wp14:editId="1FA8D78B">
                <wp:simplePos x="0" y="0"/>
                <wp:positionH relativeFrom="column">
                  <wp:posOffset>477023</wp:posOffset>
                </wp:positionH>
                <wp:positionV relativeFrom="paragraph">
                  <wp:posOffset>62506</wp:posOffset>
                </wp:positionV>
                <wp:extent cx="5152390" cy="1397000"/>
                <wp:effectExtent l="0" t="0" r="1016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239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550482" w:rsidRPr="00867F22" w:rsidRDefault="00550482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222E45B4" w14:textId="32F071B9" w:rsidR="00550482" w:rsidRPr="00867F22" w:rsidRDefault="00550482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sudo ifconfig eth2 172.16.1.1/24</w:t>
                            </w:r>
                          </w:p>
                          <w:p w14:paraId="27C3B7AD" w14:textId="77777777" w:rsidR="00550482" w:rsidRPr="00867F22" w:rsidRDefault="00550482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F881C70" w14:textId="01C55D8B" w:rsidR="00550482" w:rsidRPr="003A307F" w:rsidRDefault="00550482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3A307F">
                              <w:rPr>
                                <w:rFonts w:ascii="Consolas" w:hAnsi="Consolas" w:cs="Courier New"/>
                              </w:rPr>
                              <w:t>th2: flags=4098&lt;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BROADCAST,MULTICAST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>&gt;  mtu 1500</w:t>
                            </w:r>
                          </w:p>
                          <w:p w14:paraId="13B7CBAF" w14:textId="77777777" w:rsidR="00550482" w:rsidRPr="003A307F" w:rsidRDefault="00550482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txqueuelen 1000  (Ethernet)</w:t>
                            </w:r>
                          </w:p>
                          <w:p w14:paraId="0D0DA7A2" w14:textId="77777777" w:rsidR="00550482" w:rsidRPr="003A307F" w:rsidRDefault="00550482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5FE4A806" w14:textId="77777777" w:rsidR="00550482" w:rsidRPr="003A307F" w:rsidRDefault="00550482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 overruns 0  frame 0</w:t>
                            </w:r>
                          </w:p>
                          <w:p w14:paraId="620ED488" w14:textId="77777777" w:rsidR="00550482" w:rsidRPr="003A307F" w:rsidRDefault="00550482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6B78DD64" w14:textId="6DFC43E3" w:rsidR="00550482" w:rsidRPr="00091FB4" w:rsidRDefault="00550482" w:rsidP="003A30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550482" w:rsidRPr="00091FB4" w:rsidRDefault="00550482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</w:t>
                            </w:r>
                            <w:proofErr w:type="gramStart"/>
                            <w:r w:rsidRPr="00091FB4">
                              <w:rPr>
                                <w:rFonts w:ascii="Consolas" w:hAnsi="Consolas" w:cs="Consolas"/>
                              </w:rPr>
                              <w:t>10  bytes</w:t>
                            </w:r>
                            <w:proofErr w:type="gram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1086 (1.0 KB)</w:t>
                            </w:r>
                          </w:p>
                          <w:p w14:paraId="222E45BB" w14:textId="1B2FAAAD" w:rsidR="00550482" w:rsidRPr="00AF4D24" w:rsidRDefault="00550482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</w:t>
                            </w:r>
                            <w:proofErr w:type="gramStart"/>
                            <w:r w:rsidRPr="00091FB4">
                              <w:rPr>
                                <w:rFonts w:ascii="Consolas" w:hAnsi="Consolas" w:cs="Consolas"/>
                              </w:rPr>
                              <w:t>0  dropped</w:t>
                            </w:r>
                            <w:proofErr w:type="gram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550482" w:rsidRPr="00AF4D24" w:rsidRDefault="00550482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</w:t>
                            </w:r>
                            <w:proofErr w:type="gramStart"/>
                            <w:r w:rsidRPr="00AF4D24">
                              <w:rPr>
                                <w:rFonts w:ascii="Consolas" w:hAnsi="Consolas" w:cs="Consolas"/>
                              </w:rPr>
                              <w:t>270015  bytes</w:t>
                            </w:r>
                            <w:proofErr w:type="gramEnd"/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51701450 (49.3 MiB)</w:t>
                            </w:r>
                          </w:p>
                          <w:p w14:paraId="222E45BD" w14:textId="77777777" w:rsidR="00550482" w:rsidRPr="00406AAD" w:rsidRDefault="00550482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</w:t>
                            </w:r>
                            <w:proofErr w:type="gramStart"/>
                            <w:r w:rsidRPr="00AF4D24">
                              <w:rPr>
                                <w:rFonts w:ascii="Consolas" w:hAnsi="Consolas" w:cs="Consolas"/>
                              </w:rPr>
                              <w:t>0  dropped</w:t>
                            </w:r>
                            <w:proofErr w:type="gramEnd"/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69" type="#_x0000_t202" style="position:absolute;left:0;text-align:left;margin-left:37.55pt;margin-top:4.9pt;width:405.7pt;height:110pt;z-index:25153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">
                <v:textbox>
                  <w:txbxContent>
                    <w:p w14:paraId="222E45B3" w14:textId="1CE7215F" w:rsidR="00550482" w:rsidRPr="00867F22" w:rsidRDefault="00550482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222E45B4" w14:textId="32F071B9" w:rsidR="00550482" w:rsidRPr="00867F22" w:rsidRDefault="00550482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172.16.1.1/24</w:t>
                      </w:r>
                    </w:p>
                    <w:p w14:paraId="27C3B7AD" w14:textId="77777777" w:rsidR="00550482" w:rsidRPr="00867F22" w:rsidRDefault="00550482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F881C70" w14:textId="01C55D8B" w:rsidR="00550482" w:rsidRPr="003A307F" w:rsidRDefault="00550482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3A307F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>&gt;  mtu 1500</w:t>
                      </w:r>
                    </w:p>
                    <w:p w14:paraId="13B7CBAF" w14:textId="77777777" w:rsidR="00550482" w:rsidRPr="003A307F" w:rsidRDefault="00550482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 txqueuelen 1000  (Ethernet)</w:t>
                      </w:r>
                    </w:p>
                    <w:p w14:paraId="0D0DA7A2" w14:textId="77777777" w:rsidR="00550482" w:rsidRPr="003A307F" w:rsidRDefault="00550482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5FE4A806" w14:textId="77777777" w:rsidR="00550482" w:rsidRPr="003A307F" w:rsidRDefault="00550482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620ED488" w14:textId="77777777" w:rsidR="00550482" w:rsidRPr="003A307F" w:rsidRDefault="00550482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6B78DD64" w14:textId="6DFC43E3" w:rsidR="00550482" w:rsidRPr="00091FB4" w:rsidRDefault="00550482" w:rsidP="003A30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550482" w:rsidRPr="00091FB4" w:rsidRDefault="00550482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10  bytes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1086 (1.0 KB)</w:t>
                      </w:r>
                    </w:p>
                    <w:p w14:paraId="222E45BB" w14:textId="1B2FAAAD" w:rsidR="00550482" w:rsidRPr="00AF4D24" w:rsidRDefault="00550482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550482" w:rsidRPr="00AF4D24" w:rsidRDefault="00550482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270015  bytes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51701450 (49.3 MiB)</w:t>
                      </w:r>
                    </w:p>
                    <w:p w14:paraId="222E45BD" w14:textId="77777777" w:rsidR="00550482" w:rsidRPr="00406AAD" w:rsidRDefault="00550482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4501BB8C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761B3AE0" w:rsidR="00B76F7E" w:rsidRPr="00577486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1008" behindDoc="0" locked="0" layoutInCell="1" allowOverlap="1" wp14:anchorId="6B45F35C" wp14:editId="0C2600FC">
                <wp:simplePos x="0" y="0"/>
                <wp:positionH relativeFrom="column">
                  <wp:posOffset>1836420</wp:posOffset>
                </wp:positionH>
                <wp:positionV relativeFrom="paragraph">
                  <wp:posOffset>56515</wp:posOffset>
                </wp:positionV>
                <wp:extent cx="1166884" cy="150126"/>
                <wp:effectExtent l="0" t="0" r="0" b="2540"/>
                <wp:wrapNone/>
                <wp:docPr id="1486" name="Rectangle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81CAB" id="Rectangle 1486" o:spid="_x0000_s1026" style="position:absolute;margin-left:144.6pt;margin-top:4.45pt;width:91.9pt;height:11.8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95" w14:textId="4CCD191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BC8F34" w:rsidR="009701BB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CCE9FE5" w14:textId="77777777" w:rsidR="009701BB" w:rsidRDefault="009701BB">
      <w:pPr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Times New Roman"/>
          <w:sz w:val="24"/>
          <w:szCs w:val="24"/>
          <w:rtl/>
        </w:rPr>
        <w:br w:type="page"/>
      </w:r>
    </w:p>
    <w:p w14:paraId="102E0683" w14:textId="77777777" w:rsidR="00B76F7E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</w:p>
    <w:p w14:paraId="222E3C9E" w14:textId="74C98678" w:rsidR="00B76F7E" w:rsidRPr="00577486" w:rsidRDefault="00AA1485" w:rsidP="007E28A1">
      <w:pPr>
        <w:pStyle w:val="ListParagraph"/>
        <w:numPr>
          <w:ilvl w:val="0"/>
          <w:numId w:val="25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Pr="00612F31">
        <w:rPr>
          <w:rFonts w:ascii="Consolas" w:hAnsi="Consolas" w:cs="Courier New"/>
          <w:b/>
          <w:bCs/>
          <w:sz w:val="24"/>
          <w:szCs w:val="24"/>
        </w:rPr>
        <w:t>172.16.0.0/16</w:t>
      </w:r>
      <w:r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6896" behindDoc="0" locked="0" layoutInCell="1" allowOverlap="1" wp14:anchorId="222E4289" wp14:editId="679E65D5">
                <wp:simplePos x="0" y="0"/>
                <wp:positionH relativeFrom="column">
                  <wp:posOffset>337820</wp:posOffset>
                </wp:positionH>
                <wp:positionV relativeFrom="paragraph">
                  <wp:posOffset>282575</wp:posOffset>
                </wp:positionV>
                <wp:extent cx="6115685" cy="1127760"/>
                <wp:effectExtent l="0" t="0" r="18415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B7C53" w14:textId="77777777" w:rsidR="00550482" w:rsidRPr="00B37117" w:rsidRDefault="00550482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3D612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B37117">
                              <w:rPr>
                                <w:rFonts w:ascii="Consolas" w:hAnsi="Consolas" w:cs="Courier New"/>
                              </w:rPr>
                              <w:t>route</w:t>
                            </w:r>
                          </w:p>
                          <w:p w14:paraId="2B0D892B" w14:textId="77777777" w:rsidR="00550482" w:rsidRPr="00B37117" w:rsidRDefault="00550482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1540AC4" w14:textId="77777777" w:rsidR="00550482" w:rsidRPr="00B37117" w:rsidRDefault="00550482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02DDA5E" w14:textId="77777777" w:rsidR="00550482" w:rsidRPr="00B37117" w:rsidRDefault="00550482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A1F27D6" w14:textId="77777777" w:rsidR="00550482" w:rsidRPr="00B37117" w:rsidRDefault="00550482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2" w14:textId="6847EE7E" w:rsidR="00550482" w:rsidRPr="003D6123" w:rsidRDefault="00550482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70" type="#_x0000_t202" style="position:absolute;left:0;text-align:left;margin-left:26.6pt;margin-top:22.25pt;width:481.55pt;height:88.8pt;z-index:25153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">
                <v:textbox>
                  <w:txbxContent>
                    <w:p w14:paraId="7EEB7C53" w14:textId="77777777" w:rsidR="00550482" w:rsidRPr="00B37117" w:rsidRDefault="00550482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3D612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3D612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B37117">
                        <w:rPr>
                          <w:rFonts w:ascii="Consolas" w:hAnsi="Consolas" w:cs="Courier New"/>
                        </w:rPr>
                        <w:t>route</w:t>
                      </w:r>
                    </w:p>
                    <w:p w14:paraId="2B0D892B" w14:textId="77777777" w:rsidR="00550482" w:rsidRPr="00B37117" w:rsidRDefault="00550482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1540AC4" w14:textId="77777777" w:rsidR="00550482" w:rsidRPr="00B37117" w:rsidRDefault="00550482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02DDA5E" w14:textId="77777777" w:rsidR="00550482" w:rsidRPr="00B37117" w:rsidRDefault="00550482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A1F27D6" w14:textId="77777777" w:rsidR="00550482" w:rsidRPr="00B37117" w:rsidRDefault="00550482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2" w14:textId="6847EE7E" w:rsidR="00550482" w:rsidRPr="003D6123" w:rsidRDefault="00550482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76C93ADC" w:rsidR="00AA1485" w:rsidRPr="0012570B" w:rsidRDefault="005C74D1" w:rsidP="007E28A1">
      <w:pPr>
        <w:pStyle w:val="ListParagraph"/>
        <w:numPr>
          <w:ilvl w:val="0"/>
          <w:numId w:val="16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7920" behindDoc="0" locked="0" layoutInCell="1" allowOverlap="1" wp14:anchorId="222E428B" wp14:editId="1BA61054">
                <wp:simplePos x="0" y="0"/>
                <wp:positionH relativeFrom="column">
                  <wp:posOffset>284480</wp:posOffset>
                </wp:positionH>
                <wp:positionV relativeFrom="paragraph">
                  <wp:posOffset>563880</wp:posOffset>
                </wp:positionV>
                <wp:extent cx="4737735" cy="267970"/>
                <wp:effectExtent l="0" t="0" r="24765" b="17780"/>
                <wp:wrapThrough wrapText="bothSides">
                  <wp:wrapPolygon edited="0">
                    <wp:start x="0" y="0"/>
                    <wp:lineTo x="0" y="21498"/>
                    <wp:lineTo x="21626" y="21498"/>
                    <wp:lineTo x="21626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550482" w:rsidRPr="00867F22" w:rsidRDefault="00550482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sudo ip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550482" w:rsidRPr="00267030" w:rsidRDefault="00550482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71" type="#_x0000_t202" style="position:absolute;left:0;text-align:left;margin-left:22.4pt;margin-top:44.4pt;width:373.05pt;height:21.1pt;z-index:25153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">
                <v:textbox>
                  <w:txbxContent>
                    <w:p w14:paraId="222E45C3" w14:textId="50FD9579" w:rsidR="00550482" w:rsidRPr="00867F22" w:rsidRDefault="00550482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p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550482" w:rsidRPr="00267030" w:rsidRDefault="00550482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ADDRESS/MASK&gt;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</w:p>
    <w:p w14:paraId="222E3CA2" w14:textId="45E2F4C5" w:rsidR="00AA1485" w:rsidRPr="00577486" w:rsidRDefault="00745FE3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222E428F" wp14:editId="1357CA37">
                <wp:simplePos x="0" y="0"/>
                <wp:positionH relativeFrom="column">
                  <wp:posOffset>379532</wp:posOffset>
                </wp:positionH>
                <wp:positionV relativeFrom="paragraph">
                  <wp:posOffset>1208108</wp:posOffset>
                </wp:positionV>
                <wp:extent cx="5913912" cy="153620"/>
                <wp:effectExtent l="0" t="0" r="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019FF" id="Rectangle 272" o:spid="_x0000_s1026" style="position:absolute;margin-left:29.9pt;margin-top:95.15pt;width:465.6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2496" behindDoc="0" locked="0" layoutInCell="1" allowOverlap="1" wp14:anchorId="222E428D" wp14:editId="6248FAC6">
                <wp:simplePos x="0" y="0"/>
                <wp:positionH relativeFrom="column">
                  <wp:posOffset>309237</wp:posOffset>
                </wp:positionH>
                <wp:positionV relativeFrom="paragraph">
                  <wp:posOffset>340995</wp:posOffset>
                </wp:positionV>
                <wp:extent cx="6144895" cy="1436370"/>
                <wp:effectExtent l="0" t="0" r="27305" b="1143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895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74DE" w14:textId="77777777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45FE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45FE3">
                              <w:rPr>
                                <w:rFonts w:ascii="Consolas" w:hAnsi="Consolas" w:cs="Courier New"/>
                              </w:rPr>
                              <w:t>$ sudo ip route add 172.16.0.0/16 dev eth2</w:t>
                            </w:r>
                          </w:p>
                          <w:p w14:paraId="440B29C3" w14:textId="5BF4FEA8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745FE3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745FE3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7B4DF1C2" w14:textId="77777777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408A19" w14:textId="77777777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EFECD34" w14:textId="77777777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01321EC" w14:textId="77777777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0.0      0.0.0.0         255.255.0.0     U     0      0        0 eth2</w:t>
                            </w:r>
                          </w:p>
                          <w:p w14:paraId="2909595D" w14:textId="77777777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66B61DB9" w:rsidR="00550482" w:rsidRPr="00745FE3" w:rsidRDefault="00550482" w:rsidP="00745F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72" type="#_x0000_t202" style="position:absolute;margin-left:24.35pt;margin-top:26.85pt;width:483.85pt;height:113.1pt;z-index:25156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ItpKgIAAE8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">
                <v:textbox>
                  <w:txbxContent>
                    <w:p w14:paraId="27B774DE" w14:textId="77777777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45FE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>$ sudo ip route add 172.16.0.0/16 dev eth2</w:t>
                      </w:r>
                    </w:p>
                    <w:p w14:paraId="440B29C3" w14:textId="5BF4FEA8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745FE3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B4DF1C2" w14:textId="77777777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408A19" w14:textId="77777777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EFECD34" w14:textId="77777777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01321EC" w14:textId="77777777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0.0      0.0.0.0         255.255.0.0     U     0      0        0 eth2</w:t>
                      </w:r>
                    </w:p>
                    <w:p w14:paraId="2909595D" w14:textId="77777777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B" w14:textId="66B61DB9" w:rsidR="00550482" w:rsidRPr="00745FE3" w:rsidRDefault="00550482" w:rsidP="00745F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3" w14:textId="2E67FA87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9" w14:textId="33986F12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336AA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Configure a </w:t>
      </w:r>
      <w:r w:rsidR="009701BB" w:rsidRPr="007F294D">
        <w:rPr>
          <w:rFonts w:ascii="DIN Pro Medium" w:hAnsi="DIN Pro Medium" w:cs="DIN Pro Medium"/>
          <w:color w:val="008564"/>
          <w:sz w:val="28"/>
          <w:szCs w:val="28"/>
        </w:rPr>
        <w:t>Bridge</w:t>
      </w:r>
    </w:p>
    <w:p w14:paraId="222E3CAA" w14:textId="6E1C2FF9" w:rsidR="00EE0DF4" w:rsidRPr="00577486" w:rsidRDefault="00EE0DF4" w:rsidP="00A024B0">
      <w:pPr>
        <w:pStyle w:val="ListParagraph"/>
        <w:numPr>
          <w:ilvl w:val="0"/>
          <w:numId w:val="5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0C85A3B2" w:rsidR="00550482" w:rsidRPr="00E3643C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5CD" w14:textId="6EFA8E2F" w:rsidR="00550482" w:rsidRPr="00242313" w:rsidRDefault="00550482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73" type="#_x0000_t202" style="position:absolute;left:0;text-align:left;margin-left:18pt;margin-top:20.9pt;width:233.5pt;height:36.4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ZFM02i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0C85A3B2" w:rsidR="00550482" w:rsidRPr="00E3643C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5CD" w14:textId="6EFA8E2F" w:rsidR="00550482" w:rsidRPr="00242313" w:rsidRDefault="00550482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AA79831" w14:textId="77777777" w:rsidR="009701BB" w:rsidRDefault="00942E85" w:rsidP="009701BB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1C674F1" w14:textId="5AFED360" w:rsidR="009701BB" w:rsidRPr="009701BB" w:rsidRDefault="00E27922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>On all four switches – leaves and spines -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eate </w:t>
      </w:r>
      <w:r w:rsidR="003C4EC3" w:rsidRPr="009701BB">
        <w:rPr>
          <w:rFonts w:ascii="DIN Pro Regular" w:hAnsi="DIN Pro Regular" w:cs="DIN Pro Regular"/>
          <w:sz w:val="24"/>
          <w:szCs w:val="24"/>
        </w:rPr>
        <w:t>a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bridge</w:t>
      </w:r>
      <w:r w:rsidR="00BB6041">
        <w:rPr>
          <w:rFonts w:ascii="DIN Pro Regular" w:hAnsi="DIN Pro Regular" w:cs="DIN Pro Regular"/>
          <w:sz w:val="24"/>
          <w:szCs w:val="24"/>
        </w:rPr>
        <w:t xml:space="preserve"> add VLAN</w:t>
      </w:r>
      <w:proofErr w:type="gramStart"/>
      <w:r w:rsidR="00BB6041">
        <w:rPr>
          <w:rFonts w:ascii="DIN Pro Regular" w:hAnsi="DIN Pro Regular" w:cs="DIN Pro Regular"/>
          <w:sz w:val="24"/>
          <w:szCs w:val="24"/>
        </w:rPr>
        <w:t xml:space="preserve">1 </w:t>
      </w:r>
      <w:r w:rsidR="00A00127" w:rsidRPr="009701BB">
        <w:rPr>
          <w:rFonts w:ascii="DIN Pro Regular" w:hAnsi="DIN Pro Regular" w:cs="DIN Pro Regular"/>
          <w:sz w:val="24"/>
          <w:szCs w:val="24"/>
        </w:rPr>
        <w:t xml:space="preserve"> and</w:t>
      </w:r>
      <w:proofErr w:type="gramEnd"/>
      <w:r w:rsidR="00A00127" w:rsidRPr="009701BB">
        <w:rPr>
          <w:rFonts w:ascii="DIN Pro Regular" w:hAnsi="DIN Pro Regular" w:cs="DIN Pro Regular"/>
          <w:sz w:val="24"/>
          <w:szCs w:val="24"/>
        </w:rPr>
        <w:t xml:space="preserve"> s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118C33B8" w:rsidR="00CD4657" w:rsidRDefault="008356BA" w:rsidP="009701BB">
      <w:pPr>
        <w:pStyle w:val="ListParagraph"/>
        <w:ind w:left="360"/>
        <w:rPr>
          <w:rFonts w:ascii="Consolas" w:hAnsi="Consolas" w:cs="Courier New"/>
          <w:b/>
          <w:bCs/>
          <w:i/>
          <w:iCs/>
          <w:sz w:val="24"/>
          <w:szCs w:val="24"/>
        </w:rPr>
      </w:pPr>
      <w:r w:rsidRPr="009701BB">
        <w:rPr>
          <w:rFonts w:ascii="DIN Pro Regular" w:hAnsi="DIN Pro Regular" w:cs="DIN Pro Regular"/>
          <w:sz w:val="24"/>
          <w:szCs w:val="24"/>
        </w:rPr>
        <w:br/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="003C4EC3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4891C610" w14:textId="4122DB83" w:rsidR="00BB6041" w:rsidRPr="009701BB" w:rsidRDefault="00BB6041" w:rsidP="00BB6041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</w:t>
      </w:r>
      <w:r>
        <w:rPr>
          <w:rFonts w:ascii="Consolas" w:hAnsi="Consolas" w:cs="Courier New"/>
          <w:b/>
          <w:bCs/>
          <w:sz w:val="24"/>
          <w:szCs w:val="24"/>
        </w:rPr>
        <w:t>vids</w:t>
      </w:r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>
        <w:rPr>
          <w:rFonts w:ascii="Consolas" w:hAnsi="Consolas" w:cs="Courier New"/>
          <w:b/>
          <w:bCs/>
          <w:i/>
          <w:iCs/>
          <w:sz w:val="24"/>
          <w:szCs w:val="24"/>
        </w:rPr>
        <w:t>VLANS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4AA8CB73" w14:textId="77777777" w:rsidR="00BB6041" w:rsidRPr="009701BB" w:rsidRDefault="00BB6041" w:rsidP="009701BB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5568" behindDoc="0" locked="0" layoutInCell="1" allowOverlap="1" wp14:anchorId="222E4295" wp14:editId="2296AD9C">
                <wp:simplePos x="0" y="0"/>
                <wp:positionH relativeFrom="column">
                  <wp:posOffset>252413</wp:posOffset>
                </wp:positionH>
                <wp:positionV relativeFrom="paragraph">
                  <wp:posOffset>-8891</wp:posOffset>
                </wp:positionV>
                <wp:extent cx="4599305" cy="428625"/>
                <wp:effectExtent l="0" t="0" r="10795" b="28575"/>
                <wp:wrapThrough wrapText="bothSides">
                  <wp:wrapPolygon edited="0">
                    <wp:start x="0" y="0"/>
                    <wp:lineTo x="0" y="22080"/>
                    <wp:lineTo x="21561" y="22080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76AC4949" w:rsidR="00550482" w:rsidRDefault="00550482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57968117" w14:textId="11492242" w:rsidR="00550482" w:rsidRPr="00E3643C" w:rsidRDefault="00550482" w:rsidP="00BB604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bridge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vids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</w:p>
                          <w:p w14:paraId="4A847C04" w14:textId="77777777" w:rsidR="00550482" w:rsidRPr="00E3643C" w:rsidRDefault="00550482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CF" w14:textId="77777777" w:rsidR="00550482" w:rsidRPr="00267030" w:rsidRDefault="00550482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4" type="#_x0000_t202" style="position:absolute;left:0;text-align:left;margin-left:19.9pt;margin-top:-.7pt;width:362.15pt;height:33.75pt;z-index:251565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">
                <v:textbox>
                  <w:txbxContent>
                    <w:p w14:paraId="222E45CE" w14:textId="76AC4949" w:rsidR="00550482" w:rsidRDefault="00550482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bridge bridge ports swp1-2</w:t>
                      </w:r>
                    </w:p>
                    <w:p w14:paraId="57968117" w14:textId="11492242" w:rsidR="00550482" w:rsidRPr="00E3643C" w:rsidRDefault="00550482" w:rsidP="00BB604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bridge </w:t>
                      </w:r>
                      <w:r>
                        <w:rPr>
                          <w:rFonts w:ascii="Consolas" w:hAnsi="Consolas" w:cs="Courier New"/>
                        </w:rPr>
                        <w:t>vids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</w:p>
                    <w:p w14:paraId="4A847C04" w14:textId="77777777" w:rsidR="00550482" w:rsidRPr="00E3643C" w:rsidRDefault="00550482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CF" w14:textId="77777777" w:rsidR="00550482" w:rsidRPr="00267030" w:rsidRDefault="00550482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24F04431" w:rsidR="00BF1A7D" w:rsidRPr="009701BB" w:rsidRDefault="00DF0713" w:rsidP="00A024B0">
      <w:pPr>
        <w:pStyle w:val="ListParagraph"/>
        <w:numPr>
          <w:ilvl w:val="0"/>
          <w:numId w:val="54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:</w:t>
      </w:r>
      <w:r w:rsid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222E4297" wp14:editId="39E63156">
                <wp:simplePos x="0" y="0"/>
                <wp:positionH relativeFrom="column">
                  <wp:posOffset>269875</wp:posOffset>
                </wp:positionH>
                <wp:positionV relativeFrom="paragraph">
                  <wp:posOffset>82550</wp:posOffset>
                </wp:positionV>
                <wp:extent cx="5204460" cy="436880"/>
                <wp:effectExtent l="0" t="0" r="15240" b="20320"/>
                <wp:wrapThrough wrapText="bothSides">
                  <wp:wrapPolygon edited="0">
                    <wp:start x="0" y="0"/>
                    <wp:lineTo x="0" y="21663"/>
                    <wp:lineTo x="21584" y="21663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FF3447" w:rsidR="00550482" w:rsidRPr="00E3643C" w:rsidRDefault="00550482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5D1" w14:textId="50DC800E" w:rsidR="00550482" w:rsidRPr="00E3643C" w:rsidRDefault="00550482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interface swp8-9 bridge access 1</w:t>
                            </w:r>
                          </w:p>
                          <w:p w14:paraId="222E45D2" w14:textId="77777777" w:rsidR="00550482" w:rsidRPr="00267030" w:rsidRDefault="00550482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5" type="#_x0000_t202" style="position:absolute;left:0;text-align:left;margin-left:21.25pt;margin-top:6.5pt;width:409.8pt;height:34.4pt;z-index:25156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">
                <v:textbox>
                  <w:txbxContent>
                    <w:p w14:paraId="222E45D0" w14:textId="52FF3447" w:rsidR="00550482" w:rsidRPr="00E3643C" w:rsidRDefault="00550482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bridge bridge ports swp8-9</w:t>
                      </w:r>
                    </w:p>
                    <w:p w14:paraId="222E45D1" w14:textId="50DC800E" w:rsidR="00550482" w:rsidRPr="00E3643C" w:rsidRDefault="00550482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interface swp8-9 bridge access 1</w:t>
                      </w:r>
                    </w:p>
                    <w:p w14:paraId="222E45D2" w14:textId="77777777" w:rsidR="00550482" w:rsidRPr="00267030" w:rsidRDefault="00550482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03E55A15" w:rsidR="00E97175" w:rsidRPr="00577486" w:rsidRDefault="00E97175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7616" behindDoc="0" locked="0" layoutInCell="1" allowOverlap="1" wp14:anchorId="222E4299" wp14:editId="1157AB90">
                <wp:simplePos x="0" y="0"/>
                <wp:positionH relativeFrom="column">
                  <wp:posOffset>259080</wp:posOffset>
                </wp:positionH>
                <wp:positionV relativeFrom="paragraph">
                  <wp:posOffset>436245</wp:posOffset>
                </wp:positionV>
                <wp:extent cx="3726180" cy="274955"/>
                <wp:effectExtent l="0" t="0" r="26670" b="10795"/>
                <wp:wrapThrough wrapText="bothSides">
                  <wp:wrapPolygon edited="0">
                    <wp:start x="0" y="0"/>
                    <wp:lineTo x="0" y="20952"/>
                    <wp:lineTo x="21644" y="20952"/>
                    <wp:lineTo x="21644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0F303B0A" w:rsidR="00550482" w:rsidRPr="00E3643C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5D4" w14:textId="77777777" w:rsidR="00550482" w:rsidRPr="00267030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76" type="#_x0000_t202" style="position:absolute;left:0;text-align:left;margin-left:20.4pt;margin-top:34.35pt;width:293.4pt;height:21.65pt;z-index:25156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">
                <v:textbox>
                  <w:txbxContent>
                    <w:p w14:paraId="222E45D3" w14:textId="0F303B0A" w:rsidR="00550482" w:rsidRPr="00E3643C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5D4" w14:textId="77777777" w:rsidR="00550482" w:rsidRPr="00267030" w:rsidRDefault="00550482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E382EF" w:rsidR="00A00127" w:rsidRPr="00E3643C" w:rsidRDefault="00E97175" w:rsidP="00A024B0">
      <w:pPr>
        <w:pStyle w:val="ListParagraph"/>
        <w:numPr>
          <w:ilvl w:val="0"/>
          <w:numId w:val="54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1022AE6B" w:rsidR="001823F0" w:rsidRPr="00577486" w:rsidRDefault="00C6730E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8640" behindDoc="0" locked="0" layoutInCell="1" allowOverlap="1" wp14:anchorId="222E429B" wp14:editId="22662032">
                <wp:simplePos x="0" y="0"/>
                <wp:positionH relativeFrom="margin">
                  <wp:posOffset>236220</wp:posOffset>
                </wp:positionH>
                <wp:positionV relativeFrom="paragraph">
                  <wp:posOffset>1270</wp:posOffset>
                </wp:positionV>
                <wp:extent cx="3771900" cy="2068830"/>
                <wp:effectExtent l="0" t="0" r="19050" b="26670"/>
                <wp:wrapThrough wrapText="bothSides">
                  <wp:wrapPolygon edited="0">
                    <wp:start x="0" y="0"/>
                    <wp:lineTo x="0" y="21680"/>
                    <wp:lineTo x="21600" y="21680"/>
                    <wp:lineTo x="21600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7A0C1BBD" w:rsidR="00550482" w:rsidRPr="00E3643C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net show configuration</w:t>
                            </w:r>
                          </w:p>
                          <w:p w14:paraId="222E45D6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7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222E45D8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9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A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22E45DB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C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D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5DE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550482" w:rsidRPr="009701BB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ids 1</w:t>
                            </w:r>
                          </w:p>
                          <w:p w14:paraId="222E45E0" w14:textId="77777777" w:rsidR="00550482" w:rsidRPr="009701BB" w:rsidRDefault="00550482" w:rsidP="009701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550482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550482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550482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550482" w:rsidRPr="00267030" w:rsidRDefault="00550482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77" type="#_x0000_t202" style="position:absolute;margin-left:18.6pt;margin-top:.1pt;width:297pt;height:162.9pt;z-index:251568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">
                <v:textbox>
                  <w:txbxContent>
                    <w:p w14:paraId="222E45D5" w14:textId="7A0C1BBD" w:rsidR="00550482" w:rsidRPr="00E3643C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net show configuration</w:t>
                      </w:r>
                    </w:p>
                    <w:p w14:paraId="222E45D6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7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222E45D8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9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A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22E45DB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C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D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5DE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222E45DF" w14:textId="77777777" w:rsidR="00550482" w:rsidRPr="009701BB" w:rsidRDefault="00550482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ids 1</w:t>
                      </w:r>
                    </w:p>
                    <w:p w14:paraId="222E45E0" w14:textId="77777777" w:rsidR="00550482" w:rsidRPr="009701BB" w:rsidRDefault="00550482" w:rsidP="009701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5E1" w14:textId="77777777" w:rsidR="00550482" w:rsidRDefault="00550482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550482" w:rsidRDefault="00550482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550482" w:rsidRDefault="00550482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550482" w:rsidRPr="00267030" w:rsidRDefault="00550482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2E429D" wp14:editId="77A90841">
                <wp:simplePos x="0" y="0"/>
                <wp:positionH relativeFrom="column">
                  <wp:posOffset>324154</wp:posOffset>
                </wp:positionH>
                <wp:positionV relativeFrom="paragraph">
                  <wp:posOffset>58420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610AA" id="Rectangle 1426" o:spid="_x0000_s1026" style="position:absolute;margin-left:25.5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222E429F" wp14:editId="09E82B92">
                <wp:simplePos x="0" y="0"/>
                <wp:positionH relativeFrom="column">
                  <wp:posOffset>317804</wp:posOffset>
                </wp:positionH>
                <wp:positionV relativeFrom="paragraph">
                  <wp:posOffset>224790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62F43" id="Rectangle 1428" o:spid="_x0000_s1026" style="position:absolute;margin-left:25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222E42A1" wp14:editId="5B1BD2DC">
                <wp:simplePos x="0" y="0"/>
                <wp:positionH relativeFrom="column">
                  <wp:posOffset>317169</wp:posOffset>
                </wp:positionH>
                <wp:positionV relativeFrom="paragraph">
                  <wp:posOffset>101600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613B1" id="Rectangle 1425" o:spid="_x0000_s1026" style="position:absolute;margin-left:24.9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3D1D1492" w:rsidR="001823F0" w:rsidRDefault="001823F0" w:rsidP="001823F0">
      <w:pPr>
        <w:rPr>
          <w:rFonts w:ascii="DIN Pro Regular" w:hAnsi="DIN Pro Regular" w:cs="DIN Pro Regular"/>
          <w:sz w:val="24"/>
          <w:szCs w:val="24"/>
          <w:rtl/>
        </w:rPr>
      </w:pPr>
    </w:p>
    <w:p w14:paraId="1FAAF79D" w14:textId="77777777" w:rsidR="00173FD1" w:rsidRPr="00577486" w:rsidRDefault="00173FD1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7CEA076A" w:rsidR="001823F0" w:rsidRPr="00173FD1" w:rsidRDefault="001823F0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173FD1">
        <w:rPr>
          <w:rFonts w:ascii="DIN Pro Regular" w:hAnsi="DIN Pro Regular" w:cs="DIN Pro Regular"/>
          <w:sz w:val="24"/>
          <w:szCs w:val="24"/>
        </w:rPr>
        <w:t>Verify interfaces status:</w:t>
      </w:r>
    </w:p>
    <w:p w14:paraId="222E3CC3" w14:textId="3DD65442" w:rsidR="00A00127" w:rsidRPr="00E3643C" w:rsidRDefault="009701BB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222E42A3" wp14:editId="52918D2E">
                <wp:simplePos x="0" y="0"/>
                <wp:positionH relativeFrom="column">
                  <wp:posOffset>-601979</wp:posOffset>
                </wp:positionH>
                <wp:positionV relativeFrom="paragraph">
                  <wp:posOffset>1564005</wp:posOffset>
                </wp:positionV>
                <wp:extent cx="2849880" cy="670560"/>
                <wp:effectExtent l="0" t="0" r="7620" b="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670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4C5D2" id="Rectangle 1424" o:spid="_x0000_s1026" style="position:absolute;margin-left:-47.4pt;margin-top:123.15pt;width:224.4pt;height:52.8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841F6E"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222E42A5" wp14:editId="35713081">
                <wp:simplePos x="0" y="0"/>
                <wp:positionH relativeFrom="margin">
                  <wp:align>center</wp:align>
                </wp:positionH>
                <wp:positionV relativeFrom="paragraph">
                  <wp:posOffset>367665</wp:posOffset>
                </wp:positionV>
                <wp:extent cx="7266940" cy="2218055"/>
                <wp:effectExtent l="0" t="0" r="10160" b="10795"/>
                <wp:wrapThrough wrapText="bothSides">
                  <wp:wrapPolygon edited="0">
                    <wp:start x="0" y="0"/>
                    <wp:lineTo x="0" y="21520"/>
                    <wp:lineTo x="21574" y="21520"/>
                    <wp:lineTo x="21574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21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9CCB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7151B797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Spd  MTU    Mode       LLDP                        Summary</w:t>
                            </w:r>
                          </w:p>
                          <w:p w14:paraId="66FCFD43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-----  ------  ---  -----  ---------  --------------------------  --------------------------</w:t>
                            </w:r>
                          </w:p>
                          <w:p w14:paraId="128CDDD1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lo      N/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Loopback                               IP: 127.0.0.1/8</w:t>
                            </w:r>
                          </w:p>
                          <w:p w14:paraId="412652AC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       IP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763E6FB7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eth0    1G   1500   Mgmt       oob-mgmt-switch (swp2)      Master: 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(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UP)</w:t>
                            </w:r>
                          </w:p>
                          <w:p w14:paraId="5450BA83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       IP: 192.168.200.3/24(DHCP)</w:t>
                            </w:r>
                          </w:p>
                          <w:p w14:paraId="38101752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1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2  spin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3 (swp1)               Master: bridge(UP)</w:t>
                            </w:r>
                          </w:p>
                          <w:p w14:paraId="5C5B758F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2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2  spin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4 (swp2)               Master: bridge(UP)</w:t>
                            </w:r>
                          </w:p>
                          <w:p w14:paraId="3BB9E7CF" w14:textId="623BC27F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8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2 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End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(44:38:39:00:00:11)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aster: bridge(UP)</w:t>
                            </w:r>
                          </w:p>
                          <w:p w14:paraId="65FEC983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swp9    1G   9216   Access/L2                              Master: 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bridge(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UP)</w:t>
                            </w:r>
                          </w:p>
                          <w:p w14:paraId="7A859435" w14:textId="77777777" w:rsidR="00550482" w:rsidRPr="00E66350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bridge  N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/A  9216   Bridge/L2</w:t>
                            </w:r>
                          </w:p>
                          <w:p w14:paraId="222E45F4" w14:textId="7193AB7D" w:rsidR="00550482" w:rsidRDefault="00550482" w:rsidP="00E663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mgmt    N/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VRF                                    IP: 127.0.0.1/8</w:t>
                            </w:r>
                          </w:p>
                          <w:p w14:paraId="222E45F5" w14:textId="77777777" w:rsidR="00550482" w:rsidRPr="00267030" w:rsidRDefault="00550482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78" type="#_x0000_t202" style="position:absolute;left:0;text-align:left;margin-left:0;margin-top:28.95pt;width:572.2pt;height:174.65pt;z-index:2515696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">
                <v:textbox>
                  <w:txbxContent>
                    <w:p w14:paraId="017E9CCB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151B797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  Spd  MTU    Mode       LLDP                        Summary</w:t>
                      </w:r>
                    </w:p>
                    <w:p w14:paraId="66FCFD43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-----  ------  ---  -----  ---------  --------------------------  --------------------------</w:t>
                      </w:r>
                    </w:p>
                    <w:p w14:paraId="128CDDD1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lo  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Loopback                               IP: 127.0.0.1/8</w:t>
                      </w:r>
                    </w:p>
                    <w:p w14:paraId="412652AC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lo                                                         IP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763E6FB7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eth0    1G   1500   Mgmt       oob-mgmt-switch (swp2)      Master: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mgmt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5450BA83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eth0                                                       IP: 192.168.200.3/24(DHCP)</w:t>
                      </w:r>
                    </w:p>
                    <w:p w14:paraId="38101752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1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3 (swp1)               Master: bridge(UP)</w:t>
                      </w:r>
                    </w:p>
                    <w:p w14:paraId="5C5B758F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2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4 (swp2)               Master: bridge(UP)</w:t>
                      </w:r>
                    </w:p>
                    <w:p w14:paraId="3BB9E7CF" w14:textId="623BC27F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8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 xml:space="preserve">2  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End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(44:38:39:00:00:11)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 Master: bridge(UP)</w:t>
                      </w:r>
                    </w:p>
                    <w:p w14:paraId="65FEC983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swp9    1G   9216   Access/L2                              Master: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7A859435" w14:textId="77777777" w:rsidR="00550482" w:rsidRPr="00E66350" w:rsidRDefault="00550482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  N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/A  9216   Bridge/L2</w:t>
                      </w:r>
                    </w:p>
                    <w:p w14:paraId="222E45F4" w14:textId="7193AB7D" w:rsidR="00550482" w:rsidRDefault="00550482" w:rsidP="00E663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mgmt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VRF                                    IP: 127.0.0.1/8</w:t>
                      </w:r>
                    </w:p>
                    <w:p w14:paraId="222E45F5" w14:textId="77777777" w:rsidR="00550482" w:rsidRPr="00267030" w:rsidRDefault="00550482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412684DC" w14:textId="195D231F" w:rsidR="009B1656" w:rsidRPr="0047289F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Medium" w:hAnsi="DIN Pro Medium" w:cs="DIN Pro Medium"/>
          <w:noProof/>
          <w:color w:val="595959" w:themeColor="text1" w:themeTint="A6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13056" behindDoc="0" locked="0" layoutInCell="1" allowOverlap="1" wp14:anchorId="27E21259" wp14:editId="2C810064">
                <wp:simplePos x="0" y="0"/>
                <wp:positionH relativeFrom="column">
                  <wp:posOffset>-198120</wp:posOffset>
                </wp:positionH>
                <wp:positionV relativeFrom="paragraph">
                  <wp:posOffset>7620</wp:posOffset>
                </wp:positionV>
                <wp:extent cx="45085" cy="160020"/>
                <wp:effectExtent l="0" t="0" r="0" b="0"/>
                <wp:wrapNone/>
                <wp:docPr id="1488" name="Rectangle 1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68535" id="Rectangle 1488" o:spid="_x0000_s1026" style="position:absolute;margin-left:-15.6pt;margin-top:.6pt;width:3.55pt;height:12.6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" fillcolor="#92d050" stroked="f" strokeweight="1pt"/>
            </w:pict>
          </mc:Fallback>
        </mc:AlternateContent>
      </w:r>
      <w:r w:rsidR="00563A7A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5192565" w14:textId="77777777" w:rsidR="009B1656" w:rsidRPr="009B1656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CC7" w14:textId="018239B1" w:rsidR="00563A7A" w:rsidRPr="009B1656" w:rsidRDefault="00563A7A" w:rsidP="009B1656">
      <w:pPr>
        <w:rPr>
          <w:rFonts w:ascii="DIN Pro Regular" w:hAnsi="DIN Pro Regular" w:cs="DIN Pro Regular"/>
          <w:sz w:val="24"/>
          <w:szCs w:val="24"/>
        </w:rPr>
      </w:pPr>
      <w:r w:rsidRPr="009B1656">
        <w:rPr>
          <w:rFonts w:ascii="DIN Pro Regular" w:hAnsi="DIN Pro Regular" w:cs="DIN Pro Regular"/>
          <w:sz w:val="24"/>
          <w:szCs w:val="24"/>
        </w:rPr>
        <w:t xml:space="preserve">Even though </w:t>
      </w:r>
      <w:r w:rsidRPr="009B1656">
        <w:rPr>
          <w:rFonts w:ascii="DIN Pro Regular" w:hAnsi="DIN Pro Regular" w:cs="DIN Pro Regular"/>
          <w:b/>
          <w:bCs/>
          <w:sz w:val="24"/>
          <w:szCs w:val="24"/>
        </w:rPr>
        <w:t>swp1-2</w:t>
      </w:r>
      <w:r w:rsidRPr="009B1656">
        <w:rPr>
          <w:rFonts w:ascii="DIN Pro Regular" w:hAnsi="DIN Pro Regular" w:cs="DIN Pro Regular"/>
          <w:sz w:val="24"/>
          <w:szCs w:val="24"/>
        </w:rPr>
        <w:t xml:space="preserve"> were configur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 xml:space="preserve">mode, they are displayed in the output in ‘Access’ mode. The reason is that currently only VLAN1 is configured and no frames are sent tagged over those ports. </w:t>
      </w:r>
      <w:r w:rsidR="002C5613" w:rsidRPr="009B1656">
        <w:rPr>
          <w:rFonts w:ascii="DIN Pro Regular" w:hAnsi="DIN Pro Regular" w:cs="DIN Pro Regular"/>
          <w:sz w:val="24"/>
          <w:szCs w:val="24"/>
        </w:rPr>
        <w:br/>
      </w:r>
      <w:r w:rsidRPr="009B165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>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4C0E327A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4F577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9B1656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Switch’s Forwarding Database </w:t>
      </w:r>
    </w:p>
    <w:p w14:paraId="222E3CCA" w14:textId="75D0028A" w:rsidR="00EE0DF4" w:rsidRPr="00577486" w:rsidRDefault="009B1656" w:rsidP="007E28A1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222E42A9" wp14:editId="5DC443A2">
                <wp:simplePos x="0" y="0"/>
                <wp:positionH relativeFrom="column">
                  <wp:posOffset>805180</wp:posOffset>
                </wp:positionH>
                <wp:positionV relativeFrom="paragraph">
                  <wp:posOffset>1024255</wp:posOffset>
                </wp:positionV>
                <wp:extent cx="1835150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8951B" id="Rectangle 2440" o:spid="_x0000_s1026" style="position:absolute;margin-left:63.4pt;margin-top:80.65pt;width:144.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505F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9728" behindDoc="0" locked="0" layoutInCell="1" allowOverlap="1" wp14:anchorId="222E42AB" wp14:editId="47FE4C76">
                <wp:simplePos x="0" y="0"/>
                <wp:positionH relativeFrom="margin">
                  <wp:align>right</wp:align>
                </wp:positionH>
                <wp:positionV relativeFrom="paragraph">
                  <wp:posOffset>313442</wp:posOffset>
                </wp:positionV>
                <wp:extent cx="5800725" cy="15900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59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23F4" w14:textId="5D884BAB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823338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3B60409" w14:textId="77777777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>,RUNNING,MULTICAST&gt;  mtu 1500</w:t>
                            </w:r>
                          </w:p>
                          <w:p w14:paraId="18C5902F" w14:textId="77777777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172.16.1.1  netmask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255.255.255.0  broadcast 172.16.1.255</w:t>
                            </w:r>
                          </w:p>
                          <w:p w14:paraId="6E39166A" w14:textId="77777777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>00:11  prefixlen 64  scopeid 0x20&lt;link&gt;</w:t>
                            </w:r>
                          </w:p>
                          <w:p w14:paraId="1F1DDB51" w14:textId="77777777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txqueuelen 1000  (Ethernet)</w:t>
                            </w:r>
                          </w:p>
                          <w:p w14:paraId="5773812D" w14:textId="77777777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1159  bytes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79499 (79.4 KB)</w:t>
                            </w:r>
                          </w:p>
                          <w:p w14:paraId="052F7185" w14:textId="77777777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82  overruns 0  frame 0</w:t>
                            </w:r>
                          </w:p>
                          <w:p w14:paraId="0822AA73" w14:textId="77777777" w:rsidR="00550482" w:rsidRPr="00823338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71  bytes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3388 (13.3 KB)</w:t>
                            </w:r>
                          </w:p>
                          <w:p w14:paraId="222E45FE" w14:textId="34F1BAEB" w:rsidR="00550482" w:rsidRPr="00FC541E" w:rsidRDefault="00550482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79" type="#_x0000_t202" style="position:absolute;left:0;text-align:left;margin-left:405.55pt;margin-top:24.7pt;width:456.75pt;height:125.2pt;z-index:251529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">
                <v:textbox>
                  <w:txbxContent>
                    <w:p w14:paraId="0FFE23F4" w14:textId="5D884BAB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823338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3B60409" w14:textId="77777777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>,RUNNING,MULTICAST&gt;  mtu 1500</w:t>
                      </w:r>
                    </w:p>
                    <w:p w14:paraId="18C5902F" w14:textId="77777777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72.16.1.1  netmask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255.255.255.0  broadcast 172.16.1.255</w:t>
                      </w:r>
                    </w:p>
                    <w:p w14:paraId="6E39166A" w14:textId="77777777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>00:11  prefixlen 64  scopeid 0x20&lt;link&gt;</w:t>
                      </w:r>
                    </w:p>
                    <w:p w14:paraId="1F1DDB51" w14:textId="77777777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 txqueuelen 1000  (Ethernet)</w:t>
                      </w:r>
                    </w:p>
                    <w:p w14:paraId="5773812D" w14:textId="77777777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159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79499 (79.4 KB)</w:t>
                      </w:r>
                    </w:p>
                    <w:p w14:paraId="052F7185" w14:textId="77777777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0822AA73" w14:textId="77777777" w:rsidR="00550482" w:rsidRPr="00823338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71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3388 (13.3 KB)</w:t>
                      </w:r>
                    </w:p>
                    <w:p w14:paraId="222E45FE" w14:textId="34F1BAEB" w:rsidR="00550482" w:rsidRPr="00FC541E" w:rsidRDefault="00550482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C" w14:textId="43009F16" w:rsidR="00F04254" w:rsidRPr="00577486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</w:t>
      </w:r>
      <w:r w:rsidR="0055505F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6A3F81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6A3F81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278A8174" w:rsidR="00EE0DF4" w:rsidRPr="00577486" w:rsidRDefault="004449FB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222E42AD" wp14:editId="514D6519">
                <wp:simplePos x="0" y="0"/>
                <wp:positionH relativeFrom="column">
                  <wp:posOffset>142019</wp:posOffset>
                </wp:positionH>
                <wp:positionV relativeFrom="paragraph">
                  <wp:posOffset>482904</wp:posOffset>
                </wp:positionV>
                <wp:extent cx="4770755" cy="762000"/>
                <wp:effectExtent l="0" t="0" r="1079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75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550482" w:rsidRPr="00DA326A" w:rsidRDefault="00550482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F5248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</w:t>
                            </w:r>
                          </w:p>
                          <w:p w14:paraId="7E97E7DC" w14:textId="77777777" w:rsidR="00550482" w:rsidRPr="00DA326A" w:rsidRDefault="00550482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550482" w:rsidRPr="00DA326A" w:rsidRDefault="00550482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1 ttl=64 time=2.99 ms</w:t>
                            </w:r>
                          </w:p>
                          <w:p w14:paraId="222E4604" w14:textId="31D9EEFF" w:rsidR="00550482" w:rsidRDefault="00550482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2 ttl=64 time=2.28 ms</w:t>
                            </w:r>
                          </w:p>
                          <w:p w14:paraId="222E4605" w14:textId="77777777" w:rsidR="00550482" w:rsidRDefault="00550482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550482" w:rsidRDefault="00550482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550482" w:rsidRDefault="00550482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80" type="#_x0000_t202" style="position:absolute;left:0;text-align:left;margin-left:11.2pt;margin-top:38pt;width:375.65pt;height:60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">
                <v:textbox>
                  <w:txbxContent>
                    <w:p w14:paraId="2F08C5C5" w14:textId="7164A94F" w:rsidR="00550482" w:rsidRPr="00DA326A" w:rsidRDefault="00550482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F5248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F5248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DA326A">
                        <w:rPr>
                          <w:rFonts w:ascii="Consolas" w:hAnsi="Consolas" w:cs="Courier New"/>
                        </w:rPr>
                        <w:t>ping 172.16.1.3</w:t>
                      </w:r>
                    </w:p>
                    <w:p w14:paraId="7E97E7DC" w14:textId="77777777" w:rsidR="00550482" w:rsidRPr="00DA326A" w:rsidRDefault="00550482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PING 172.16.1.3 (172.16.1.3) 56(84) bytes of data.</w:t>
                      </w:r>
                    </w:p>
                    <w:p w14:paraId="24A6E633" w14:textId="77777777" w:rsidR="00550482" w:rsidRPr="00DA326A" w:rsidRDefault="00550482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64 bytes from 172.16.1.3: icmp_seq=1 ttl=64 time=2.99 ms</w:t>
                      </w:r>
                    </w:p>
                    <w:p w14:paraId="222E4604" w14:textId="31D9EEFF" w:rsidR="00550482" w:rsidRDefault="00550482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64 bytes from 172.16.1.3: icmp_seq=2 ttl=64 time=2.28 ms</w:t>
                      </w:r>
                    </w:p>
                    <w:p w14:paraId="222E4605" w14:textId="77777777" w:rsidR="00550482" w:rsidRDefault="00550482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550482" w:rsidRDefault="00550482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550482" w:rsidRDefault="00550482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F04C76A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0EE72B5C" w14:textId="12C63CFE" w:rsidR="00DA326A" w:rsidRPr="00DA326A" w:rsidRDefault="00076D77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22E42AF" wp14:editId="64FDEA42">
                <wp:simplePos x="0" y="0"/>
                <wp:positionH relativeFrom="column">
                  <wp:posOffset>998220</wp:posOffset>
                </wp:positionH>
                <wp:positionV relativeFrom="paragraph">
                  <wp:posOffset>1447800</wp:posOffset>
                </wp:positionV>
                <wp:extent cx="2334260" cy="620202"/>
                <wp:effectExtent l="0" t="0" r="8890" b="889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260" cy="6202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11E62" id="Rectangle 1439" o:spid="_x0000_s1026" style="position:absolute;margin-left:78.6pt;margin-top:114pt;width:183.8pt;height:48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9B165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2560" behindDoc="0" locked="0" layoutInCell="1" allowOverlap="1" wp14:anchorId="222E42B1" wp14:editId="44CDE2A6">
                <wp:simplePos x="0" y="0"/>
                <wp:positionH relativeFrom="column">
                  <wp:posOffset>-426720</wp:posOffset>
                </wp:positionH>
                <wp:positionV relativeFrom="paragraph">
                  <wp:posOffset>723900</wp:posOffset>
                </wp:positionV>
                <wp:extent cx="6957060" cy="1493520"/>
                <wp:effectExtent l="0" t="0" r="15240" b="1143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149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D008F" w14:textId="77777777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:~$ net show bridge macs</w:t>
                            </w:r>
                          </w:p>
                          <w:p w14:paraId="1AEB4EC2" w14:textId="77777777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393607" w14:textId="77777777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VLAN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Master  Interface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  MAC                TunnelDest  State      Flags  LastSeen</w:t>
                            </w:r>
                          </w:p>
                          <w:p w14:paraId="3DDA844F" w14:textId="77777777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3129568" w14:textId="77777777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1       44:38:39:00:00:09                                00:00:15</w:t>
                            </w:r>
                          </w:p>
                          <w:p w14:paraId="7AFA6DED" w14:textId="77777777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2       44:38:39:00:00:07                                00:00:01</w:t>
                            </w:r>
                          </w:p>
                          <w:p w14:paraId="74581150" w14:textId="77777777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2       44:38:39:00:00:11                                00:01:29</w:t>
                            </w:r>
                          </w:p>
                          <w:p w14:paraId="222E4612" w14:textId="719D1056" w:rsidR="00550482" w:rsidRPr="009B1656" w:rsidRDefault="00550482" w:rsidP="00387FF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8       44:38:39:00:00:15                                00:00: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81" type="#_x0000_t202" style="position:absolute;left:0;text-align:left;margin-left:-33.6pt;margin-top:57pt;width:547.8pt;height:117.6pt;z-index:25152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">
                <v:textbox>
                  <w:txbxContent>
                    <w:p w14:paraId="505D008F" w14:textId="77777777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:~$ net show bridge macs</w:t>
                      </w:r>
                    </w:p>
                    <w:p w14:paraId="1AEB4EC2" w14:textId="77777777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393607" w14:textId="77777777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VLAN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Master  Interface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  MAC                TunnelDest  State      Flags  LastSeen</w:t>
                      </w:r>
                    </w:p>
                    <w:p w14:paraId="3DDA844F" w14:textId="77777777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--------  ------  ---------  -----------------  ----------  ---------  -----  --------</w:t>
                      </w:r>
                    </w:p>
                    <w:p w14:paraId="03129568" w14:textId="77777777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1       44:38:39:00:00:09                                00:00:15</w:t>
                      </w:r>
                    </w:p>
                    <w:p w14:paraId="7AFA6DED" w14:textId="77777777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07                                00:00:01</w:t>
                      </w:r>
                    </w:p>
                    <w:p w14:paraId="74581150" w14:textId="77777777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11                                00:01:29</w:t>
                      </w:r>
                    </w:p>
                    <w:p w14:paraId="222E4612" w14:textId="719D1056" w:rsidR="00550482" w:rsidRPr="009B1656" w:rsidRDefault="00550482" w:rsidP="00387FF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8       44:38:39:00:00:15                                00:00: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5B0C11">
        <w:rPr>
          <w:rFonts w:ascii="DIN Pro Regular" w:hAnsi="DIN Pro Regular" w:cs="DIN Pro Regular"/>
          <w:sz w:val="24"/>
          <w:szCs w:val="24"/>
        </w:rPr>
        <w:br/>
      </w:r>
      <w:r w:rsidR="002713FF" w:rsidRPr="002E74DD">
        <w:rPr>
          <w:rFonts w:ascii="Consolas" w:hAnsi="Consolas" w:cs="Courier New"/>
          <w:b/>
          <w:bCs/>
          <w:sz w:val="24"/>
          <w:szCs w:val="24"/>
        </w:rPr>
        <w:t># net show bridge macs</w:t>
      </w:r>
    </w:p>
    <w:p w14:paraId="57D49CF0" w14:textId="616484C2" w:rsidR="00DA326A" w:rsidRP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DC491E1" w14:textId="015E785E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2D34EAAC" w:rsidR="00DA326A" w:rsidRPr="00DA326A" w:rsidRDefault="009B1656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FF3634E" wp14:editId="1C6132DD">
                <wp:simplePos x="0" y="0"/>
                <wp:positionH relativeFrom="column">
                  <wp:posOffset>-219710</wp:posOffset>
                </wp:positionH>
                <wp:positionV relativeFrom="paragraph">
                  <wp:posOffset>161290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ADE9C" id="Rectangle 57" o:spid="_x0000_s1026" style="position:absolute;margin-left:-17.3pt;margin-top:12.7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Bq+npv4AAAAAkBAAAPAAAAAAAAAAAAAAAAAO8EAABkcnMvZG93&#10;bnJldi54bWxQSwUGAAAAAAQABADzAAAA/AUAAAAA&#10;" fillcolor="#76b900" stroked="f" strokeweight="1pt"/>
            </w:pict>
          </mc:Fallback>
        </mc:AlternateContent>
      </w:r>
    </w:p>
    <w:p w14:paraId="65573AC9" w14:textId="5DEB76AE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222E42B3" wp14:editId="2A381AA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550482" w:rsidRPr="009B1656" w:rsidRDefault="00550482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120" w:name="_Toc440984104"/>
                            <w:bookmarkStart w:id="121" w:name="_Toc440984126"/>
                            <w:bookmarkStart w:id="122" w:name="_Toc440984142"/>
                            <w:bookmarkStart w:id="123" w:name="_Toc440984158"/>
                            <w:bookmarkStart w:id="124" w:name="_Toc440984216"/>
                            <w:bookmarkStart w:id="125" w:name="_Toc440984353"/>
                            <w:bookmarkStart w:id="126" w:name="_Toc440984369"/>
                            <w:bookmarkStart w:id="127" w:name="_Toc440984385"/>
                            <w:bookmarkStart w:id="128" w:name="_Toc440984407"/>
                            <w:bookmarkStart w:id="129" w:name="_Toc440984423"/>
                            <w:bookmarkStart w:id="130" w:name="_Toc440984439"/>
                            <w:bookmarkStart w:id="131" w:name="_Toc440984461"/>
                            <w:bookmarkStart w:id="132" w:name="_Toc440985018"/>
                            <w:bookmarkStart w:id="133" w:name="_Toc440985040"/>
                            <w:bookmarkStart w:id="134" w:name="_Toc440985090"/>
                            <w:bookmarkStart w:id="135" w:name="_Toc440985106"/>
                            <w:bookmarkStart w:id="136" w:name="_Toc440985122"/>
                            <w:bookmarkStart w:id="137" w:name="_Toc440985144"/>
                            <w:bookmarkStart w:id="138" w:name="_Toc440985160"/>
                            <w:bookmarkStart w:id="139" w:name="_Toc440985176"/>
                            <w:bookmarkStart w:id="140" w:name="_Toc440985198"/>
                            <w:bookmarkStart w:id="141" w:name="_Toc440985220"/>
                            <w:bookmarkStart w:id="142" w:name="_Toc440985239"/>
                            <w:bookmarkStart w:id="143" w:name="_Toc440985255"/>
                            <w:bookmarkStart w:id="144" w:name="_Toc440985271"/>
                            <w:bookmarkStart w:id="145" w:name="_Toc440985293"/>
                            <w:bookmarkStart w:id="146" w:name="_Toc440985354"/>
                            <w:bookmarkStart w:id="147" w:name="_Toc440985446"/>
                            <w:bookmarkStart w:id="148" w:name="_Toc440985462"/>
                            <w:bookmarkStart w:id="149" w:name="_Toc440985478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120"/>
                            <w:bookmarkEnd w:id="121"/>
                            <w:bookmarkEnd w:id="122"/>
                            <w:bookmarkEnd w:id="123"/>
                            <w:bookmarkEnd w:id="124"/>
                            <w:bookmarkEnd w:id="125"/>
                            <w:bookmarkEnd w:id="126"/>
                            <w:bookmarkEnd w:id="127"/>
                            <w:bookmarkEnd w:id="128"/>
                            <w:bookmarkEnd w:id="129"/>
                            <w:bookmarkEnd w:id="130"/>
                            <w:bookmarkEnd w:id="131"/>
                            <w:bookmarkEnd w:id="132"/>
                            <w:bookmarkEnd w:id="133"/>
                            <w:bookmarkEnd w:id="134"/>
                            <w:bookmarkEnd w:id="135"/>
                            <w:bookmarkEnd w:id="136"/>
                            <w:bookmarkEnd w:id="137"/>
                            <w:bookmarkEnd w:id="138"/>
                            <w:bookmarkEnd w:id="139"/>
                            <w:bookmarkEnd w:id="140"/>
                            <w:bookmarkEnd w:id="141"/>
                            <w:bookmarkEnd w:id="142"/>
                            <w:bookmarkEnd w:id="143"/>
                            <w:bookmarkEnd w:id="144"/>
                            <w:bookmarkEnd w:id="145"/>
                            <w:bookmarkEnd w:id="146"/>
                            <w:bookmarkEnd w:id="147"/>
                            <w:bookmarkEnd w:id="148"/>
                            <w:bookmarkEnd w:id="149"/>
                          </w:p>
                          <w:p w14:paraId="222E4614" w14:textId="77777777" w:rsidR="00550482" w:rsidRPr="009B1656" w:rsidRDefault="00550482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82" type="#_x0000_t202" style="position:absolute;margin-left:61.3pt;margin-top:-10.15pt;width:456.75pt;height:31.65pt;z-index: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" filled="f" stroked="f" strokeweight=".5pt">
                <v:textbox>
                  <w:txbxContent>
                    <w:p w14:paraId="222E4613" w14:textId="2B5DE701" w:rsidR="00550482" w:rsidRPr="009B1656" w:rsidRDefault="00550482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50" w:name="_Toc440984104"/>
                      <w:bookmarkStart w:id="151" w:name="_Toc440984126"/>
                      <w:bookmarkStart w:id="152" w:name="_Toc440984142"/>
                      <w:bookmarkStart w:id="153" w:name="_Toc440984158"/>
                      <w:bookmarkStart w:id="154" w:name="_Toc440984216"/>
                      <w:bookmarkStart w:id="155" w:name="_Toc440984353"/>
                      <w:bookmarkStart w:id="156" w:name="_Toc440984369"/>
                      <w:bookmarkStart w:id="157" w:name="_Toc440984385"/>
                      <w:bookmarkStart w:id="158" w:name="_Toc440984407"/>
                      <w:bookmarkStart w:id="159" w:name="_Toc440984423"/>
                      <w:bookmarkStart w:id="160" w:name="_Toc440984439"/>
                      <w:bookmarkStart w:id="161" w:name="_Toc440984461"/>
                      <w:bookmarkStart w:id="162" w:name="_Toc440985018"/>
                      <w:bookmarkStart w:id="163" w:name="_Toc440985040"/>
                      <w:bookmarkStart w:id="164" w:name="_Toc440985090"/>
                      <w:bookmarkStart w:id="165" w:name="_Toc440985106"/>
                      <w:bookmarkStart w:id="166" w:name="_Toc440985122"/>
                      <w:bookmarkStart w:id="167" w:name="_Toc440985144"/>
                      <w:bookmarkStart w:id="168" w:name="_Toc440985160"/>
                      <w:bookmarkStart w:id="169" w:name="_Toc440985176"/>
                      <w:bookmarkStart w:id="170" w:name="_Toc440985198"/>
                      <w:bookmarkStart w:id="171" w:name="_Toc440985220"/>
                      <w:bookmarkStart w:id="172" w:name="_Toc440985239"/>
                      <w:bookmarkStart w:id="173" w:name="_Toc440985255"/>
                      <w:bookmarkStart w:id="174" w:name="_Toc440985271"/>
                      <w:bookmarkStart w:id="175" w:name="_Toc440985293"/>
                      <w:bookmarkStart w:id="176" w:name="_Toc440985354"/>
                      <w:bookmarkStart w:id="177" w:name="_Toc440985446"/>
                      <w:bookmarkStart w:id="178" w:name="_Toc440985462"/>
                      <w:bookmarkStart w:id="179" w:name="_Toc440985478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</w:p>
                    <w:p w14:paraId="222E4614" w14:textId="77777777" w:rsidR="00550482" w:rsidRPr="009B1656" w:rsidRDefault="00550482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C3D0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6E1BCB0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trunking:</w:t>
      </w:r>
    </w:p>
    <w:p w14:paraId="222E3CEB" w14:textId="01868568" w:rsidR="00EC269E" w:rsidRPr="00577486" w:rsidRDefault="00EC269E" w:rsidP="007E28A1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7E28A1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F90A65D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2CE98BD3" w:rsidR="00BC2521" w:rsidRPr="002E4E3D" w:rsidRDefault="002503FD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936" behindDoc="0" locked="0" layoutInCell="1" allowOverlap="1" wp14:anchorId="66C41253" wp14:editId="0D1F2D50">
                <wp:simplePos x="0" y="0"/>
                <wp:positionH relativeFrom="column">
                  <wp:posOffset>44879</wp:posOffset>
                </wp:positionH>
                <wp:positionV relativeFrom="paragraph">
                  <wp:posOffset>312089</wp:posOffset>
                </wp:positionV>
                <wp:extent cx="4228981" cy="4458335"/>
                <wp:effectExtent l="0" t="0" r="635" b="0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8981" cy="4458335"/>
                          <a:chOff x="43891" y="-27421"/>
                          <a:chExt cx="4229218" cy="4458400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220941" y="164708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550482" w:rsidRPr="008005C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2947808" y="-19618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550482" w:rsidRPr="008005C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701227" y="-27421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550482" w:rsidRPr="008005C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560255" y="161732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550482" w:rsidRPr="008005C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550482" w:rsidRPr="00076D77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550482" w:rsidRPr="00076D77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550482" w:rsidRPr="004A54A2" w:rsidRDefault="00550482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C41253" id="Group 1389" o:spid="_x0000_s1083" style="position:absolute;margin-left:3.55pt;margin-top:24.55pt;width:333pt;height:351.05pt;z-index:251751936;mso-width-relative:margin;mso-height-relative:margin" coordorigin="438,-274" coordsize="42292,44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">
                <v:line id="Straight Connector 1376" o:spid="_x0000_s1084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5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86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87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88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385" o:spid="_x0000_s1089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90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91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1" o:title="A close up of a sign&#10;&#10;Description automatically generated"/>
                </v:shape>
                <v:shape id="_x0000_s1092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3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4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5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1" o:title="A close up of a sign&#10;&#10;Description automatically generated"/>
                </v:shape>
                <v:shape id="Picture 1392" o:spid="_x0000_s1096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1" o:title="A close up of a sign&#10;&#10;Description automatically generated"/>
                </v:shape>
                <v:rect id="Rectangle 38" o:spid="_x0000_s1097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098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" filled="f" strokecolor="#0070c0" strokeweight="3pt">
                  <v:stroke dashstyle="1 1"/>
                </v:rect>
                <v:rect id="Rectangle 45" o:spid="_x0000_s1099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" filled="f" strokecolor="#0070c0" strokeweight="3pt">
                  <v:stroke dashstyle="1 1"/>
                </v:rect>
                <v:shape id="_x0000_s1100" type="#_x0000_t202" style="position:absolute;left:2209;top:1647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550482" w:rsidRPr="008005C2" w:rsidRDefault="00550482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01" type="#_x0000_t202" style="position:absolute;left:29478;top:-196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550482" w:rsidRPr="008005C2" w:rsidRDefault="00550482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02" type="#_x0000_t202" style="position:absolute;left:7012;top:-27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550482" w:rsidRPr="008005C2" w:rsidRDefault="00550482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103" type="#_x0000_t202" style="position:absolute;left:35602;top:16173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550482" w:rsidRPr="008005C2" w:rsidRDefault="00550482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4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5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6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7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8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09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2" o:title="A picture containing monitor, phone&#10;&#10;Description automatically generated"/>
                </v:shape>
                <v:shape id="Picture 1379" o:spid="_x0000_s1110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Picture 1382" o:spid="_x0000_s1111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Picture 1384" o:spid="_x0000_s1112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_x0000_s1113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550482" w:rsidRPr="00076D77" w:rsidRDefault="00550482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4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5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550482" w:rsidRPr="00076D77" w:rsidRDefault="00550482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6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550482" w:rsidRPr="004A54A2" w:rsidRDefault="00550482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41CB3CD5" w:rsidR="001A1967" w:rsidRPr="00577486" w:rsidRDefault="001A1967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BA6FF8C" wp14:editId="57981D7D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389CC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4238A8D" wp14:editId="197239B6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0C274" id="Straight Connector 25" o:spid="_x0000_s1026" style="position:absolute;flip:y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078FBE5" w:rsidR="001A1967" w:rsidRPr="00577486" w:rsidRDefault="00076D7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27853A54" wp14:editId="08CB75F5">
            <wp:extent cx="42545" cy="158750"/>
            <wp:effectExtent l="0" t="0" r="0" b="0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DAF817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E4B43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CFF" w14:textId="3EDF0BB5" w:rsidR="00EE0DF4" w:rsidRPr="00577486" w:rsidRDefault="00EE0DF4" w:rsidP="007E28A1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43701821" w:rsidR="00550482" w:rsidRPr="00076D77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76D77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76D77">
                              <w:rPr>
                                <w:rFonts w:ascii="Consolas" w:hAnsi="Consolas" w:cs="Courier New"/>
                              </w:rPr>
                              <w:t>:~$ net del all</w:t>
                            </w:r>
                          </w:p>
                          <w:p w14:paraId="222E462D" w14:textId="4454CD81" w:rsidR="00550482" w:rsidRPr="00076D77" w:rsidRDefault="00550482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76D77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76D77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17" type="#_x0000_t202" style="position:absolute;left:0;text-align:left;margin-left:29.05pt;margin-top:20.4pt;width:275.65pt;height:36.45pt;z-index:25157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">
                <v:textbox>
                  <w:txbxContent>
                    <w:p w14:paraId="222E462C" w14:textId="43701821" w:rsidR="00550482" w:rsidRPr="00076D77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2D" w14:textId="4454CD81" w:rsidR="00550482" w:rsidRPr="00076D77" w:rsidRDefault="00550482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0F0997B2" w:rsidR="00EE0DF4" w:rsidRPr="00577486" w:rsidRDefault="00253C05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741B8715" w:rsidR="00550482" w:rsidRPr="004D6CB9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222E462F" w14:textId="77777777" w:rsidR="00550482" w:rsidRPr="004D6CB9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18" type="#_x0000_t202" style="position:absolute;left:0;text-align:left;margin-left:20.75pt;margin-top:8.1pt;width:362.15pt;height:21.1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PiMYKg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741B8715" w:rsidR="00550482" w:rsidRPr="004D6CB9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ports swp1-2</w:t>
                      </w:r>
                    </w:p>
                    <w:p w14:paraId="222E462F" w14:textId="77777777" w:rsidR="00550482" w:rsidRPr="004D6CB9" w:rsidRDefault="00550482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971DF94" w:rsidR="005D5352" w:rsidRPr="00577486" w:rsidRDefault="007F1EEA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all four switches – spines and leaves - </w:t>
      </w:r>
      <w:r w:rsidR="005D535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08B9852F" w:rsidR="00550482" w:rsidRPr="004D6CB9" w:rsidRDefault="00550482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vids 2,3</w:t>
                            </w:r>
                          </w:p>
                          <w:p w14:paraId="222E4631" w14:textId="77777777" w:rsidR="00550482" w:rsidRPr="00267030" w:rsidRDefault="00550482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19" type="#_x0000_t202" style="position:absolute;left:0;text-align:left;margin-left:20.75pt;margin-top:25.85pt;width:362.15pt;height:21.1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JqhKgIAAE4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">
                <v:textbox>
                  <w:txbxContent>
                    <w:p w14:paraId="222E4630" w14:textId="08B9852F" w:rsidR="00550482" w:rsidRPr="004D6CB9" w:rsidRDefault="00550482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vids 2,3</w:t>
                      </w:r>
                    </w:p>
                    <w:p w14:paraId="222E4631" w14:textId="77777777" w:rsidR="00550482" w:rsidRPr="00267030" w:rsidRDefault="00550482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</w:t>
      </w:r>
      <w:r w:rsidR="005D5352" w:rsidRPr="00577486">
        <w:rPr>
          <w:rFonts w:ascii="DIN Pro Regular" w:hAnsi="DIN Pro Regular" w:cs="DIN Pro Regular"/>
          <w:sz w:val="24"/>
          <w:szCs w:val="24"/>
        </w:rPr>
        <w:t>dd VLANs 2-3 to the bridge:</w:t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472F5B38" w:rsidR="00EE0DF4" w:rsidRPr="004D6CB9" w:rsidRDefault="007F1EEA" w:rsidP="007E28A1">
      <w:pPr>
        <w:pStyle w:val="ListParagraph"/>
        <w:numPr>
          <w:ilvl w:val="0"/>
          <w:numId w:val="27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2</w:t>
      </w:r>
      <w:r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577486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577486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577486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1076">
        <w:rPr>
          <w:rFonts w:ascii="DIN Pro Regular" w:hAnsi="DIN Pro Regular" w:cs="DIN Pro Regular"/>
          <w:sz w:val="24"/>
          <w:szCs w:val="24"/>
        </w:rPr>
        <w:br/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76D77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4784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6C39BBEF" w:rsidR="00550482" w:rsidRPr="004D6CB9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633" w14:textId="5691D11E" w:rsidR="00550482" w:rsidRPr="004D6CB9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34" w14:textId="11E8B9FE" w:rsidR="00550482" w:rsidRPr="004D6CB9" w:rsidRDefault="00550482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35" w14:textId="77777777" w:rsidR="00550482" w:rsidRPr="00856B47" w:rsidRDefault="00550482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550482" w:rsidRPr="00267030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20" type="#_x0000_t202" style="position:absolute;left:0;text-align:left;margin-left:20.75pt;margin-top:7pt;width:409.8pt;height:48.45pt;z-index:25157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DlHfDw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6C39BBEF" w:rsidR="00550482" w:rsidRPr="004D6CB9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bridge bridge ports swp8-9</w:t>
                      </w:r>
                    </w:p>
                    <w:p w14:paraId="222E4633" w14:textId="5691D11E" w:rsidR="00550482" w:rsidRPr="004D6CB9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34" w14:textId="11E8B9FE" w:rsidR="00550482" w:rsidRPr="004D6CB9" w:rsidRDefault="00550482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35" w14:textId="77777777" w:rsidR="00550482" w:rsidRPr="00856B47" w:rsidRDefault="00550482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550482" w:rsidRPr="00267030" w:rsidRDefault="00550482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6C05F8FD" w:rsidR="00550482" w:rsidRPr="004D6CB9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38" w14:textId="77777777" w:rsidR="00550482" w:rsidRPr="00267030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21" type="#_x0000_t202" style="position:absolute;left:0;text-align:left;margin-left:21.3pt;margin-top:19pt;width:295.2pt;height:21.65pt;z-index:251575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">
                <v:textbox>
                  <w:txbxContent>
                    <w:p w14:paraId="222E4637" w14:textId="6C05F8FD" w:rsidR="00550482" w:rsidRPr="004D6CB9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38" w14:textId="77777777" w:rsidR="00550482" w:rsidRPr="00267030" w:rsidRDefault="00550482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6832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4BB7E86C" w:rsidR="00550482" w:rsidRPr="004D6CB9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63A" w14:textId="77777777" w:rsidR="00550482" w:rsidRPr="004D6CB9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71E6C3B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752AFCC8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2</w:t>
                            </w:r>
                          </w:p>
                          <w:p w14:paraId="0D306D56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DF2648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CCC47D0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3</w:t>
                            </w:r>
                          </w:p>
                          <w:p w14:paraId="33EBBE1F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E970A4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17934B6D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08C15437" w14:textId="77777777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ids 1-3</w:t>
                            </w:r>
                          </w:p>
                          <w:p w14:paraId="222E4645" w14:textId="7BC87D9F" w:rsidR="00550482" w:rsidRPr="00076D77" w:rsidRDefault="00550482" w:rsidP="004D29B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646" w14:textId="77777777" w:rsidR="00550482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550482" w:rsidRPr="00267030" w:rsidRDefault="00550482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22" type="#_x0000_t202" style="position:absolute;left:0;text-align:left;margin-left:20.7pt;margin-top:20.55pt;width:295.8pt;height:162.9pt;z-index:25157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">
                <v:textbox>
                  <w:txbxContent>
                    <w:p w14:paraId="222E4639" w14:textId="4BB7E86C" w:rsidR="00550482" w:rsidRPr="004D6CB9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63A" w14:textId="77777777" w:rsidR="00550482" w:rsidRPr="004D6CB9" w:rsidRDefault="00550482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71E6C3B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752AFCC8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2</w:t>
                      </w:r>
                    </w:p>
                    <w:p w14:paraId="0D306D56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DF2648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CCC47D0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3</w:t>
                      </w:r>
                    </w:p>
                    <w:p w14:paraId="33EBBE1F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E970A4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17934B6D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08C15437" w14:textId="77777777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ids 1-3</w:t>
                      </w:r>
                    </w:p>
                    <w:p w14:paraId="222E4645" w14:textId="7BC87D9F" w:rsidR="00550482" w:rsidRPr="00076D77" w:rsidRDefault="00550482" w:rsidP="004D29B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646" w14:textId="77777777" w:rsidR="00550482" w:rsidRDefault="00550482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550482" w:rsidRPr="00267030" w:rsidRDefault="00550482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0DE53C3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5055FD5A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791C5E2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7" w14:textId="78923D7D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>net show bridge vlan</w:t>
      </w:r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0D58D" w14:textId="4B7C4526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9293B">
                              <w:rPr>
                                <w:rFonts w:ascii="Consolas" w:hAnsi="Consolas" w:cs="Courier New"/>
                              </w:rPr>
                              <w:t>net show bridge vlan</w:t>
                            </w:r>
                          </w:p>
                          <w:p w14:paraId="2D4D3E64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75F56B3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>Interface  VLAN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Flags</w:t>
                            </w:r>
                          </w:p>
                          <w:p w14:paraId="6F8DD8BB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---------  ----  ---------------------</w:t>
                            </w:r>
                          </w:p>
                          <w:p w14:paraId="2FC0779E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1       1     PVID, Egress Untagged</w:t>
                            </w:r>
                          </w:p>
                          <w:p w14:paraId="05B9C1A4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</w:t>
                            </w: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[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>]</w:t>
                            </w:r>
                          </w:p>
                          <w:p w14:paraId="424670DE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2       1     PVID, Egress Untagged</w:t>
                            </w:r>
                          </w:p>
                          <w:p w14:paraId="2364C8A5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</w:t>
                            </w: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[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>]</w:t>
                            </w:r>
                          </w:p>
                          <w:p w14:paraId="6C722D2B" w14:textId="77777777" w:rsidR="00550482" w:rsidRPr="0079293B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8       2     PVID, Egress Untagged</w:t>
                            </w:r>
                          </w:p>
                          <w:p w14:paraId="222E4653" w14:textId="733BB28B" w:rsidR="00550482" w:rsidRPr="00267030" w:rsidRDefault="00550482" w:rsidP="0079293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rtl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9       3     PVID, Egress Untag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23" type="#_x0000_t202" style="position:absolute;margin-left:16.15pt;margin-top:1.7pt;width:342.9pt;height:137.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">
                <v:textbox>
                  <w:txbxContent>
                    <w:p w14:paraId="1740D58D" w14:textId="4B7C4526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9293B">
                        <w:rPr>
                          <w:rFonts w:ascii="Consolas" w:hAnsi="Consolas" w:cs="Courier New"/>
                        </w:rPr>
                        <w:t>net show bridge vlan</w:t>
                      </w:r>
                    </w:p>
                    <w:p w14:paraId="2D4D3E64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75F56B3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>Interface  VLAN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 xml:space="preserve">  Flags</w:t>
                      </w:r>
                    </w:p>
                    <w:p w14:paraId="6F8DD8BB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---------  ----  ---------------------</w:t>
                      </w:r>
                    </w:p>
                    <w:p w14:paraId="2FC0779E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1       1     PVID, Egress Untagged</w:t>
                      </w:r>
                    </w:p>
                    <w:p w14:paraId="05B9C1A4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424670DE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2       1     PVID, Egress Untagged</w:t>
                      </w:r>
                    </w:p>
                    <w:p w14:paraId="2364C8A5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6C722D2B" w14:textId="77777777" w:rsidR="00550482" w:rsidRPr="0079293B" w:rsidRDefault="00550482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8       2     PVID, Egress Untagged</w:t>
                      </w:r>
                    </w:p>
                    <w:p w14:paraId="222E4653" w14:textId="733BB28B" w:rsidR="00550482" w:rsidRPr="00267030" w:rsidRDefault="00550482" w:rsidP="0079293B">
                      <w:pPr>
                        <w:spacing w:after="0" w:line="240" w:lineRule="auto"/>
                        <w:rPr>
                          <w:rFonts w:ascii="Consolas" w:hAnsi="Consolas" w:cs="Consolas"/>
                          <w:rtl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9       3     PVID, Egress Untagg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7364A18B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5104" behindDoc="0" locked="0" layoutInCell="1" allowOverlap="1" wp14:anchorId="06B42F67" wp14:editId="689CD842">
                <wp:simplePos x="0" y="0"/>
                <wp:positionH relativeFrom="column">
                  <wp:posOffset>-167640</wp:posOffset>
                </wp:positionH>
                <wp:positionV relativeFrom="paragraph">
                  <wp:posOffset>269240</wp:posOffset>
                </wp:positionV>
                <wp:extent cx="45085" cy="160020"/>
                <wp:effectExtent l="0" t="0" r="0" b="0"/>
                <wp:wrapNone/>
                <wp:docPr id="1492" name="Rectangle 1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5C2D4" id="Rectangle 1492" o:spid="_x0000_s1026" style="position:absolute;margin-left:-13.2pt;margin-top:21.2pt;width:3.55pt;height:12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" fillcolor="#92d050" stroked="f" strokeweight="1pt"/>
            </w:pict>
          </mc:Fallback>
        </mc:AlternateContent>
      </w:r>
    </w:p>
    <w:p w14:paraId="222E3D21" w14:textId="5279DE73" w:rsidR="003F3C1D" w:rsidRPr="00FC7723" w:rsidRDefault="003F3C1D" w:rsidP="003E6000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FC7723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7E28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7E28A1">
      <w:pPr>
        <w:pStyle w:val="ListParagraph"/>
        <w:numPr>
          <w:ilvl w:val="0"/>
          <w:numId w:val="1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78F1E82B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C37B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37B5B109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596EEA10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8DA20D4" w:rsidR="0061697A" w:rsidRPr="00577486" w:rsidRDefault="007F73C2" w:rsidP="007E28A1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0A230706" w:rsidR="0061697A" w:rsidRPr="00612F31" w:rsidRDefault="0061697A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># ifconfig eth</w:t>
      </w:r>
      <w:r w:rsidR="00540986" w:rsidRPr="00612F31">
        <w:rPr>
          <w:rFonts w:ascii="Consolas" w:hAnsi="Consolas" w:cs="Courier New"/>
          <w:b/>
          <w:bCs/>
          <w:sz w:val="24"/>
          <w:szCs w:val="24"/>
        </w:rPr>
        <w:t>2</w:t>
      </w:r>
      <w:r w:rsidRPr="00612F31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0C3ED01A" w:rsidR="003A1152" w:rsidRPr="00612F31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612F31">
        <w:rPr>
          <w:rFonts w:ascii="Consolas" w:hAnsi="Consolas" w:cs="Courier New"/>
          <w:b/>
          <w:bCs/>
          <w:sz w:val="24"/>
          <w:szCs w:val="24"/>
        </w:rPr>
        <w:t># ifconfig</w:t>
      </w:r>
      <w:r w:rsidR="0061697A" w:rsidRPr="00612F3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937BC7" w:rsidRPr="00612F31">
        <w:rPr>
          <w:rFonts w:ascii="Consolas" w:hAnsi="Consolas" w:cs="Courier New"/>
          <w:b/>
          <w:bCs/>
          <w:sz w:val="24"/>
          <w:szCs w:val="24"/>
        </w:rPr>
        <w:t xml:space="preserve">eth2 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1697A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/</w:t>
      </w:r>
      <w:r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MASK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75" w14:textId="7F44D271" w:rsidR="0061697A" w:rsidRPr="00577486" w:rsidRDefault="0061697A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19A44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4608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550482" w:rsidRPr="007F5BA4" w:rsidRDefault="00550482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222E4655" w14:textId="062A2B8F" w:rsidR="00550482" w:rsidRPr="007F5BA4" w:rsidRDefault="00550482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sudo ifconfig eth2 172.16.2.18/24</w:t>
                            </w:r>
                          </w:p>
                          <w:p w14:paraId="77AF0ECA" w14:textId="77777777" w:rsidR="00550482" w:rsidRPr="007F5BA4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76F122EB" w14:textId="77777777" w:rsidR="00550482" w:rsidRPr="00067515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>,RUNNING,MULTICAST&gt;  mtu 1500</w:t>
                            </w:r>
                          </w:p>
                          <w:p w14:paraId="1BD58C68" w14:textId="77777777" w:rsidR="00550482" w:rsidRPr="00067515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172.16.2.18  netmask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255.255.255.0  broadcast 172.16.2.255</w:t>
                            </w:r>
                          </w:p>
                          <w:p w14:paraId="6A782F25" w14:textId="77777777" w:rsidR="00550482" w:rsidRPr="00067515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>00:11  prefixlen 64  scopeid 0x20&lt;link&gt;</w:t>
                            </w:r>
                          </w:p>
                          <w:p w14:paraId="1FB59594" w14:textId="77777777" w:rsidR="00550482" w:rsidRPr="00067515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txqueuelen 1000  (Ethernet)</w:t>
                            </w:r>
                          </w:p>
                          <w:p w14:paraId="14382144" w14:textId="77777777" w:rsidR="00550482" w:rsidRPr="00067515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2946  bytes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202184 (202.1 KB)</w:t>
                            </w:r>
                          </w:p>
                          <w:p w14:paraId="4860E0A7" w14:textId="77777777" w:rsidR="00550482" w:rsidRPr="00067515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82  overruns 0  frame 0</w:t>
                            </w:r>
                          </w:p>
                          <w:p w14:paraId="4797544A" w14:textId="77777777" w:rsidR="00550482" w:rsidRPr="00067515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190  bytes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38098 (38.0 KB)</w:t>
                            </w:r>
                          </w:p>
                          <w:p w14:paraId="222E465E" w14:textId="13896AC2" w:rsidR="00550482" w:rsidRPr="007F5BA4" w:rsidRDefault="00550482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4" type="#_x0000_t202" style="position:absolute;left:0;text-align:left;margin-left:20.7pt;margin-top:33.15pt;width:464.75pt;height:152.6pt;z-index:25152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">
                <v:textbox>
                  <w:txbxContent>
                    <w:p w14:paraId="222E4654" w14:textId="760FA516" w:rsidR="00550482" w:rsidRPr="007F5BA4" w:rsidRDefault="00550482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222E4655" w14:textId="062A2B8F" w:rsidR="00550482" w:rsidRPr="007F5BA4" w:rsidRDefault="00550482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77AF0ECA" w14:textId="77777777" w:rsidR="00550482" w:rsidRPr="007F5BA4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6F122EB" w14:textId="77777777" w:rsidR="00550482" w:rsidRPr="00067515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>,RUNNING,MULTICAST&gt;  mtu 1500</w:t>
                      </w:r>
                    </w:p>
                    <w:p w14:paraId="1BD58C68" w14:textId="77777777" w:rsidR="00550482" w:rsidRPr="00067515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72.16.2.18  netmask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6A782F25" w14:textId="77777777" w:rsidR="00550482" w:rsidRPr="00067515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>00:11  prefixlen 64  scopeid 0x20&lt;link&gt;</w:t>
                      </w:r>
                    </w:p>
                    <w:p w14:paraId="1FB59594" w14:textId="77777777" w:rsidR="00550482" w:rsidRPr="00067515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 txqueuelen 1000  (Ethernet)</w:t>
                      </w:r>
                    </w:p>
                    <w:p w14:paraId="14382144" w14:textId="77777777" w:rsidR="00550482" w:rsidRPr="00067515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2946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02184 (202.1 KB)</w:t>
                      </w:r>
                    </w:p>
                    <w:p w14:paraId="4860E0A7" w14:textId="77777777" w:rsidR="00550482" w:rsidRPr="00067515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4797544A" w14:textId="77777777" w:rsidR="00550482" w:rsidRPr="00067515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90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38098 (38.0 KB)</w:t>
                      </w:r>
                    </w:p>
                    <w:p w14:paraId="222E465E" w14:textId="13896AC2" w:rsidR="00550482" w:rsidRPr="007F5BA4" w:rsidRDefault="00550482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45027DEF" w:rsidR="007E0C4F" w:rsidRPr="00577486" w:rsidRDefault="00F04C4A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0BA61B29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0B21EEC4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22E42DD" wp14:editId="46B5C246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5688F" id="Rectangle 1145" o:spid="_x0000_s1026" style="position:absolute;margin-left:20.15pt;margin-top:105.2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550482" w:rsidRPr="00F2777E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2777E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2777E">
                              <w:rPr>
                                <w:rFonts w:ascii="Consolas" w:hAnsi="Consolas" w:cs="Courier New"/>
                              </w:rPr>
                              <w:t>$ sudo ip route add 172.16.0.0/16 dev eth2 via 172.16.2.254</w:t>
                            </w:r>
                          </w:p>
                          <w:p w14:paraId="709E22C4" w14:textId="77777777" w:rsidR="00550482" w:rsidRPr="00F2777E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2777E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2777E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7DA8A0AD" w14:textId="77777777" w:rsidR="00550482" w:rsidRPr="00F2777E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550482" w:rsidRPr="00F2777E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4606478F" w14:textId="77777777" w:rsidR="00550482" w:rsidRPr="00F2777E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550482" w:rsidRPr="00FC7723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550482" w:rsidRPr="00F2777E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550482" w:rsidRPr="003B5DF1" w:rsidRDefault="00550482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5" type="#_x0000_t202" style="position:absolute;left:0;text-align:left;margin-left:15.55pt;margin-top:35.5pt;width:484.95pt;height:118.65pt;z-index:25152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">
                <v:textbox>
                  <w:txbxContent>
                    <w:p w14:paraId="37F94378" w14:textId="77777777" w:rsidR="00550482" w:rsidRPr="00F2777E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>$ sudo ip route add 172.16.0.0/16 dev eth2 via 172.16.2.254</w:t>
                      </w:r>
                    </w:p>
                    <w:p w14:paraId="709E22C4" w14:textId="77777777" w:rsidR="00550482" w:rsidRPr="00F2777E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DA8A0AD" w14:textId="77777777" w:rsidR="00550482" w:rsidRPr="00F2777E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550482" w:rsidRPr="00F2777E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4606478F" w14:textId="77777777" w:rsidR="00550482" w:rsidRPr="00F2777E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550482" w:rsidRPr="00FC7723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550482" w:rsidRPr="00F2777E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550482" w:rsidRPr="003B5DF1" w:rsidRDefault="00550482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ip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723BAC4E" w:rsidR="00F276C9" w:rsidRPr="00F276C9" w:rsidRDefault="00F91153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22E42DF" wp14:editId="1D58C99F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550482" w:rsidRPr="006B3A60" w:rsidRDefault="00550482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E00A25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550482" w:rsidRPr="006B3A60" w:rsidRDefault="00550482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550482" w:rsidRPr="006B3A60" w:rsidRDefault="00550482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1 ttl=64 time=4.11 ms</w:t>
                            </w:r>
                          </w:p>
                          <w:p w14:paraId="222E466A" w14:textId="16C575CA" w:rsidR="00550482" w:rsidRPr="00E00A25" w:rsidRDefault="00550482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2 ttl=64 time=2.5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26" type="#_x0000_t202" style="position:absolute;left:0;text-align:left;margin-left:14.4pt;margin-top:39.1pt;width:486.65pt;height:62.7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">
                <v:textbox>
                  <w:txbxContent>
                    <w:p w14:paraId="25A3D269" w14:textId="77777777" w:rsidR="00550482" w:rsidRPr="006B3A60" w:rsidRDefault="00550482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E00A25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E00A25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550482" w:rsidRPr="006B3A60" w:rsidRDefault="00550482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550482" w:rsidRPr="006B3A60" w:rsidRDefault="00550482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1 ttl=64 time=4.11 ms</w:t>
                      </w:r>
                    </w:p>
                    <w:p w14:paraId="222E466A" w14:textId="16C575CA" w:rsidR="00550482" w:rsidRPr="00E00A25" w:rsidRDefault="00550482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64 bytes from 172.16.2.28: icmp_seq=2 ttl=64 time=2.58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proofErr w:type="gramStart"/>
      <w:r w:rsidR="00424B45" w:rsidRPr="00577486">
        <w:rPr>
          <w:rFonts w:ascii="DIN Pro Regular" w:hAnsi="DIN Pro Regular" w:cs="DIN Pro Regular"/>
          <w:sz w:val="24"/>
          <w:szCs w:val="24"/>
        </w:rPr>
        <w:t>example</w:t>
      </w:r>
      <w:proofErr w:type="gramEnd"/>
      <w:r w:rsidR="00424B45" w:rsidRPr="00577486">
        <w:rPr>
          <w:rFonts w:ascii="DIN Pro Regular" w:hAnsi="DIN Pro Regular" w:cs="DIN Pro Regular"/>
          <w:sz w:val="24"/>
          <w:szCs w:val="24"/>
        </w:rPr>
        <w:t xml:space="preserve">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A4" w14:textId="2BA8A19C" w:rsidR="00561593" w:rsidRPr="00F276C9" w:rsidRDefault="00F276C9" w:rsidP="00F276C9">
      <w:pPr>
        <w:spacing w:after="120" w:line="240" w:lineRule="auto"/>
        <w:ind w:firstLine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448CECD" wp14:editId="5398EE7B">
                <wp:simplePos x="0" y="0"/>
                <wp:positionH relativeFrom="leftMargin">
                  <wp:posOffset>945515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308D2" id="Rectangle 71" o:spid="_x0000_s1026" style="position:absolute;margin-left:74.45pt;margin-top:2.2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PtvMXH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77777777" w:rsidR="004D2572" w:rsidRPr="004D2572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Interface vlan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>Interface vlan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163183EA" w:rsidR="00604D37" w:rsidRPr="00931EFC" w:rsidRDefault="00604D37" w:rsidP="00E87604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222E42E3" wp14:editId="0A3ECB52">
                <wp:simplePos x="0" y="0"/>
                <wp:positionH relativeFrom="margin">
                  <wp:posOffset>213360</wp:posOffset>
                </wp:positionH>
                <wp:positionV relativeFrom="paragraph">
                  <wp:posOffset>259080</wp:posOffset>
                </wp:positionV>
                <wp:extent cx="5440680" cy="621030"/>
                <wp:effectExtent l="0" t="0" r="2667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1AF9BB5C" w:rsidR="00550482" w:rsidRPr="00931EFC" w:rsidRDefault="00550482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net add vlan 2 ip address 172.16.2.254/24</w:t>
                            </w:r>
                          </w:p>
                          <w:p w14:paraId="222E466C" w14:textId="72395AFF" w:rsidR="00550482" w:rsidRPr="00931EFC" w:rsidRDefault="00550482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add vlan 3 ip address 172.16.3.254/24</w:t>
                            </w:r>
                          </w:p>
                          <w:p w14:paraId="222E466D" w14:textId="63FF0369" w:rsidR="00550482" w:rsidRPr="00931EFC" w:rsidRDefault="00550482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27" type="#_x0000_t202" style="position:absolute;left:0;text-align:left;margin-left:16.8pt;margin-top:20.4pt;width:428.4pt;height:48.9pt;z-index:251579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">
                <v:textbox>
                  <w:txbxContent>
                    <w:p w14:paraId="222E466B" w14:textId="1AF9BB5C" w:rsidR="00550482" w:rsidRPr="00931EFC" w:rsidRDefault="00550482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net add vlan 2 ip address 172.16.2.254/24</w:t>
                      </w:r>
                    </w:p>
                    <w:p w14:paraId="222E466C" w14:textId="72395AFF" w:rsidR="00550482" w:rsidRPr="00931EFC" w:rsidRDefault="00550482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>net add vlan 3 ip address 172.16.3.254/24</w:t>
                      </w:r>
                    </w:p>
                    <w:p w14:paraId="222E466D" w14:textId="63FF0369" w:rsidR="00550482" w:rsidRPr="00931EFC" w:rsidRDefault="00550482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VID&gt;</w: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2D7BD026" w:rsidR="00EF2BE3" w:rsidRPr="00577486" w:rsidRDefault="005957BE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222E42E7" wp14:editId="5F291D37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550482" w:rsidRPr="002B1C06" w:rsidRDefault="00550482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2B1C06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 ping 172.16.3.19</w:t>
                            </w:r>
                          </w:p>
                          <w:p w14:paraId="222E4673" w14:textId="77777777" w:rsidR="00550482" w:rsidRPr="002B1C06" w:rsidRDefault="00550482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550482" w:rsidRPr="002B1C06" w:rsidRDefault="00550482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64 bytes from 172.16.3.19: icmp_seq=1 ttl=63 time=0.155 ms</w:t>
                            </w:r>
                          </w:p>
                          <w:p w14:paraId="222E4675" w14:textId="77777777" w:rsidR="00550482" w:rsidRDefault="00550482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>64 bytes from 172.16.23.19: icmp_seq=2 ttl=63 time=0.192 ms64 bytes from 172.16.23.254: icmp_seq=2 ttl=64 time=0.362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28" type="#_x0000_t202" style="position:absolute;left:0;text-align:left;margin-left:18pt;margin-top:51.6pt;width:447pt;height:46.65pt;z-index:251580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">
                <v:textbox>
                  <w:txbxContent>
                    <w:p w14:paraId="222E4672" w14:textId="5DDC124F" w:rsidR="00550482" w:rsidRPr="002B1C06" w:rsidRDefault="00550482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2B1C06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2B1C06">
                        <w:rPr>
                          <w:rFonts w:ascii="Consolas" w:hAnsi="Consolas" w:cs="Courier New"/>
                        </w:rPr>
                        <w:t xml:space="preserve"> ping 172.16.3.19</w:t>
                      </w:r>
                    </w:p>
                    <w:p w14:paraId="222E4673" w14:textId="77777777" w:rsidR="00550482" w:rsidRPr="002B1C06" w:rsidRDefault="00550482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550482" w:rsidRPr="002B1C06" w:rsidRDefault="00550482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64 bytes from 172.16.3.19: icmp_seq=1 ttl=63 time=0.155 ms</w:t>
                      </w:r>
                    </w:p>
                    <w:p w14:paraId="222E4675" w14:textId="77777777" w:rsidR="00550482" w:rsidRDefault="00550482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>64 bytes from 172.16.23.19: icmp_seq=2 ttl=63 time=0.192 ms64 bytes from 172.16.23.254: icmp_seq=2 ttl=64 time=0.362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222E42E5" wp14:editId="605A26C1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550482" w:rsidRPr="005777A9" w:rsidRDefault="00550482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3F333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550482" w:rsidRPr="005777A9" w:rsidRDefault="00550482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traceroute to 172.16.3.19 (172.16.3.19), 30 hops max,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0A175AC6" w14:textId="77777777" w:rsidR="00550482" w:rsidRPr="005777A9" w:rsidRDefault="00550482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1  172.16.2.254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(172.16.2.254)  1.340 ms  1.633 ms  1.607 ms</w:t>
                            </w:r>
                          </w:p>
                          <w:p w14:paraId="222E4671" w14:textId="3D0210A8" w:rsidR="00550482" w:rsidRPr="00604D37" w:rsidRDefault="00550482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2  172.16.3.19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(172.16.3.19)  4.043 ms  4.023 ms  3.999 ms</w:t>
                            </w:r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ms  0.152 ms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29" type="#_x0000_t202" style="position:absolute;left:0;text-align:left;margin-left:397pt;margin-top:107.4pt;width:448.2pt;height:61.35pt;z-index:2515819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">
                <v:textbox>
                  <w:txbxContent>
                    <w:p w14:paraId="06078D36" w14:textId="77777777" w:rsidR="00550482" w:rsidRPr="005777A9" w:rsidRDefault="00550482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3F333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3F3333">
                        <w:rPr>
                          <w:rFonts w:ascii="Consolas" w:hAnsi="Consolas" w:cs="Courier New"/>
                        </w:rPr>
                        <w:t xml:space="preserve">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550482" w:rsidRPr="005777A9" w:rsidRDefault="00550482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traceroute to 172.16.3.19 (172.16.3.19), 30 hops max,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0A175AC6" w14:textId="77777777" w:rsidR="00550482" w:rsidRPr="005777A9" w:rsidRDefault="00550482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1  172.16.2.254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2.254)  1.340 ms  1.633 ms  1.607 ms</w:t>
                      </w:r>
                    </w:p>
                    <w:p w14:paraId="222E4671" w14:textId="3D0210A8" w:rsidR="00550482" w:rsidRPr="00604D37" w:rsidRDefault="00550482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2  172.16.3.19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3.19)  4.043 ms  4.023 ms  3.999 ms</w:t>
                      </w:r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ms  0.152 ms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67B8B9D9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90FB8E3" w:rsidR="00CF4B47" w:rsidRPr="00577486" w:rsidRDefault="005957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4576" behindDoc="0" locked="0" layoutInCell="1" allowOverlap="1" wp14:anchorId="09DC9459" wp14:editId="05A960B7">
                <wp:simplePos x="0" y="0"/>
                <wp:positionH relativeFrom="column">
                  <wp:posOffset>-194310</wp:posOffset>
                </wp:positionH>
                <wp:positionV relativeFrom="paragraph">
                  <wp:posOffset>236855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472B" id="Rectangle 70" o:spid="_x0000_s1026" style="position:absolute;margin-left:-15.3pt;margin-top:18.65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PvLYDngAAAACQEAAA8AAAAAAAAAAAAAAAAA7gQAAGRycy9kb3du&#10;cmV2LnhtbFBLBQYAAAAABAAEAPMAAAD7BQAAAAA=&#10;" fillcolor="#76b900" stroked="f" strokeweight="1pt"/>
            </w:pict>
          </mc:Fallback>
        </mc:AlternateContent>
      </w:r>
      <w:r w:rsidR="00506317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222E42E9" wp14:editId="1AB6A373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86A6A29" w:rsidR="00550482" w:rsidRPr="005957BE" w:rsidRDefault="00550482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550482" w:rsidRPr="00506317" w:rsidRDefault="00550482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30" type="#_x0000_t202" style="position:absolute;margin-left:61.8pt;margin-top:11.6pt;width:456.75pt;height:31.65pt;z-index: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DX&#10;5JBC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786A6A29" w:rsidR="00550482" w:rsidRPr="005957BE" w:rsidRDefault="00550482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550482" w:rsidRPr="00506317" w:rsidRDefault="00550482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550482" w:rsidRPr="00517ABD" w:rsidRDefault="00550482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31" style="position:absolute;margin-left:269.9pt;margin-top:9.45pt;width:58.7pt;height:19.35pt;z-index:25152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ErdgKa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550482" w:rsidRPr="00517ABD" w:rsidRDefault="00550482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B8E6D9A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31172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 xml:space="preserve">clag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>clag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5C9BE93C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6ED44AC1" w:rsidR="00C35017" w:rsidRPr="002B2A31" w:rsidRDefault="008005C2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970048" behindDoc="0" locked="0" layoutInCell="1" allowOverlap="1" wp14:anchorId="064E120F" wp14:editId="6695416D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4269740" cy="4039235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039235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B3C593E" w14:textId="77777777" w:rsidR="00550482" w:rsidRPr="00F9230C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388E45" w14:textId="77777777" w:rsidR="00550482" w:rsidRPr="00F9230C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5B6B286" w14:textId="77777777" w:rsidR="00550482" w:rsidRPr="00F9230C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CEBA722" w14:textId="77777777" w:rsidR="00550482" w:rsidRPr="00183D76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7777EC5" w14:textId="77777777" w:rsidR="00550482" w:rsidRPr="007A02B1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4726FA" w14:textId="77777777" w:rsidR="00550482" w:rsidRPr="007A02B1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AAF35BD" w14:textId="77777777" w:rsidR="00550482" w:rsidRPr="007A02B1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AD634E" w14:textId="77777777" w:rsidR="00550482" w:rsidRPr="008005C2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CC7AAC3" w14:textId="77777777" w:rsidR="00550482" w:rsidRPr="00F9230C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2EEC564" w14:textId="77777777" w:rsidR="00550482" w:rsidRPr="00183D76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D178343" w14:textId="77777777" w:rsidR="00550482" w:rsidRPr="007A02B1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A139DCD" w14:textId="77777777" w:rsidR="00550482" w:rsidRPr="007A02B1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D9969B6" w14:textId="77777777" w:rsidR="00550482" w:rsidRPr="007A02B1" w:rsidRDefault="00550482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93358" w14:textId="77777777" w:rsidR="00550482" w:rsidRPr="00183D76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B3BB11" w14:textId="77777777" w:rsidR="00550482" w:rsidRPr="00183D76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71C5E01" w14:textId="77777777" w:rsidR="00550482" w:rsidRPr="00183D76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4F3C9C" w14:textId="77777777" w:rsidR="00550482" w:rsidRPr="00183D76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D4E40A" w14:textId="77777777" w:rsidR="00550482" w:rsidRPr="00183D76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A3D5CC1" w14:textId="77777777" w:rsidR="00550482" w:rsidRPr="00183D76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C1B2D" w14:textId="77777777" w:rsidR="00550482" w:rsidRPr="008005C2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4B56A1" w14:textId="77777777" w:rsidR="00550482" w:rsidRPr="009F2E12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472AB1" w14:textId="77777777" w:rsidR="00550482" w:rsidRPr="009F2E12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3D97B9" w14:textId="77777777" w:rsidR="00550482" w:rsidRPr="009F2E12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F282BA" w14:textId="77777777" w:rsidR="00550482" w:rsidRPr="009F2E12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8DF056" w14:textId="77777777" w:rsidR="00550482" w:rsidRPr="009F2E12" w:rsidRDefault="00550482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49FA1E" w14:textId="77777777" w:rsidR="00550482" w:rsidRPr="008005C2" w:rsidRDefault="00550482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0D39E0" w14:textId="77777777" w:rsidR="00550482" w:rsidRPr="00EB7109" w:rsidRDefault="00550482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E120F" id="Group 6" o:spid="_x0000_s1132" style="position:absolute;margin-left:0;margin-top:25.95pt;width:336.2pt;height:318.05pt;z-index:251970048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">
                <v:group id="Group 1464" o:spid="_x0000_s1133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34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" strokecolor="#00b050" strokeweight="3pt">
                    <v:stroke joinstyle="miter"/>
                    <o:lock v:ext="edit" shapetype="f"/>
                  </v:line>
                  <v:line id="Straight Connector 1466" o:spid="_x0000_s1135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36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37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6" o:title="A picture containing monitor, phone&#10;&#10;Description automatically generated"/>
                  </v:shape>
                  <v:line id="Straight Connector 1479" o:spid="_x0000_s1138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39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6" o:title="A picture containing monitor, phone&#10;&#10;Description automatically generated"/>
                  </v:shape>
                  <v:line id="Straight Connector 1500" o:spid="_x0000_s1140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41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502" o:spid="_x0000_s1142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43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6" o:title="A picture containing monitor, phone&#10;&#10;Description automatically generated"/>
                  </v:shape>
                  <v:line id="Straight Connector 106" o:spid="_x0000_s1144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16" o:spid="_x0000_s1145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7" o:title="A close up of a sign&#10;&#10;Description automatically generated"/>
                  </v:shape>
                  <v:line id="Straight Connector 128" o:spid="_x0000_s1146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47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7" o:title="A close up of a sign&#10;&#10;Description automatically generated"/>
                  </v:shape>
                  <v:shape id="Picture 130" o:spid="_x0000_s1148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7" o:title="A close up of a sign&#10;&#10;Description automatically generated"/>
                  </v:shape>
                  <v:shape id="_x0000_s114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B3C593E" w14:textId="77777777" w:rsidR="00550482" w:rsidRPr="00F9230C" w:rsidRDefault="00550482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388E45" w14:textId="77777777" w:rsidR="00550482" w:rsidRPr="00F9230C" w:rsidRDefault="00550482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5B6B286" w14:textId="77777777" w:rsidR="00550482" w:rsidRPr="00F9230C" w:rsidRDefault="00550482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CEBA722" w14:textId="77777777" w:rsidR="00550482" w:rsidRPr="00183D76" w:rsidRDefault="00550482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7777EC5" w14:textId="77777777" w:rsidR="00550482" w:rsidRPr="007A02B1" w:rsidRDefault="00550482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E4726FA" w14:textId="77777777" w:rsidR="00550482" w:rsidRPr="007A02B1" w:rsidRDefault="00550482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AAF35BD" w14:textId="77777777" w:rsidR="00550482" w:rsidRPr="007A02B1" w:rsidRDefault="00550482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EAD634E" w14:textId="77777777" w:rsidR="00550482" w:rsidRPr="008005C2" w:rsidRDefault="00550482" w:rsidP="00C9247C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5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CC7AAC3" w14:textId="77777777" w:rsidR="00550482" w:rsidRPr="00F9230C" w:rsidRDefault="00550482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2EEC564" w14:textId="77777777" w:rsidR="00550482" w:rsidRPr="00183D76" w:rsidRDefault="00550482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7D178343" w14:textId="77777777" w:rsidR="00550482" w:rsidRPr="007A02B1" w:rsidRDefault="00550482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6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A139DCD" w14:textId="77777777" w:rsidR="00550482" w:rsidRPr="007A02B1" w:rsidRDefault="00550482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D9969B6" w14:textId="77777777" w:rsidR="00550482" w:rsidRPr="007A02B1" w:rsidRDefault="00550482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124" o:spid="_x0000_s116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7" o:title="A close up of a sign&#10;&#10;Description automatically generated"/>
                  </v:shape>
                </v:group>
                <v:rect id="Rectangle 154" o:spid="_x0000_s1163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71793358" w14:textId="77777777" w:rsidR="00550482" w:rsidRPr="00183D76" w:rsidRDefault="00550482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64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51B3BB11" w14:textId="77777777" w:rsidR="00550482" w:rsidRPr="00183D76" w:rsidRDefault="00550482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5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771C5E01" w14:textId="77777777" w:rsidR="00550482" w:rsidRPr="00183D76" w:rsidRDefault="00550482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66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164F3C9C" w14:textId="77777777" w:rsidR="00550482" w:rsidRPr="00183D76" w:rsidRDefault="00550482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67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78D4E40A" w14:textId="77777777" w:rsidR="00550482" w:rsidRPr="00183D76" w:rsidRDefault="00550482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8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1A3D5CC1" w14:textId="77777777" w:rsidR="00550482" w:rsidRPr="00183D76" w:rsidRDefault="00550482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69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3F1C1B2D" w14:textId="77777777" w:rsidR="00550482" w:rsidRPr="008005C2" w:rsidRDefault="00550482" w:rsidP="00C9247C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70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44B56A1" w14:textId="77777777" w:rsidR="00550482" w:rsidRPr="009F2E12" w:rsidRDefault="00550482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1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49472AB1" w14:textId="77777777" w:rsidR="00550482" w:rsidRPr="009F2E12" w:rsidRDefault="00550482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72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4A3D97B9" w14:textId="77777777" w:rsidR="00550482" w:rsidRPr="009F2E12" w:rsidRDefault="00550482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3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37F282BA" w14:textId="77777777" w:rsidR="00550482" w:rsidRPr="009F2E12" w:rsidRDefault="00550482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74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D8DF056" w14:textId="77777777" w:rsidR="00550482" w:rsidRPr="009F2E12" w:rsidRDefault="00550482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oval id="Oval 1529" o:spid="_x0000_s1175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" fillcolor="white [3212]" strokecolor="#00b050" strokeweight="2pt">
                  <v:stroke joinstyle="miter"/>
                  <v:textbox>
                    <w:txbxContent>
                      <w:p w14:paraId="7949FA1E" w14:textId="77777777" w:rsidR="00550482" w:rsidRPr="008005C2" w:rsidRDefault="00550482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rect id="Rectangle 1530" o:spid="_x0000_s1176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77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260D39E0" w14:textId="77777777" w:rsidR="00550482" w:rsidRPr="00EB7109" w:rsidRDefault="00550482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C3501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54EB5B30" w14:textId="47A1F60B" w:rsidR="00FF4F6D" w:rsidRPr="00577486" w:rsidRDefault="00FF4F6D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DD2" w14:textId="3B4FC51E" w:rsidR="00424B45" w:rsidRPr="00577486" w:rsidRDefault="008005C2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8176" behindDoc="0" locked="0" layoutInCell="1" allowOverlap="1" wp14:anchorId="12E95BBC" wp14:editId="3BAC8D92">
                <wp:simplePos x="0" y="0"/>
                <wp:positionH relativeFrom="column">
                  <wp:posOffset>264160</wp:posOffset>
                </wp:positionH>
                <wp:positionV relativeFrom="paragraph">
                  <wp:posOffset>156845</wp:posOffset>
                </wp:positionV>
                <wp:extent cx="828675" cy="436880"/>
                <wp:effectExtent l="0" t="0" r="0" b="1270"/>
                <wp:wrapNone/>
                <wp:docPr id="1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50E1A0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95BBC" id="_x0000_s1178" type="#_x0000_t202" style="position:absolute;margin-left:20.8pt;margin-top:12.35pt;width:65.25pt;height:34.4pt;z-index:252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" filled="f" stroked="f">
                <v:stroke dashstyle="dash"/>
                <v:textbox>
                  <w:txbxContent>
                    <w:p w14:paraId="4150E1A0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7152" behindDoc="0" locked="0" layoutInCell="1" allowOverlap="1" wp14:anchorId="1919CD2E" wp14:editId="1A950BDA">
                <wp:simplePos x="0" y="0"/>
                <wp:positionH relativeFrom="column">
                  <wp:posOffset>3291205</wp:posOffset>
                </wp:positionH>
                <wp:positionV relativeFrom="paragraph">
                  <wp:posOffset>128270</wp:posOffset>
                </wp:positionV>
                <wp:extent cx="828675" cy="436880"/>
                <wp:effectExtent l="0" t="0" r="0" b="1270"/>
                <wp:wrapNone/>
                <wp:docPr id="14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1CC8D1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9CD2E" id="_x0000_s1179" type="#_x0000_t202" style="position:absolute;margin-left:259.15pt;margin-top:10.1pt;width:65.25pt;height:34.4pt;z-index:2520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" filled="f" stroked="f">
                <v:stroke dashstyle="dash"/>
                <v:textbox>
                  <w:txbxContent>
                    <w:p w14:paraId="4E1CC8D1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550482" w:rsidRPr="00482947" w:rsidRDefault="00550482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0" type="#_x0000_t202" style="position:absolute;margin-left:139.95pt;margin-top:48.75pt;width:242.95pt;height:81.35pt;z-index: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" filled="f" stroked="f">
                <v:textbox style="mso-fit-shape-to-text:t" inset="3.02325mm,1.51161mm,3.02325mm,1.51161mm">
                  <w:txbxContent>
                    <w:p w14:paraId="222E4698" w14:textId="77777777" w:rsidR="00550482" w:rsidRPr="00482947" w:rsidRDefault="00550482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6144ADDF" w:rsidR="00371EAB" w:rsidRDefault="008005C2" w:rsidP="00AD1132">
      <w:pPr>
        <w:rPr>
          <w:rFonts w:ascii="DIN Pro Regular" w:hAnsi="DIN Pro Regular" w:cs="DIN Pro Regular"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7980F832" wp14:editId="728331BC">
                <wp:simplePos x="0" y="0"/>
                <wp:positionH relativeFrom="column">
                  <wp:posOffset>91500</wp:posOffset>
                </wp:positionH>
                <wp:positionV relativeFrom="paragraph">
                  <wp:posOffset>2272415</wp:posOffset>
                </wp:positionV>
                <wp:extent cx="679450" cy="436880"/>
                <wp:effectExtent l="0" t="0" r="0" b="1270"/>
                <wp:wrapNone/>
                <wp:docPr id="1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E473F0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0F832" id="_x0000_s1181" type="#_x0000_t202" style="position:absolute;margin-left:7.2pt;margin-top:178.95pt;width:53.5pt;height:34.4pt;z-index: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6JtrQEAAEgDAAAOAAAAZHJzL2Uyb0RvYy54bWysU8GO2yAQvVfqPyDuDUmaZlM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" filled="f" stroked="f">
                <v:stroke dashstyle="dash"/>
                <v:textbox>
                  <w:txbxContent>
                    <w:p w14:paraId="5EE473F0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3296" behindDoc="0" locked="0" layoutInCell="1" allowOverlap="1" wp14:anchorId="221CC4C9" wp14:editId="2B5003FC">
                <wp:simplePos x="0" y="0"/>
                <wp:positionH relativeFrom="column">
                  <wp:posOffset>2064385</wp:posOffset>
                </wp:positionH>
                <wp:positionV relativeFrom="paragraph">
                  <wp:posOffset>2264410</wp:posOffset>
                </wp:positionV>
                <wp:extent cx="679450" cy="436880"/>
                <wp:effectExtent l="0" t="0" r="0" b="1270"/>
                <wp:wrapNone/>
                <wp:docPr id="1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5D24B26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CC4C9" id="_x0000_s1182" type="#_x0000_t202" style="position:absolute;margin-left:162.55pt;margin-top:178.3pt;width:53.5pt;height:34.4pt;z-index:25202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" filled="f" stroked="f">
                <v:stroke dashstyle="dash"/>
                <v:textbox>
                  <w:txbxContent>
                    <w:p w14:paraId="35D24B26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2272" behindDoc="0" locked="0" layoutInCell="1" allowOverlap="1" wp14:anchorId="2302B5A8" wp14:editId="3C3AB3F0">
                <wp:simplePos x="0" y="0"/>
                <wp:positionH relativeFrom="column">
                  <wp:posOffset>1567787</wp:posOffset>
                </wp:positionH>
                <wp:positionV relativeFrom="paragraph">
                  <wp:posOffset>2259330</wp:posOffset>
                </wp:positionV>
                <wp:extent cx="679450" cy="436880"/>
                <wp:effectExtent l="0" t="0" r="0" b="1270"/>
                <wp:wrapNone/>
                <wp:docPr id="1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D40B0F9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2B5A8" id="_x0000_s1183" type="#_x0000_t202" style="position:absolute;margin-left:123.45pt;margin-top:177.9pt;width:53.5pt;height:34.4pt;z-index:25202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" filled="f" stroked="f">
                <v:stroke dashstyle="dash"/>
                <v:textbox>
                  <w:txbxContent>
                    <w:p w14:paraId="7D40B0F9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4320" behindDoc="0" locked="0" layoutInCell="1" allowOverlap="1" wp14:anchorId="170CDD56" wp14:editId="1C246B16">
                <wp:simplePos x="0" y="0"/>
                <wp:positionH relativeFrom="column">
                  <wp:posOffset>3584575</wp:posOffset>
                </wp:positionH>
                <wp:positionV relativeFrom="paragraph">
                  <wp:posOffset>2237740</wp:posOffset>
                </wp:positionV>
                <wp:extent cx="679450" cy="436880"/>
                <wp:effectExtent l="0" t="0" r="0" b="1270"/>
                <wp:wrapNone/>
                <wp:docPr id="1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99D309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CDD56" id="_x0000_s1184" type="#_x0000_t202" style="position:absolute;margin-left:282.25pt;margin-top:176.2pt;width:53.5pt;height:34.4pt;z-index:25202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" filled="f" stroked="f">
                <v:stroke dashstyle="dash"/>
                <v:textbox>
                  <w:txbxContent>
                    <w:p w14:paraId="5F99D309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134AF3A9" wp14:editId="103904D9">
                <wp:simplePos x="0" y="0"/>
                <wp:positionH relativeFrom="column">
                  <wp:posOffset>396875</wp:posOffset>
                </wp:positionH>
                <wp:positionV relativeFrom="paragraph">
                  <wp:posOffset>779780</wp:posOffset>
                </wp:positionV>
                <wp:extent cx="679450" cy="436880"/>
                <wp:effectExtent l="0" t="0" r="0" b="1270"/>
                <wp:wrapNone/>
                <wp:docPr id="1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EC9FF3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AF3A9" id="_x0000_s1185" type="#_x0000_t202" style="position:absolute;margin-left:31.25pt;margin-top:61.4pt;width:53.5pt;height:34.4pt;z-index: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" filled="f" stroked="f">
                <v:stroke dashstyle="dash"/>
                <v:textbox>
                  <w:txbxContent>
                    <w:p w14:paraId="56EC9FF3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0224" behindDoc="0" locked="0" layoutInCell="1" allowOverlap="1" wp14:anchorId="67BFF78C" wp14:editId="5165FC60">
                <wp:simplePos x="0" y="0"/>
                <wp:positionH relativeFrom="column">
                  <wp:posOffset>3329305</wp:posOffset>
                </wp:positionH>
                <wp:positionV relativeFrom="paragraph">
                  <wp:posOffset>835660</wp:posOffset>
                </wp:positionV>
                <wp:extent cx="679450" cy="436880"/>
                <wp:effectExtent l="0" t="0" r="0" b="1270"/>
                <wp:wrapNone/>
                <wp:docPr id="1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C10B89" w14:textId="77777777" w:rsidR="00550482" w:rsidRPr="008005C2" w:rsidRDefault="00550482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F78C" id="_x0000_s1186" type="#_x0000_t202" style="position:absolute;margin-left:262.15pt;margin-top:65.8pt;width:53.5pt;height:34.4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" filled="f" stroked="f">
                <v:stroke dashstyle="dash"/>
                <v:textbox>
                  <w:txbxContent>
                    <w:p w14:paraId="4EC10B89" w14:textId="77777777" w:rsidR="00550482" w:rsidRPr="008005C2" w:rsidRDefault="00550482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77AFF855" w14:textId="26938D5A" w:rsidR="008005C2" w:rsidRPr="00577486" w:rsidRDefault="008005C2" w:rsidP="00AD1132">
      <w:pPr>
        <w:rPr>
          <w:rFonts w:ascii="DIN Pro Regular" w:hAnsi="DIN Pro Regular" w:cs="DIN Pro Regular"/>
          <w:sz w:val="24"/>
          <w:szCs w:val="24"/>
        </w:rPr>
      </w:pPr>
    </w:p>
    <w:p w14:paraId="222E3DD5" w14:textId="112DA4CA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F183FF1" wp14:editId="1F1786A4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E9851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6" w14:textId="33008148" w:rsidR="00D22CBA" w:rsidRPr="00577486" w:rsidRDefault="00D22CBA" w:rsidP="007E28A1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  <w:rtl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8C074" w14:textId="77777777" w:rsidR="00550482" w:rsidRPr="00DB4F76" w:rsidRDefault="00550482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B4F76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B4F76">
                              <w:rPr>
                                <w:rFonts w:ascii="Consolas" w:hAnsi="Consolas" w:cs="Courier New"/>
                              </w:rPr>
                              <w:t>:~$ net del all</w:t>
                            </w:r>
                          </w:p>
                          <w:p w14:paraId="222E46A1" w14:textId="37A3E727" w:rsidR="00550482" w:rsidRPr="00DB4F76" w:rsidRDefault="00550482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B4F76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B4F76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87" type="#_x0000_t202" style="position:absolute;left:0;text-align:left;margin-left:17.95pt;margin-top:18.6pt;width:275.65pt;height:34.2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NZqoM8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E18C074" w14:textId="77777777" w:rsidR="00550482" w:rsidRPr="00DB4F76" w:rsidRDefault="00550482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A1" w14:textId="37A3E727" w:rsidR="00550482" w:rsidRPr="00DB4F76" w:rsidRDefault="00550482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225C9032" w:rsidR="00AD1132" w:rsidRPr="00577486" w:rsidRDefault="00E340C0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0F9B07C4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222E430D" wp14:editId="5B4108CC">
                <wp:simplePos x="0" y="0"/>
                <wp:positionH relativeFrom="margin">
                  <wp:align>right</wp:align>
                </wp:positionH>
                <wp:positionV relativeFrom="paragraph">
                  <wp:posOffset>247567</wp:posOffset>
                </wp:positionV>
                <wp:extent cx="5693134" cy="445273"/>
                <wp:effectExtent l="0" t="0" r="22225" b="1206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134" cy="445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33EAB591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3F06FB">
                              <w:rPr>
                                <w:rFonts w:ascii="Consolas" w:hAnsi="Consolas" w:cs="Courier New"/>
                              </w:rPr>
                              <w:t>net add bond BOND-TO-SPINES bond slaves swp1-2</w:t>
                            </w:r>
                          </w:p>
                          <w:p w14:paraId="2A5E6AFF" w14:textId="77777777" w:rsidR="00550482" w:rsidRPr="004C0D4E" w:rsidRDefault="00550482" w:rsidP="000075B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C0D4E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4E44397E" w14:textId="77777777" w:rsidR="00550482" w:rsidRPr="009949BD" w:rsidRDefault="00550482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3" w14:textId="77777777" w:rsidR="00550482" w:rsidRPr="009949BD" w:rsidRDefault="00550482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550482" w:rsidRDefault="00550482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88" type="#_x0000_t202" style="position:absolute;left:0;text-align:left;margin-left:397.1pt;margin-top:19.5pt;width:448.3pt;height:35.05pt;z-index:251615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SrKgIAAE8EAAAOAAAAZHJzL2Uyb0RvYy54bWysVNtu2zAMfR+wfxD0vjh2nD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">
                <v:textbox>
                  <w:txbxContent>
                    <w:p w14:paraId="222E46A2" w14:textId="33EAB591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3F06FB">
                        <w:rPr>
                          <w:rFonts w:ascii="Consolas" w:hAnsi="Consolas" w:cs="Courier New"/>
                        </w:rPr>
                        <w:t>net add bond BOND-TO-SPINES bond slaves swp1-2</w:t>
                      </w:r>
                    </w:p>
                    <w:p w14:paraId="2A5E6AFF" w14:textId="77777777" w:rsidR="00550482" w:rsidRPr="004C0D4E" w:rsidRDefault="00550482" w:rsidP="000075B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C0D4E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4E44397E" w14:textId="77777777" w:rsidR="00550482" w:rsidRPr="009949BD" w:rsidRDefault="00550482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3" w14:textId="77777777" w:rsidR="00550482" w:rsidRPr="009949BD" w:rsidRDefault="00550482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550482" w:rsidRDefault="00550482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# net add bond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BOND-NAME&gt;</w: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 bond slaves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3011D1">
        <w:rPr>
          <w:rFonts w:ascii="Consolas" w:hAnsi="Consolas" w:cs="Courier New"/>
          <w:b/>
          <w:bCs/>
          <w:i/>
          <w:iCs/>
          <w:sz w:val="24"/>
          <w:szCs w:val="24"/>
        </w:rPr>
        <w:t>PORTS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DE" w14:textId="711181F8" w:rsidR="000F0F03" w:rsidRPr="00577486" w:rsidRDefault="000F0F03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8A2B0" w14:textId="77777777" w:rsidR="00550482" w:rsidRPr="00A51F84" w:rsidRDefault="00550482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>:~$ net show interface bonds</w:t>
                            </w:r>
                          </w:p>
                          <w:p w14:paraId="4CC60EE8" w14:textId="77777777" w:rsidR="00550482" w:rsidRPr="00A51F84" w:rsidRDefault="00550482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Name            Speed   </w:t>
                            </w: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MTU  Mode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 Summary</w:t>
                            </w:r>
                          </w:p>
                          <w:p w14:paraId="6536B35E" w14:textId="77777777" w:rsidR="00550482" w:rsidRPr="00A51F84" w:rsidRDefault="00550482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B0" w14:textId="7E8C1C39" w:rsidR="00550482" w:rsidRPr="00BE5F63" w:rsidRDefault="00550482" w:rsidP="00A51F8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DN  BOND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>-TO-SPINES  N/A    9216  802.3ad  Bond Members: swp1(UP), swp2(UP)</w:t>
                            </w:r>
                          </w:p>
                          <w:p w14:paraId="222E46B1" w14:textId="77777777" w:rsidR="00550482" w:rsidRDefault="00550482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550482" w:rsidRDefault="00550482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550482" w:rsidRDefault="00550482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550482" w:rsidRDefault="00550482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89" type="#_x0000_t202" style="position:absolute;left:0;text-align:left;margin-left:18pt;margin-top:3.45pt;width:477.55pt;height:61.4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">
                <v:textbox>
                  <w:txbxContent>
                    <w:p w14:paraId="3938A2B0" w14:textId="77777777" w:rsidR="00550482" w:rsidRPr="00A51F84" w:rsidRDefault="00550482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:~$ net show interface bonds</w:t>
                      </w:r>
                    </w:p>
                    <w:p w14:paraId="4CC60EE8" w14:textId="77777777" w:rsidR="00550482" w:rsidRPr="00A51F84" w:rsidRDefault="00550482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 xml:space="preserve">    Name            Speed   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MTU  Mode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 xml:space="preserve">     Summary</w:t>
                      </w:r>
                    </w:p>
                    <w:p w14:paraId="6536B35E" w14:textId="77777777" w:rsidR="00550482" w:rsidRPr="00A51F84" w:rsidRDefault="00550482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B0" w14:textId="7E8C1C39" w:rsidR="00550482" w:rsidRPr="00BE5F63" w:rsidRDefault="00550482" w:rsidP="00A51F8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DN  BOND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-TO-SPINES  N/A    9216  802.3ad  Bond Members: swp1(UP), swp2(UP)</w:t>
                      </w:r>
                    </w:p>
                    <w:p w14:paraId="222E46B1" w14:textId="77777777" w:rsidR="00550482" w:rsidRDefault="00550482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550482" w:rsidRDefault="00550482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550482" w:rsidRDefault="00550482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550482" w:rsidRDefault="00550482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B4EA3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449130D9" w:rsidR="00496560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6368" behindDoc="0" locked="0" layoutInCell="1" allowOverlap="1" wp14:anchorId="45A03CAF" wp14:editId="1F3005DB">
                <wp:simplePos x="0" y="0"/>
                <wp:positionH relativeFrom="column">
                  <wp:posOffset>-120650</wp:posOffset>
                </wp:positionH>
                <wp:positionV relativeFrom="paragraph">
                  <wp:posOffset>197485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B6681" id="Rectangle 152" o:spid="_x0000_s1026" style="position:absolute;margin-left:-9.5pt;margin-top:15.55pt;width:3.55pt;height:12.6pt;z-index:25202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3+z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" fillcolor="#92d050" stroked="f" strokeweight="1pt"/>
            </w:pict>
          </mc:Fallback>
        </mc:AlternateContent>
      </w:r>
    </w:p>
    <w:p w14:paraId="222E3DE3" w14:textId="7EF2D2E2" w:rsidR="00E65962" w:rsidRPr="00DB4F7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1B716A0A" w:rsidR="00550482" w:rsidRPr="005F4D6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F4D62">
                              <w:rPr>
                                <w:rFonts w:ascii="Consolas" w:hAnsi="Consolas" w:cs="Courier New"/>
                              </w:rPr>
                              <w:t>net add bridge bridge ports swp8-9,BOND-TO-SPINES</w:t>
                            </w:r>
                          </w:p>
                          <w:p w14:paraId="222E46B6" w14:textId="77777777" w:rsidR="0055048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55048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55048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55048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55048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55048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550482" w:rsidRDefault="00550482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0" type="#_x0000_t202" style="position:absolute;left:0;text-align:left;margin-left:18pt;margin-top:9.35pt;width:440.8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">
                <v:textbox>
                  <w:txbxContent>
                    <w:p w14:paraId="222E46B5" w14:textId="1B716A0A" w:rsidR="00550482" w:rsidRPr="005F4D62" w:rsidRDefault="00550482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F4D62">
                        <w:rPr>
                          <w:rFonts w:ascii="Consolas" w:hAnsi="Consolas" w:cs="Courier New"/>
                        </w:rPr>
                        <w:t>net add bridge bridge ports swp8-9,BOND-TO-SPINES</w:t>
                      </w:r>
                    </w:p>
                    <w:p w14:paraId="222E46B6" w14:textId="77777777" w:rsidR="00550482" w:rsidRDefault="00550482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550482" w:rsidRDefault="00550482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550482" w:rsidRDefault="00550482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550482" w:rsidRDefault="00550482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550482" w:rsidRDefault="00550482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550482" w:rsidRDefault="00550482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550482" w:rsidRDefault="00550482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8CEF5B2" w:rsidR="00037689" w:rsidRPr="00577486" w:rsidRDefault="00037689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22E4315" wp14:editId="7A25B5B7">
                <wp:simplePos x="0" y="0"/>
                <wp:positionH relativeFrom="column">
                  <wp:posOffset>230588</wp:posOffset>
                </wp:positionH>
                <wp:positionV relativeFrom="paragraph">
                  <wp:posOffset>122334</wp:posOffset>
                </wp:positionV>
                <wp:extent cx="5598160" cy="628153"/>
                <wp:effectExtent l="0" t="0" r="21590" b="1968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E" w14:textId="6CB16FF2" w:rsidR="00550482" w:rsidRPr="00BE5F63" w:rsidRDefault="00550482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BF" w14:textId="4B196DC9" w:rsidR="00550482" w:rsidRPr="00BE5F63" w:rsidRDefault="00550482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C0" w14:textId="67D8EFCF" w:rsidR="00550482" w:rsidRPr="00BE5F63" w:rsidRDefault="00550482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C1" w14:textId="77777777" w:rsidR="00550482" w:rsidRDefault="00550482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550482" w:rsidRDefault="00550482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550482" w:rsidRDefault="00550482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550482" w:rsidRDefault="00550482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550482" w:rsidRDefault="00550482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550482" w:rsidRDefault="00550482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550482" w:rsidRDefault="00550482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550482" w:rsidRDefault="00550482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91" type="#_x0000_t202" style="position:absolute;left:0;text-align:left;margin-left:18.15pt;margin-top:9.65pt;width:440.8pt;height:49.45pt;z-index:25172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eEIKAIAAE4EAAAOAAAAZHJzL2Uyb0RvYy54bWysVNtu2zAMfR+wfxD0vjj2kjQ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">
                <v:textbox>
                  <w:txbxContent>
                    <w:p w14:paraId="222E46BE" w14:textId="6CB16FF2" w:rsidR="00550482" w:rsidRPr="00BE5F63" w:rsidRDefault="00550482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BF" w14:textId="4B196DC9" w:rsidR="00550482" w:rsidRPr="00BE5F63" w:rsidRDefault="00550482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C0" w14:textId="67D8EFCF" w:rsidR="00550482" w:rsidRPr="00BE5F63" w:rsidRDefault="00550482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C1" w14:textId="77777777" w:rsidR="00550482" w:rsidRDefault="00550482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550482" w:rsidRDefault="00550482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550482" w:rsidRDefault="00550482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550482" w:rsidRDefault="00550482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550482" w:rsidRDefault="00550482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550482" w:rsidRDefault="00550482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550482" w:rsidRDefault="00550482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550482" w:rsidRDefault="00550482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1F8CFCCE" w:rsidR="00E65962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8416" behindDoc="0" locked="0" layoutInCell="1" allowOverlap="1" wp14:anchorId="0A3F2ED9" wp14:editId="1B942D55">
                <wp:simplePos x="0" y="0"/>
                <wp:positionH relativeFrom="column">
                  <wp:posOffset>-101600</wp:posOffset>
                </wp:positionH>
                <wp:positionV relativeFrom="paragraph">
                  <wp:posOffset>190500</wp:posOffset>
                </wp:positionV>
                <wp:extent cx="45085" cy="16002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21192" id="Rectangle 155" o:spid="_x0000_s1026" style="position:absolute;margin-left:-8pt;margin-top:15pt;width:3.55pt;height:12.6pt;z-index:2520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23DlA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" fillcolor="#92d050" stroked="f" strokeweight="1pt"/>
            </w:pict>
          </mc:Fallback>
        </mc:AlternateContent>
      </w:r>
    </w:p>
    <w:p w14:paraId="222E3DF2" w14:textId="7DB839C4" w:rsidR="0039242A" w:rsidRPr="00DB4F7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F3" w14:textId="0B3A19AE" w:rsidR="00EB6249" w:rsidRPr="00DB4F76" w:rsidRDefault="00AA2DFF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 xml:space="preserve">Commands are demonstrated on switch </w:t>
      </w:r>
      <w:r w:rsidRPr="00DB4F76">
        <w:rPr>
          <w:rFonts w:ascii="Consolas" w:hAnsi="Consolas" w:cs="Courier New"/>
          <w:b/>
          <w:bCs/>
          <w:sz w:val="24"/>
          <w:szCs w:val="24"/>
        </w:rPr>
        <w:t>leaf1</w:t>
      </w:r>
      <w:r w:rsidRPr="00DB4F76">
        <w:rPr>
          <w:rFonts w:ascii="DIN Pro Regular" w:hAnsi="DIN Pro Regular" w:cs="DIN Pro Regular"/>
          <w:sz w:val="24"/>
          <w:szCs w:val="24"/>
        </w:rPr>
        <w:t xml:space="preserve">. </w:t>
      </w:r>
      <w:r w:rsidR="008F4EE9" w:rsidRPr="00DB4F76">
        <w:rPr>
          <w:rFonts w:ascii="DIN Pro Regular" w:hAnsi="DIN Pro Regular" w:cs="DIN Pro Regular"/>
          <w:sz w:val="24"/>
          <w:szCs w:val="24"/>
        </w:rPr>
        <w:br/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Switch </w:t>
      </w:r>
      <w:r w:rsidR="00DB039C" w:rsidRPr="00DB4F76">
        <w:rPr>
          <w:rFonts w:ascii="Consolas" w:hAnsi="Consolas" w:cs="Courier New"/>
          <w:b/>
          <w:bCs/>
          <w:sz w:val="24"/>
          <w:szCs w:val="24"/>
        </w:rPr>
        <w:t>leaf2</w:t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4C7168CF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6B80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38241F53" w:rsidR="004C777E" w:rsidRPr="00577486" w:rsidRDefault="004C777E" w:rsidP="00A024B0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1542BDB1" w:rsidR="00550482" w:rsidRPr="000C0D9C" w:rsidRDefault="00550482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6CA" w14:textId="47BB1C57" w:rsidR="00550482" w:rsidRPr="000C0D9C" w:rsidRDefault="00550482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92" type="#_x0000_t202" style="position:absolute;left:0;text-align:left;margin-left:17.85pt;margin-top:18.5pt;width:355.45pt;height:37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">
                <v:textbox>
                  <w:txbxContent>
                    <w:p w14:paraId="222E46C9" w14:textId="1542BDB1" w:rsidR="00550482" w:rsidRPr="000C0D9C" w:rsidRDefault="00550482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6CA" w14:textId="47BB1C57" w:rsidR="00550482" w:rsidRPr="000C0D9C" w:rsidRDefault="00550482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0B559022" w:rsidR="00134DC5" w:rsidRPr="003D1D9D" w:rsidRDefault="00884DD6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AB435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22E4321" wp14:editId="25229635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8CB71" id="Rectangle 311" o:spid="_x0000_s1026" style="position:absolute;margin-left:22.2pt;margin-top:129.85pt;width:268.65pt;height:11.3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6BB20" w14:textId="77777777" w:rsidR="00550482" w:rsidRPr="003A7B49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4:mgmt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>:~$ net show interface eth0</w:t>
                            </w:r>
                          </w:p>
                          <w:p w14:paraId="31A5A52D" w14:textId="77777777" w:rsidR="00550482" w:rsidRPr="003A7B49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Name  MAC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            Speed  MTU   Mode</w:t>
                            </w:r>
                          </w:p>
                          <w:p w14:paraId="3ABE6E10" w14:textId="77777777" w:rsidR="00550482" w:rsidRPr="003A7B49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369136ED" w14:textId="77777777" w:rsidR="00550482" w:rsidRPr="003A7B49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UP  eth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>0  44:38:39:00:00:22  1G     1500  Mgmt</w:t>
                            </w:r>
                          </w:p>
                          <w:p w14:paraId="7BF4F723" w14:textId="77777777" w:rsidR="00550482" w:rsidRPr="003A7B49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FBA0022" w14:textId="77777777" w:rsidR="00550482" w:rsidRPr="003A7B49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1DA41376" w14:textId="77777777" w:rsidR="00550482" w:rsidRPr="003A7B49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3A8B5A21" w:rsidR="00550482" w:rsidRPr="000C0D9C" w:rsidRDefault="00550482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93" type="#_x0000_t202" style="position:absolute;left:0;text-align:left;margin-left:17.25pt;margin-top:160.8pt;width:356.05pt;height:110.4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SfAKgIAAFAEAAAOAAAAZHJzL2Uyb0RvYy54bWysVNtu2zAMfR+wfxD0vvjSeE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g+0nwC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5FE6BB20" w14:textId="77777777" w:rsidR="00550482" w:rsidRPr="003A7B49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4:mgmt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31A5A52D" w14:textId="77777777" w:rsidR="00550482" w:rsidRPr="003A7B49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3ABE6E10" w14:textId="77777777" w:rsidR="00550482" w:rsidRPr="003A7B49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369136ED" w14:textId="77777777" w:rsidR="00550482" w:rsidRPr="003A7B49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>0  44:38:39:00:00:22  1G     1500  Mgmt</w:t>
                      </w:r>
                    </w:p>
                    <w:p w14:paraId="7BF4F723" w14:textId="77777777" w:rsidR="00550482" w:rsidRPr="003A7B49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FBA0022" w14:textId="77777777" w:rsidR="00550482" w:rsidRPr="003A7B49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1DA41376" w14:textId="77777777" w:rsidR="00550482" w:rsidRPr="003A7B49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3A8B5A21" w:rsidR="00550482" w:rsidRPr="000C0D9C" w:rsidRDefault="00550482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6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7A6" w14:textId="77777777" w:rsidR="00550482" w:rsidRPr="006876EA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>:~$ net show interface eth0</w:t>
                            </w:r>
                          </w:p>
                          <w:p w14:paraId="7A5A58E3" w14:textId="77777777" w:rsidR="00550482" w:rsidRPr="006876EA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Name  MAC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            Speed  MTU   Mode</w:t>
                            </w:r>
                          </w:p>
                          <w:p w14:paraId="7710F7A5" w14:textId="77777777" w:rsidR="00550482" w:rsidRPr="006876EA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60F96675" w14:textId="77777777" w:rsidR="00550482" w:rsidRPr="006876EA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UP  eth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>0  44:38:39:00:00:20  1G     1500  Mgmt</w:t>
                            </w:r>
                          </w:p>
                          <w:p w14:paraId="5ADC7789" w14:textId="77777777" w:rsidR="00550482" w:rsidRPr="006876EA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6E2A539" w14:textId="77777777" w:rsidR="00550482" w:rsidRPr="006876EA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4FE96F78" w14:textId="77777777" w:rsidR="00550482" w:rsidRPr="006876EA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496640C9" w:rsidR="00550482" w:rsidRPr="000C0D9C" w:rsidRDefault="00550482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94" type="#_x0000_t202" style="position:absolute;left:0;text-align:left;margin-left:17.25pt;margin-top:35.25pt;width:356.05pt;height:110.4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XINqSC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422757A6" w14:textId="77777777" w:rsidR="00550482" w:rsidRPr="006876EA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7A5A58E3" w14:textId="77777777" w:rsidR="00550482" w:rsidRPr="006876EA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7710F7A5" w14:textId="77777777" w:rsidR="00550482" w:rsidRPr="006876EA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60F96675" w14:textId="77777777" w:rsidR="00550482" w:rsidRPr="006876EA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>0  44:38:39:00:00:20  1G     1500  Mgmt</w:t>
                      </w:r>
                    </w:p>
                    <w:p w14:paraId="5ADC7789" w14:textId="77777777" w:rsidR="00550482" w:rsidRPr="006876EA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6E2A539" w14:textId="77777777" w:rsidR="00550482" w:rsidRPr="006876EA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4FE96F78" w14:textId="77777777" w:rsidR="00550482" w:rsidRPr="006876EA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496640C9" w:rsidR="00550482" w:rsidRPr="000C0D9C" w:rsidRDefault="00550482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5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3" w14:textId="1392B2B9" w:rsidR="00134DC5" w:rsidRPr="00857E8C" w:rsidRDefault="00134DC5" w:rsidP="00BB7EB4">
      <w:pPr>
        <w:pStyle w:val="ListParagraph"/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857E8C">
        <w:rPr>
          <w:rFonts w:ascii="Consolas" w:hAnsi="Consolas" w:cs="Courier New"/>
          <w:b/>
          <w:bCs/>
          <w:sz w:val="24"/>
          <w:szCs w:val="24"/>
        </w:rPr>
        <w:t xml:space="preserve"># net add clag peer </w:t>
      </w:r>
      <w:r w:rsidR="00BB7EB4">
        <w:rPr>
          <w:rFonts w:ascii="Consolas" w:hAnsi="Consolas" w:cs="Courier New"/>
          <w:b/>
          <w:bCs/>
          <w:sz w:val="24"/>
          <w:szCs w:val="24"/>
        </w:rPr>
        <w:t>s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ys-mac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MAC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interface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PEERLINK-INTERFACES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ROLE&gt;</w:t>
      </w:r>
      <w:r w:rsidRP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backup-ip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222E3E04" w14:textId="5B67F283" w:rsidR="009E7F30" w:rsidRPr="00577486" w:rsidRDefault="00125491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0464" behindDoc="0" locked="0" layoutInCell="1" allowOverlap="1" wp14:anchorId="3C6E59B8" wp14:editId="755B5BD3">
                <wp:simplePos x="0" y="0"/>
                <wp:positionH relativeFrom="column">
                  <wp:posOffset>-107950</wp:posOffset>
                </wp:positionH>
                <wp:positionV relativeFrom="paragraph">
                  <wp:posOffset>184150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91CC7" id="Rectangle 156" o:spid="_x0000_s1026" style="position:absolute;margin-left:-8.5pt;margin-top:14.5pt;width:3.55pt;height:12.6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" fillcolor="#92d050" stroked="f" strokeweight="1pt"/>
            </w:pict>
          </mc:Fallback>
        </mc:AlternateContent>
      </w:r>
    </w:p>
    <w:p w14:paraId="222E3E05" w14:textId="4CDE9D12" w:rsidR="00DE21FB" w:rsidRPr="00125491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  <w:r w:rsid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</w:p>
    <w:p w14:paraId="222E3E06" w14:textId="3D811096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7D69F9E5" w14:textId="677B1799" w:rsidR="00D30CD2" w:rsidRPr="00577486" w:rsidRDefault="00A65E74" w:rsidP="00422DD9">
      <w:pPr>
        <w:spacing w:after="120" w:line="240" w:lineRule="auto"/>
        <w:ind w:left="720"/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979264" behindDoc="0" locked="0" layoutInCell="1" allowOverlap="1" wp14:anchorId="784523D7" wp14:editId="57B04C04">
                <wp:simplePos x="0" y="0"/>
                <wp:positionH relativeFrom="margin">
                  <wp:posOffset>-114197</wp:posOffset>
                </wp:positionH>
                <wp:positionV relativeFrom="paragraph">
                  <wp:posOffset>251212</wp:posOffset>
                </wp:positionV>
                <wp:extent cx="6622415" cy="421005"/>
                <wp:effectExtent l="0" t="0" r="26035" b="17145"/>
                <wp:wrapTopAndBottom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99091" w14:textId="6A8E7B3F" w:rsidR="00550482" w:rsidRPr="00CF3601" w:rsidRDefault="00550482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prim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 vrf mgmt</w:t>
                            </w:r>
                          </w:p>
                          <w:p w14:paraId="134C0C28" w14:textId="77777777" w:rsidR="00550482" w:rsidRPr="00CF3601" w:rsidRDefault="00550482" w:rsidP="00A65E7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23D7" id="_x0000_s1195" type="#_x0000_t202" style="position:absolute;left:0;text-align:left;margin-left:-9pt;margin-top:19.8pt;width:521.45pt;height:33.15pt;z-index:25197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">
                <v:textbox>
                  <w:txbxContent>
                    <w:p w14:paraId="79999091" w14:textId="6A8E7B3F" w:rsidR="00550482" w:rsidRPr="00CF3601" w:rsidRDefault="00550482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net add clag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prim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backup-ip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192.168.200.6 vrf mgmt</w:t>
                      </w:r>
                    </w:p>
                    <w:p w14:paraId="134C0C28" w14:textId="77777777" w:rsidR="00550482" w:rsidRPr="00CF3601" w:rsidRDefault="00550482" w:rsidP="00A65E7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5CDB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22E4329" wp14:editId="007D7707">
                <wp:simplePos x="0" y="0"/>
                <wp:positionH relativeFrom="margin">
                  <wp:posOffset>-119380</wp:posOffset>
                </wp:positionH>
                <wp:positionV relativeFrom="paragraph">
                  <wp:posOffset>927735</wp:posOffset>
                </wp:positionV>
                <wp:extent cx="6622415" cy="421005"/>
                <wp:effectExtent l="0" t="0" r="26035" b="17145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A02B1" w14:textId="71C2F577" w:rsidR="00550482" w:rsidRPr="00CF3601" w:rsidRDefault="00550482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second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 vrf mgmt</w:t>
                            </w:r>
                          </w:p>
                          <w:p w14:paraId="222E46E0" w14:textId="7CBD690D" w:rsidR="00550482" w:rsidRPr="00CF3601" w:rsidRDefault="00550482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196" type="#_x0000_t202" style="position:absolute;left:0;text-align:left;margin-left:-9.4pt;margin-top:73.05pt;width:521.45pt;height:33.1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">
                <v:textbox>
                  <w:txbxContent>
                    <w:p w14:paraId="443A02B1" w14:textId="71C2F577" w:rsidR="00550482" w:rsidRPr="00CF3601" w:rsidRDefault="00550482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net add clag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second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backup-ip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192.168.200.5 vrf mgmt</w:t>
                      </w:r>
                    </w:p>
                    <w:p w14:paraId="222E46E0" w14:textId="7CBD690D" w:rsidR="00550482" w:rsidRPr="00CF3601" w:rsidRDefault="00550482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0C" w14:textId="28EB4D6D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528" behindDoc="0" locked="0" layoutInCell="1" allowOverlap="1" wp14:anchorId="222E4331" wp14:editId="55631798">
                <wp:simplePos x="0" y="0"/>
                <wp:positionH relativeFrom="column">
                  <wp:posOffset>355600</wp:posOffset>
                </wp:positionH>
                <wp:positionV relativeFrom="paragraph">
                  <wp:posOffset>7620</wp:posOffset>
                </wp:positionV>
                <wp:extent cx="4781550" cy="445135"/>
                <wp:effectExtent l="0" t="0" r="19050" b="12065"/>
                <wp:wrapThrough wrapText="bothSides">
                  <wp:wrapPolygon edited="0">
                    <wp:start x="0" y="0"/>
                    <wp:lineTo x="0" y="21261"/>
                    <wp:lineTo x="21600" y="21261"/>
                    <wp:lineTo x="21600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7BFA2336" w:rsidR="00550482" w:rsidRPr="00523B2A" w:rsidRDefault="00550482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C" w14:textId="2FC1CAF9" w:rsidR="00550482" w:rsidRPr="00523B2A" w:rsidRDefault="00550482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bridge stp treeprio 4096</w:t>
                            </w:r>
                          </w:p>
                          <w:p w14:paraId="222E46EE" w14:textId="77777777" w:rsidR="00550482" w:rsidRPr="00523B2A" w:rsidRDefault="00550482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197" type="#_x0000_t202" style="position:absolute;margin-left:28pt;margin-top:.6pt;width:376.5pt;height:35.05pt;z-index:25173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">
                <v:textbox>
                  <w:txbxContent>
                    <w:p w14:paraId="222E46EB" w14:textId="7BFA2336" w:rsidR="00550482" w:rsidRPr="00523B2A" w:rsidRDefault="00550482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C" w14:textId="2FC1CAF9" w:rsidR="00550482" w:rsidRPr="00523B2A" w:rsidRDefault="00550482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bridge stp treeprio 4096</w:t>
                      </w:r>
                    </w:p>
                    <w:p w14:paraId="222E46EE" w14:textId="77777777" w:rsidR="00550482" w:rsidRPr="00523B2A" w:rsidRDefault="00550482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0B63ED75" w:rsidR="00E1557F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222E432F" wp14:editId="602FA6EF">
                <wp:simplePos x="0" y="0"/>
                <wp:positionH relativeFrom="column">
                  <wp:posOffset>355600</wp:posOffset>
                </wp:positionH>
                <wp:positionV relativeFrom="paragraph">
                  <wp:posOffset>6350</wp:posOffset>
                </wp:positionV>
                <wp:extent cx="4775200" cy="436880"/>
                <wp:effectExtent l="0" t="0" r="25400" b="20320"/>
                <wp:wrapThrough wrapText="bothSides">
                  <wp:wrapPolygon edited="0">
                    <wp:start x="0" y="0"/>
                    <wp:lineTo x="0" y="21663"/>
                    <wp:lineTo x="21629" y="21663"/>
                    <wp:lineTo x="21629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36BCFD74" w:rsidR="00550482" w:rsidRPr="00523B2A" w:rsidRDefault="00550482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8" w14:textId="3B4F6221" w:rsidR="00550482" w:rsidRPr="00523B2A" w:rsidRDefault="00550482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add bridge stp treeprio 40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198" type="#_x0000_t202" style="position:absolute;margin-left:28pt;margin-top:.5pt;width:376pt;height:34.4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">
                <v:textbox>
                  <w:txbxContent>
                    <w:p w14:paraId="222E46E7" w14:textId="36BCFD74" w:rsidR="00550482" w:rsidRPr="00523B2A" w:rsidRDefault="00550482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8" w14:textId="3B4F6221" w:rsidR="00550482" w:rsidRPr="00523B2A" w:rsidRDefault="00550482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523B2A">
                        <w:rPr>
                          <w:rFonts w:ascii="Consolas" w:hAnsi="Consolas" w:cs="Courier New"/>
                        </w:rPr>
                        <w:t>add bridge stp treeprio 409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0645DA3F" w:rsidR="002E058E" w:rsidRDefault="00605CDB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mmit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2096" behindDoc="0" locked="0" layoutInCell="1" allowOverlap="1" wp14:anchorId="70CFD442" wp14:editId="72368306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C014" w14:textId="73A0502F" w:rsidR="00550482" w:rsidRPr="00523B2A" w:rsidRDefault="00550482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227576CA" w14:textId="77777777" w:rsidR="00550482" w:rsidRPr="00523B2A" w:rsidRDefault="00550482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199" type="#_x0000_t202" style="position:absolute;left:0;text-align:left;margin-left:30.5pt;margin-top:6.1pt;width:252.5pt;height:23.75pt;z-index:25197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">
                <v:textbox>
                  <w:txbxContent>
                    <w:p w14:paraId="2B20C014" w14:textId="73A0502F" w:rsidR="00550482" w:rsidRPr="00523B2A" w:rsidRDefault="00550482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227576CA" w14:textId="77777777" w:rsidR="00550482" w:rsidRPr="00523B2A" w:rsidRDefault="00550482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569B0F" w14:textId="7E25AA58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4144" behindDoc="0" locked="0" layoutInCell="1" allowOverlap="1" wp14:anchorId="42835432" wp14:editId="21ED01CA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219450" cy="262255"/>
                <wp:effectExtent l="0" t="0" r="19050" b="23495"/>
                <wp:wrapThrough wrapText="bothSides">
                  <wp:wrapPolygon edited="0">
                    <wp:start x="0" y="0"/>
                    <wp:lineTo x="0" y="21966"/>
                    <wp:lineTo x="21600" y="21966"/>
                    <wp:lineTo x="2160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7118" w14:textId="18FCB7DA" w:rsidR="00550482" w:rsidRPr="00523B2A" w:rsidRDefault="00550482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28C74C5" w14:textId="77777777" w:rsidR="00550482" w:rsidRPr="00523B2A" w:rsidRDefault="00550482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5432" id="_x0000_s1200" type="#_x0000_t202" style="position:absolute;margin-left:30pt;margin-top:13.8pt;width:253.5pt;height:20.65pt;z-index:25197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">
                <v:textbox>
                  <w:txbxContent>
                    <w:p w14:paraId="2DF17118" w14:textId="18FCB7DA" w:rsidR="00550482" w:rsidRPr="00523B2A" w:rsidRDefault="00550482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28C74C5" w14:textId="77777777" w:rsidR="00550482" w:rsidRPr="00523B2A" w:rsidRDefault="00550482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124F14" w14:textId="4C2EDB05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7B6C7DB7" w14:textId="7E809074" w:rsidR="00422DD9" w:rsidRPr="00577486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08DCB8DB" w:rsidR="008344B2" w:rsidRPr="002B2A31" w:rsidRDefault="00B80D7C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05CA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802AA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clag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1872" behindDoc="0" locked="0" layoutInCell="1" allowOverlap="1" wp14:anchorId="574D2792" wp14:editId="1D6B631A">
                <wp:simplePos x="0" y="0"/>
                <wp:positionH relativeFrom="margin">
                  <wp:posOffset>173904</wp:posOffset>
                </wp:positionH>
                <wp:positionV relativeFrom="paragraph">
                  <wp:posOffset>131379</wp:posOffset>
                </wp:positionV>
                <wp:extent cx="3312921" cy="2311635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12921" cy="2311635"/>
                          <a:chOff x="190435" y="-56607"/>
                          <a:chExt cx="3659809" cy="2553859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550482" w:rsidRPr="009737E3" w:rsidRDefault="00550482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550482" w:rsidRPr="009737E3" w:rsidRDefault="00550482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90435" y="162960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550482" w:rsidRPr="00125491" w:rsidRDefault="00550482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2911021" y="-5660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550482" w:rsidRPr="00125491" w:rsidRDefault="00550482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663102" y="-5444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550482" w:rsidRPr="00125491" w:rsidRDefault="00550482" w:rsidP="001D5454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65" y="959806"/>
                            <a:ext cx="1643710" cy="480313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550482" w:rsidRPr="00BC277F" w:rsidRDefault="00550482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550482" w:rsidRPr="009737E3" w:rsidRDefault="00550482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482091" y="139696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550482" w:rsidRPr="009737E3" w:rsidRDefault="00550482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201" style="position:absolute;left:0;text-align:left;margin-left:13.7pt;margin-top:10.35pt;width:260.85pt;height:182pt;z-index:251791872;mso-position-horizontal-relative:margin;mso-width-relative:margin;mso-height-relative:margin" coordorigin="1904,-566" coordsize="36598,255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">
                <v:line id="Straight Connector 1404" o:spid="_x0000_s1202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203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204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205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29" o:title="A close up of a sign&#10;&#10;Description automatically generated"/>
                </v:shape>
                <v:shape id="_x0000_s1206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550482" w:rsidRPr="009737E3" w:rsidRDefault="00550482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07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550482" w:rsidRPr="009737E3" w:rsidRDefault="00550482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208" type="#_x0000_t202" style="position:absolute;left:1904;top:1629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550482" w:rsidRPr="00125491" w:rsidRDefault="00550482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209" type="#_x0000_t202" style="position:absolute;left:29110;top:-566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550482" w:rsidRPr="00125491" w:rsidRDefault="00550482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10" type="#_x0000_t202" style="position:absolute;left:6631;top:-54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550482" w:rsidRPr="00125491" w:rsidRDefault="00550482" w:rsidP="001D5454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211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21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29" o:title="A close up of a sign&#10;&#10;Description automatically generated"/>
                </v:shape>
                <v:shape id="Picture 111" o:spid="_x0000_s1213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29" o:title="A close up of a sign&#10;&#10;Description automatically generated"/>
                </v:shape>
                <v:oval id="Oval 112" o:spid="_x0000_s1214" style="position:absolute;left:7972;top:9598;width:16437;height:48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550482" w:rsidRPr="00BC277F" w:rsidRDefault="00550482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</w:rPr>
                        </w:pPr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>clag id 1</w:t>
                        </w:r>
                      </w:p>
                    </w:txbxContent>
                  </v:textbox>
                </v:oval>
                <v:shape id="_x0000_s1215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550482" w:rsidRPr="009737E3" w:rsidRDefault="00550482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16" type="#_x0000_t202" style="position:absolute;left:4820;top:13969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550482" w:rsidRPr="009737E3" w:rsidRDefault="00550482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074A808E" w:rsidR="007D1140" w:rsidRPr="009737E3" w:rsidRDefault="0010603D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222E433B" wp14:editId="1103608F">
                <wp:simplePos x="0" y="0"/>
                <wp:positionH relativeFrom="column">
                  <wp:posOffset>43815</wp:posOffset>
                </wp:positionH>
                <wp:positionV relativeFrom="paragraph">
                  <wp:posOffset>824865</wp:posOffset>
                </wp:positionV>
                <wp:extent cx="6073775" cy="294005"/>
                <wp:effectExtent l="0" t="0" r="22225" b="10795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3B8F42CF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2 clag-id 1</w:t>
                            </w:r>
                          </w:p>
                          <w:p w14:paraId="222E46F9" w14:textId="77777777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17" type="#_x0000_t202" style="position:absolute;margin-left:3.45pt;margin-top:64.95pt;width:478.25pt;height:23.15pt;z-index:251723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">
                <v:textbox>
                  <w:txbxContent>
                    <w:p w14:paraId="222E46F7" w14:textId="3B8F42CF" w:rsidR="00550482" w:rsidRPr="00B5103A" w:rsidRDefault="00550482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1 interface swp2 clag-id 1</w:t>
                      </w:r>
                    </w:p>
                    <w:p w14:paraId="222E46F9" w14:textId="77777777" w:rsidR="00550482" w:rsidRPr="00B5103A" w:rsidRDefault="00550482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2240" behindDoc="0" locked="0" layoutInCell="1" allowOverlap="1" wp14:anchorId="222E433D" wp14:editId="582D7A1C">
                <wp:simplePos x="0" y="0"/>
                <wp:positionH relativeFrom="column">
                  <wp:posOffset>41275</wp:posOffset>
                </wp:positionH>
                <wp:positionV relativeFrom="paragraph">
                  <wp:posOffset>346075</wp:posOffset>
                </wp:positionV>
                <wp:extent cx="6073775" cy="309880"/>
                <wp:effectExtent l="0" t="0" r="22225" b="1397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7CE9BE2B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1 clag-id 1</w:t>
                            </w:r>
                          </w:p>
                          <w:p w14:paraId="222E46FC" w14:textId="25828769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18" type="#_x0000_t202" style="position:absolute;margin-left:3.25pt;margin-top:27.25pt;width:478.25pt;height:24.4pt;z-index:25172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">
                <v:textbox>
                  <w:txbxContent>
                    <w:p w14:paraId="222E46FA" w14:textId="7CE9BE2B" w:rsidR="00550482" w:rsidRPr="00B5103A" w:rsidRDefault="00550482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1 interface swp1 clag-id 1</w:t>
                      </w:r>
                    </w:p>
                    <w:p w14:paraId="222E46FC" w14:textId="25828769" w:rsidR="00550482" w:rsidRPr="00B5103A" w:rsidRDefault="00550482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D1140" w:rsidRPr="009737E3">
        <w:rPr>
          <w:rFonts w:ascii="Consolas" w:hAnsi="Consolas" w:cs="Courier New"/>
        </w:rPr>
        <w:t xml:space="preserve"># </w:t>
      </w:r>
      <w:r w:rsidR="007D1140" w:rsidRPr="009737E3">
        <w:rPr>
          <w:rFonts w:ascii="Consolas" w:hAnsi="Consolas" w:cs="Courier New"/>
          <w:b/>
          <w:bCs/>
        </w:rPr>
        <w:t xml:space="preserve">net add clag port bond </w:t>
      </w:r>
      <w:r w:rsidR="007D1140" w:rsidRPr="00A1117C">
        <w:rPr>
          <w:rFonts w:ascii="Consolas" w:hAnsi="Consolas" w:cs="Courier New"/>
          <w:b/>
          <w:bCs/>
          <w:i/>
          <w:iCs/>
        </w:rPr>
        <w:t>&lt;BONDNAME&gt;</w:t>
      </w:r>
      <w:r w:rsidR="007D1140" w:rsidRPr="009737E3">
        <w:rPr>
          <w:rFonts w:ascii="Consolas" w:hAnsi="Consolas" w:cs="Courier New"/>
          <w:b/>
          <w:bCs/>
        </w:rPr>
        <w:t xml:space="preserve"> interface </w:t>
      </w:r>
      <w:r w:rsidR="007D1140" w:rsidRPr="00A1117C">
        <w:rPr>
          <w:rFonts w:ascii="Consolas" w:hAnsi="Consolas" w:cs="Courier New"/>
          <w:b/>
          <w:bCs/>
          <w:i/>
          <w:iCs/>
        </w:rPr>
        <w:t>&lt;</w:t>
      </w:r>
      <w:r w:rsidR="00A1117C">
        <w:rPr>
          <w:rFonts w:ascii="Consolas" w:hAnsi="Consolas" w:cs="Courier New"/>
          <w:b/>
          <w:bCs/>
          <w:i/>
          <w:iCs/>
        </w:rPr>
        <w:t>PORTS</w:t>
      </w:r>
      <w:r w:rsidR="007D1140" w:rsidRPr="00A1117C">
        <w:rPr>
          <w:rFonts w:ascii="Consolas" w:hAnsi="Consolas" w:cs="Courier New"/>
          <w:b/>
          <w:bCs/>
          <w:i/>
          <w:iCs/>
        </w:rPr>
        <w:t>&gt;</w:t>
      </w:r>
      <w:r w:rsidR="007D1140" w:rsidRPr="009737E3">
        <w:rPr>
          <w:rFonts w:ascii="Consolas" w:hAnsi="Consolas" w:cs="Courier New"/>
          <w:b/>
          <w:bCs/>
        </w:rPr>
        <w:t xml:space="preserve"> clag-id </w:t>
      </w:r>
      <w:r w:rsidR="007D1140" w:rsidRPr="00A1117C">
        <w:rPr>
          <w:rFonts w:ascii="Consolas" w:hAnsi="Consolas" w:cs="Courier New"/>
          <w:b/>
          <w:bCs/>
          <w:i/>
          <w:iCs/>
        </w:rPr>
        <w:t>&lt;ID&gt;</w:t>
      </w:r>
    </w:p>
    <w:p w14:paraId="222E3E2A" w14:textId="50F53CBD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r w:rsidRPr="004415C5">
        <w:rPr>
          <w:rFonts w:ascii="Consolas" w:hAnsi="Consolas" w:cs="Courier New"/>
          <w:b/>
          <w:bCs/>
          <w:sz w:val="24"/>
          <w:szCs w:val="24"/>
        </w:rPr>
        <w:t>clag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896" behindDoc="0" locked="0" layoutInCell="1" allowOverlap="1" wp14:anchorId="36010CD4" wp14:editId="772837DE">
                <wp:simplePos x="0" y="0"/>
                <wp:positionH relativeFrom="column">
                  <wp:posOffset>948059</wp:posOffset>
                </wp:positionH>
                <wp:positionV relativeFrom="paragraph">
                  <wp:posOffset>155789</wp:posOffset>
                </wp:positionV>
                <wp:extent cx="3425840" cy="2322533"/>
                <wp:effectExtent l="0" t="0" r="3175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25840" cy="2322533"/>
                          <a:chOff x="581872" y="-33677"/>
                          <a:chExt cx="3779500" cy="2562084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28407"/>
                            <a:chOff x="581872" y="0"/>
                            <a:chExt cx="3317310" cy="252840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13446" y="146336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550482" w:rsidRPr="004415C5" w:rsidRDefault="00550482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550482" w:rsidRPr="004415C5" w:rsidRDefault="00550482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0" name="TextBox 20"/>
                          <wps:cNvSpPr txBox="1"/>
                          <wps:spPr>
                            <a:xfrm>
                              <a:off x="2742097" y="81757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3A462A1" w14:textId="77777777" w:rsidR="00550482" w:rsidRPr="004415C5" w:rsidRDefault="00550482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199124" y="13809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550482" w:rsidRPr="004415C5" w:rsidRDefault="00550482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56108" y="139164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550482" w:rsidRPr="004415C5" w:rsidRDefault="00550482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27" y="1026949"/>
                              <a:ext cx="1772549" cy="461727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550482" w:rsidRPr="00125491" w:rsidRDefault="00550482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color w:val="00B050"/>
                                    <w:sz w:val="24"/>
                                    <w:szCs w:val="24"/>
                                  </w:rPr>
                                </w:pPr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>clag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2912101" y="-20204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550482" w:rsidRPr="00125491" w:rsidRDefault="00550482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2503F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636914" y="-3367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550482" w:rsidRPr="004415C5" w:rsidRDefault="00550482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2503F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532628" y="188785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550482" w:rsidRPr="00125491" w:rsidRDefault="00550482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2503F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19" style="position:absolute;left:0;text-align:left;margin-left:74.65pt;margin-top:12.25pt;width:269.75pt;height:182.9pt;z-index:251792896;mso-width-relative:margin;mso-height-relative:margin" coordorigin="5818,-336" coordsize="37795,256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">
                <v:group id="Group 118" o:spid="_x0000_s1220" style="position:absolute;left:5818;width:33173;height:25284" coordorigin="5818" coordsize="33173,25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21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21" o:spid="_x0000_s1222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537" o:spid="_x0000_s1223" type="#_x0000_t75" alt="A close up of a sign&#10;&#10;Description automatically generated" style="position:absolute;left:28134;top:14633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29" o:title="A close up of a sign&#10;&#10;Description automatically generated"/>
                  </v:shape>
                  <v:shape id="_x0000_s1224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550482" w:rsidRPr="004415C5" w:rsidRDefault="00550482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5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550482" w:rsidRPr="004415C5" w:rsidRDefault="00550482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6" type="#_x0000_t202" style="position:absolute;left:27420;top:817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3A462A1" w14:textId="77777777" w:rsidR="00550482" w:rsidRPr="004415C5" w:rsidRDefault="00550482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7" type="#_x0000_t202" style="position:absolute;left:31991;top:1380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550482" w:rsidRPr="004415C5" w:rsidRDefault="00550482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8" type="#_x0000_t202" style="position:absolute;left:27561;top:139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550482" w:rsidRPr="004415C5" w:rsidRDefault="00550482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29" style="position:absolute;left:19457;top:10269;width:17725;height:4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" fillcolor="white [3212]" strokecolor="#00b050" strokeweight="2pt">
                    <v:stroke joinstyle="miter"/>
                    <v:textbox>
                      <w:txbxContent>
                        <w:p w14:paraId="693B69CD" w14:textId="77777777" w:rsidR="00550482" w:rsidRPr="00125491" w:rsidRDefault="00550482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color w:val="00B050"/>
                              <w:sz w:val="24"/>
                              <w:szCs w:val="24"/>
                            </w:rPr>
                          </w:pPr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>clag id 1</w:t>
                          </w:r>
                        </w:p>
                      </w:txbxContent>
                    </v:textbox>
                  </v:oval>
                  <v:line id="Straight Connector 1544" o:spid="_x0000_s1230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31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32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29" o:title="A close up of a sign&#10;&#10;Description automatically generated"/>
                  </v:shape>
                  <v:shape id="Picture 1548" o:spid="_x0000_s1233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29" o:title="A close up of a sign&#10;&#10;Description automatically generated"/>
                  </v:shape>
                </v:group>
                <v:shape id="_x0000_s1234" type="#_x0000_t202" style="position:absolute;left:29121;top:-202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550482" w:rsidRPr="00125491" w:rsidRDefault="00550482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2503F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35" type="#_x0000_t202" style="position:absolute;left:6369;top:-336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550482" w:rsidRPr="004415C5" w:rsidRDefault="00550482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2503F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36" type="#_x0000_t202" style="position:absolute;left:35326;top:18878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550482" w:rsidRPr="00125491" w:rsidRDefault="00550482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2503F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5E029570" w:rsidR="009E04B4" w:rsidRPr="00577486" w:rsidRDefault="00716795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22E4345" wp14:editId="57CEA48A">
                <wp:simplePos x="0" y="0"/>
                <wp:positionH relativeFrom="column">
                  <wp:posOffset>89064</wp:posOffset>
                </wp:positionH>
                <wp:positionV relativeFrom="paragraph">
                  <wp:posOffset>893049</wp:posOffset>
                </wp:positionV>
                <wp:extent cx="6062353" cy="278130"/>
                <wp:effectExtent l="0" t="0" r="14605" b="2667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00C62A3C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1 clag-id 2</w:t>
                            </w:r>
                          </w:p>
                          <w:p w14:paraId="222E470C" w14:textId="77777777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37" type="#_x0000_t202" style="position:absolute;left:0;text-align:left;margin-left:7pt;margin-top:70.3pt;width:477.35pt;height:21.9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">
                <v:textbox>
                  <w:txbxContent>
                    <w:p w14:paraId="222E470A" w14:textId="00C62A3C" w:rsidR="00550482" w:rsidRPr="00B5103A" w:rsidRDefault="00550482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2 interface swp1 clag-id 2</w:t>
                      </w:r>
                    </w:p>
                    <w:p w14:paraId="222E470C" w14:textId="77777777" w:rsidR="00550482" w:rsidRPr="00B5103A" w:rsidRDefault="00550482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222E4343" wp14:editId="6A8A543D">
                <wp:simplePos x="0" y="0"/>
                <wp:positionH relativeFrom="column">
                  <wp:posOffset>89064</wp:posOffset>
                </wp:positionH>
                <wp:positionV relativeFrom="paragraph">
                  <wp:posOffset>358660</wp:posOffset>
                </wp:positionV>
                <wp:extent cx="6062353" cy="309880"/>
                <wp:effectExtent l="0" t="0" r="14605" b="1397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6947B10F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2 clag-id 2</w:t>
                            </w:r>
                          </w:p>
                          <w:p w14:paraId="222E4709" w14:textId="77777777" w:rsidR="00550482" w:rsidRPr="00B5103A" w:rsidRDefault="00550482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38" type="#_x0000_t202" style="position:absolute;left:0;text-align:left;margin-left:7pt;margin-top:28.25pt;width:477.35pt;height:24.4pt;z-index:251724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">
                <v:textbox>
                  <w:txbxContent>
                    <w:p w14:paraId="222E4707" w14:textId="6947B10F" w:rsidR="00550482" w:rsidRPr="00B5103A" w:rsidRDefault="00550482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>net add clag port bond LEAF2 interface swp2 clag-id 2</w:t>
                      </w:r>
                    </w:p>
                    <w:p w14:paraId="222E4709" w14:textId="77777777" w:rsidR="00550482" w:rsidRPr="00B5103A" w:rsidRDefault="00550482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4" w14:textId="7C18C9CC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7237729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4DE7003" w14:textId="77777777" w:rsidR="00716795" w:rsidRDefault="00716795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716795">
        <w:rPr>
          <w:rFonts w:ascii="DIN Pro Regular" w:hAnsi="DIN Pro Regular" w:cs="DIN Pro Regular"/>
          <w:sz w:val="24"/>
          <w:szCs w:val="24"/>
        </w:rPr>
        <w:t>Commit the chang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347BE5C7" w14:textId="77777777" w:rsidR="00716795" w:rsidRPr="00577486" w:rsidRDefault="00716795" w:rsidP="00716795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6192" behindDoc="0" locked="0" layoutInCell="1" allowOverlap="1" wp14:anchorId="557E0986" wp14:editId="20B95630">
                <wp:simplePos x="0" y="0"/>
                <wp:positionH relativeFrom="column">
                  <wp:posOffset>387350</wp:posOffset>
                </wp:positionH>
                <wp:positionV relativeFrom="paragraph">
                  <wp:posOffset>83820</wp:posOffset>
                </wp:positionV>
                <wp:extent cx="311150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6" y="21827"/>
                    <wp:lineTo x="21556" y="0"/>
                    <wp:lineTo x="0" y="0"/>
                  </wp:wrapPolygon>
                </wp:wrapThrough>
                <wp:docPr id="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113D" w14:textId="36FBC173" w:rsidR="00550482" w:rsidRPr="00523B2A" w:rsidRDefault="00550482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05E12097" w14:textId="77777777" w:rsidR="00550482" w:rsidRPr="00523B2A" w:rsidRDefault="00550482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0986" id="_x0000_s1239" type="#_x0000_t202" style="position:absolute;left:0;text-align:left;margin-left:30.5pt;margin-top:6.6pt;width:245pt;height:23.75pt;z-index:25197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">
                <v:textbox>
                  <w:txbxContent>
                    <w:p w14:paraId="274B113D" w14:textId="36FBC173" w:rsidR="00550482" w:rsidRPr="00523B2A" w:rsidRDefault="00550482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05E12097" w14:textId="77777777" w:rsidR="00550482" w:rsidRPr="00523B2A" w:rsidRDefault="00550482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2AD019" w14:textId="77777777" w:rsidR="00716795" w:rsidRDefault="00716795" w:rsidP="007167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7216" behindDoc="0" locked="0" layoutInCell="1" allowOverlap="1" wp14:anchorId="40ED99FC" wp14:editId="0A1EA033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2D112" w14:textId="15DE45CF" w:rsidR="00550482" w:rsidRPr="00523B2A" w:rsidRDefault="00550482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550482" w:rsidRPr="00523B2A" w:rsidRDefault="00550482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240" type="#_x0000_t202" style="position:absolute;margin-left:30pt;margin-top:13.8pt;width:245pt;height:20.65pt;z-index:25197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">
                <v:textbox>
                  <w:txbxContent>
                    <w:p w14:paraId="6522D112" w14:textId="15DE45CF" w:rsidR="00550482" w:rsidRPr="00523B2A" w:rsidRDefault="00550482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550482" w:rsidRPr="00523B2A" w:rsidRDefault="00550482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6" w14:textId="4147ED10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48DC9591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32630635" w14:textId="4B8D1C7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F8ADC25" w14:textId="0D2C777F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DF106F2" w14:textId="22A45A84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6314350" w14:textId="7AF000D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45E3650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8EE8D6F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52A50E2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8" w14:textId="6174A49A" w:rsidR="00A855CB" w:rsidRPr="00577486" w:rsidRDefault="00A855CB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3B533F65" w:rsidR="001D2849" w:rsidRPr="00577486" w:rsidRDefault="00B677F6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14368" behindDoc="1" locked="0" layoutInCell="1" allowOverlap="1" wp14:anchorId="222E4347" wp14:editId="03B3CFA6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4086860"/>
                <wp:effectExtent l="0" t="0" r="10795" b="27940"/>
                <wp:wrapThrough wrapText="bothSides">
                  <wp:wrapPolygon edited="0">
                    <wp:start x="0" y="0"/>
                    <wp:lineTo x="0" y="21647"/>
                    <wp:lineTo x="21558" y="21647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408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D33E4BF" w:rsidR="00550482" w:rsidRPr="00932F38" w:rsidRDefault="00550482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70E" w14:textId="77777777" w:rsidR="00550482" w:rsidRPr="00932F38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0D1D6C8" w14:textId="3C42BDEB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i</w:t>
                            </w:r>
                            <w:r w:rsidRPr="00351155">
                              <w:rPr>
                                <w:rFonts w:ascii="Consolas" w:hAnsi="Consolas" w:cs="Courier New"/>
                              </w:rPr>
                              <w:t>nterface LEAF1</w:t>
                            </w:r>
                          </w:p>
                          <w:p w14:paraId="2D297539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A82D8E3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1</w:t>
                            </w:r>
                          </w:p>
                          <w:p w14:paraId="78C73362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D0B3C47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03142512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36DEDCA3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2</w:t>
                            </w:r>
                          </w:p>
                          <w:p w14:paraId="1EC31C6E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266FD1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639C862E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ports peerlink LEAF1 LEAF2</w:t>
                            </w:r>
                          </w:p>
                          <w:p w14:paraId="06D48A13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ids 2-3</w:t>
                            </w:r>
                          </w:p>
                          <w:p w14:paraId="22C1BBF1" w14:textId="77777777" w:rsidR="00550482" w:rsidRPr="00351155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723" w14:textId="6477BCB9" w:rsidR="00550482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mstpctl-treeprio 4096</w:t>
                            </w:r>
                          </w:p>
                          <w:p w14:paraId="608FFE5D" w14:textId="0F1E2AFA" w:rsidR="00550482" w:rsidRDefault="00550482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E2A2648" w14:textId="77777777" w:rsidR="00550482" w:rsidRPr="00B677F6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</w:t>
                            </w:r>
                          </w:p>
                          <w:p w14:paraId="020B584D" w14:textId="77777777" w:rsidR="00550482" w:rsidRPr="00B677F6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084721AC" w14:textId="77777777" w:rsidR="00550482" w:rsidRPr="00B677F6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E37098" w14:textId="77777777" w:rsidR="00550482" w:rsidRPr="00B677F6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4F634F06" w14:textId="77A6F226" w:rsidR="00550482" w:rsidRPr="00B677F6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backup-ip 192.168.200.6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vrf mgmt</w:t>
                            </w:r>
                          </w:p>
                          <w:p w14:paraId="2FDB85A4" w14:textId="77777777" w:rsidR="00550482" w:rsidRPr="00B677F6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eer-ip linklocal</w:t>
                            </w:r>
                          </w:p>
                          <w:p w14:paraId="13A2A851" w14:textId="77777777" w:rsidR="00550482" w:rsidRPr="00B677F6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riority 1000</w:t>
                            </w:r>
                          </w:p>
                          <w:p w14:paraId="13636F99" w14:textId="621FE6B1" w:rsidR="00550482" w:rsidRPr="00932F38" w:rsidRDefault="00550482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sys-mac </w:t>
                            </w:r>
                            <w:proofErr w:type="gramStart"/>
                            <w:r w:rsidRPr="00B677F6">
                              <w:rPr>
                                <w:rFonts w:ascii="Consolas" w:hAnsi="Consolas" w:cs="Courier New"/>
                              </w:rPr>
                              <w:t>44:38:39:FF</w:t>
                            </w:r>
                            <w:proofErr w:type="gramEnd"/>
                            <w:r w:rsidRPr="00B677F6">
                              <w:rPr>
                                <w:rFonts w:ascii="Consolas" w:hAnsi="Consolas" w:cs="Courier New"/>
                              </w:rPr>
                              <w:t>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1" type="#_x0000_t202" style="position:absolute;left:0;text-align:left;margin-left:0;margin-top:9.55pt;width:330.65pt;height:321.8pt;z-index:-25180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">
                <v:textbox>
                  <w:txbxContent>
                    <w:p w14:paraId="222E470D" w14:textId="2D33E4BF" w:rsidR="00550482" w:rsidRPr="00932F38" w:rsidRDefault="00550482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70E" w14:textId="77777777" w:rsidR="00550482" w:rsidRPr="00932F38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0D1D6C8" w14:textId="3C42BDEB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i</w:t>
                      </w:r>
                      <w:r w:rsidRPr="00351155">
                        <w:rPr>
                          <w:rFonts w:ascii="Consolas" w:hAnsi="Consolas" w:cs="Courier New"/>
                        </w:rPr>
                        <w:t>nterface LEAF1</w:t>
                      </w:r>
                    </w:p>
                    <w:p w14:paraId="2D297539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A82D8E3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clag-id 1</w:t>
                      </w:r>
                    </w:p>
                    <w:p w14:paraId="78C73362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D0B3C47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03142512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36DEDCA3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clag-id 2</w:t>
                      </w:r>
                    </w:p>
                    <w:p w14:paraId="1EC31C6E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266FD1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639C862E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ports peerlink LEAF1 LEAF2</w:t>
                      </w:r>
                    </w:p>
                    <w:p w14:paraId="06D48A13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ids 2-3</w:t>
                      </w:r>
                    </w:p>
                    <w:p w14:paraId="22C1BBF1" w14:textId="77777777" w:rsidR="00550482" w:rsidRPr="00351155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723" w14:textId="6477BCB9" w:rsidR="00550482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mstpctl-treeprio 4096</w:t>
                      </w:r>
                    </w:p>
                    <w:p w14:paraId="608FFE5D" w14:textId="0F1E2AFA" w:rsidR="00550482" w:rsidRDefault="00550482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E2A2648" w14:textId="77777777" w:rsidR="00550482" w:rsidRPr="00B677F6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</w:t>
                      </w:r>
                    </w:p>
                    <w:p w14:paraId="020B584D" w14:textId="77777777" w:rsidR="00550482" w:rsidRPr="00B677F6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084721AC" w14:textId="77777777" w:rsidR="00550482" w:rsidRPr="00B677F6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E37098" w14:textId="77777777" w:rsidR="00550482" w:rsidRPr="00B677F6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4F634F06" w14:textId="77A6F226" w:rsidR="00550482" w:rsidRPr="00B677F6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backup-ip 192.168.200.6</w:t>
                      </w:r>
                      <w:r>
                        <w:rPr>
                          <w:rFonts w:ascii="Consolas" w:hAnsi="Consolas" w:cs="Courier New"/>
                        </w:rPr>
                        <w:t xml:space="preserve"> vrf mgmt</w:t>
                      </w:r>
                    </w:p>
                    <w:p w14:paraId="2FDB85A4" w14:textId="77777777" w:rsidR="00550482" w:rsidRPr="00B677F6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peer-ip linklocal</w:t>
                      </w:r>
                    </w:p>
                    <w:p w14:paraId="13A2A851" w14:textId="77777777" w:rsidR="00550482" w:rsidRPr="00B677F6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priority 1000</w:t>
                      </w:r>
                    </w:p>
                    <w:p w14:paraId="13636F99" w14:textId="621FE6B1" w:rsidR="00550482" w:rsidRPr="00932F38" w:rsidRDefault="00550482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clagd-sys-mac </w:t>
                      </w:r>
                      <w:proofErr w:type="gramStart"/>
                      <w:r w:rsidRPr="00B677F6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B677F6">
                        <w:rPr>
                          <w:rFonts w:ascii="Consolas" w:hAnsi="Consolas" w:cs="Courier New"/>
                        </w:rPr>
                        <w:t>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1CC2009B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2B217568" w:rsidR="00F039B8" w:rsidRPr="00577486" w:rsidRDefault="00F039B8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0BC8DD13" w14:textId="77777777" w:rsidR="00B677F6" w:rsidRPr="00B677F6" w:rsidRDefault="00B677F6" w:rsidP="00B677F6">
      <w:pPr>
        <w:pStyle w:val="ListParagraph"/>
        <w:ind w:left="576"/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22E3E47" w14:textId="256F9874" w:rsidR="004D35DA" w:rsidRPr="00CA2597" w:rsidRDefault="007B2129" w:rsidP="007E28A1">
      <w:pPr>
        <w:pStyle w:val="ListParagraph"/>
        <w:numPr>
          <w:ilvl w:val="0"/>
          <w:numId w:val="3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2512" behindDoc="0" locked="0" layoutInCell="1" allowOverlap="1" wp14:anchorId="263EC5D6" wp14:editId="0E53CB13">
                <wp:simplePos x="0" y="0"/>
                <wp:positionH relativeFrom="margin">
                  <wp:posOffset>1428751</wp:posOffset>
                </wp:positionH>
                <wp:positionV relativeFrom="paragraph">
                  <wp:posOffset>570865</wp:posOffset>
                </wp:positionV>
                <wp:extent cx="1181100" cy="196850"/>
                <wp:effectExtent l="0" t="0" r="0" b="0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0A7D1" id="Rectangle 1552" o:spid="_x0000_s1026" style="position:absolute;margin-left:112.5pt;margin-top:44.95pt;width:93pt;height:15.5pt;z-index:25203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222E434B" wp14:editId="07F7B576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0E542521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lag</w:t>
                            </w:r>
                          </w:p>
                          <w:p w14:paraId="222E473C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4D25E968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Our Priority, ID, and Role: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1000 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44:38:39:00:00: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20  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>primary</w:t>
                            </w:r>
                            <w:proofErr w:type="gramEnd"/>
                          </w:p>
                          <w:p w14:paraId="222E473E" w14:textId="0AD5F508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</w:t>
                            </w:r>
                            <w:r w:rsidRPr="003A7B49">
                              <w:rPr>
                                <w:rFonts w:ascii="Consolas" w:hAnsi="Consolas" w:cs="Courier New"/>
                              </w:rPr>
                              <w:t>44:38:39:00:00:</w:t>
                            </w: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22  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>secondary</w:t>
                            </w:r>
                            <w:proofErr w:type="gramEnd"/>
                          </w:p>
                          <w:p w14:paraId="222E473F" w14:textId="0E6B9B33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linklocal</w:t>
                            </w:r>
                          </w:p>
                          <w:p w14:paraId="222E4740" w14:textId="62E1FB33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92.168.200.6</w:t>
                            </w: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(active)</w:t>
                            </w:r>
                          </w:p>
                          <w:p w14:paraId="222E4741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</w:t>
                            </w:r>
                            <w:proofErr w:type="gramStart"/>
                            <w:r w:rsidRPr="00CF2B1C">
                              <w:rPr>
                                <w:rFonts w:ascii="Consolas" w:hAnsi="Consolas" w:cs="Courier New"/>
                              </w:rPr>
                              <w:t>44:38:39:ff</w:t>
                            </w:r>
                            <w:proofErr w:type="gramEnd"/>
                            <w:r w:rsidRPr="00CF2B1C">
                              <w:rPr>
                                <w:rFonts w:ascii="Consolas" w:hAnsi="Consolas" w:cs="Courier New"/>
                              </w:rPr>
                              <w:t>:00:01</w:t>
                            </w:r>
                          </w:p>
                          <w:p w14:paraId="222E4742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222E4747" w14:textId="77777777" w:rsidR="00550482" w:rsidRPr="00CF2B1C" w:rsidRDefault="00550482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LEAF2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2" type="#_x0000_t202" style="position:absolute;left:0;text-align:left;margin-left:-31.2pt;margin-top:41.3pt;width:551.6pt;height:175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">
                <v:textbox>
                  <w:txbxContent>
                    <w:p w14:paraId="222E473B" w14:textId="0E542521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lag</w:t>
                      </w:r>
                    </w:p>
                    <w:p w14:paraId="222E473C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4D25E968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Our Priority, ID, and Role: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F2B1C">
                        <w:rPr>
                          <w:rFonts w:ascii="Consolas" w:hAnsi="Consolas" w:cs="Courier New"/>
                        </w:rPr>
                        <w:t xml:space="preserve">1000 </w:t>
                      </w:r>
                      <w:r w:rsidRPr="006876EA">
                        <w:rPr>
                          <w:rFonts w:ascii="Consolas" w:hAnsi="Consolas" w:cs="Courier New"/>
                        </w:rPr>
                        <w:t>44:38:39:00:00: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 xml:space="preserve">20  </w:t>
                      </w:r>
                      <w:r w:rsidRPr="00CF2B1C">
                        <w:rPr>
                          <w:rFonts w:ascii="Consolas" w:hAnsi="Consolas" w:cs="Courier New"/>
                        </w:rPr>
                        <w:t>primary</w:t>
                      </w:r>
                      <w:proofErr w:type="gramEnd"/>
                    </w:p>
                    <w:p w14:paraId="222E473E" w14:textId="0AD5F508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</w:t>
                      </w:r>
                      <w:r w:rsidRPr="003A7B49">
                        <w:rPr>
                          <w:rFonts w:ascii="Consolas" w:hAnsi="Consolas" w:cs="Courier New"/>
                        </w:rPr>
                        <w:t>44:38:39:00:00: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 xml:space="preserve">22  </w:t>
                      </w:r>
                      <w:r w:rsidRPr="00CF2B1C">
                        <w:rPr>
                          <w:rFonts w:ascii="Consolas" w:hAnsi="Consolas" w:cs="Courier New"/>
                        </w:rPr>
                        <w:t>secondary</w:t>
                      </w:r>
                      <w:proofErr w:type="gramEnd"/>
                    </w:p>
                    <w:p w14:paraId="222E473F" w14:textId="0E6B9B33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</w:t>
                      </w:r>
                      <w:r>
                        <w:rPr>
                          <w:rFonts w:ascii="Consolas" w:hAnsi="Consolas" w:cs="Courier New"/>
                        </w:rPr>
                        <w:t>linklocal</w:t>
                      </w:r>
                    </w:p>
                    <w:p w14:paraId="222E4740" w14:textId="62E1FB33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</w:t>
                      </w:r>
                      <w:r>
                        <w:rPr>
                          <w:rFonts w:ascii="Consolas" w:hAnsi="Consolas" w:cs="Courier New"/>
                        </w:rPr>
                        <w:t>192.168.200.6</w:t>
                      </w:r>
                      <w:r w:rsidRPr="00CF2B1C">
                        <w:rPr>
                          <w:rFonts w:ascii="Consolas" w:hAnsi="Consolas" w:cs="Courier New"/>
                        </w:rPr>
                        <w:t xml:space="preserve"> (active)</w:t>
                      </w:r>
                    </w:p>
                    <w:p w14:paraId="222E4741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:00:01</w:t>
                      </w:r>
                    </w:p>
                    <w:p w14:paraId="222E4742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LEAF1              1         -                      -</w:t>
                      </w:r>
                    </w:p>
                    <w:p w14:paraId="222E4747" w14:textId="77777777" w:rsidR="00550482" w:rsidRPr="00CF2B1C" w:rsidRDefault="00550482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LEAF2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Pr="007B2129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># net show clag</w:t>
      </w:r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355A1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A024B0">
      <w:pPr>
        <w:pStyle w:val="ListParagraph"/>
        <w:numPr>
          <w:ilvl w:val="0"/>
          <w:numId w:val="55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4C7AD9">
      <w:pPr>
        <w:pStyle w:val="ListParagraph"/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5B84C7A1" w:rsidR="00ED7008" w:rsidRPr="00B065AF" w:rsidRDefault="00ED7008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># ifconfig eth2 0.0.0.0</w:t>
      </w:r>
    </w:p>
    <w:p w14:paraId="222E3E99" w14:textId="32676A35" w:rsidR="00ED7008" w:rsidRPr="00577486" w:rsidRDefault="00ED7008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4110A987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ifconfig eth2 </w:t>
      </w:r>
      <w:r w:rsidR="00217FAB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E9B" w14:textId="53ACB2CC" w:rsidR="00ED7008" w:rsidRPr="00577486" w:rsidRDefault="00ED7008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381B64EA" w14:textId="3FD0E07A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sudo ifconfig eth2 172.16.2.18/24</w:t>
                            </w:r>
                          </w:p>
                          <w:p w14:paraId="0DFB31BD" w14:textId="77777777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78AFD322" w14:textId="77777777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,RUNNING,MULTICAST&gt;  mtu 1500</w:t>
                            </w:r>
                          </w:p>
                          <w:p w14:paraId="0C43B764" w14:textId="1A26A9A6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inet </w:t>
                            </w:r>
                            <w:proofErr w:type="gramStart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255.255.255.0  broadcast 172.16.2.255</w:t>
                            </w:r>
                          </w:p>
                          <w:p w14:paraId="1CDF2A82" w14:textId="77777777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00:11  prefixlen 64  scopeid 0x20&lt;link&gt;</w:t>
                            </w:r>
                          </w:p>
                          <w:p w14:paraId="386E7307" w14:textId="77777777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txqueuelen 1000  (Ethernet)</w:t>
                            </w:r>
                          </w:p>
                          <w:p w14:paraId="003F970F" w14:textId="77777777" w:rsidR="00550482" w:rsidRPr="00FA1852" w:rsidRDefault="00550482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3  bytes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80 (180.0 B)</w:t>
                            </w:r>
                          </w:p>
                          <w:p w14:paraId="222E4752" w14:textId="11E2477E" w:rsidR="00550482" w:rsidRDefault="00550482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3" type="#_x0000_t202" style="position:absolute;left:0;text-align:left;margin-left:20.95pt;margin-top:33.35pt;width:464.75pt;height:119.2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m5W4ES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381B64EA" w14:textId="3FD0E07A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0DFB31BD" w14:textId="77777777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8AFD322" w14:textId="77777777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,RUNNING,MULTICAST&gt;  mtu 1500</w:t>
                      </w:r>
                    </w:p>
                    <w:p w14:paraId="0C43B764" w14:textId="1A26A9A6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inet </w:t>
                      </w:r>
                      <w:proofErr w:type="gram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1CDF2A82" w14:textId="77777777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00:11  prefixlen 64  scopeid 0x20&lt;link&gt;</w:t>
                      </w:r>
                    </w:p>
                    <w:p w14:paraId="386E7307" w14:textId="77777777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 txqueuelen 1000  (Ethernet)</w:t>
                      </w:r>
                    </w:p>
                    <w:p w14:paraId="003F970F" w14:textId="77777777" w:rsidR="00550482" w:rsidRPr="00FA1852" w:rsidRDefault="00550482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752" w14:textId="11E2477E" w:rsidR="00550482" w:rsidRDefault="00550482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A04E9" id="Rectangle 1429" o:spid="_x0000_s1026" style="position:absolute;margin-left:72.55pt;margin-top:88.15pt;width:108.55pt;height:14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105F98BD" w:rsidR="00ED7008" w:rsidRPr="004C7AD9" w:rsidRDefault="00ED7008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BC6886" w:rsidRDefault="00ED7008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  <w:rtl/>
        </w:rPr>
      </w:pPr>
    </w:p>
    <w:p w14:paraId="222E3EC7" w14:textId="7EE63939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28384" behindDoc="0" locked="0" layoutInCell="1" allowOverlap="1" wp14:anchorId="222E4353" wp14:editId="4361F65E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</w:t>
                            </w:r>
                            <w:proofErr w:type="gram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~</w:t>
                            </w:r>
                            <w:proofErr w:type="gram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sudo ip route add 172.16.0.0/16 dev eth2 via 172.16.2.254</w:t>
                            </w:r>
                          </w:p>
                          <w:p w14:paraId="112FA8FA" w14:textId="77777777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</w:t>
                            </w:r>
                            <w:proofErr w:type="gram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~</w:t>
                            </w:r>
                            <w:proofErr w:type="gram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route</w:t>
                            </w:r>
                          </w:p>
                          <w:p w14:paraId="6C72306C" w14:textId="77777777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0873CF5C" w14:textId="77777777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550482" w:rsidRPr="001B102F" w:rsidRDefault="00550482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44" type="#_x0000_t202" style="position:absolute;left:0;text-align:left;margin-left:18pt;margin-top:20.6pt;width:448.8pt;height:119.8pt;z-index:251728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">
                <v:textbox>
                  <w:txbxContent>
                    <w:p w14:paraId="38C5A3F4" w14:textId="77777777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sudo ip route add 172.16.0.0/16 dev eth2 via 172.16.2.254</w:t>
                      </w:r>
                    </w:p>
                    <w:p w14:paraId="112FA8FA" w14:textId="77777777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route</w:t>
                      </w:r>
                    </w:p>
                    <w:p w14:paraId="6C72306C" w14:textId="77777777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stination     Gateway         Genmask         Flags Metric Ref    Use Iface</w:t>
                      </w:r>
                    </w:p>
                    <w:p w14:paraId="0873CF5C" w14:textId="77777777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550482" w:rsidRPr="001B102F" w:rsidRDefault="00550482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222E4355" wp14:editId="328214BA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923B4" id="Rectangle 1431" o:spid="_x0000_s1026" style="position:absolute;margin-left:23.3pt;margin-top:83.15pt;width:432.9pt;height:12.15pt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222E4357" wp14:editId="4E5C73F6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4F612" w14:textId="77777777" w:rsidR="00550482" w:rsidRPr="00780590" w:rsidRDefault="00550482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124780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</w:t>
                            </w:r>
                          </w:p>
                          <w:p w14:paraId="0160D94C" w14:textId="77777777" w:rsidR="00550482" w:rsidRPr="00780590" w:rsidRDefault="00550482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550482" w:rsidRPr="00780590" w:rsidRDefault="00550482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1 ttl=64 time=2.60 ms</w:t>
                            </w:r>
                          </w:p>
                          <w:p w14:paraId="222E475E" w14:textId="049EE0F8" w:rsidR="00550482" w:rsidRPr="00124780" w:rsidRDefault="00550482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2 ttl=64 time=1.83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45" type="#_x0000_t202" style="position:absolute;left:0;text-align:left;margin-left:398.8pt;margin-top:38.25pt;width:450pt;height:62.75pt;z-index:251730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">
                <v:textbox>
                  <w:txbxContent>
                    <w:p w14:paraId="4804F612" w14:textId="77777777" w:rsidR="00550482" w:rsidRPr="00780590" w:rsidRDefault="00550482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124780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124780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780590">
                        <w:rPr>
                          <w:rFonts w:ascii="Consolas" w:hAnsi="Consolas" w:cs="Courier New"/>
                        </w:rPr>
                        <w:t>ping 172.16.2.28</w:t>
                      </w:r>
                    </w:p>
                    <w:p w14:paraId="0160D94C" w14:textId="77777777" w:rsidR="00550482" w:rsidRPr="00780590" w:rsidRDefault="00550482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7B7CFA65" w14:textId="77777777" w:rsidR="00550482" w:rsidRPr="00780590" w:rsidRDefault="00550482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64 bytes from 172.16.2.28: icmp_seq=1 ttl=64 time=2.60 ms</w:t>
                      </w:r>
                    </w:p>
                    <w:p w14:paraId="222E475E" w14:textId="049EE0F8" w:rsidR="00550482" w:rsidRPr="00124780" w:rsidRDefault="00550482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64 bytes from 172.16.2.28: icmp_seq=2 ttl=64 time=1.83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222E435B" wp14:editId="170A94AB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5DA7A" w14:textId="77777777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4:mgmt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ridge macs</w:t>
                            </w:r>
                          </w:p>
                          <w:p w14:paraId="261B549C" w14:textId="77777777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aster  Interface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MAC                TunnelDest  State      Flags  LastSeen</w:t>
                            </w:r>
                          </w:p>
                          <w:p w14:paraId="1BA96169" w14:textId="77777777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1                                00:00:49</w:t>
                            </w:r>
                          </w:p>
                          <w:p w14:paraId="24BFD91D" w14:textId="77777777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5                                00:00:52</w:t>
                            </w:r>
                          </w:p>
                          <w:p w14:paraId="6EF8FDC8" w14:textId="77777777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3                                00:02:05</w:t>
                            </w:r>
                          </w:p>
                          <w:p w14:paraId="222E476E" w14:textId="612CD019" w:rsidR="00550482" w:rsidRPr="00311D7F" w:rsidRDefault="00550482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46" type="#_x0000_t202" style="position:absolute;left:0;text-align:left;margin-left:14.45pt;margin-top:144.05pt;width:501.25pt;height:102.85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">
                <v:textbox>
                  <w:txbxContent>
                    <w:p w14:paraId="2C85DA7A" w14:textId="77777777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4:mgmt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261B549C" w14:textId="77777777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TunnelDest  State      Flags  LastSeen</w:t>
                      </w:r>
                    </w:p>
                    <w:p w14:paraId="1BA96169" w14:textId="77777777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24BFD91D" w14:textId="77777777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6EF8FDC8" w14:textId="77777777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E" w14:textId="612CD019" w:rsidR="00550482" w:rsidRPr="00311D7F" w:rsidRDefault="00550482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5552" behindDoc="0" locked="0" layoutInCell="1" allowOverlap="1" wp14:anchorId="222E4359" wp14:editId="43158298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9A27" w14:textId="77777777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:mgmt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ridge macs</w:t>
                            </w:r>
                          </w:p>
                          <w:p w14:paraId="722CB7EF" w14:textId="77777777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aster  Interface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MAC                TunnelDest  State      Flags  LastSeen</w:t>
                            </w:r>
                          </w:p>
                          <w:p w14:paraId="6CA1B34E" w14:textId="77777777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1                                00:00:49</w:t>
                            </w:r>
                          </w:p>
                          <w:p w14:paraId="14B0A2D6" w14:textId="77777777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5                                00:00:52</w:t>
                            </w:r>
                          </w:p>
                          <w:p w14:paraId="5763A390" w14:textId="77777777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3                                00:02:05</w:t>
                            </w:r>
                          </w:p>
                          <w:p w14:paraId="222E4766" w14:textId="2486B184" w:rsidR="00550482" w:rsidRPr="005C509C" w:rsidRDefault="00550482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47" type="#_x0000_t202" style="position:absolute;left:0;text-align:left;margin-left:14.95pt;margin-top:28.1pt;width:500.75pt;height:101.9pt;z-index:251735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">
                <v:textbox>
                  <w:txbxContent>
                    <w:p w14:paraId="73BE9A27" w14:textId="77777777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:mgmt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722CB7EF" w14:textId="77777777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TunnelDest  State      Flags  LastSeen</w:t>
                      </w:r>
                    </w:p>
                    <w:p w14:paraId="6CA1B34E" w14:textId="77777777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14B0A2D6" w14:textId="77777777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5763A390" w14:textId="77777777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6" w14:textId="2486B184" w:rsidR="00550482" w:rsidRPr="005C509C" w:rsidRDefault="00550482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5E88CAB2" w:rsidR="00BD363B" w:rsidRPr="004C7AD9" w:rsidRDefault="004C7AD9" w:rsidP="004C7AD9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4560" behindDoc="0" locked="0" layoutInCell="1" allowOverlap="1" wp14:anchorId="40D4E535" wp14:editId="37009E54">
                <wp:simplePos x="0" y="0"/>
                <wp:positionH relativeFrom="column">
                  <wp:posOffset>-88900</wp:posOffset>
                </wp:positionH>
                <wp:positionV relativeFrom="paragraph">
                  <wp:posOffset>5715</wp:posOffset>
                </wp:positionV>
                <wp:extent cx="45085" cy="160020"/>
                <wp:effectExtent l="0" t="0" r="0" b="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8C1E" id="Rectangle 158" o:spid="_x0000_s1026" style="position:absolute;margin-left:-7pt;margin-top:.45pt;width:3.55pt;height:12.6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" fillcolor="#92d050" stroked="f" strokeweight="1pt"/>
            </w:pict>
          </mc:Fallback>
        </mc:AlternateContent>
      </w:r>
      <w:r w:rsidR="00BD363B" w:rsidRPr="004C7AD9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</w:t>
      </w:r>
      <w:r w:rsidR="00BD363B" w:rsidRPr="004C7AD9">
        <w:rPr>
          <w:rFonts w:ascii="DIN Pro Regular" w:hAnsi="DIN Pro Regular" w:cs="DIN Pro Regular"/>
          <w:b/>
          <w:bCs/>
          <w:sz w:val="24"/>
          <w:szCs w:val="24"/>
        </w:rPr>
        <w:t xml:space="preserve">: </w:t>
      </w:r>
    </w:p>
    <w:p w14:paraId="222E3ECE" w14:textId="2DC6D229" w:rsidR="00BD363B" w:rsidRPr="004C7AD9" w:rsidRDefault="00590F7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ED0EC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9FCF13" w:rsidR="004C7AD9" w:rsidRDefault="004C7AD9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E7384FD" w14:textId="2AEF5EAB" w:rsidR="004C7AD9" w:rsidRDefault="002503FD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43BCA60A" wp14:editId="7F97BB95">
                <wp:simplePos x="0" y="0"/>
                <wp:positionH relativeFrom="column">
                  <wp:posOffset>3896040</wp:posOffset>
                </wp:positionH>
                <wp:positionV relativeFrom="paragraph">
                  <wp:posOffset>1804606</wp:posOffset>
                </wp:positionV>
                <wp:extent cx="678815" cy="43624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4E1BBC1" w14:textId="77777777" w:rsidR="00550482" w:rsidRPr="008005C2" w:rsidRDefault="00550482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CA60A" id="_x0000_s1248" type="#_x0000_t202" style="position:absolute;margin-left:306.75pt;margin-top:142.1pt;width:53.45pt;height:34.35pt;z-index:25204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" filled="f" stroked="f">
                <v:stroke dashstyle="dash"/>
                <v:textbox>
                  <w:txbxContent>
                    <w:p w14:paraId="14E1BBC1" w14:textId="77777777" w:rsidR="00550482" w:rsidRPr="008005C2" w:rsidRDefault="00550482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6848" behindDoc="0" locked="0" layoutInCell="1" allowOverlap="1" wp14:anchorId="3B62EEC9" wp14:editId="225925FC">
                <wp:simplePos x="0" y="0"/>
                <wp:positionH relativeFrom="column">
                  <wp:posOffset>957794</wp:posOffset>
                </wp:positionH>
                <wp:positionV relativeFrom="paragraph">
                  <wp:posOffset>1734793</wp:posOffset>
                </wp:positionV>
                <wp:extent cx="679401" cy="436822"/>
                <wp:effectExtent l="0" t="0" r="0" b="1905"/>
                <wp:wrapNone/>
                <wp:docPr id="158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01" cy="43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1B0369B" w14:textId="77777777" w:rsidR="00550482" w:rsidRPr="008005C2" w:rsidRDefault="00550482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2EEC9" id="_x0000_s1249" type="#_x0000_t202" style="position:absolute;margin-left:75.4pt;margin-top:136.6pt;width:53.5pt;height:34.4pt;z-index:25204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" filled="f" stroked="f">
                <v:stroke dashstyle="dash"/>
                <v:textbox>
                  <w:txbxContent>
                    <w:p w14:paraId="01B0369B" w14:textId="77777777" w:rsidR="00550482" w:rsidRPr="008005C2" w:rsidRDefault="00550482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7872" behindDoc="0" locked="0" layoutInCell="1" allowOverlap="1" wp14:anchorId="13B9B534" wp14:editId="3C927DB0">
                <wp:simplePos x="0" y="0"/>
                <wp:positionH relativeFrom="column">
                  <wp:posOffset>3877906</wp:posOffset>
                </wp:positionH>
                <wp:positionV relativeFrom="paragraph">
                  <wp:posOffset>559205</wp:posOffset>
                </wp:positionV>
                <wp:extent cx="828675" cy="436245"/>
                <wp:effectExtent l="0" t="0" r="0" b="0"/>
                <wp:wrapNone/>
                <wp:docPr id="158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02B84E4" w14:textId="77777777" w:rsidR="00550482" w:rsidRPr="008005C2" w:rsidRDefault="00550482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9B534" id="_x0000_s1250" type="#_x0000_t202" style="position:absolute;margin-left:305.35pt;margin-top:44.05pt;width:65.25pt;height:34.35pt;z-index:25204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" filled="f" stroked="f">
                <v:stroke dashstyle="dash"/>
                <v:textbox>
                  <w:txbxContent>
                    <w:p w14:paraId="602B84E4" w14:textId="77777777" w:rsidR="00550482" w:rsidRPr="008005C2" w:rsidRDefault="00550482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205477F1" wp14:editId="36F47265">
                <wp:simplePos x="0" y="0"/>
                <wp:positionH relativeFrom="column">
                  <wp:posOffset>831921</wp:posOffset>
                </wp:positionH>
                <wp:positionV relativeFrom="paragraph">
                  <wp:posOffset>563331</wp:posOffset>
                </wp:positionV>
                <wp:extent cx="828675" cy="436245"/>
                <wp:effectExtent l="0" t="0" r="0" b="0"/>
                <wp:wrapNone/>
                <wp:docPr id="15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95FB99" w14:textId="77777777" w:rsidR="00550482" w:rsidRPr="008005C2" w:rsidRDefault="00550482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5477F1" id="_x0000_s1251" type="#_x0000_t202" style="position:absolute;margin-left:65.5pt;margin-top:44.35pt;width:65.25pt;height:34.35pt;z-index:2520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" filled="f" stroked="f">
                <v:stroke dashstyle="dash"/>
                <v:textbox>
                  <w:txbxContent>
                    <w:p w14:paraId="0095FB99" w14:textId="77777777" w:rsidR="00550482" w:rsidRPr="008005C2" w:rsidRDefault="00550482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2752" behindDoc="0" locked="0" layoutInCell="1" allowOverlap="1" wp14:anchorId="3D1CF079" wp14:editId="25FC5E1A">
                <wp:simplePos x="0" y="0"/>
                <wp:positionH relativeFrom="column">
                  <wp:posOffset>1708150</wp:posOffset>
                </wp:positionH>
                <wp:positionV relativeFrom="paragraph">
                  <wp:posOffset>229870</wp:posOffset>
                </wp:positionV>
                <wp:extent cx="2173605" cy="415925"/>
                <wp:effectExtent l="0" t="0" r="0" b="3175"/>
                <wp:wrapNone/>
                <wp:docPr id="15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42CD8C0" w14:textId="77777777" w:rsidR="00550482" w:rsidRPr="007E28A1" w:rsidRDefault="00550482" w:rsidP="004C7AD9">
                            <w:pPr>
                              <w:jc w:val="center"/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Vlan 3 VIP:</w:t>
                            </w:r>
                            <w:r w:rsidRPr="0080247C">
                              <w:rPr>
                                <w:rFonts w:ascii="Consolas" w:hAnsi="Consolas"/>
                                <w:color w:val="008564"/>
                                <w:kern w:val="24"/>
                              </w:rPr>
                              <w:t xml:space="preserve"> </w:t>
                            </w: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172.16.3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CF079" id="_x0000_s1252" type="#_x0000_t202" style="position:absolute;margin-left:134.5pt;margin-top:18.1pt;width:171.15pt;height:32.75pt;z-index:25204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" filled="f" stroked="f">
                <v:stroke dashstyle="dash"/>
                <v:textbox>
                  <w:txbxContent>
                    <w:p w14:paraId="442CD8C0" w14:textId="77777777" w:rsidR="00550482" w:rsidRPr="007E28A1" w:rsidRDefault="00550482" w:rsidP="004C7AD9">
                      <w:pPr>
                        <w:jc w:val="center"/>
                        <w:rPr>
                          <w:rFonts w:ascii="Consolas" w:hAnsi="Consolas"/>
                          <w:color w:val="7030A0"/>
                          <w:kern w:val="24"/>
                        </w:rPr>
                      </w:pP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Vlan 3 VIP:</w:t>
                      </w:r>
                      <w:r w:rsidRPr="0080247C">
                        <w:rPr>
                          <w:rFonts w:ascii="Consolas" w:hAnsi="Consolas"/>
                          <w:color w:val="008564"/>
                          <w:kern w:val="24"/>
                        </w:rPr>
                        <w:t xml:space="preserve"> </w:t>
                      </w: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172.16.3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1728" behindDoc="0" locked="0" layoutInCell="1" allowOverlap="1" wp14:anchorId="6B21FAD0" wp14:editId="5DB2DC97">
                <wp:simplePos x="0" y="0"/>
                <wp:positionH relativeFrom="column">
                  <wp:posOffset>1485900</wp:posOffset>
                </wp:positionH>
                <wp:positionV relativeFrom="paragraph">
                  <wp:posOffset>37465</wp:posOffset>
                </wp:positionV>
                <wp:extent cx="2622550" cy="415925"/>
                <wp:effectExtent l="0" t="0" r="0" b="3175"/>
                <wp:wrapNone/>
                <wp:docPr id="158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6D9D43" w14:textId="77777777" w:rsidR="00550482" w:rsidRPr="007E28A1" w:rsidRDefault="00550482" w:rsidP="004C7AD9">
                            <w:pPr>
                              <w:jc w:val="center"/>
                              <w:rPr>
                                <w:rFonts w:ascii="Consolas" w:hAnsi="Consolas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>Vlan 2 VIP: 172.16.2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1FAD0" id="_x0000_s1253" type="#_x0000_t202" style="position:absolute;margin-left:117pt;margin-top:2.95pt;width:206.5pt;height:32.75pt;z-index:2520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" filled="f" stroked="f">
                <v:stroke dashstyle="dash"/>
                <v:textbox>
                  <w:txbxContent>
                    <w:p w14:paraId="646D9D43" w14:textId="77777777" w:rsidR="00550482" w:rsidRPr="007E28A1" w:rsidRDefault="00550482" w:rsidP="004C7AD9">
                      <w:pPr>
                        <w:jc w:val="center"/>
                        <w:rPr>
                          <w:rFonts w:ascii="Consolas" w:hAnsi="Consolas"/>
                          <w:color w:val="0070C0"/>
                          <w:sz w:val="16"/>
                          <w:szCs w:val="16"/>
                        </w:rPr>
                      </w:pPr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>Vlan 2 VIP: 172.16.2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2036608" behindDoc="0" locked="0" layoutInCell="1" allowOverlap="1" wp14:anchorId="23E1F55B" wp14:editId="31C58232">
                <wp:simplePos x="0" y="0"/>
                <wp:positionH relativeFrom="margin">
                  <wp:posOffset>571500</wp:posOffset>
                </wp:positionH>
                <wp:positionV relativeFrom="paragraph">
                  <wp:posOffset>26035</wp:posOffset>
                </wp:positionV>
                <wp:extent cx="4269740" cy="4191635"/>
                <wp:effectExtent l="0" t="0" r="0" b="0"/>
                <wp:wrapNone/>
                <wp:docPr id="17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191635"/>
                          <a:chOff x="0" y="-168154"/>
                          <a:chExt cx="4892991" cy="4803994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81" name="Straight Connector 181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4" name="Picture 184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5" name="Straight Connector 185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6" name="Picture 186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7" name="Straight Connector 187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9" name="Picture 18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" name="Straight Connector 190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1" name="Picture 19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5" name="Straight Connector 195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6" name="Picture 19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" name="Straight Connector 197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8" name="Picture 19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B8BAA6" w14:textId="77777777" w:rsidR="00550482" w:rsidRPr="00F9230C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FDD6671" w14:textId="77777777" w:rsidR="00550482" w:rsidRPr="00F9230C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BAFEBB9" w14:textId="77777777" w:rsidR="00550482" w:rsidRPr="00F9230C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6F2D69F" w14:textId="77777777" w:rsidR="00550482" w:rsidRPr="00183D76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7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20775D" w14:textId="77777777" w:rsidR="00550482" w:rsidRPr="007A02B1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8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1901051" w14:textId="77777777" w:rsidR="00550482" w:rsidRPr="007A02B1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9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CEABB2" w14:textId="77777777" w:rsidR="00550482" w:rsidRPr="007A02B1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0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99DB550" w14:textId="77777777" w:rsidR="00550482" w:rsidRPr="008005C2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1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2419C3F" w14:textId="77777777" w:rsidR="00550482" w:rsidRPr="00F9230C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2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A140316" w14:textId="77777777" w:rsidR="00550482" w:rsidRPr="00183D76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3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CC759E7" w14:textId="77777777" w:rsidR="00550482" w:rsidRPr="007A02B1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4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6D0D6E0" w14:textId="77777777" w:rsidR="00550482" w:rsidRPr="007A02B1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5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4D00EB0" w14:textId="77777777" w:rsidR="00550482" w:rsidRPr="007A02B1" w:rsidRDefault="00550482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6" name="Picture 2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7" name="Rectangle 217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06270" w14:textId="77777777" w:rsidR="00550482" w:rsidRPr="00183D76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5D16C4" w14:textId="77777777" w:rsidR="00550482" w:rsidRPr="00183D76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9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3F19E5" w14:textId="77777777" w:rsidR="00550482" w:rsidRPr="00183D76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D144F9" w14:textId="77777777" w:rsidR="00550482" w:rsidRPr="00183D76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5007A7" w14:textId="77777777" w:rsidR="00550482" w:rsidRPr="00183D76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2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4293F8" w14:textId="77777777" w:rsidR="00550482" w:rsidRPr="00183D76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336623" w14:textId="77777777" w:rsidR="00550482" w:rsidRPr="008005C2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8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E22CC6" w14:textId="77777777" w:rsidR="00550482" w:rsidRPr="009F2E12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9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DC7C86" w14:textId="77777777" w:rsidR="00550482" w:rsidRPr="009F2E12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0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A1FD4B" w14:textId="77777777" w:rsidR="00550482" w:rsidRPr="009F2E12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1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7EED33" w14:textId="77777777" w:rsidR="00550482" w:rsidRPr="009F2E12" w:rsidRDefault="00550482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5EBE41" w14:textId="77777777" w:rsidR="00550482" w:rsidRPr="009F2E12" w:rsidRDefault="00550482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4" name="Oval 1574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B59FD9" w14:textId="77777777" w:rsidR="00550482" w:rsidRPr="008005C2" w:rsidRDefault="00550482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918741" y="-168154"/>
                            <a:ext cx="3197859" cy="65021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1F55B" id="_x0000_s1254" style="position:absolute;margin-left:45pt;margin-top:2.05pt;width:336.2pt;height:330.05pt;z-index:252036608;mso-position-horizontal-relative:margin;mso-width-relative:margin;mso-height-relative:margin" coordorigin=",-1681" coordsize="48929,48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">
                <v:group id="Group 180" o:spid="_x0000_s1255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line id="Straight Connector 181" o:spid="_x0000_s1256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82" o:spid="_x0000_s1257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" strokecolor="#890c58" strokeweight="3pt">
                    <v:stroke joinstyle="miter"/>
                    <o:lock v:ext="edit" shapetype="f"/>
                  </v:line>
                  <v:line id="Straight Connector 183" o:spid="_x0000_s1258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4" o:spid="_x0000_s1259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85" o:spid="_x0000_s1260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zuW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/C85l4gVz9AQAA//8DAFBLAQItABQABgAIAAAAIQDb4fbL7gAAAIUBAAATAAAAAAAAAAAAAAAA&#10;AAAAAABbQ29udGVudF9UeXBlc10ueG1sUEsBAi0AFAAGAAgAAAAhAFr0LFu/AAAAFQEAAAsAAAAA&#10;AAAAAAAAAAAAHwEAAF9yZWxzLy5yZWxzUEsBAi0AFAAGAAgAAAAhANWfO5bBAAAA3A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shape id="Picture 186" o:spid="_x0000_s1261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">
                    <v:imagedata r:id="rId26" o:title="A picture containing monitor, phone&#10;&#10;Description automatically generated"/>
                  </v:shape>
                  <v:line id="Straight Connector 187" o:spid="_x0000_s1262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9" o:spid="_x0000_s1263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90" o:spid="_x0000_s1264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" strokecolor="#5e5e5e" strokeweight="3pt">
                    <v:stroke joinstyle="miter"/>
                    <o:lock v:ext="edit" shapetype="f"/>
                  </v:line>
                  <v:shape id="Picture 191" o:spid="_x0000_s1265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">
                    <v:imagedata r:id="rId26" o:title="A picture containing monitor, phone&#10;&#10;Description automatically generated"/>
                  </v:shape>
                  <v:line id="Straight Connector 195" o:spid="_x0000_s1266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" strokecolor="#00b050" strokeweight="3pt">
                    <v:stroke joinstyle="miter"/>
                    <o:lock v:ext="edit" shapetype="f"/>
                  </v:line>
                  <v:shape id="Picture 196" o:spid="_x0000_s1267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">
                    <v:imagedata r:id="rId27" o:title="A close up of a sign&#10;&#10;Description automatically generated"/>
                  </v:shape>
                  <v:line id="Straight Connector 197" o:spid="_x0000_s1268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" strokecolor="#890c58" strokeweight="3pt">
                    <v:stroke joinstyle="miter"/>
                    <o:lock v:ext="edit" shapetype="f"/>
                  </v:line>
                  <v:shape id="Picture 198" o:spid="_x0000_s1269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">
                    <v:imagedata r:id="rId27" o:title="A close up of a sign&#10;&#10;Description automatically generated"/>
                  </v:shape>
                  <v:shape id="_x0000_s1270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5EB8BAA6" w14:textId="77777777" w:rsidR="00550482" w:rsidRPr="00F9230C" w:rsidRDefault="00550482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1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FDD6671" w14:textId="77777777" w:rsidR="00550482" w:rsidRPr="00F9230C" w:rsidRDefault="00550482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2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qkXwAAAANwAAAAPAAAAZHJzL2Rvd25yZXYueG1sRI9Pi8Iw&#10;FMTvgt8hPMHbmqgg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NQ6pF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1BAFEBB9" w14:textId="77777777" w:rsidR="00550482" w:rsidRPr="00F9230C" w:rsidRDefault="00550482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3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FjwAAAANwAAAAPAAAAZHJzL2Rvd25yZXYueG1sRI9Pi8Iw&#10;FMTvgt8hPMHbmigi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uucxY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46F2D69F" w14:textId="77777777" w:rsidR="00550482" w:rsidRPr="00183D76" w:rsidRDefault="00550482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4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D20775D" w14:textId="77777777" w:rsidR="00550482" w:rsidRPr="007A02B1" w:rsidRDefault="00550482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5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" filled="f" stroked="f">
                    <v:stroke dashstyle="dash"/>
                    <v:textbox>
                      <w:txbxContent>
                        <w:p w14:paraId="11901051" w14:textId="77777777" w:rsidR="00550482" w:rsidRPr="007A02B1" w:rsidRDefault="00550482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6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5ECEABB2" w14:textId="77777777" w:rsidR="00550482" w:rsidRPr="007A02B1" w:rsidRDefault="00550482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7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G9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zA/nAlH&#10;QB6/AAAA//8DAFBLAQItABQABgAIAAAAIQDb4fbL7gAAAIUBAAATAAAAAAAAAAAAAAAAAAAAAABb&#10;Q29udGVudF9UeXBlc10ueG1sUEsBAi0AFAAGAAgAAAAhAFr0LFu/AAAAFQEAAAsAAAAAAAAAAAAA&#10;AAAAHwEAAF9yZWxzLy5yZWxzUEsBAi0AFAAGAAgAAAAhAEAFob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399DB550" w14:textId="77777777" w:rsidR="00550482" w:rsidRPr="008005C2" w:rsidRDefault="00550482" w:rsidP="004C7AD9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278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72419C3F" w14:textId="77777777" w:rsidR="00550482" w:rsidRPr="00F9230C" w:rsidRDefault="00550482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9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A140316" w14:textId="77777777" w:rsidR="00550482" w:rsidRPr="00183D76" w:rsidRDefault="00550482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0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/K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LDXP8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CC759E7" w14:textId="77777777" w:rsidR="00550482" w:rsidRPr="007A02B1" w:rsidRDefault="00550482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281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qe+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D8+p77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16D0D6E0" w14:textId="77777777" w:rsidR="00550482" w:rsidRPr="007A02B1" w:rsidRDefault="00550482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2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gIl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FByAiX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4D00EB0" w14:textId="77777777" w:rsidR="00550482" w:rsidRPr="007A02B1" w:rsidRDefault="00550482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216" o:spid="_x0000_s1283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">
                    <v:imagedata r:id="rId27" o:title="A close up of a sign&#10;&#10;Description automatically generated"/>
                  </v:shape>
                  <v:shape id="Picture 200" o:spid="_x0000_s1284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">
                    <v:imagedata r:id="rId27" o:title="A close up of a sign&#10;&#10;Description automatically generated"/>
                  </v:shape>
                </v:group>
                <v:rect id="Rectangle 217" o:spid="_x0000_s1285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" filled="f" stroked="f">
                  <v:textbox>
                    <w:txbxContent>
                      <w:p w14:paraId="1CD06270" w14:textId="77777777" w:rsidR="00550482" w:rsidRPr="00183D76" w:rsidRDefault="00550482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18" o:spid="_x0000_s1286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" filled="f" stroked="f">
                  <v:textbox>
                    <w:txbxContent>
                      <w:p w14:paraId="015D16C4" w14:textId="77777777" w:rsidR="00550482" w:rsidRPr="00183D76" w:rsidRDefault="00550482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7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6B3F19E5" w14:textId="77777777" w:rsidR="00550482" w:rsidRPr="00183D76" w:rsidRDefault="00550482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20" o:spid="_x0000_s1288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  <v:textbox>
                    <w:txbxContent>
                      <w:p w14:paraId="6ED144F9" w14:textId="77777777" w:rsidR="00550482" w:rsidRPr="00183D76" w:rsidRDefault="00550482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21" o:spid="_x0000_s1289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" filled="f" stroked="f">
                  <v:textbox>
                    <w:txbxContent>
                      <w:p w14:paraId="6D5007A7" w14:textId="77777777" w:rsidR="00550482" w:rsidRPr="00183D76" w:rsidRDefault="00550482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90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" filled="f" stroked="f">
                  <v:stroke dashstyle="dash"/>
                  <v:textbox>
                    <w:txbxContent>
                      <w:p w14:paraId="324293F8" w14:textId="77777777" w:rsidR="00550482" w:rsidRPr="00183D76" w:rsidRDefault="00550482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91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" filled="f" stroked="f">
                  <v:stroke dashstyle="dash"/>
                  <v:textbox>
                    <w:txbxContent>
                      <w:p w14:paraId="3F336623" w14:textId="77777777" w:rsidR="00550482" w:rsidRPr="008005C2" w:rsidRDefault="00550482" w:rsidP="004C7AD9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92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" filled="f" stroked="f">
                  <v:stroke dashstyle="dash"/>
                  <v:textbox>
                    <w:txbxContent>
                      <w:p w14:paraId="31E22CC6" w14:textId="77777777" w:rsidR="00550482" w:rsidRPr="009F2E12" w:rsidRDefault="00550482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3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" filled="f" stroked="f">
                  <v:stroke dashstyle="dash"/>
                  <v:textbox>
                    <w:txbxContent>
                      <w:p w14:paraId="4CDC7C86" w14:textId="77777777" w:rsidR="00550482" w:rsidRPr="009F2E12" w:rsidRDefault="00550482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4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iB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375RkbQhwcAAAD//wMAUEsBAi0AFAAGAAgAAAAhANvh9svuAAAAhQEAABMAAAAAAAAAAAAA&#10;AAAAAAAAAFtDb250ZW50X1R5cGVzXS54bWxQSwECLQAUAAYACAAAACEAWvQsW78AAAAVAQAACwAA&#10;AAAAAAAAAAAAAAAfAQAAX3JlbHMvLnJlbHNQSwECLQAUAAYACAAAACEAHJv4gcMAAADdAAAADwAA&#10;AAAAAAAAAAAAAAAHAgAAZHJzL2Rvd25yZXYueG1sUEsFBgAAAAADAAMAtwAAAPcCAAAAAA==&#10;" filled="f" stroked="f">
                  <v:stroke dashstyle="dash"/>
                  <v:textbox>
                    <w:txbxContent>
                      <w:p w14:paraId="41A1FD4B" w14:textId="77777777" w:rsidR="00550482" w:rsidRPr="009F2E12" w:rsidRDefault="00550482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5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" filled="f" stroked="f">
                  <v:stroke dashstyle="dash"/>
                  <v:textbox>
                    <w:txbxContent>
                      <w:p w14:paraId="7E7EED33" w14:textId="77777777" w:rsidR="00550482" w:rsidRPr="009F2E12" w:rsidRDefault="00550482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72" o:spid="_x0000_s1296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" fillcolor="white [3212]" strokecolor="#890c58" strokeweight="2pt">
                  <v:stroke joinstyle="miter"/>
                  <v:textbox>
                    <w:txbxContent>
                      <w:p w14:paraId="665EBE41" w14:textId="77777777" w:rsidR="00550482" w:rsidRPr="009F2E12" w:rsidRDefault="00550482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oval id="Oval 1574" o:spid="_x0000_s1297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" fillcolor="white [3212]" strokecolor="#00b050" strokeweight="2pt">
                  <v:stroke joinstyle="miter"/>
                  <v:textbox>
                    <w:txbxContent>
                      <w:p w14:paraId="5BB59FD9" w14:textId="77777777" w:rsidR="00550482" w:rsidRPr="008005C2" w:rsidRDefault="00550482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 id 1</w:t>
                        </w:r>
                      </w:p>
                    </w:txbxContent>
                  </v:textbox>
                </v:oval>
                <v:rect id="Rectangle 1575" o:spid="_x0000_s1298" style="position:absolute;left:9187;top:-1681;width:31979;height:6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w10:wrap anchorx="margin"/>
              </v:group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8656" behindDoc="0" locked="0" layoutInCell="1" allowOverlap="1" wp14:anchorId="174CACD4" wp14:editId="01207CE1">
                <wp:simplePos x="0" y="0"/>
                <wp:positionH relativeFrom="column">
                  <wp:posOffset>2467610</wp:posOffset>
                </wp:positionH>
                <wp:positionV relativeFrom="paragraph">
                  <wp:posOffset>849630</wp:posOffset>
                </wp:positionV>
                <wp:extent cx="647065" cy="415925"/>
                <wp:effectExtent l="0" t="0" r="0" b="3175"/>
                <wp:wrapNone/>
                <wp:docPr id="15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E5395C" w14:textId="77777777" w:rsidR="00550482" w:rsidRDefault="00550482" w:rsidP="004C7AD9">
                            <w:pPr>
                              <w:spacing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CACD4" id="_x0000_s1299" type="#_x0000_t202" style="position:absolute;margin-left:194.3pt;margin-top:66.9pt;width:50.95pt;height:32.75pt;z-index:25203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" filled="f" stroked="f">
                <v:stroke dashstyle="dash"/>
                <v:textbox>
                  <w:txbxContent>
                    <w:p w14:paraId="4CE5395C" w14:textId="77777777" w:rsidR="00550482" w:rsidRDefault="00550482" w:rsidP="004C7AD9">
                      <w:pPr>
                        <w:spacing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4800" behindDoc="0" locked="0" layoutInCell="1" allowOverlap="1" wp14:anchorId="676DD8E9" wp14:editId="56636681">
                <wp:simplePos x="0" y="0"/>
                <wp:positionH relativeFrom="column">
                  <wp:posOffset>2051050</wp:posOffset>
                </wp:positionH>
                <wp:positionV relativeFrom="paragraph">
                  <wp:posOffset>864235</wp:posOffset>
                </wp:positionV>
                <wp:extent cx="1406525" cy="0"/>
                <wp:effectExtent l="19050" t="19050" r="3175" b="19050"/>
                <wp:wrapNone/>
                <wp:docPr id="1583" name="Straight Connector 1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65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D4D4A5" id="Straight Connector 1583" o:spid="_x0000_s1026" style="position:absolute;flip:x;z-index:25204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5pt,68.05pt" to="272.2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0704" behindDoc="0" locked="0" layoutInCell="1" allowOverlap="1" wp14:anchorId="79D2351E" wp14:editId="3E60477E">
                <wp:simplePos x="0" y="0"/>
                <wp:positionH relativeFrom="column">
                  <wp:posOffset>2056765</wp:posOffset>
                </wp:positionH>
                <wp:positionV relativeFrom="paragraph">
                  <wp:posOffset>775335</wp:posOffset>
                </wp:positionV>
                <wp:extent cx="1400175" cy="6350"/>
                <wp:effectExtent l="19050" t="19050" r="9525" b="31750"/>
                <wp:wrapNone/>
                <wp:docPr id="1580" name="Straight Connector 1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0175" cy="63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A3E79" id="Straight Connector 1580" o:spid="_x0000_s1026" style="position:absolute;flip:x;z-index:25204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61.05pt" to="272.2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9680" behindDoc="0" locked="0" layoutInCell="1" allowOverlap="1" wp14:anchorId="5200AC82" wp14:editId="0EA38FE8">
                <wp:simplePos x="0" y="0"/>
                <wp:positionH relativeFrom="column">
                  <wp:posOffset>2476500</wp:posOffset>
                </wp:positionH>
                <wp:positionV relativeFrom="paragraph">
                  <wp:posOffset>572135</wp:posOffset>
                </wp:positionV>
                <wp:extent cx="647065" cy="254000"/>
                <wp:effectExtent l="0" t="0" r="0" b="0"/>
                <wp:wrapNone/>
                <wp:docPr id="15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0D65D36" w14:textId="77777777" w:rsidR="00550482" w:rsidRPr="007E28A1" w:rsidRDefault="00550482" w:rsidP="004C7AD9">
                            <w:pPr>
                              <w:spacing w:line="256" w:lineRule="auto"/>
                              <w:jc w:val="center"/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E28A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AC82" id="_x0000_s1300" type="#_x0000_t202" style="position:absolute;margin-left:195pt;margin-top:45.05pt;width:50.95pt;height:20pt;z-index:25203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" filled="f" stroked="f">
                <v:stroke dashstyle="dash"/>
                <v:textbox>
                  <w:txbxContent>
                    <w:p w14:paraId="10D65D36" w14:textId="77777777" w:rsidR="00550482" w:rsidRPr="007E28A1" w:rsidRDefault="00550482" w:rsidP="004C7AD9">
                      <w:pPr>
                        <w:spacing w:line="256" w:lineRule="auto"/>
                        <w:jc w:val="center"/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7E28A1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3</w:t>
                      </w:r>
                    </w:p>
                  </w:txbxContent>
                </v:textbox>
              </v:shape>
            </w:pict>
          </mc:Fallback>
        </mc:AlternateContent>
      </w:r>
      <w:r w:rsid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</w:p>
    <w:p w14:paraId="222E3ED4" w14:textId="1EFB0613" w:rsidR="00D8687A" w:rsidRPr="00404C33" w:rsidRDefault="00D8687A" w:rsidP="00404C3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7" w14:textId="01580837" w:rsidR="00597262" w:rsidRPr="00577486" w:rsidRDefault="0094111C" w:rsidP="00404C3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550482" w:rsidRPr="00482947" w:rsidRDefault="00550482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301" type="#_x0000_t202" style="position:absolute;left:0;text-align:left;margin-left:139.95pt;margin-top:48.75pt;width:242.95pt;height:81.3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8ovQAb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791" w14:textId="77777777" w:rsidR="00550482" w:rsidRPr="00482947" w:rsidRDefault="00550482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A024B0">
      <w:pPr>
        <w:pStyle w:val="ListParagraph"/>
        <w:numPr>
          <w:ilvl w:val="0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>an IP for each of the vlan interfaces.</w:t>
      </w:r>
    </w:p>
    <w:p w14:paraId="79435DEA" w14:textId="4C419C90" w:rsidR="005C570F" w:rsidRPr="00577486" w:rsidRDefault="0065042C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</w:t>
            </w:r>
            <w:proofErr w:type="gramStart"/>
            <w:r w:rsidRPr="00F3298D">
              <w:rPr>
                <w:rFonts w:ascii="DIN Pro Regular" w:hAnsi="DIN Pro Regular" w:cs="DIN Pro Regular"/>
                <w:color w:val="0070C0"/>
              </w:rPr>
              <w:t>e:00:01:02</w:t>
            </w:r>
            <w:proofErr w:type="gramEnd"/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</w:t>
            </w:r>
            <w:proofErr w:type="gram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e:00:01:03</w:t>
            </w:r>
            <w:proofErr w:type="gramEnd"/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</w:t>
            </w:r>
            <w:proofErr w:type="gramStart"/>
            <w:r w:rsidRPr="00F3298D">
              <w:rPr>
                <w:rFonts w:ascii="DIN Pro Regular" w:hAnsi="DIN Pro Regular" w:cs="DIN Pro Regular"/>
                <w:color w:val="0070C0"/>
              </w:rPr>
              <w:t>e:00:01:02</w:t>
            </w:r>
            <w:proofErr w:type="gramEnd"/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</w:t>
            </w:r>
            <w:proofErr w:type="gram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e:00:01:03</w:t>
            </w:r>
            <w:proofErr w:type="gramEnd"/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78D7CB16" w:rsidR="007F1167" w:rsidRPr="00ED561D" w:rsidRDefault="007F1167" w:rsidP="00E043D9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Pr="00ED561D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74101A5" w14:textId="7A9E00E9" w:rsidR="00110B24" w:rsidRPr="00ED561D" w:rsidRDefault="00404C33" w:rsidP="00E043D9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222E4369" wp14:editId="55388561">
                <wp:simplePos x="0" y="0"/>
                <wp:positionH relativeFrom="column">
                  <wp:posOffset>-584200</wp:posOffset>
                </wp:positionH>
                <wp:positionV relativeFrom="paragraph">
                  <wp:posOffset>1291590</wp:posOffset>
                </wp:positionV>
                <wp:extent cx="7302500" cy="934720"/>
                <wp:effectExtent l="0" t="0" r="1270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4132445A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2 ip address 172.16.2.253/24</w:t>
                            </w:r>
                          </w:p>
                          <w:p w14:paraId="222E4793" w14:textId="19979524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2 ip address-virtual 00:00:5e:00:01:02 172.16.2.254/24</w:t>
                            </w:r>
                          </w:p>
                          <w:p w14:paraId="222E4794" w14:textId="426E9106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3 ip address 172.16.3.253/24</w:t>
                            </w:r>
                          </w:p>
                          <w:p w14:paraId="222E4795" w14:textId="6EB1AE09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vlan 3 ip address-virtual 00:00:5e:00:01:03 172.16.3.254/24</w:t>
                            </w:r>
                          </w:p>
                          <w:p w14:paraId="222E4796" w14:textId="77777777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4:~$ net commit</w:t>
                            </w:r>
                          </w:p>
                          <w:p w14:paraId="222E4797" w14:textId="77777777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302" type="#_x0000_t202" style="position:absolute;margin-left:-46pt;margin-top:101.7pt;width:575pt;height:73.6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">
                <v:textbox>
                  <w:txbxContent>
                    <w:p w14:paraId="222E4792" w14:textId="4132445A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>net add vlan 2 ip address 172.16.2.253/24</w:t>
                      </w:r>
                    </w:p>
                    <w:p w14:paraId="222E4793" w14:textId="19979524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2 ip address-virtual 00:00:5e:00:01:02 172.16.2.254/24</w:t>
                      </w:r>
                    </w:p>
                    <w:p w14:paraId="222E4794" w14:textId="426E9106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3 ip address 172.16.3.253/24</w:t>
                      </w:r>
                    </w:p>
                    <w:p w14:paraId="222E4795" w14:textId="6EB1AE09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vlan 3 ip address-virtual 00:00:5e:00:01:03 172.16.3.254/24</w:t>
                      </w:r>
                    </w:p>
                    <w:p w14:paraId="222E4796" w14:textId="77777777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4:~$ net commit</w:t>
                      </w:r>
                    </w:p>
                    <w:p w14:paraId="222E4797" w14:textId="77777777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22E436B" wp14:editId="59A4E48A">
                <wp:simplePos x="0" y="0"/>
                <wp:positionH relativeFrom="page">
                  <wp:posOffset>342900</wp:posOffset>
                </wp:positionH>
                <wp:positionV relativeFrom="paragraph">
                  <wp:posOffset>243840</wp:posOffset>
                </wp:positionV>
                <wp:extent cx="7289800" cy="934720"/>
                <wp:effectExtent l="0" t="0" r="2540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8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29EC5510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 172.16.2.252/24</w:t>
                            </w:r>
                          </w:p>
                          <w:p w14:paraId="222E4799" w14:textId="181DA0C8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-virtual 00:00:5e:00:01:02 172.16.2.254/24</w:t>
                            </w:r>
                          </w:p>
                          <w:p w14:paraId="222E479A" w14:textId="16434556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3 ip address 172.16.3.252/24</w:t>
                            </w:r>
                          </w:p>
                          <w:p w14:paraId="222E479B" w14:textId="5E7D1AE5" w:rsidR="00550482" w:rsidRPr="00ED561D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add vlan 3 ip address-virtual 00:00:5e:00:01:03 172.16.3.254/24</w:t>
                            </w:r>
                          </w:p>
                          <w:p w14:paraId="222E479C" w14:textId="7087B059" w:rsidR="00550482" w:rsidRPr="0034659A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ommit</w:t>
                            </w:r>
                          </w:p>
                          <w:p w14:paraId="222E479D" w14:textId="77777777" w:rsidR="00550482" w:rsidRPr="00DB74A1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303" type="#_x0000_t202" style="position:absolute;margin-left:27pt;margin-top:19.2pt;width:574pt;height:73.6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">
                <v:textbox>
                  <w:txbxContent>
                    <w:p w14:paraId="222E4798" w14:textId="29EC5510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181DA0C8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-virtual 00:00:5e:00:01:02 172.16.2.254/24</w:t>
                      </w:r>
                    </w:p>
                    <w:p w14:paraId="222E479A" w14:textId="16434556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3 ip address 172.16.3.252/24</w:t>
                      </w:r>
                    </w:p>
                    <w:p w14:paraId="222E479B" w14:textId="5E7D1AE5" w:rsidR="00550482" w:rsidRPr="00ED561D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add vlan 3 ip address-virtual 00:00:5e:00:01:03 172.16.3.254/24</w:t>
                      </w:r>
                    </w:p>
                    <w:p w14:paraId="222E479C" w14:textId="7087B059" w:rsidR="00550482" w:rsidRPr="0034659A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ommit</w:t>
                      </w:r>
                    </w:p>
                    <w:p w14:paraId="222E479D" w14:textId="77777777" w:rsidR="00550482" w:rsidRPr="00DB74A1" w:rsidRDefault="00550482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vlan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ip address-virtual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MAC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10B24" w:rsidRPr="00152065">
        <w:rPr>
          <w:rFonts w:ascii="Consolas" w:hAnsi="Consolas" w:cs="Courier New"/>
          <w:b/>
          <w:bCs/>
          <w:i/>
          <w:iCs/>
          <w:sz w:val="24"/>
          <w:szCs w:val="24"/>
        </w:rPr>
        <w:t>&lt;VIP/MASK&gt;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06" w14:textId="087F1AA9" w:rsidR="00597262" w:rsidRPr="00577486" w:rsidRDefault="00404C33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051968" behindDoc="0" locked="0" layoutInCell="1" allowOverlap="1" wp14:anchorId="0000E90F" wp14:editId="1E6DAE62">
                <wp:simplePos x="0" y="0"/>
                <wp:positionH relativeFrom="margin">
                  <wp:posOffset>1816100</wp:posOffset>
                </wp:positionH>
                <wp:positionV relativeFrom="paragraph">
                  <wp:posOffset>1827530</wp:posOffset>
                </wp:positionV>
                <wp:extent cx="2222500" cy="15240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A9FA" id="Rectangle 1591" o:spid="_x0000_s1026" style="position:absolute;margin-left:143pt;margin-top:143.9pt;width:175pt;height:12pt;z-index:25205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222E436F" wp14:editId="6CDD2568">
                <wp:simplePos x="0" y="0"/>
                <wp:positionH relativeFrom="margin">
                  <wp:posOffset>-8890</wp:posOffset>
                </wp:positionH>
                <wp:positionV relativeFrom="paragraph">
                  <wp:posOffset>1769745</wp:posOffset>
                </wp:positionV>
                <wp:extent cx="5085080" cy="1436370"/>
                <wp:effectExtent l="0" t="0" r="20320" b="1143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165B" w14:textId="77777777" w:rsidR="00550482" w:rsidRPr="00033D4F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 net show interface vlan2-v0</w:t>
                            </w:r>
                          </w:p>
                          <w:p w14:paraId="1D876685" w14:textId="77777777" w:rsidR="00550482" w:rsidRPr="00033D4F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   Name      MAC                Speed  MTU   Mode</w:t>
                            </w:r>
                          </w:p>
                          <w:p w14:paraId="6E74BE67" w14:textId="77777777" w:rsidR="00550482" w:rsidRPr="00033D4F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  --------  -----------------  -----  ----  ------------</w:t>
                            </w:r>
                          </w:p>
                          <w:p w14:paraId="0FB95734" w14:textId="77777777" w:rsidR="00550482" w:rsidRPr="00033D4F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UP  vlan2-v0  00:00:5e:00:01:02  N/A    9216  Interface/L3</w:t>
                            </w:r>
                          </w:p>
                          <w:p w14:paraId="54531B04" w14:textId="77777777" w:rsidR="00550482" w:rsidRPr="00033D4F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134039FA" w14:textId="77777777" w:rsidR="00550482" w:rsidRPr="00033D4F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 Details</w:t>
                            </w:r>
                          </w:p>
                          <w:p w14:paraId="21FCF746" w14:textId="77777777" w:rsidR="00550482" w:rsidRPr="00033D4F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-----------------------  ---------------</w:t>
                            </w:r>
                          </w:p>
                          <w:p w14:paraId="222E47AE" w14:textId="00A70EE7" w:rsidR="00550482" w:rsidRPr="00FD6697" w:rsidRDefault="00550482" w:rsidP="00033D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:                        172.16.2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4" type="#_x0000_t202" style="position:absolute;left:0;text-align:left;margin-left:-.7pt;margin-top:139.35pt;width:400.4pt;height:113.1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">
                <v:textbox>
                  <w:txbxContent>
                    <w:p w14:paraId="2795165B" w14:textId="77777777" w:rsidR="00550482" w:rsidRPr="00033D4F" w:rsidRDefault="00550482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cumulus@spine3:mgmt:~$ net show interface vlan2-v0</w:t>
                      </w:r>
                    </w:p>
                    <w:p w14:paraId="1D876685" w14:textId="77777777" w:rsidR="00550482" w:rsidRPr="00033D4F" w:rsidRDefault="00550482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    Name      MAC                Speed  MTU   Mode</w:t>
                      </w:r>
                    </w:p>
                    <w:p w14:paraId="6E74BE67" w14:textId="77777777" w:rsidR="00550482" w:rsidRPr="00033D4F" w:rsidRDefault="00550482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  --------  -----------------  -----  ----  ------------</w:t>
                      </w:r>
                    </w:p>
                    <w:p w14:paraId="0FB95734" w14:textId="77777777" w:rsidR="00550482" w:rsidRPr="00033D4F" w:rsidRDefault="00550482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UP  vlan2-v0  00:00:5e:00:01:02  N/A    9216  Interface/L3</w:t>
                      </w:r>
                    </w:p>
                    <w:p w14:paraId="54531B04" w14:textId="77777777" w:rsidR="00550482" w:rsidRPr="00033D4F" w:rsidRDefault="00550482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134039FA" w14:textId="77777777" w:rsidR="00550482" w:rsidRPr="00033D4F" w:rsidRDefault="00550482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 Details</w:t>
                      </w:r>
                    </w:p>
                    <w:p w14:paraId="21FCF746" w14:textId="77777777" w:rsidR="00550482" w:rsidRPr="00033D4F" w:rsidRDefault="00550482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-----------------------  ---------------</w:t>
                      </w:r>
                    </w:p>
                    <w:p w14:paraId="222E47AE" w14:textId="00A70EE7" w:rsidR="00550482" w:rsidRPr="00FD6697" w:rsidRDefault="00550482" w:rsidP="00033D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:                        172.16.2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222E436D" wp14:editId="217C696C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D7CBD" w14:textId="77777777" w:rsidR="00550482" w:rsidRPr="00B80D26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222E479F" w14:textId="52ADCC8F" w:rsidR="00550482" w:rsidRPr="00B80D26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        Spd   MTU    Mode          LLDP         Summary</w:t>
                            </w:r>
                          </w:p>
                          <w:p w14:paraId="222E47A0" w14:textId="77777777" w:rsidR="00550482" w:rsidRPr="00B80D26" w:rsidRDefault="00550482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72BB5A04" w14:textId="66DFA54E" w:rsidR="00550482" w:rsidRPr="00B80D26" w:rsidRDefault="00550482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   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2.252/24</w:t>
                            </w:r>
                          </w:p>
                          <w:p w14:paraId="187934BB" w14:textId="1BABC5ED" w:rsidR="00550482" w:rsidRPr="00B80D26" w:rsidRDefault="00550482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-v0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2.254/24</w:t>
                            </w:r>
                          </w:p>
                          <w:p w14:paraId="7CE8A559" w14:textId="2BD627D6" w:rsidR="00550482" w:rsidRPr="00B80D26" w:rsidRDefault="00550482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   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3.252/24</w:t>
                            </w:r>
                          </w:p>
                          <w:p w14:paraId="222E47A5" w14:textId="5580DBFC" w:rsidR="00550482" w:rsidRPr="00B80D26" w:rsidRDefault="00550482" w:rsidP="00B80D2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-v0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3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5" type="#_x0000_t202" style="position:absolute;left:0;text-align:left;margin-left:0;margin-top:27.95pt;width:513.2pt;height:100pt;z-index:251741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">
                <v:textbox>
                  <w:txbxContent>
                    <w:p w14:paraId="708D7CBD" w14:textId="77777777" w:rsidR="00550482" w:rsidRPr="00B80D26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222E479F" w14:textId="52ADCC8F" w:rsidR="00550482" w:rsidRPr="00B80D26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        Spd   MTU    Mode          LLDP         Summary</w:t>
                      </w:r>
                    </w:p>
                    <w:p w14:paraId="222E47A0" w14:textId="77777777" w:rsidR="00550482" w:rsidRPr="00B80D26" w:rsidRDefault="00550482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72BB5A04" w14:textId="66DFA54E" w:rsidR="00550482" w:rsidRPr="00B80D26" w:rsidRDefault="00550482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2/24</w:t>
                      </w:r>
                    </w:p>
                    <w:p w14:paraId="187934BB" w14:textId="1BABC5ED" w:rsidR="00550482" w:rsidRPr="00B80D26" w:rsidRDefault="00550482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4/24</w:t>
                      </w:r>
                    </w:p>
                    <w:p w14:paraId="7CE8A559" w14:textId="2BD627D6" w:rsidR="00550482" w:rsidRPr="00B80D26" w:rsidRDefault="00550482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2/24</w:t>
                      </w:r>
                    </w:p>
                    <w:p w14:paraId="222E47A5" w14:textId="5580DBFC" w:rsidR="00550482" w:rsidRPr="00B80D26" w:rsidRDefault="00550482" w:rsidP="00B80D2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2D3FED4B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9" w14:textId="499F99D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54820EF8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5B520C0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222E4371" wp14:editId="60E9BBBE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9CD1E" w14:textId="77777777" w:rsidR="00550482" w:rsidRPr="005268E9" w:rsidRDefault="00550482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</w:t>
                            </w:r>
                          </w:p>
                          <w:p w14:paraId="557EC958" w14:textId="77777777" w:rsidR="00550482" w:rsidRPr="005268E9" w:rsidRDefault="00550482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550482" w:rsidRPr="005268E9" w:rsidRDefault="00550482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550482" w:rsidRDefault="00550482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550482" w:rsidRPr="00E92508" w:rsidRDefault="00550482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  <w:lang w:val="sv-SE"/>
                              </w:rPr>
                            </w:pPr>
                          </w:p>
                          <w:p w14:paraId="278BFECF" w14:textId="77777777" w:rsidR="00550482" w:rsidRPr="004238A9" w:rsidRDefault="00550482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172.16.3.19</w:t>
                            </w:r>
                          </w:p>
                          <w:p w14:paraId="40BB1873" w14:textId="77777777" w:rsidR="00550482" w:rsidRPr="004238A9" w:rsidRDefault="00550482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550482" w:rsidRPr="004238A9" w:rsidRDefault="00550482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550482" w:rsidRPr="00E92508" w:rsidRDefault="00550482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6" type="#_x0000_t202" style="position:absolute;left:0;text-align:left;margin-left:-1.5pt;margin-top:69.7pt;width:455.95pt;height:125.25pt;z-index:251743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">
                <v:textbox>
                  <w:txbxContent>
                    <w:p w14:paraId="4539CD1E" w14:textId="77777777" w:rsidR="00550482" w:rsidRPr="005268E9" w:rsidRDefault="00550482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</w:t>
                      </w:r>
                    </w:p>
                    <w:p w14:paraId="557EC958" w14:textId="77777777" w:rsidR="00550482" w:rsidRPr="005268E9" w:rsidRDefault="00550482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550482" w:rsidRPr="005268E9" w:rsidRDefault="00550482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550482" w:rsidRDefault="00550482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550482" w:rsidRPr="00E92508" w:rsidRDefault="00550482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  <w:lang w:val="sv-SE"/>
                        </w:rPr>
                      </w:pPr>
                    </w:p>
                    <w:p w14:paraId="278BFECF" w14:textId="77777777" w:rsidR="00550482" w:rsidRPr="004238A9" w:rsidRDefault="00550482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172.16.3.19</w:t>
                      </w:r>
                    </w:p>
                    <w:p w14:paraId="40BB1873" w14:textId="77777777" w:rsidR="00550482" w:rsidRPr="004238A9" w:rsidRDefault="00550482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550482" w:rsidRPr="004238A9" w:rsidRDefault="00550482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550482" w:rsidRPr="00E92508" w:rsidRDefault="00550482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15000A">
        <w:rPr>
          <w:rFonts w:ascii="Consolas" w:hAnsi="Consolas" w:cs="Courier New"/>
          <w:b/>
          <w:bCs/>
          <w:sz w:val="24"/>
          <w:szCs w:val="24"/>
        </w:rPr>
        <w:t>spine3</w:t>
      </w:r>
      <w:r w:rsidRPr="0015000A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07E5C37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2992" behindDoc="0" locked="0" layoutInCell="1" allowOverlap="1" wp14:anchorId="148981D5" wp14:editId="0F551DED">
                <wp:simplePos x="0" y="0"/>
                <wp:positionH relativeFrom="column">
                  <wp:posOffset>19050</wp:posOffset>
                </wp:positionH>
                <wp:positionV relativeFrom="paragraph">
                  <wp:posOffset>62865</wp:posOffset>
                </wp:positionV>
                <wp:extent cx="5683250" cy="0"/>
                <wp:effectExtent l="0" t="0" r="0" b="0"/>
                <wp:wrapNone/>
                <wp:docPr id="1596" name="Straight Connector 1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D12047" id="Straight Connector 1596" o:spid="_x0000_s1026" style="position:absolute;z-index: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4.95pt" to="449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" strokecolor="#404040 [2429]">
                <v:stroke joinstyle="miter"/>
              </v:line>
            </w:pict>
          </mc:Fallback>
        </mc:AlternateContent>
      </w:r>
    </w:p>
    <w:p w14:paraId="294167C9" w14:textId="4F69D8A0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418A678F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4016" behindDoc="0" locked="0" layoutInCell="1" allowOverlap="1" wp14:anchorId="75B3B927" wp14:editId="7D0E0D30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7" name="Straight Connector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CC3B6" id="Straight Connector 1597" o:spid="_x0000_s1026" style="position:absolute;z-index: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Aa7Gg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22F53F18" w14:textId="77777777" w:rsidR="0015000A" w:rsidRPr="00577486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1D5C8A5" w14:textId="77777777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6064" behindDoc="0" locked="0" layoutInCell="1" allowOverlap="1" wp14:anchorId="017F1C04" wp14:editId="0462702B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9" name="Straight Connector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56D32D" id="Straight Connector 1599" o:spid="_x0000_s1026" style="position:absolute;z-index: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VSqCr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040B25B2" w14:textId="3F6EDF08" w:rsidR="00E043D9" w:rsidRDefault="0047289F">
      <w:pPr>
        <w:rPr>
          <w:rFonts w:ascii="DIN Pro Regular" w:hAnsi="DIN Pro Regular"/>
          <w:sz w:val="24"/>
          <w:szCs w:val="24"/>
          <w:rtl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143A70A" wp14:editId="5E680425">
                <wp:simplePos x="0" y="0"/>
                <wp:positionH relativeFrom="column">
                  <wp:posOffset>-220345</wp:posOffset>
                </wp:positionH>
                <wp:positionV relativeFrom="paragraph">
                  <wp:posOffset>296057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98320" id="Rectangle 83" o:spid="_x0000_s1026" style="position:absolute;margin-left:-17.35pt;margin-top:23.3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" fillcolor="#76b900" stroked="f" strokeweight="1pt"/>
            </w:pict>
          </mc:Fallback>
        </mc:AlternateContent>
      </w:r>
    </w:p>
    <w:p w14:paraId="222E3F20" w14:textId="701A63AD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22E4373" wp14:editId="5964EE65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550482" w:rsidRPr="0015000A" w:rsidRDefault="00550482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07" type="#_x0000_t202" style="position:absolute;left:0;text-align:left;margin-left:62.3pt;margin-top:-7.4pt;width:456.75pt;height:31.65pt;z-index: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" filled="f" stroked="f" strokeweight=".5pt">
                <v:textbox>
                  <w:txbxContent>
                    <w:p w14:paraId="222E47B9" w14:textId="38FB982F" w:rsidR="00550482" w:rsidRPr="0015000A" w:rsidRDefault="00550482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620696F6" wp14:editId="065F5CA2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8CCCD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BGP sessions will be established between the spine and leaf switches.</w:t>
      </w:r>
    </w:p>
    <w:p w14:paraId="222E3F27" w14:textId="3BB078EE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11A77FB0" w:rsidR="00155822" w:rsidRPr="0047289F" w:rsidRDefault="00B12887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58112" behindDoc="0" locked="0" layoutInCell="1" allowOverlap="1" wp14:anchorId="789BEDEB" wp14:editId="3082741B">
                <wp:simplePos x="0" y="0"/>
                <wp:positionH relativeFrom="column">
                  <wp:posOffset>-129443</wp:posOffset>
                </wp:positionH>
                <wp:positionV relativeFrom="paragraph">
                  <wp:posOffset>32971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8FDE8" id="Rectangle 224" o:spid="_x0000_s1026" style="position:absolute;margin-left:-10.2pt;margin-top:2.6pt;width:3.55pt;height:12.6pt;z-index:25205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" fillcolor="#92d050" stroked="f" strokeweight="1pt"/>
            </w:pict>
          </mc:Fallback>
        </mc:AlternateContent>
      </w:r>
      <w:r w:rsidR="00155822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F2A" w14:textId="4F1AEF68" w:rsidR="00155822" w:rsidRPr="00577486" w:rsidRDefault="00155822" w:rsidP="007E28A1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7D92B76B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777E7951" w:rsidR="00421D5E" w:rsidRPr="00577486" w:rsidRDefault="00B12887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064" behindDoc="0" locked="0" layoutInCell="1" allowOverlap="1" wp14:anchorId="27332CBC" wp14:editId="01A7CE57">
                <wp:simplePos x="0" y="0"/>
                <wp:positionH relativeFrom="column">
                  <wp:posOffset>63500</wp:posOffset>
                </wp:positionH>
                <wp:positionV relativeFrom="paragraph">
                  <wp:posOffset>121285</wp:posOffset>
                </wp:positionV>
                <wp:extent cx="5588971" cy="3998109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971" cy="3998109"/>
                          <a:chOff x="63503" y="120502"/>
                          <a:chExt cx="5589223" cy="3998170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 rot="16200000">
                            <a:off x="457304" y="2248071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63503" y="2184555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550482" w:rsidRPr="00B12887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B1288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 rot="5400000">
                            <a:off x="4430117" y="2215592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214042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77459" y="342117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71067" y="120502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550482" w:rsidRDefault="00550482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32CBC" id="_x0000_s1308" style="position:absolute;margin-left:5pt;margin-top:9.55pt;width:440.1pt;height:314.8pt;z-index:251800064;mso-width-relative:margin;mso-height-relative:margin" coordorigin="635,1205" coordsize="55892,39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">
                <v:line id="Straight Connector 332" o:spid="_x0000_s1309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310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311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312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1" o:spid="_x0000_s1313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314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4" o:spid="_x0000_s1315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316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7" o:spid="_x0000_s1317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318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6" o:title="A picture containing monitor, phone&#10;&#10;Description automatically generated"/>
                </v:shape>
                <v:line id="Straight Connector 350" o:spid="_x0000_s1319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320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7" o:title="A close up of a sign&#10;&#10;Description automatically generated"/>
                </v:shape>
                <v:line id="Straight Connector 1696" o:spid="_x0000_s1321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322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7" o:title="A close up of a sign&#10;&#10;Description automatically generated"/>
                </v:shape>
                <v:shape id="_x0000_s1323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24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325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326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27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28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29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7" o:title="A close up of a sign&#10;&#10;Description automatically generated"/>
                </v:shape>
                <v:rect id="Rectangle 1705" o:spid="_x0000_s1330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" filled="f" strokecolor="#0070c0" strokeweight="3pt">
                  <v:stroke dashstyle="1 1"/>
                </v:rect>
                <v:rect id="Rectangle 1706" o:spid="_x0000_s1331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32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33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34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35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36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37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38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7" o:title="A close up of a sign&#10;&#10;Description automatically generated"/>
                </v:shape>
                <v:shape id="_x0000_s1339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40" style="position:absolute;left:4572;top:22480;width:7829;height:14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" fillcolor="#0070c0" stroked="f" strokeweight="4.5pt">
                  <v:stroke dashstyle="3 1"/>
                </v:rect>
                <v:rect id="Rectangle 1717" o:spid="_x0000_s1341" style="position:absolute;left:635;top:2184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550482" w:rsidRPr="00B12887" w:rsidRDefault="00550482" w:rsidP="006F6711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B1288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42" style="position:absolute;left:44301;top:22156;width:7828;height:14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43" style="position:absolute;left:48551;top:21404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44" style="position:absolute;left:24774;top:342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45" style="position:absolute;left:24710;top:1205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550482" w:rsidRDefault="00550482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3F2D" w14:textId="3CE42701" w:rsidR="00421D5E" w:rsidRPr="00577486" w:rsidRDefault="002503FD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3232" behindDoc="0" locked="0" layoutInCell="1" allowOverlap="1" wp14:anchorId="4A1B049D" wp14:editId="03C2712B">
                <wp:simplePos x="0" y="0"/>
                <wp:positionH relativeFrom="column">
                  <wp:posOffset>4064271</wp:posOffset>
                </wp:positionH>
                <wp:positionV relativeFrom="paragraph">
                  <wp:posOffset>136506</wp:posOffset>
                </wp:positionV>
                <wp:extent cx="828675" cy="436245"/>
                <wp:effectExtent l="0" t="0" r="0" b="0"/>
                <wp:wrapNone/>
                <wp:docPr id="22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F7A86B7" w14:textId="77777777" w:rsidR="00550482" w:rsidRPr="008005C2" w:rsidRDefault="00550482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B049D" id="_x0000_s1346" type="#_x0000_t202" style="position:absolute;margin-left:320pt;margin-top:10.75pt;width:65.25pt;height:34.35pt;z-index:25206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" filled="f" stroked="f">
                <v:stroke dashstyle="dash"/>
                <v:textbox>
                  <w:txbxContent>
                    <w:p w14:paraId="7F7A86B7" w14:textId="77777777" w:rsidR="00550482" w:rsidRPr="008005C2" w:rsidRDefault="00550482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4256" behindDoc="0" locked="0" layoutInCell="1" allowOverlap="1" wp14:anchorId="7B5960D6" wp14:editId="01019566">
                <wp:simplePos x="0" y="0"/>
                <wp:positionH relativeFrom="column">
                  <wp:posOffset>813330</wp:posOffset>
                </wp:positionH>
                <wp:positionV relativeFrom="paragraph">
                  <wp:posOffset>125282</wp:posOffset>
                </wp:positionV>
                <wp:extent cx="828675" cy="436245"/>
                <wp:effectExtent l="0" t="0" r="0" b="1905"/>
                <wp:wrapNone/>
                <wp:docPr id="22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A8F0ABA" w14:textId="77777777" w:rsidR="00550482" w:rsidRPr="008005C2" w:rsidRDefault="00550482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960D6" id="_x0000_s1347" type="#_x0000_t202" style="position:absolute;margin-left:64.05pt;margin-top:9.85pt;width:65.25pt;height:34.35pt;z-index:252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" filled="f" stroked="f">
                <v:stroke dashstyle="dash"/>
                <v:textbox>
                  <w:txbxContent>
                    <w:p w14:paraId="1A8F0ABA" w14:textId="77777777" w:rsidR="00550482" w:rsidRPr="008005C2" w:rsidRDefault="00550482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DE5B14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1C99371D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5C263DE2" w:rsidR="00421D5E" w:rsidRPr="00577486" w:rsidRDefault="002503FD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5280" behindDoc="0" locked="0" layoutInCell="1" allowOverlap="1" wp14:anchorId="1F2B6DC9" wp14:editId="5A5CF75E">
                <wp:simplePos x="0" y="0"/>
                <wp:positionH relativeFrom="column">
                  <wp:posOffset>4084083</wp:posOffset>
                </wp:positionH>
                <wp:positionV relativeFrom="paragraph">
                  <wp:posOffset>105270</wp:posOffset>
                </wp:positionV>
                <wp:extent cx="678815" cy="436245"/>
                <wp:effectExtent l="0" t="0" r="0" b="1905"/>
                <wp:wrapNone/>
                <wp:docPr id="23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B38F0" w14:textId="77777777" w:rsidR="00550482" w:rsidRPr="008005C2" w:rsidRDefault="00550482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6DC9" id="_x0000_s1348" type="#_x0000_t202" style="position:absolute;margin-left:321.6pt;margin-top:8.3pt;width:53.45pt;height:34.35pt;z-index:25206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" filled="f" stroked="f">
                <v:stroke dashstyle="dash"/>
                <v:textbox>
                  <w:txbxContent>
                    <w:p w14:paraId="7C9B38F0" w14:textId="77777777" w:rsidR="00550482" w:rsidRPr="008005C2" w:rsidRDefault="00550482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208" behindDoc="0" locked="0" layoutInCell="1" allowOverlap="1" wp14:anchorId="781C91C2" wp14:editId="1E1D48FB">
                <wp:simplePos x="0" y="0"/>
                <wp:positionH relativeFrom="column">
                  <wp:posOffset>916316</wp:posOffset>
                </wp:positionH>
                <wp:positionV relativeFrom="paragraph">
                  <wp:posOffset>95956</wp:posOffset>
                </wp:positionV>
                <wp:extent cx="678815" cy="436245"/>
                <wp:effectExtent l="0" t="0" r="0" b="1905"/>
                <wp:wrapNone/>
                <wp:docPr id="22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6EBCF3F" w14:textId="77777777" w:rsidR="00550482" w:rsidRPr="008005C2" w:rsidRDefault="00550482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C91C2" id="_x0000_s1349" type="#_x0000_t202" style="position:absolute;margin-left:72.15pt;margin-top:7.55pt;width:53.45pt;height:34.35pt;z-index:25206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" filled="f" stroked="f">
                <v:stroke dashstyle="dash"/>
                <v:textbox>
                  <w:txbxContent>
                    <w:p w14:paraId="66EBCF3F" w14:textId="77777777" w:rsidR="00550482" w:rsidRPr="008005C2" w:rsidRDefault="00550482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3" w14:textId="07261CA9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F49BE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179C7736" w:rsidR="00C73AF2" w:rsidRPr="00577486" w:rsidRDefault="00C73AF2" w:rsidP="007E28A1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22E43A3" wp14:editId="013574B3">
                <wp:simplePos x="0" y="0"/>
                <wp:positionH relativeFrom="column">
                  <wp:posOffset>228600</wp:posOffset>
                </wp:positionH>
                <wp:positionV relativeFrom="paragraph">
                  <wp:posOffset>258445</wp:posOffset>
                </wp:positionV>
                <wp:extent cx="4074160" cy="457200"/>
                <wp:effectExtent l="0" t="0" r="21590" b="19050"/>
                <wp:wrapThrough wrapText="bothSides">
                  <wp:wrapPolygon edited="0">
                    <wp:start x="0" y="0"/>
                    <wp:lineTo x="0" y="21600"/>
                    <wp:lineTo x="21613" y="21600"/>
                    <wp:lineTo x="2161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112340BA" w:rsidR="00550482" w:rsidRPr="0024276D" w:rsidRDefault="00550482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7D4" w14:textId="6579EA6D" w:rsidR="00550482" w:rsidRPr="0024276D" w:rsidRDefault="00550482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50" type="#_x0000_t202" style="position:absolute;left:0;text-align:left;margin-left:18pt;margin-top:20.35pt;width:320.8pt;height:36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">
                <v:textbox>
                  <w:txbxContent>
                    <w:p w14:paraId="222E47D3" w14:textId="112340BA" w:rsidR="00550482" w:rsidRPr="0024276D" w:rsidRDefault="00550482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7D4" w14:textId="6579EA6D" w:rsidR="00550482" w:rsidRPr="0024276D" w:rsidRDefault="00550482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222E43A5" wp14:editId="7D23DC93">
                <wp:simplePos x="0" y="0"/>
                <wp:positionH relativeFrom="column">
                  <wp:posOffset>231140</wp:posOffset>
                </wp:positionH>
                <wp:positionV relativeFrom="paragraph">
                  <wp:posOffset>672465</wp:posOffset>
                </wp:positionV>
                <wp:extent cx="4074160" cy="587375"/>
                <wp:effectExtent l="0" t="0" r="21590" b="22225"/>
                <wp:wrapThrough wrapText="bothSides">
                  <wp:wrapPolygon edited="0">
                    <wp:start x="0" y="0"/>
                    <wp:lineTo x="0" y="21717"/>
                    <wp:lineTo x="21613" y="21717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58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72A600CF" w:rsidR="00550482" w:rsidRPr="0024276D" w:rsidRDefault="00550482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vi /etc/frr/daemons</w:t>
                            </w:r>
                          </w:p>
                          <w:p w14:paraId="222E47D7" w14:textId="77777777" w:rsidR="00550482" w:rsidRPr="0024276D" w:rsidRDefault="00550482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550482" w:rsidRPr="0024276D" w:rsidRDefault="00550482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=yes</w:t>
                            </w:r>
                          </w:p>
                          <w:p w14:paraId="222E47D9" w14:textId="77777777" w:rsidR="00550482" w:rsidRPr="0024276D" w:rsidRDefault="00550482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51" type="#_x0000_t202" style="position:absolute;left:0;text-align:left;margin-left:18.2pt;margin-top:52.95pt;width:320.8pt;height:46.25pt;z-index:25159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">
                <v:textbox>
                  <w:txbxContent>
                    <w:p w14:paraId="222E47D5" w14:textId="72A600CF" w:rsidR="00550482" w:rsidRPr="0024276D" w:rsidRDefault="00550482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vi /etc/frr/daemons</w:t>
                      </w:r>
                    </w:p>
                    <w:p w14:paraId="222E47D7" w14:textId="77777777" w:rsidR="00550482" w:rsidRPr="0024276D" w:rsidRDefault="00550482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550482" w:rsidRPr="0024276D" w:rsidRDefault="00550482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=yes</w:t>
                      </w:r>
                    </w:p>
                    <w:p w14:paraId="222E47D9" w14:textId="77777777" w:rsidR="00550482" w:rsidRPr="0024276D" w:rsidRDefault="00550482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etc/frr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9360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0DF106FE" w:rsidR="00550482" w:rsidRPr="0024276D" w:rsidRDefault="00550482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systemctl restart fr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52" type="#_x0000_t202" style="position:absolute;left:0;text-align:left;margin-left:18pt;margin-top:5.3pt;width:327.85pt;height:23pt;z-index:2515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CQxteG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0DF106FE" w:rsidR="00550482" w:rsidRPr="0024276D" w:rsidRDefault="00550482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systemctl restart fr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6CB5D828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6CF51AE4" wp14:editId="5ADCD5F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2D62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6B7A3336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CA69295" w14:textId="60ACAFB4" w:rsidR="00D4260F" w:rsidRDefault="00682E58" w:rsidP="005F46AC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1312" behindDoc="0" locked="0" layoutInCell="1" allowOverlap="1" wp14:anchorId="14765C65" wp14:editId="5BDD6EB2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5676900" cy="308610"/>
                <wp:effectExtent l="0" t="0" r="19050" b="15240"/>
                <wp:wrapThrough wrapText="bothSides">
                  <wp:wrapPolygon edited="0">
                    <wp:start x="0" y="0"/>
                    <wp:lineTo x="0" y="21333"/>
                    <wp:lineTo x="21600" y="21333"/>
                    <wp:lineTo x="21600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08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22670" w14:textId="7276FDB3" w:rsidR="00550482" w:rsidRPr="0031300A" w:rsidRDefault="00550482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65C65" id="_x0000_s1353" type="#_x0000_t202" style="position:absolute;left:0;text-align:left;margin-left:395.8pt;margin-top:24.65pt;width:447pt;height:24.3pt;z-index:25198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">
                <v:textbox>
                  <w:txbxContent>
                    <w:p w14:paraId="0D522670" w14:textId="7276FDB3" w:rsidR="00550482" w:rsidRPr="0031300A" w:rsidRDefault="00550482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>net add loopback lo ip address 172.16.100.1/3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ip address 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D4260F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707997D4" w14:textId="1DE3346F" w:rsidR="00ED54BB" w:rsidRDefault="00F8383F" w:rsidP="00C73AF2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2336" behindDoc="0" locked="0" layoutInCell="1" allowOverlap="1" wp14:anchorId="2E32AD42" wp14:editId="7C007DBA">
                <wp:simplePos x="0" y="0"/>
                <wp:positionH relativeFrom="margin">
                  <wp:posOffset>260350</wp:posOffset>
                </wp:positionH>
                <wp:positionV relativeFrom="paragraph">
                  <wp:posOffset>521970</wp:posOffset>
                </wp:positionV>
                <wp:extent cx="5657850" cy="320040"/>
                <wp:effectExtent l="0" t="0" r="19050" b="22860"/>
                <wp:wrapThrough wrapText="bothSides">
                  <wp:wrapPolygon edited="0">
                    <wp:start x="0" y="0"/>
                    <wp:lineTo x="0" y="21857"/>
                    <wp:lineTo x="21600" y="21857"/>
                    <wp:lineTo x="21600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8C400" w14:textId="56F4B9B4" w:rsidR="00550482" w:rsidRPr="0031300A" w:rsidRDefault="00550482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4F5CB8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3/32</w:t>
                            </w:r>
                          </w:p>
                          <w:p w14:paraId="68AABD7D" w14:textId="5E43D18B" w:rsidR="00550482" w:rsidRPr="0031300A" w:rsidRDefault="00550482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55FEB9E" w14:textId="77777777" w:rsidR="00550482" w:rsidRDefault="0055048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AD42" id="_x0000_s1354" type="#_x0000_t202" style="position:absolute;margin-left:20.5pt;margin-top:41.1pt;width:445.5pt;height:25.2pt;z-index:25198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">
                <v:textbox>
                  <w:txbxContent>
                    <w:p w14:paraId="1228C400" w14:textId="56F4B9B4" w:rsidR="00550482" w:rsidRPr="0031300A" w:rsidRDefault="00550482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4F5CB8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>net add loopback lo ip address 172.16.100.3/32</w:t>
                      </w:r>
                    </w:p>
                    <w:p w14:paraId="68AABD7D" w14:textId="5E43D18B" w:rsidR="00550482" w:rsidRPr="0031300A" w:rsidRDefault="00550482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55FEB9E" w14:textId="77777777" w:rsidR="00550482" w:rsidRDefault="00550482"/>
                  </w:txbxContent>
                </v:textbox>
                <w10:wrap type="through" anchorx="margin"/>
              </v:shape>
            </w:pict>
          </mc:Fallback>
        </mc:AlternateContent>
      </w:r>
    </w:p>
    <w:p w14:paraId="190EC002" w14:textId="77777777" w:rsidR="0005440F" w:rsidRDefault="0005440F" w:rsidP="0005440F">
      <w:pPr>
        <w:ind w:firstLine="360"/>
        <w:rPr>
          <w:rFonts w:ascii="DIN Pro Medium" w:hAnsi="DIN Pro Medium" w:cs="DIN Pro Medium"/>
          <w:color w:val="008564"/>
          <w:sz w:val="28"/>
          <w:szCs w:val="28"/>
        </w:rPr>
      </w:pP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4384" behindDoc="0" locked="0" layoutInCell="1" allowOverlap="1" wp14:anchorId="3FCA4BD9" wp14:editId="0B255EF2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4E7E8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09D0EA7B" w14:textId="77777777" w:rsidR="001F4244" w:rsidRDefault="001F4244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4D" w14:textId="4E861B44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bgp autonomous-system </w:t>
      </w:r>
      <w:r w:rsidRPr="007A5F27">
        <w:rPr>
          <w:rFonts w:ascii="Consolas" w:hAnsi="Consolas" w:cs="Courier New"/>
          <w:b/>
          <w:bCs/>
          <w:i/>
          <w:iCs/>
          <w:sz w:val="24"/>
          <w:szCs w:val="24"/>
        </w:rPr>
        <w:t>&lt;LOCAL-AS&gt;</w:t>
      </w:r>
    </w:p>
    <w:p w14:paraId="222E3F4E" w14:textId="15BD5484" w:rsidR="003D73C2" w:rsidRPr="00773DFF" w:rsidRDefault="0005440F" w:rsidP="001F4244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22E43AB" wp14:editId="00464F55">
                <wp:simplePos x="0" y="0"/>
                <wp:positionH relativeFrom="margin">
                  <wp:align>left</wp:align>
                </wp:positionH>
                <wp:positionV relativeFrom="paragraph">
                  <wp:posOffset>988530</wp:posOffset>
                </wp:positionV>
                <wp:extent cx="6281420" cy="445135"/>
                <wp:effectExtent l="0" t="0" r="24130" b="12065"/>
                <wp:wrapThrough wrapText="bothSides">
                  <wp:wrapPolygon edited="0">
                    <wp:start x="0" y="0"/>
                    <wp:lineTo x="0" y="21261"/>
                    <wp:lineTo x="21617" y="21261"/>
                    <wp:lineTo x="21617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3C431F6D" w:rsidR="00550482" w:rsidRPr="0024276D" w:rsidRDefault="00550482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E1997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0</w:t>
                            </w:r>
                          </w:p>
                          <w:p w14:paraId="222E47DC" w14:textId="65D07AD3" w:rsidR="00550482" w:rsidRPr="0024276D" w:rsidRDefault="00550482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E1997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55" type="#_x0000_t202" style="position:absolute;left:0;text-align:left;margin-left:0;margin-top:77.85pt;width:494.6pt;height:35.05pt;z-index:251600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">
                <v:textbox>
                  <w:txbxContent>
                    <w:p w14:paraId="222E47DB" w14:textId="3C431F6D" w:rsidR="00550482" w:rsidRPr="0024276D" w:rsidRDefault="00550482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0</w:t>
                      </w:r>
                    </w:p>
                    <w:p w14:paraId="222E47DC" w14:textId="65D07AD3" w:rsidR="00550482" w:rsidRPr="0024276D" w:rsidRDefault="00550482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1997"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540992" behindDoc="0" locked="0" layoutInCell="1" allowOverlap="1" wp14:anchorId="222E43AD" wp14:editId="1B04B446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87770" cy="468630"/>
                <wp:effectExtent l="0" t="0" r="17780" b="26670"/>
                <wp:wrapThrough wrapText="bothSides">
                  <wp:wrapPolygon edited="0">
                    <wp:start x="0" y="0"/>
                    <wp:lineTo x="0" y="21951"/>
                    <wp:lineTo x="21596" y="21951"/>
                    <wp:lineTo x="21596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469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1D87881A" w:rsidR="00550482" w:rsidRPr="0024276D" w:rsidRDefault="00550482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1</w:t>
                            </w:r>
                          </w:p>
                          <w:p w14:paraId="222E47DF" w14:textId="4315B28E" w:rsidR="00550482" w:rsidRPr="0024276D" w:rsidRDefault="00550482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56" type="#_x0000_t202" style="position:absolute;left:0;text-align:left;margin-left:0;margin-top:25.45pt;width:495.1pt;height:36.9pt;z-index:251540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">
                <v:textbox>
                  <w:txbxContent>
                    <w:p w14:paraId="222E47DE" w14:textId="1D87881A" w:rsidR="00550482" w:rsidRPr="0024276D" w:rsidRDefault="00550482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1</w:t>
                      </w:r>
                    </w:p>
                    <w:p w14:paraId="222E47DF" w14:textId="4315B28E" w:rsidR="00550482" w:rsidRPr="0024276D" w:rsidRDefault="00550482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# net add bgp neighbor </w:t>
      </w:r>
      <w:r w:rsidR="00FF0011" w:rsidRPr="0035395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interface remote-as 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19F35F21" w14:textId="77777777" w:rsidR="0005440F" w:rsidRP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EC0075A" w14:textId="43C5AC34" w:rsidR="0005440F" w:rsidRPr="0005440F" w:rsidRDefault="0005440F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commit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DDF636F" w14:textId="52360304" w:rsidR="0005440F" w:rsidRPr="00577486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 add bgp network </w:t>
      </w:r>
      <w:r w:rsidRPr="0005440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0FBD6442" w14:textId="64A4CB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69536FF" w14:textId="36D806D2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6432" behindDoc="0" locked="0" layoutInCell="1" allowOverlap="1" wp14:anchorId="576CEC73" wp14:editId="36C3C0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797425" cy="427355"/>
                <wp:effectExtent l="0" t="0" r="22225" b="10795"/>
                <wp:wrapThrough wrapText="bothSides">
                  <wp:wrapPolygon edited="0">
                    <wp:start x="0" y="0"/>
                    <wp:lineTo x="0" y="21183"/>
                    <wp:lineTo x="21614" y="21183"/>
                    <wp:lineTo x="21614" y="0"/>
                    <wp:lineTo x="0" y="0"/>
                  </wp:wrapPolygon>
                </wp:wrapThrough>
                <wp:docPr id="1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275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ACF04" w14:textId="357DBCAB" w:rsidR="00550482" w:rsidRDefault="00550482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1/32</w:t>
                            </w:r>
                          </w:p>
                          <w:p w14:paraId="57D8039E" w14:textId="611A668A" w:rsidR="00550482" w:rsidRPr="0024276D" w:rsidRDefault="00550482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CEC73" id="_x0000_s1357" type="#_x0000_t202" style="position:absolute;left:0;text-align:left;margin-left:0;margin-top:3.75pt;width:377.75pt;height:33.65pt;z-index:25198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">
                <v:textbox>
                  <w:txbxContent>
                    <w:p w14:paraId="4FAACF04" w14:textId="357DBCAB" w:rsidR="00550482" w:rsidRDefault="00550482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1/32</w:t>
                      </w:r>
                    </w:p>
                    <w:p w14:paraId="57D8039E" w14:textId="611A668A" w:rsidR="00550482" w:rsidRPr="0024276D" w:rsidRDefault="00550482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1635695" w14:textId="1E4EF7B9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4646FA21" w14:textId="2CC6618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30C3AC29" w14:textId="519844D8" w:rsidR="0005440F" w:rsidRDefault="00D6079C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8480" behindDoc="0" locked="0" layoutInCell="1" allowOverlap="1" wp14:anchorId="3A11D5E6" wp14:editId="56959208">
                <wp:simplePos x="0" y="0"/>
                <wp:positionH relativeFrom="margin">
                  <wp:posOffset>12700</wp:posOffset>
                </wp:positionH>
                <wp:positionV relativeFrom="paragraph">
                  <wp:posOffset>88265</wp:posOffset>
                </wp:positionV>
                <wp:extent cx="4797425" cy="450850"/>
                <wp:effectExtent l="0" t="0" r="22225" b="25400"/>
                <wp:wrapThrough wrapText="bothSides">
                  <wp:wrapPolygon edited="0">
                    <wp:start x="0" y="0"/>
                    <wp:lineTo x="0" y="21904"/>
                    <wp:lineTo x="21614" y="21904"/>
                    <wp:lineTo x="21614" y="0"/>
                    <wp:lineTo x="0" y="0"/>
                  </wp:wrapPolygon>
                </wp:wrapThrough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0E0FB" w14:textId="72074CA5" w:rsidR="00550482" w:rsidRDefault="00550482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3/32</w:t>
                            </w:r>
                          </w:p>
                          <w:p w14:paraId="628EB400" w14:textId="13D30313" w:rsidR="00550482" w:rsidRPr="0024276D" w:rsidRDefault="00550482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1D5E6" id="_x0000_s1358" type="#_x0000_t202" style="position:absolute;left:0;text-align:left;margin-left:1pt;margin-top:6.95pt;width:377.75pt;height:35.5pt;z-index:25198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">
                <v:textbox>
                  <w:txbxContent>
                    <w:p w14:paraId="1500E0FB" w14:textId="72074CA5" w:rsidR="00550482" w:rsidRDefault="00550482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3/32</w:t>
                      </w:r>
                    </w:p>
                    <w:p w14:paraId="628EB400" w14:textId="13D30313" w:rsidR="00550482" w:rsidRPr="0024276D" w:rsidRDefault="00550482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E65C5A6" w14:textId="7777777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70C6B60" w14:textId="77777777" w:rsidR="00124D1F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7C536818" w14:textId="6C50DD96" w:rsidR="00D6079C" w:rsidRDefault="00682E58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3AC7B5BC" wp14:editId="5936389F">
                <wp:simplePos x="0" y="0"/>
                <wp:positionH relativeFrom="column">
                  <wp:posOffset>-107950</wp:posOffset>
                </wp:positionH>
                <wp:positionV relativeFrom="paragraph">
                  <wp:posOffset>211455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81DDE" id="Rectangle 232" o:spid="_x0000_s1026" style="position:absolute;margin-left:-8.5pt;margin-top:16.6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" fillcolor="#92d050" stroked="f" strokeweight="1pt"/>
            </w:pict>
          </mc:Fallback>
        </mc:AlternateContent>
      </w:r>
    </w:p>
    <w:p w14:paraId="3801B4F4" w14:textId="67A2D1A0" w:rsidR="0005440F" w:rsidRPr="00682E58" w:rsidRDefault="0005440F" w:rsidP="0005440F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  <w:r w:rsidRPr="00682E58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 </w:t>
      </w:r>
    </w:p>
    <w:p w14:paraId="3487B60E" w14:textId="77777777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switches </w:t>
      </w:r>
      <w:r w:rsidRPr="00682E58">
        <w:rPr>
          <w:rFonts w:ascii="Consolas" w:hAnsi="Consolas" w:cs="Courier New"/>
          <w:b/>
          <w:bCs/>
          <w:sz w:val="24"/>
          <w:szCs w:val="24"/>
        </w:rPr>
        <w:t>leaf1</w:t>
      </w:r>
      <w:r w:rsidRPr="00682E58">
        <w:rPr>
          <w:rFonts w:ascii="DIN Pro Regular" w:hAnsi="DIN Pro Regular" w:cs="DIN Pro Regular"/>
          <w:sz w:val="24"/>
          <w:szCs w:val="24"/>
        </w:rPr>
        <w:t xml:space="preserve"> and </w:t>
      </w:r>
      <w:r w:rsidRPr="00682E58">
        <w:rPr>
          <w:rFonts w:ascii="Consolas" w:hAnsi="Consolas" w:cs="Courier New"/>
          <w:b/>
          <w:bCs/>
          <w:sz w:val="24"/>
          <w:szCs w:val="24"/>
        </w:rPr>
        <w:t>spine3</w:t>
      </w:r>
      <w:r w:rsidRPr="00682E58">
        <w:rPr>
          <w:rFonts w:ascii="DIN Pro Regular" w:hAnsi="DIN Pro Regular" w:cs="Arial"/>
          <w:sz w:val="24"/>
          <w:szCs w:val="24"/>
        </w:rPr>
        <w:t xml:space="preserve">. </w:t>
      </w:r>
      <w:r w:rsidRPr="00682E58">
        <w:rPr>
          <w:rFonts w:ascii="DIN Pro Regular" w:hAnsi="DIN Pro Regular" w:cs="DIN Pro Regular"/>
          <w:sz w:val="24"/>
          <w:szCs w:val="24"/>
        </w:rPr>
        <w:t>You should apply similar commands on the other two switches in your group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0FF57C4D" w:rsidR="00FF0011" w:rsidRPr="00577486" w:rsidRDefault="00910A85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222E43B1" wp14:editId="35F987B2">
                <wp:simplePos x="0" y="0"/>
                <wp:positionH relativeFrom="column">
                  <wp:posOffset>23495</wp:posOffset>
                </wp:positionH>
                <wp:positionV relativeFrom="paragraph">
                  <wp:posOffset>72390</wp:posOffset>
                </wp:positionV>
                <wp:extent cx="4042410" cy="2084070"/>
                <wp:effectExtent l="0" t="0" r="15240" b="11430"/>
                <wp:wrapThrough wrapText="bothSides">
                  <wp:wrapPolygon edited="0">
                    <wp:start x="0" y="0"/>
                    <wp:lineTo x="0" y="21521"/>
                    <wp:lineTo x="21580" y="21521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208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653BF" w14:textId="77777777" w:rsidR="00550482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52380207" w14:textId="6DF4C1A9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router bgp 65101</w:t>
                            </w:r>
                          </w:p>
                          <w:p w14:paraId="49B2B7D6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bgp router-id 172.16.100.1</w:t>
                            </w:r>
                          </w:p>
                          <w:p w14:paraId="684358CB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1 interface remote-as external</w:t>
                            </w:r>
                          </w:p>
                          <w:p w14:paraId="7AB24B98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2 interface remote-as external</w:t>
                            </w:r>
                          </w:p>
                          <w:p w14:paraId="250AFCFB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97FF47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-family ipv4 unicast</w:t>
                            </w:r>
                          </w:p>
                          <w:p w14:paraId="2F291552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  network 172.16.100.1/32</w:t>
                            </w:r>
                          </w:p>
                          <w:p w14:paraId="5623AC0D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EFC2025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96A183C" w14:textId="77777777" w:rsidR="00550482" w:rsidRPr="004B3907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interface lo</w:t>
                            </w:r>
                          </w:p>
                          <w:p w14:paraId="222E47EB" w14:textId="5630AC1C" w:rsidR="00550482" w:rsidRPr="0024276D" w:rsidRDefault="00550482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 172.13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59" type="#_x0000_t202" style="position:absolute;margin-left:1.85pt;margin-top:5.7pt;width:318.3pt;height:164.1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">
                <v:textbox>
                  <w:txbxContent>
                    <w:p w14:paraId="61B653BF" w14:textId="77777777" w:rsidR="00550482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52380207" w14:textId="6DF4C1A9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router bgp 65101</w:t>
                      </w:r>
                    </w:p>
                    <w:p w14:paraId="49B2B7D6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bgp router-id 172.16.100.1</w:t>
                      </w:r>
                    </w:p>
                    <w:p w14:paraId="684358CB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1 interface remote-as external</w:t>
                      </w:r>
                    </w:p>
                    <w:p w14:paraId="7AB24B98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2 interface remote-as external</w:t>
                      </w:r>
                    </w:p>
                    <w:p w14:paraId="250AFCFB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97FF47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-family ipv4 unicast</w:t>
                      </w:r>
                    </w:p>
                    <w:p w14:paraId="2F291552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  network 172.16.100.1/32</w:t>
                      </w:r>
                    </w:p>
                    <w:p w14:paraId="5623AC0D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EFC2025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96A183C" w14:textId="77777777" w:rsidR="00550482" w:rsidRPr="004B3907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interface lo</w:t>
                      </w:r>
                    </w:p>
                    <w:p w14:paraId="222E47EB" w14:textId="5630AC1C" w:rsidR="00550482" w:rsidRPr="0024276D" w:rsidRDefault="00550482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 172.13.100.1/3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61F76ED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AD62EA" w14:textId="0C435C74" w:rsidR="00556BAE" w:rsidRPr="00556BAE" w:rsidRDefault="00421D5E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910A85" w:rsidRPr="00577486">
        <w:rPr>
          <w:rFonts w:ascii="DIN Pro Regular" w:hAnsi="DIN Pro Regular" w:cs="DIN Pro Regular"/>
          <w:sz w:val="24"/>
          <w:szCs w:val="24"/>
        </w:rPr>
        <w:t>eBGP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eBGP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61" w14:textId="7CDC4EF4" w:rsidR="00421D5E" w:rsidRPr="00577486" w:rsidRDefault="00682E58" w:rsidP="00556BAE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9376" behindDoc="0" locked="0" layoutInCell="1" allowOverlap="1" wp14:anchorId="0F4D244B" wp14:editId="38BF9EE9">
                <wp:simplePos x="0" y="0"/>
                <wp:positionH relativeFrom="margin">
                  <wp:posOffset>1485900</wp:posOffset>
                </wp:positionH>
                <wp:positionV relativeFrom="paragraph">
                  <wp:posOffset>337185</wp:posOffset>
                </wp:positionV>
                <wp:extent cx="1498600" cy="165100"/>
                <wp:effectExtent l="0" t="0" r="6350" b="63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C154E" id="Rectangle 233" o:spid="_x0000_s1026" style="position:absolute;margin-left:117pt;margin-top:26.55pt;width:118pt;height:13pt;z-index:25206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22E43B5" wp14:editId="2DB5C338">
                <wp:simplePos x="0" y="0"/>
                <wp:positionH relativeFrom="column">
                  <wp:posOffset>-70823</wp:posOffset>
                </wp:positionH>
                <wp:positionV relativeFrom="paragraph">
                  <wp:posOffset>1831975</wp:posOffset>
                </wp:positionV>
                <wp:extent cx="2143496" cy="351130"/>
                <wp:effectExtent l="0" t="0" r="9525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49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7CA15" id="Rectangle 1134" o:spid="_x0000_s1026" style="position:absolute;margin-left:-5.6pt;margin-top:144.25pt;width:168.8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2016" behindDoc="0" locked="0" layoutInCell="1" allowOverlap="1" wp14:anchorId="222E43B3" wp14:editId="4EDC9DBF">
                <wp:simplePos x="0" y="0"/>
                <wp:positionH relativeFrom="column">
                  <wp:posOffset>-101237</wp:posOffset>
                </wp:positionH>
                <wp:positionV relativeFrom="paragraph">
                  <wp:posOffset>300165</wp:posOffset>
                </wp:positionV>
                <wp:extent cx="6465570" cy="2208530"/>
                <wp:effectExtent l="0" t="0" r="11430" b="20320"/>
                <wp:wrapThrough wrapText="bothSides">
                  <wp:wrapPolygon edited="0">
                    <wp:start x="0" y="0"/>
                    <wp:lineTo x="0" y="21612"/>
                    <wp:lineTo x="21575" y="21612"/>
                    <wp:lineTo x="21575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57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7FF5D7D0" w:rsidR="00550482" w:rsidRPr="00674850" w:rsidRDefault="00550482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</w:t>
                            </w:r>
                            <w:proofErr w:type="gram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mgmt</w:t>
                            </w:r>
                            <w:proofErr w:type="gram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gp summary</w:t>
                            </w:r>
                          </w:p>
                          <w:p w14:paraId="222E47ED" w14:textId="77777777" w:rsidR="00550482" w:rsidRPr="00674850" w:rsidRDefault="00550482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A07E9C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how bgp ipv4 unicast summary</w:t>
                            </w:r>
                          </w:p>
                          <w:p w14:paraId="722616D6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============</w:t>
                            </w:r>
                          </w:p>
                          <w:p w14:paraId="3A470CB9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router identifier 172.16.100.1, local AS number 65101 vrf-id 0</w:t>
                            </w:r>
                          </w:p>
                          <w:p w14:paraId="52BFEE25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table version 3</w:t>
                            </w:r>
                          </w:p>
                          <w:p w14:paraId="281FF296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ies 7, using 1344 bytes of memory</w:t>
                            </w:r>
                          </w:p>
                          <w:p w14:paraId="6CAA229B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eers 2, using 43 KiB of memory</w:t>
                            </w:r>
                          </w:p>
                          <w:p w14:paraId="55FE8466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A3312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Neighbor        V         AS   MsgRcvd   MsgSent   </w:t>
                            </w:r>
                            <w:proofErr w:type="gram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blVer  InQ</w:t>
                            </w:r>
                            <w:proofErr w:type="gram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OutQ  Up/Down State/PfxRcd</w:t>
                            </w:r>
                          </w:p>
                          <w:p w14:paraId="0DF5F03D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3(swp1)    4      65100      1295      1294        0    0    0 00:58:16            2</w:t>
                            </w:r>
                          </w:p>
                          <w:p w14:paraId="2F0E1E91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4(swp2)    4      65100       349       420        0    0    0 00:15:22            2</w:t>
                            </w:r>
                          </w:p>
                          <w:p w14:paraId="4BB76250" w14:textId="77777777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F9" w14:textId="55437565" w:rsidR="00550482" w:rsidRPr="00674850" w:rsidRDefault="00550482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60" type="#_x0000_t202" style="position:absolute;left:0;text-align:left;margin-left:-7.95pt;margin-top:23.65pt;width:509.1pt;height:173.9pt;z-index:25154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">
                <v:textbox>
                  <w:txbxContent>
                    <w:p w14:paraId="222E47EC" w14:textId="7FF5D7D0" w:rsidR="00550482" w:rsidRPr="00674850" w:rsidRDefault="00550482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gp summary</w:t>
                      </w:r>
                    </w:p>
                    <w:p w14:paraId="222E47ED" w14:textId="77777777" w:rsidR="00550482" w:rsidRPr="00674850" w:rsidRDefault="00550482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A07E9C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how bgp ipv4 unicast summary</w:t>
                      </w:r>
                    </w:p>
                    <w:p w14:paraId="722616D6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============</w:t>
                      </w:r>
                    </w:p>
                    <w:p w14:paraId="3A470CB9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router identifier 172.16.100.1, local AS number 65101 vrf-id 0</w:t>
                      </w:r>
                    </w:p>
                    <w:p w14:paraId="52BFEE25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table version 3</w:t>
                      </w:r>
                    </w:p>
                    <w:p w14:paraId="281FF296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ies 7, using 1344 bytes of memory</w:t>
                      </w:r>
                    </w:p>
                    <w:p w14:paraId="6CAA229B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eers 2, using 43 KiB of memory</w:t>
                      </w:r>
                    </w:p>
                    <w:p w14:paraId="55FE8466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A3312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Neighbor        V         AS   MsgRcvd   MsgSent   </w:t>
                      </w:r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blVer  InQ</w:t>
                      </w:r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OutQ  Up/Down State/PfxRcd</w:t>
                      </w:r>
                    </w:p>
                    <w:p w14:paraId="0DF5F03D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3(swp1)    4      65100      1295      1294        0    0    0 00:58:16            2</w:t>
                      </w:r>
                    </w:p>
                    <w:p w14:paraId="2F0E1E91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4(swp2)    4      65100       349       420        0    0    0 00:15:22            2</w:t>
                      </w:r>
                    </w:p>
                    <w:p w14:paraId="4BB76250" w14:textId="77777777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F9" w14:textId="55437565" w:rsidR="00550482" w:rsidRPr="00674850" w:rsidRDefault="00550482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># net show bgp summary</w:t>
      </w:r>
    </w:p>
    <w:p w14:paraId="222E3F63" w14:textId="37ECCF61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222E3F7C" w14:textId="238D1B2F" w:rsidR="00277475" w:rsidRPr="00577486" w:rsidRDefault="00421D5E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5EC9AEF" w:rsidR="00277475" w:rsidRPr="00577486" w:rsidRDefault="00967EAF" w:rsidP="007E28A1">
      <w:pPr>
        <w:pStyle w:val="ListParagraph"/>
        <w:numPr>
          <w:ilvl w:val="0"/>
          <w:numId w:val="21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r w:rsidR="00BE002A" w:rsidRPr="00577486">
        <w:rPr>
          <w:rFonts w:ascii="DIN Pro Regular" w:hAnsi="DIN Pro Regular" w:cs="DIN Pro Regular"/>
          <w:sz w:val="24"/>
          <w:szCs w:val="24"/>
        </w:rPr>
        <w:t>switch</w:t>
      </w:r>
      <w:r w:rsidR="00682E58">
        <w:rPr>
          <w:rFonts w:ascii="DIN Pro Regular" w:hAnsi="DIN Pro Regular" w:cs="DIN Pro Regular"/>
          <w:sz w:val="24"/>
          <w:szCs w:val="24"/>
        </w:rPr>
        <w:t xml:space="preserve">’s </w:t>
      </w:r>
      <w:r w:rsidRPr="00577486">
        <w:rPr>
          <w:rFonts w:ascii="DIN Pro Regular" w:hAnsi="DIN Pro Regular" w:cs="DIN Pro Regular"/>
          <w:sz w:val="24"/>
          <w:szCs w:val="24"/>
        </w:rPr>
        <w:t>loopback interfaces.</w:t>
      </w:r>
    </w:p>
    <w:p w14:paraId="30F83949" w14:textId="02EA2F71" w:rsidR="00674850" w:rsidRDefault="00674850" w:rsidP="00460FB8">
      <w:pPr>
        <w:pStyle w:val="ListParagraph"/>
        <w:spacing w:after="24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52792564" w14:textId="6D2AA963" w:rsidR="00AA77CC" w:rsidRPr="00460FB8" w:rsidRDefault="00682E58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1424" behindDoc="0" locked="0" layoutInCell="1" allowOverlap="1" wp14:anchorId="7AF5655A" wp14:editId="2E9FA361">
                <wp:simplePos x="0" y="0"/>
                <wp:positionH relativeFrom="margin">
                  <wp:posOffset>1803400</wp:posOffset>
                </wp:positionH>
                <wp:positionV relativeFrom="paragraph">
                  <wp:posOffset>368935</wp:posOffset>
                </wp:positionV>
                <wp:extent cx="1416050" cy="13970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1397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F10CD" id="Rectangle 234" o:spid="_x0000_s1026" style="position:absolute;margin-left:142pt;margin-top:29.05pt;width:111.5pt;height:11pt;z-index:25207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TdMrwIAAMw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BE002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222E43BF" wp14:editId="3A99B275">
                <wp:simplePos x="0" y="0"/>
                <wp:positionH relativeFrom="column">
                  <wp:posOffset>243445</wp:posOffset>
                </wp:positionH>
                <wp:positionV relativeFrom="paragraph">
                  <wp:posOffset>1650563</wp:posOffset>
                </wp:positionV>
                <wp:extent cx="4286992" cy="358140"/>
                <wp:effectExtent l="0" t="0" r="0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992" cy="358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BD071" id="Rectangle 1194" o:spid="_x0000_s1026" style="position:absolute;margin-left:19.15pt;margin-top:129.95pt;width:337.55pt;height:28.2pt;z-index:25154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31300A"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4064" behindDoc="0" locked="0" layoutInCell="1" allowOverlap="1" wp14:anchorId="222E43BD" wp14:editId="107C1385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DE79B" w14:textId="3E7E2674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mgmt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route bgp</w:t>
                            </w:r>
                          </w:p>
                          <w:p w14:paraId="1BCB0478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y for bgp</w:t>
                            </w:r>
                          </w:p>
                          <w:p w14:paraId="56773D4B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</w:t>
                            </w:r>
                          </w:p>
                          <w:p w14:paraId="37774DF3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6F625BC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C12A1EB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DAA1B1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B79DDAA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1D399ED9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8FA760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5, swp1, weight 1, 00:06:41</w:t>
                            </w:r>
                          </w:p>
                          <w:p w14:paraId="1014DEBA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b, swp2, weight 1, 00:06:41</w:t>
                            </w:r>
                          </w:p>
                          <w:p w14:paraId="0BB138AD" w14:textId="77777777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5, swp1, weight 1, 00:05:52</w:t>
                            </w:r>
                          </w:p>
                          <w:p w14:paraId="222E480B" w14:textId="28D7F3AE" w:rsidR="00550482" w:rsidRPr="00DB005A" w:rsidRDefault="00550482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b, swp2, weight 1, 00:05: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61" type="#_x0000_t202" style="position:absolute;left:0;text-align:left;margin-left:398.6pt;margin-top:24.2pt;width:449.8pt;height:163.4pt;z-index:251544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">
                <v:textbox>
                  <w:txbxContent>
                    <w:p w14:paraId="439DE79B" w14:textId="3E7E2674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route bgp</w:t>
                      </w:r>
                    </w:p>
                    <w:p w14:paraId="1BCB0478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y for bgp</w:t>
                      </w:r>
                    </w:p>
                    <w:p w14:paraId="56773D4B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</w:t>
                      </w:r>
                    </w:p>
                    <w:p w14:paraId="37774DF3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6F625BC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C12A1EB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DAA1B1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OpenFabric,</w:t>
                      </w:r>
                    </w:p>
                    <w:p w14:paraId="4B79DDAA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 route, r - rejected route</w:t>
                      </w:r>
                    </w:p>
                    <w:p w14:paraId="1D399ED9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8FA760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6:41</w:t>
                      </w:r>
                    </w:p>
                    <w:p w14:paraId="1014DEBA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6:41</w:t>
                      </w:r>
                    </w:p>
                    <w:p w14:paraId="0BB138AD" w14:textId="77777777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5:52</w:t>
                      </w:r>
                    </w:p>
                    <w:p w14:paraId="222E480B" w14:textId="28D7F3AE" w:rsidR="00550482" w:rsidRPr="00DB005A" w:rsidRDefault="00550482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5:3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>net show route bgp</w:t>
      </w:r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0E444980" w14:textId="7DCF66A0" w:rsidR="008B2448" w:rsidRDefault="00682E5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3472" behindDoc="0" locked="0" layoutInCell="1" allowOverlap="1" wp14:anchorId="2B406832" wp14:editId="3C6F69D7">
                <wp:simplePos x="0" y="0"/>
                <wp:positionH relativeFrom="column">
                  <wp:posOffset>-101600</wp:posOffset>
                </wp:positionH>
                <wp:positionV relativeFrom="paragraph">
                  <wp:posOffset>2325370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E0736" id="Rectangle 235" o:spid="_x0000_s1026" style="position:absolute;margin-left:-8pt;margin-top:183.1pt;width:3.55pt;height:12.6pt;z-index:25207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8Dp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R9/n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" fillcolor="#92d050" stroked="f" strokeweight="1pt"/>
            </w:pict>
          </mc:Fallback>
        </mc:AlternateContent>
      </w:r>
    </w:p>
    <w:p w14:paraId="222E3F87" w14:textId="7826A686" w:rsidR="00967EAF" w:rsidRPr="0047289F" w:rsidRDefault="00967EAF" w:rsidP="00FE399E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</w:p>
    <w:p w14:paraId="222E3F88" w14:textId="77777777" w:rsidR="00967EAF" w:rsidRPr="008B2448" w:rsidRDefault="00967EAF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NEXT-HOP is the neighbor’s IPv6 Link Local Address</w:t>
      </w:r>
    </w:p>
    <w:p w14:paraId="222E3F8A" w14:textId="6CC47E20" w:rsidR="00840A81" w:rsidRPr="008B2448" w:rsidRDefault="00FE399E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77777777" w:rsidR="008B2448" w:rsidRPr="008D08D8" w:rsidRDefault="008B2448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53655FF0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B" w14:textId="05DEE78A" w:rsidR="00967EAF" w:rsidRPr="00577486" w:rsidRDefault="006B0DE8" w:rsidP="00967EAF">
      <w:pPr>
        <w:spacing w:after="0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761B653" wp14:editId="0E788595">
                <wp:simplePos x="0" y="0"/>
                <wp:positionH relativeFrom="column">
                  <wp:posOffset>-185420</wp:posOffset>
                </wp:positionH>
                <wp:positionV relativeFrom="paragraph">
                  <wp:posOffset>228600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EC6F0" id="Rectangle 1450" o:spid="_x0000_s1026" style="position:absolute;margin-left:-14.6pt;margin-top:1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" fillcolor="#008564" stroked="f" strokeweight="1pt"/>
            </w:pict>
          </mc:Fallback>
        </mc:AlternateContent>
      </w:r>
    </w:p>
    <w:p w14:paraId="222E3F8C" w14:textId="704E4204" w:rsidR="00005B9B" w:rsidRPr="002A10C2" w:rsidRDefault="00421D5E" w:rsidP="00967EA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343F9163" w14:textId="64AC1A8F" w:rsidR="008E4D68" w:rsidRDefault="000D06D1" w:rsidP="007E28A1">
      <w:pPr>
        <w:pStyle w:val="ListParagraph"/>
        <w:numPr>
          <w:ilvl w:val="0"/>
          <w:numId w:val="13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7985CCC6" w:rsidR="00386D70" w:rsidRPr="00577486" w:rsidRDefault="000D06D1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F" w14:textId="19F09448" w:rsidR="00BA73D0" w:rsidRPr="00577486" w:rsidRDefault="00CE696F" w:rsidP="00C905A3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1088" behindDoc="0" locked="0" layoutInCell="1" allowOverlap="1" wp14:anchorId="06670FD6" wp14:editId="4084742C">
                <wp:simplePos x="0" y="0"/>
                <wp:positionH relativeFrom="margin">
                  <wp:align>left</wp:align>
                </wp:positionH>
                <wp:positionV relativeFrom="paragraph">
                  <wp:posOffset>208495</wp:posOffset>
                </wp:positionV>
                <wp:extent cx="5543014" cy="4128827"/>
                <wp:effectExtent l="0" t="0" r="635" b="5080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014" cy="4128827"/>
                          <a:chOff x="0" y="0"/>
                          <a:chExt cx="5490158" cy="4285475"/>
                        </a:xfrm>
                      </wpg:grpSpPr>
                      <wps:wsp>
                        <wps:cNvPr id="434" name="TextBox 20"/>
                        <wps:cNvSpPr txBox="1"/>
                        <wps:spPr>
                          <a:xfrm>
                            <a:off x="2877839" y="2191010"/>
                            <a:ext cx="798332" cy="31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09C46095" w:rsidR="00550482" w:rsidRDefault="00550482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390013" y="2293722"/>
                            <a:ext cx="451411" cy="76446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176127" y="2286408"/>
                            <a:ext cx="456304" cy="77171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021578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37" y="2191010"/>
                            <a:ext cx="798332" cy="326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6E8203E0" w:rsidR="00550482" w:rsidRDefault="00550482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5F85273A" w:rsidR="00550482" w:rsidRDefault="00550482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7" name="TextBox 20"/>
                        <wps:cNvSpPr txBox="1"/>
                        <wps:spPr>
                          <a:xfrm>
                            <a:off x="363648" y="3731281"/>
                            <a:ext cx="1397484" cy="5541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3AC8A12" w14:textId="5F900BA2" w:rsidR="00550482" w:rsidRPr="00CE696F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1</w:t>
                              </w:r>
                            </w:p>
                            <w:p w14:paraId="33E4770A" w14:textId="0002BA2A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  <w:p w14:paraId="5F4F4B25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533297" y="3731281"/>
                            <a:ext cx="1123804" cy="5192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35F8278" w14:textId="02BF018B" w:rsidR="00550482" w:rsidRPr="00CE696F" w:rsidRDefault="00550482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</w:t>
                              </w: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ost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2</w:t>
                              </w:r>
                            </w:p>
                            <w:p w14:paraId="5EB7894E" w14:textId="2247622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754241" y="3742961"/>
                            <a:ext cx="1154201" cy="542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F3C99" w14:textId="0DCE38A8" w:rsidR="00550482" w:rsidRPr="00CE696F" w:rsidRDefault="00550482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3</w:t>
                              </w:r>
                            </w:p>
                            <w:p w14:paraId="421B6AE6" w14:textId="74AAE139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36175" y="3754605"/>
                            <a:ext cx="1200374" cy="5308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09B316" w14:textId="77777777" w:rsidR="00550482" w:rsidRDefault="00550482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CE696F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4</w:t>
                              </w:r>
                            </w:p>
                            <w:p w14:paraId="30E0D32C" w14:textId="6BCEDD39" w:rsidR="00550482" w:rsidRPr="00CE696F" w:rsidRDefault="00550482" w:rsidP="00CE696F">
                              <w:pPr>
                                <w:spacing w:line="256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3" y="2396579"/>
                            <a:ext cx="1397484" cy="26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381D5CC2" w:rsidR="00550482" w:rsidRDefault="00550482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468" y="2396546"/>
                            <a:ext cx="1397484" cy="2585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709321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550482" w:rsidRDefault="00550482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70FD6" id="_x0000_s1362" style="position:absolute;left:0;text-align:left;margin-left:0;margin-top:16.4pt;width:436.45pt;height:325.1pt;z-index:251801088;mso-position-horizontal:left;mso-position-horizontal-relative:margin;mso-width-relative:margin;mso-height-relative:margin" coordsize="54901,428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">
                <v:shape id="_x0000_s1363" type="#_x0000_t202" style="position:absolute;left:28778;top:21910;width:7983;height:3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09C46095" w:rsidR="00550482" w:rsidRDefault="00550482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line id="Straight Connector 398" o:spid="_x0000_s1364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65" style="position:absolute;flip:x;visibility:visible;mso-wrap-style:square" from="33900,22937" to="3841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66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67" style="position:absolute;flip:x;visibility:visible;mso-wrap-style:square" from="11761,22864" to="1632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68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69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70" type="#_x0000_t202" style="position:absolute;left:10215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71" type="#_x0000_t202" style="position:absolute;left:5629;top:21910;width:7983;height:3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6E8203E0" w:rsidR="00550482" w:rsidRDefault="00550482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72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5F85273A" w:rsidR="00550482" w:rsidRDefault="00550482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3" type="#_x0000_t202" style="position:absolute;left:3636;top:37312;width:13975;height:5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03AC8A12" w14:textId="5F900BA2" w:rsidR="00550482" w:rsidRPr="00CE696F" w:rsidRDefault="00550482" w:rsidP="004A1254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1</w:t>
                        </w:r>
                      </w:p>
                      <w:p w14:paraId="33E4770A" w14:textId="0002BA2A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  <w:p w14:paraId="5F4F4B25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374" type="#_x0000_t202" style="position:absolute;left:15332;top:37312;width:11239;height:51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35F8278" w14:textId="02BF018B" w:rsidR="00550482" w:rsidRPr="00CE696F" w:rsidRDefault="00550482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</w:t>
                        </w: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ost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2</w:t>
                        </w:r>
                      </w:p>
                      <w:p w14:paraId="5EB7894E" w14:textId="2247622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75" type="#_x0000_t202" style="position:absolute;left:27542;top:37429;width:11542;height:5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5A8F3C99" w14:textId="0DCE38A8" w:rsidR="00550482" w:rsidRPr="00CE696F" w:rsidRDefault="00550482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3</w:t>
                        </w:r>
                      </w:p>
                      <w:p w14:paraId="421B6AE6" w14:textId="74AAE139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76" type="#_x0000_t202" style="position:absolute;left:37361;top:37546;width:12004;height:53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7A09B316" w14:textId="77777777" w:rsidR="00550482" w:rsidRDefault="00550482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CE696F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4</w:t>
                        </w:r>
                      </w:p>
                      <w:p w14:paraId="30E0D32C" w14:textId="6BCEDD39" w:rsidR="00550482" w:rsidRPr="00CE696F" w:rsidRDefault="00550482" w:rsidP="00CE696F">
                        <w:pPr>
                          <w:spacing w:line="256" w:lineRule="auto"/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77" type="#_x0000_t202" style="position:absolute;left:2136;top:23965;width:13974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78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79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381D5CC2" w:rsidR="00550482" w:rsidRDefault="00550482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80" type="#_x0000_t202" style="position:absolute;left:25284;top:23965;width:13975;height:25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81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82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3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84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85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6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87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8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9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90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91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92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3" o:spid="_x0000_s1393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4" o:spid="_x0000_s1394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5" o:spid="_x0000_s1395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1" o:title="A close up of a sign&#10;&#10;Description automatically generated"/>
                </v:shape>
                <v:shape id="_x0000_s1396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7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8" type="#_x0000_t202" style="position:absolute;left:37093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550482" w:rsidRDefault="00550482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6784" behindDoc="0" locked="0" layoutInCell="1" allowOverlap="1" wp14:anchorId="0999558A" wp14:editId="7174C412">
                <wp:simplePos x="0" y="0"/>
                <wp:positionH relativeFrom="column">
                  <wp:posOffset>3490092</wp:posOffset>
                </wp:positionH>
                <wp:positionV relativeFrom="paragraph">
                  <wp:posOffset>182331</wp:posOffset>
                </wp:positionV>
                <wp:extent cx="828675" cy="436245"/>
                <wp:effectExtent l="0" t="0" r="0" b="0"/>
                <wp:wrapNone/>
                <wp:docPr id="24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217CE6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9558A" id="_x0000_s1399" type="#_x0000_t202" style="position:absolute;left:0;text-align:left;margin-left:274.8pt;margin-top:14.35pt;width:65.25pt;height:34.35pt;z-index:25208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" filled="f" stroked="f">
                <v:stroke dashstyle="dash"/>
                <v:textbox>
                  <w:txbxContent>
                    <w:p w14:paraId="33217CE6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7808" behindDoc="0" locked="0" layoutInCell="1" allowOverlap="1" wp14:anchorId="12818FD7" wp14:editId="3D753E30">
                <wp:simplePos x="0" y="0"/>
                <wp:positionH relativeFrom="column">
                  <wp:posOffset>1222940</wp:posOffset>
                </wp:positionH>
                <wp:positionV relativeFrom="paragraph">
                  <wp:posOffset>171108</wp:posOffset>
                </wp:positionV>
                <wp:extent cx="828675" cy="436245"/>
                <wp:effectExtent l="0" t="0" r="0" b="1905"/>
                <wp:wrapNone/>
                <wp:docPr id="2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6C142F2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818FD7" id="_x0000_s1400" type="#_x0000_t202" style="position:absolute;left:0;text-align:left;margin-left:96.3pt;margin-top:13.45pt;width:65.25pt;height:34.35pt;z-index:2520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" filled="f" stroked="f">
                <v:stroke dashstyle="dash"/>
                <v:textbox>
                  <w:txbxContent>
                    <w:p w14:paraId="26C142F2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7AB27DD1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19981B1C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3F59DAC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61836002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7B54D071" w:rsidR="00BA73D0" w:rsidRPr="00577486" w:rsidRDefault="00CE696F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8832" behindDoc="0" locked="0" layoutInCell="1" allowOverlap="1" wp14:anchorId="03FEF32D" wp14:editId="6BEAAEF1">
                <wp:simplePos x="0" y="0"/>
                <wp:positionH relativeFrom="column">
                  <wp:posOffset>4125810</wp:posOffset>
                </wp:positionH>
                <wp:positionV relativeFrom="paragraph">
                  <wp:posOffset>175467</wp:posOffset>
                </wp:positionV>
                <wp:extent cx="678815" cy="436245"/>
                <wp:effectExtent l="0" t="0" r="0" b="1905"/>
                <wp:wrapNone/>
                <wp:docPr id="2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320B04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EF32D" id="_x0000_s1401" type="#_x0000_t202" style="position:absolute;margin-left:324.85pt;margin-top:13.8pt;width:53.45pt;height:34.35pt;z-index:252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" filled="f" stroked="f">
                <v:stroke dashstyle="dash"/>
                <v:textbox>
                  <w:txbxContent>
                    <w:p w14:paraId="5F320B04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5760" behindDoc="0" locked="0" layoutInCell="1" allowOverlap="1" wp14:anchorId="52EF5EFF" wp14:editId="6590D810">
                <wp:simplePos x="0" y="0"/>
                <wp:positionH relativeFrom="column">
                  <wp:posOffset>837471</wp:posOffset>
                </wp:positionH>
                <wp:positionV relativeFrom="paragraph">
                  <wp:posOffset>135220</wp:posOffset>
                </wp:positionV>
                <wp:extent cx="678815" cy="436245"/>
                <wp:effectExtent l="0" t="0" r="0" b="1905"/>
                <wp:wrapNone/>
                <wp:docPr id="2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5B95C95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F5EFF" id="_x0000_s1402" type="#_x0000_t202" style="position:absolute;margin-left:65.95pt;margin-top:10.65pt;width:53.45pt;height:34.35pt;z-index:25208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" filled="f" stroked="f">
                <v:stroke dashstyle="dash"/>
                <v:textbox>
                  <w:txbxContent>
                    <w:p w14:paraId="05B95C95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5" w14:textId="67AD8C19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5D7C1296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7" w14:textId="23366120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43212C4F" w:rsidR="004A1254" w:rsidRDefault="00CE696F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88512" behindDoc="0" locked="0" layoutInCell="1" allowOverlap="1" wp14:anchorId="7E50CE6F" wp14:editId="6F9C0A92">
            <wp:simplePos x="0" y="0"/>
            <wp:positionH relativeFrom="column">
              <wp:posOffset>1585479</wp:posOffset>
            </wp:positionH>
            <wp:positionV relativeFrom="paragraph">
              <wp:posOffset>430109</wp:posOffset>
            </wp:positionV>
            <wp:extent cx="1015251" cy="1015205"/>
            <wp:effectExtent l="0" t="0" r="0" b="0"/>
            <wp:wrapNone/>
            <wp:docPr id="359" name="Picture 35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6464" behindDoc="0" locked="0" layoutInCell="1" allowOverlap="1" wp14:anchorId="46552165" wp14:editId="5720FB96">
            <wp:simplePos x="0" y="0"/>
            <wp:positionH relativeFrom="column">
              <wp:posOffset>636294</wp:posOffset>
            </wp:positionH>
            <wp:positionV relativeFrom="paragraph">
              <wp:posOffset>410025</wp:posOffset>
            </wp:positionV>
            <wp:extent cx="1015251" cy="1015205"/>
            <wp:effectExtent l="0" t="0" r="0" b="0"/>
            <wp:wrapNone/>
            <wp:docPr id="356" name="Picture 35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77D1E2CD" w:rsidR="004A1254" w:rsidRDefault="00CE696F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92608" behindDoc="0" locked="0" layoutInCell="1" allowOverlap="1" wp14:anchorId="49F6C9E8" wp14:editId="0A72A674">
            <wp:simplePos x="0" y="0"/>
            <wp:positionH relativeFrom="column">
              <wp:posOffset>3823333</wp:posOffset>
            </wp:positionH>
            <wp:positionV relativeFrom="paragraph">
              <wp:posOffset>25385</wp:posOffset>
            </wp:positionV>
            <wp:extent cx="1015251" cy="1015205"/>
            <wp:effectExtent l="0" t="0" r="0" b="0"/>
            <wp:wrapNone/>
            <wp:docPr id="361" name="Picture 3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0560" behindDoc="0" locked="0" layoutInCell="1" allowOverlap="1" wp14:anchorId="378906D3" wp14:editId="0277E4AB">
            <wp:simplePos x="0" y="0"/>
            <wp:positionH relativeFrom="column">
              <wp:posOffset>2860027</wp:posOffset>
            </wp:positionH>
            <wp:positionV relativeFrom="paragraph">
              <wp:posOffset>8134</wp:posOffset>
            </wp:positionV>
            <wp:extent cx="1015251" cy="1015205"/>
            <wp:effectExtent l="0" t="0" r="0" b="0"/>
            <wp:wrapNone/>
            <wp:docPr id="360" name="Picture 36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198B47" w14:textId="7B3F9103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36A312F0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726535BF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67F114B7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99" w14:textId="03FBA4E2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404002">
        <w:rPr>
          <w:rFonts w:ascii="Consolas" w:hAnsi="Consolas" w:cs="Courier New"/>
          <w:b/>
          <w:bCs/>
          <w:sz w:val="24"/>
          <w:szCs w:val="24"/>
        </w:rPr>
        <w:t xml:space="preserve"> ip add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F9A" w14:textId="66AB6B15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bgp network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F9B" w14:textId="5937E85B" w:rsidR="00563566" w:rsidRPr="00577486" w:rsidRDefault="00EF63AF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22E43D5" wp14:editId="30CAF594">
                <wp:simplePos x="0" y="0"/>
                <wp:positionH relativeFrom="column">
                  <wp:posOffset>349473</wp:posOffset>
                </wp:positionH>
                <wp:positionV relativeFrom="paragraph">
                  <wp:posOffset>52474</wp:posOffset>
                </wp:positionV>
                <wp:extent cx="5337810" cy="925195"/>
                <wp:effectExtent l="0" t="0" r="15240" b="27305"/>
                <wp:wrapThrough wrapText="bothSides">
                  <wp:wrapPolygon edited="0">
                    <wp:start x="0" y="0"/>
                    <wp:lineTo x="0" y="21793"/>
                    <wp:lineTo x="21585" y="21793"/>
                    <wp:lineTo x="21585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781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06A99047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18.1/24 </w:t>
                            </w:r>
                          </w:p>
                          <w:p w14:paraId="222E4831" w14:textId="2E8D8810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19.1/24</w:t>
                            </w:r>
                          </w:p>
                          <w:p w14:paraId="222E4832" w14:textId="7964E40C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8.0/24</w:t>
                            </w:r>
                          </w:p>
                          <w:p w14:paraId="222E4833" w14:textId="54D1382C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9.0/24</w:t>
                            </w:r>
                          </w:p>
                          <w:p w14:paraId="222E4834" w14:textId="5245A4D4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403" type="#_x0000_t202" style="position:absolute;left:0;text-align:left;margin-left:27.5pt;margin-top:4.15pt;width:420.3pt;height:72.85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">
                <v:textbox>
                  <w:txbxContent>
                    <w:p w14:paraId="222E4830" w14:textId="06A99047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ip add 172.16.18.1/24 </w:t>
                      </w:r>
                    </w:p>
                    <w:p w14:paraId="222E4831" w14:textId="2E8D8810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interface swp9 ip add 172.16.19.1/24</w:t>
                      </w:r>
                    </w:p>
                    <w:p w14:paraId="222E4832" w14:textId="7964E40C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8.0/24</w:t>
                      </w:r>
                    </w:p>
                    <w:p w14:paraId="222E4833" w14:textId="54D1382C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9.0/24</w:t>
                      </w:r>
                    </w:p>
                    <w:p w14:paraId="222E4834" w14:textId="5245A4D4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621043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5040FAF1" w:rsidR="00DA10E4" w:rsidRPr="00577486" w:rsidRDefault="00F771CC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222E43D7" wp14:editId="7AFC099F">
                <wp:simplePos x="0" y="0"/>
                <wp:positionH relativeFrom="margin">
                  <wp:posOffset>379730</wp:posOffset>
                </wp:positionH>
                <wp:positionV relativeFrom="paragraph">
                  <wp:posOffset>55245</wp:posOffset>
                </wp:positionV>
                <wp:extent cx="5307965" cy="925195"/>
                <wp:effectExtent l="0" t="0" r="26035" b="27305"/>
                <wp:wrapThrough wrapText="bothSides">
                  <wp:wrapPolygon edited="0">
                    <wp:start x="0" y="0"/>
                    <wp:lineTo x="0" y="21793"/>
                    <wp:lineTo x="21628" y="21793"/>
                    <wp:lineTo x="21628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796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35202F2F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28.1/24 </w:t>
                            </w:r>
                          </w:p>
                          <w:p w14:paraId="222E4836" w14:textId="2D4237FF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29.1/24</w:t>
                            </w:r>
                          </w:p>
                          <w:p w14:paraId="222E4837" w14:textId="5520DBBA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8.0/24</w:t>
                            </w:r>
                          </w:p>
                          <w:p w14:paraId="222E4838" w14:textId="1F0FFA90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9.0/24</w:t>
                            </w:r>
                          </w:p>
                          <w:p w14:paraId="222E4839" w14:textId="7CF04E97" w:rsidR="00550482" w:rsidRPr="00AC7686" w:rsidRDefault="00550482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404" type="#_x0000_t202" style="position:absolute;left:0;text-align:left;margin-left:29.9pt;margin-top:4.35pt;width:417.95pt;height:72.8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">
                <v:textbox>
                  <w:txbxContent>
                    <w:p w14:paraId="222E4835" w14:textId="35202F2F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ip add 172.16.28.1/24 </w:t>
                      </w:r>
                    </w:p>
                    <w:p w14:paraId="222E4836" w14:textId="2D4237FF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interface swp9 ip add 172.16.29.1/24</w:t>
                      </w:r>
                    </w:p>
                    <w:p w14:paraId="222E4837" w14:textId="5520DBBA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8.0/24</w:t>
                      </w:r>
                    </w:p>
                    <w:p w14:paraId="222E4838" w14:textId="1F0FFA90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9.0/24</w:t>
                      </w:r>
                    </w:p>
                    <w:p w14:paraId="222E4839" w14:textId="7CF04E97" w:rsidR="00550482" w:rsidRPr="00AC7686" w:rsidRDefault="00550482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F9F" w14:textId="151C7368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6F815905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7E28A1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77777777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386D70" w:rsidRPr="00470799">
        <w:rPr>
          <w:rFonts w:ascii="Courier New" w:hAnsi="Courier New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6F1109F7" w:rsidR="00061989" w:rsidRDefault="00386D70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1F0D99">
        <w:rPr>
          <w:rFonts w:ascii="Consolas" w:hAnsi="Consolas" w:cs="Courier New"/>
          <w:b/>
          <w:bCs/>
          <w:sz w:val="24"/>
          <w:szCs w:val="24"/>
        </w:rPr>
        <w:t># net show route bgp</w:t>
      </w:r>
    </w:p>
    <w:p w14:paraId="222E3FB0" w14:textId="5772B578" w:rsidR="00826350" w:rsidRPr="0029063C" w:rsidRDefault="00AC4044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222E43DF" wp14:editId="38D9942E">
                <wp:simplePos x="0" y="0"/>
                <wp:positionH relativeFrom="column">
                  <wp:posOffset>87923</wp:posOffset>
                </wp:positionH>
                <wp:positionV relativeFrom="paragraph">
                  <wp:posOffset>1742391</wp:posOffset>
                </wp:positionV>
                <wp:extent cx="4625439" cy="655174"/>
                <wp:effectExtent l="0" t="0" r="381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439" cy="65517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EBDFD" id="Rectangle 188" o:spid="_x0000_s1026" style="position:absolute;margin-left:6.9pt;margin-top:137.2pt;width:364.2pt;height:51.6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6528" behindDoc="0" locked="0" layoutInCell="1" allowOverlap="1" wp14:anchorId="222E43DD" wp14:editId="5E708E66">
                <wp:simplePos x="0" y="0"/>
                <wp:positionH relativeFrom="column">
                  <wp:posOffset>41275</wp:posOffset>
                </wp:positionH>
                <wp:positionV relativeFrom="paragraph">
                  <wp:posOffset>236220</wp:posOffset>
                </wp:positionV>
                <wp:extent cx="6269990" cy="2897505"/>
                <wp:effectExtent l="0" t="0" r="16510" b="17145"/>
                <wp:wrapThrough wrapText="bothSides">
                  <wp:wrapPolygon edited="0">
                    <wp:start x="0" y="0"/>
                    <wp:lineTo x="0" y="21586"/>
                    <wp:lineTo x="21591" y="21586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7E70A" w14:textId="344124DF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4044">
                              <w:rPr>
                                <w:rFonts w:ascii="Consolas" w:hAnsi="Consolas" w:cs="Courier New"/>
                              </w:rPr>
                              <w:t>net show route bgp</w:t>
                            </w:r>
                          </w:p>
                          <w:p w14:paraId="06F75B54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RIB entry for bgp</w:t>
                            </w:r>
                          </w:p>
                          <w:p w14:paraId="5A77602F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30B1CD88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3026A7CF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O - OSPF, I - IS-IS, B - BGP, E - EIGRP, N - NHRP,</w:t>
                            </w:r>
                          </w:p>
                          <w:p w14:paraId="56007C07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BA2EB7C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F - PBR, f - OpenFabric,</w:t>
                            </w:r>
                          </w:p>
                          <w:p w14:paraId="6430F72B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45872807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D177499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8.0/24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00:08</w:t>
                            </w:r>
                          </w:p>
                          <w:p w14:paraId="37E10C8A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00:08</w:t>
                            </w:r>
                          </w:p>
                          <w:p w14:paraId="4FAAE6D2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9.0/24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00:08</w:t>
                            </w:r>
                          </w:p>
                          <w:p w14:paraId="6A65D436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00:08</w:t>
                            </w:r>
                          </w:p>
                          <w:p w14:paraId="5F8B1839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2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21:36</w:t>
                            </w:r>
                          </w:p>
                          <w:p w14:paraId="762D1F2A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21:36</w:t>
                            </w:r>
                          </w:p>
                          <w:p w14:paraId="3C119401" w14:textId="77777777" w:rsidR="00550482" w:rsidRPr="00AC4044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3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20:47</w:t>
                            </w:r>
                          </w:p>
                          <w:p w14:paraId="222E4854" w14:textId="0967CD0C" w:rsidR="00550482" w:rsidRPr="00BD13A9" w:rsidRDefault="00550482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4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20: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405" type="#_x0000_t202" style="position:absolute;margin-left:3.25pt;margin-top:18.6pt;width:493.7pt;height:228.15pt;z-index:25160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">
                <v:textbox>
                  <w:txbxContent>
                    <w:p w14:paraId="63C7E70A" w14:textId="344124DF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4044">
                        <w:rPr>
                          <w:rFonts w:ascii="Consolas" w:hAnsi="Consolas" w:cs="Courier New"/>
                        </w:rPr>
                        <w:t>net show route bgp</w:t>
                      </w:r>
                    </w:p>
                    <w:p w14:paraId="06F75B54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RIB entry for bgp</w:t>
                      </w:r>
                    </w:p>
                    <w:p w14:paraId="5A77602F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30B1CD88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3026A7CF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O - OSPF, I - IS-IS, B - BGP, E - EIGRP, N - NHRP,</w:t>
                      </w:r>
                    </w:p>
                    <w:p w14:paraId="56007C07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T - Table, v - VNC, V - VNC-Direct, A - Babel, D - SHARP,</w:t>
                      </w:r>
                    </w:p>
                    <w:p w14:paraId="6BA2EB7C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F - PBR, f - OpenFabric,</w:t>
                      </w:r>
                    </w:p>
                    <w:p w14:paraId="6430F72B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&gt; - selected route, * - FIB route, q - queued route, r - rejected route</w:t>
                      </w:r>
                    </w:p>
                    <w:p w14:paraId="45872807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D177499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8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37E10C8A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4FAAE6D2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9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6A65D436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5F8B1839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2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1:36</w:t>
                      </w:r>
                    </w:p>
                    <w:p w14:paraId="762D1F2A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1:36</w:t>
                      </w:r>
                    </w:p>
                    <w:p w14:paraId="3C119401" w14:textId="77777777" w:rsidR="00550482" w:rsidRPr="00AC4044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3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0:47</w:t>
                      </w:r>
                    </w:p>
                    <w:p w14:paraId="222E4854" w14:textId="0967CD0C" w:rsidR="00550482" w:rsidRPr="00BD13A9" w:rsidRDefault="00550482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4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0:2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5372694" w14:textId="1E5ABE0B" w:rsidR="00061989" w:rsidRDefault="00061989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222E3FB1" w14:textId="1A395E20" w:rsidR="00310702" w:rsidRPr="002A10C2" w:rsidRDefault="00B00610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0528" behindDoc="0" locked="0" layoutInCell="1" allowOverlap="1" wp14:anchorId="22C5D427" wp14:editId="2590B632">
                <wp:simplePos x="0" y="0"/>
                <wp:positionH relativeFrom="margin">
                  <wp:posOffset>0</wp:posOffset>
                </wp:positionH>
                <wp:positionV relativeFrom="paragraph">
                  <wp:posOffset>16998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D2052" id="Rectangle 5" o:spid="_x0000_s1026" style="position:absolute;margin-left:0;margin-top:1.35pt;width:3.55pt;height:12.6pt;z-index:25199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rE0lQIAAIM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" fillcolor="#008564" stroked="f" strokeweight="1pt">
                <w10:wrap type="square" anchorx="margin"/>
              </v:rect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7E28A1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4B042A3E" w14:textId="77777777" w:rsidR="00784F53" w:rsidRDefault="00784F5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4BBE6B0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00" w14:textId="52E6AF1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1862CE" w:rsidRPr="008D275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0624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sudo ifconfig eth2 0.0.0.0</w:t>
                            </w:r>
                          </w:p>
                          <w:p w14:paraId="42662FFD" w14:textId="4E3597CD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sudo ifconfig eth2 172.16.18.2/24</w:t>
                            </w:r>
                          </w:p>
                          <w:p w14:paraId="654BD6F9" w14:textId="77777777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982F509" w14:textId="77777777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,RUNNING,MULTICAST&gt;  mtu 1500</w:t>
                            </w:r>
                          </w:p>
                          <w:p w14:paraId="1FFF274C" w14:textId="161E4598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72.16.18.2  netmask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255.255.255.0  broadcast 172.16.18.255</w:t>
                            </w:r>
                          </w:p>
                          <w:p w14:paraId="1A935DF6" w14:textId="77777777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00:11  prefixlen 64  scopeid 0x20&lt;link&gt;</w:t>
                            </w:r>
                          </w:p>
                          <w:p w14:paraId="2288678F" w14:textId="77777777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txqueuelen 1000  (Ethernet)</w:t>
                            </w:r>
                          </w:p>
                          <w:p w14:paraId="65F98D79" w14:textId="77777777" w:rsidR="00550482" w:rsidRPr="00934773" w:rsidRDefault="00550482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3  bytes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80 (180.0 B)</w:t>
                            </w:r>
                          </w:p>
                          <w:p w14:paraId="222E485D" w14:textId="77777777" w:rsidR="00550482" w:rsidRPr="00934773" w:rsidRDefault="00550482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  dropped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0  overruns 0  frame 0</w:t>
                            </w:r>
                          </w:p>
                          <w:p w14:paraId="222E485E" w14:textId="77777777" w:rsidR="00550482" w:rsidRPr="00934773" w:rsidRDefault="00550482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270015  bytes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51701450 (49.3 MiB)</w:t>
                            </w:r>
                          </w:p>
                          <w:p w14:paraId="222E485F" w14:textId="77777777" w:rsidR="00550482" w:rsidRPr="00934773" w:rsidRDefault="00550482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  dropped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406" type="#_x0000_t202" style="position:absolute;left:0;text-align:left;margin-left:31.1pt;margin-top:7.25pt;width:470.3pt;height:112.85pt;z-index:25161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MaeooE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42662FFD" w14:textId="4E3597CD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172.16.18.2/24</w:t>
                      </w:r>
                    </w:p>
                    <w:p w14:paraId="654BD6F9" w14:textId="77777777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982F509" w14:textId="77777777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,RUNNING,MULTICAST&gt;  mtu 1500</w:t>
                      </w:r>
                    </w:p>
                    <w:p w14:paraId="1FFF274C" w14:textId="161E4598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72.16.18.2  netmask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255.255.255.0  broadcast 172.16.18.255</w:t>
                      </w:r>
                    </w:p>
                    <w:p w14:paraId="1A935DF6" w14:textId="77777777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00:11  prefixlen 64  scopeid 0x20&lt;link&gt;</w:t>
                      </w:r>
                    </w:p>
                    <w:p w14:paraId="2288678F" w14:textId="77777777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 txqueuelen 1000  (Ethernet)</w:t>
                      </w:r>
                    </w:p>
                    <w:p w14:paraId="65F98D79" w14:textId="77777777" w:rsidR="00550482" w:rsidRPr="00934773" w:rsidRDefault="00550482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85D" w14:textId="77777777" w:rsidR="00550482" w:rsidRPr="00934773" w:rsidRDefault="00550482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 overruns 0  frame 0</w:t>
                      </w:r>
                    </w:p>
                    <w:p w14:paraId="222E485E" w14:textId="77777777" w:rsidR="00550482" w:rsidRPr="00934773" w:rsidRDefault="00550482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270015  bytes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51701450 (49.3 MiB)</w:t>
                      </w:r>
                    </w:p>
                    <w:p w14:paraId="222E485F" w14:textId="77777777" w:rsidR="00550482" w:rsidRPr="00934773" w:rsidRDefault="00550482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033C0ADD" w:rsidR="001C3F34" w:rsidRPr="00BF2D6F" w:rsidRDefault="00934773" w:rsidP="007E28A1">
      <w:pPr>
        <w:pStyle w:val="ListParagraph"/>
        <w:numPr>
          <w:ilvl w:val="0"/>
          <w:numId w:val="32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550482" w:rsidRPr="00934773" w:rsidRDefault="00550482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0217A17D" w14:textId="77777777" w:rsidR="00550482" w:rsidRPr="00934773" w:rsidRDefault="00550482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550482" w:rsidRPr="00934773" w:rsidRDefault="00550482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27B361E" w14:textId="77777777" w:rsidR="00550482" w:rsidRPr="00934773" w:rsidRDefault="00550482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550482" w:rsidRPr="00934773" w:rsidRDefault="00550482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550482" w:rsidRPr="00934773" w:rsidRDefault="00550482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550482" w:rsidRPr="00934773" w:rsidRDefault="00550482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407" type="#_x0000_t202" style="position:absolute;left:0;text-align:left;margin-left:14.95pt;margin-top:77.1pt;width:486.45pt;height:105.95pt;z-index:25161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">
                <v:textbox>
                  <w:txbxContent>
                    <w:p w14:paraId="54C4199E" w14:textId="72F49343" w:rsidR="00550482" w:rsidRPr="00934773" w:rsidRDefault="00550482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0217A17D" w14:textId="77777777" w:rsidR="00550482" w:rsidRPr="00934773" w:rsidRDefault="00550482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550482" w:rsidRPr="00934773" w:rsidRDefault="00550482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stination     Gateway         Genmask         Flags Metric Ref    Use Iface</w:t>
                      </w:r>
                    </w:p>
                    <w:p w14:paraId="527B361E" w14:textId="77777777" w:rsidR="00550482" w:rsidRPr="00934773" w:rsidRDefault="00550482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550482" w:rsidRPr="00934773" w:rsidRDefault="00550482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550482" w:rsidRPr="00934773" w:rsidRDefault="00550482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550482" w:rsidRPr="00934773" w:rsidRDefault="00550482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390AAF1E" w:rsidR="00550482" w:rsidRPr="00934773" w:rsidRDefault="00550482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>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408" type="#_x0000_t202" style="position:absolute;left:0;text-align:left;margin-left:14.55pt;margin-top:46.05pt;width:486.45pt;height:21.9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FbDaao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390AAF1E" w:rsidR="00550482" w:rsidRPr="00934773" w:rsidRDefault="00550482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>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AC4755">
                        <w:rPr>
                          <w:rFonts w:ascii="Consolas" w:hAnsi="Consolas" w:cs="Courier New"/>
                        </w:rPr>
                        <w:t>sudo ip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># ip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23F67AC0" w:rsidR="001C3F34" w:rsidRPr="00577486" w:rsidRDefault="00172947" w:rsidP="00A024B0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Pr="00BF2D6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55A5C5CA" w:rsidR="009E3561" w:rsidRDefault="00CC0B4D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12672" behindDoc="0" locked="0" layoutInCell="1" allowOverlap="1" wp14:anchorId="222E43EB" wp14:editId="3D1ECA65">
                <wp:simplePos x="0" y="0"/>
                <wp:positionH relativeFrom="column">
                  <wp:posOffset>154598</wp:posOffset>
                </wp:positionH>
                <wp:positionV relativeFrom="paragraph">
                  <wp:posOffset>257175</wp:posOffset>
                </wp:positionV>
                <wp:extent cx="5005070" cy="775335"/>
                <wp:effectExtent l="0" t="0" r="2413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507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6FE93" w14:textId="77777777" w:rsidR="00550482" w:rsidRPr="00CC0B4D" w:rsidRDefault="00550482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</w:t>
                            </w:r>
                          </w:p>
                          <w:p w14:paraId="17F0FDBC" w14:textId="77777777" w:rsidR="00550482" w:rsidRPr="00CC0B4D" w:rsidRDefault="00550482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550482" w:rsidRPr="00CC0B4D" w:rsidRDefault="00550482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1 ttl=61 time=4.04 ms</w:t>
                            </w:r>
                          </w:p>
                          <w:p w14:paraId="222E486C" w14:textId="0505FB21" w:rsidR="00550482" w:rsidRPr="00934773" w:rsidRDefault="00550482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2 ttl=61 time=2.56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409" type="#_x0000_t202" style="position:absolute;margin-left:12.15pt;margin-top:20.25pt;width:394.1pt;height:61.05pt;z-index:25161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">
                <v:textbox>
                  <w:txbxContent>
                    <w:p w14:paraId="09D6FE93" w14:textId="77777777" w:rsidR="00550482" w:rsidRPr="00CC0B4D" w:rsidRDefault="00550482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C0B4D">
                        <w:rPr>
                          <w:rFonts w:ascii="Consolas" w:hAnsi="Consolas" w:cs="Courier New"/>
                        </w:rPr>
                        <w:t>ping 172.16.28.2</w:t>
                      </w:r>
                    </w:p>
                    <w:p w14:paraId="17F0FDBC" w14:textId="77777777" w:rsidR="00550482" w:rsidRPr="00CC0B4D" w:rsidRDefault="00550482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1342CED8" w14:textId="77777777" w:rsidR="00550482" w:rsidRPr="00CC0B4D" w:rsidRDefault="00550482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64 bytes from 172.16.28.2: icmp_seq=1 ttl=61 time=4.04 ms</w:t>
                      </w:r>
                    </w:p>
                    <w:p w14:paraId="222E486C" w14:textId="0505FB21" w:rsidR="00550482" w:rsidRPr="00934773" w:rsidRDefault="00550482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64 bytes from 172.16.28.2: icmp_seq=2 ttl=61 time=2.56 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34773">
        <w:rPr>
          <w:rFonts w:ascii="DIN Pro Regular" w:hAnsi="DIN Pro Regular" w:cs="DIN Pro Regular"/>
          <w:sz w:val="24"/>
          <w:szCs w:val="24"/>
        </w:rPr>
        <w:br/>
      </w:r>
    </w:p>
    <w:p w14:paraId="1D8705C8" w14:textId="77777777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69D0DBDF" w14:textId="58EF05B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92576" behindDoc="0" locked="0" layoutInCell="1" allowOverlap="1" wp14:anchorId="4EDFF050" wp14:editId="64BC5C48">
                <wp:simplePos x="0" y="0"/>
                <wp:positionH relativeFrom="margin">
                  <wp:align>right</wp:align>
                </wp:positionH>
                <wp:positionV relativeFrom="paragraph">
                  <wp:posOffset>452413</wp:posOffset>
                </wp:positionV>
                <wp:extent cx="5777230" cy="1234440"/>
                <wp:effectExtent l="0" t="0" r="13970" b="2286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16D79" w14:textId="77777777" w:rsidR="00550482" w:rsidRPr="000B5179" w:rsidRDefault="00550482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 172.16.28.2</w:t>
                            </w:r>
                          </w:p>
                          <w:p w14:paraId="6EA173FA" w14:textId="77777777" w:rsidR="00550482" w:rsidRPr="000B5179" w:rsidRDefault="00550482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traceroute to 172.16.28.2 (172.16.28.2), 30 hops max,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42EB206D" w14:textId="736950DC" w:rsidR="00550482" w:rsidRPr="000B5179" w:rsidRDefault="00550482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1  172.16.18.1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18.1)  0.761 ms  0.927 ms  0.899 ms</w:t>
                            </w:r>
                          </w:p>
                          <w:p w14:paraId="5147D0EF" w14:textId="0BD06960" w:rsidR="00550482" w:rsidRPr="000B5179" w:rsidRDefault="00550482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2  172.16.100.3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(172.16.100.3) 1.433 ms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1.354 ms  1.372 ms</w:t>
                            </w:r>
                          </w:p>
                          <w:p w14:paraId="4B274AC6" w14:textId="15FD5455" w:rsidR="00550482" w:rsidRPr="000B5179" w:rsidRDefault="00550482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3  172.16.100.2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(172.16.100.2) 2.449 ms  2.058 ms  2.493 ms</w:t>
                            </w:r>
                          </w:p>
                          <w:p w14:paraId="3D6C4994" w14:textId="2A4FF5FE" w:rsidR="00550482" w:rsidRPr="00934773" w:rsidRDefault="00550482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4  172.16.28.2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28.2)  3.215 ms  3.244 ms  3.34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410" type="#_x0000_t202" style="position:absolute;margin-left:403.7pt;margin-top:35.6pt;width:454.9pt;height:97.2pt;z-index:25199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">
                <v:textbox>
                  <w:txbxContent>
                    <w:p w14:paraId="23116D79" w14:textId="77777777" w:rsidR="00550482" w:rsidRPr="000B5179" w:rsidRDefault="00550482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traceroute  172.16.28.2</w:t>
                      </w:r>
                    </w:p>
                    <w:p w14:paraId="6EA173FA" w14:textId="77777777" w:rsidR="00550482" w:rsidRPr="000B5179" w:rsidRDefault="00550482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traceroute to 172.16.28.2 (172.16.28.2), 30 hops max,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42EB206D" w14:textId="736950DC" w:rsidR="00550482" w:rsidRPr="000B5179" w:rsidRDefault="00550482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1  172.16.18.1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(172.16.18.1)  0.761 ms  0.927 ms  0.899 ms</w:t>
                      </w:r>
                    </w:p>
                    <w:p w14:paraId="5147D0EF" w14:textId="0BD06960" w:rsidR="00550482" w:rsidRPr="000B5179" w:rsidRDefault="00550482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2  172.16.100.3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3) 1.433 ms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1.354 ms  1.372 ms</w:t>
                      </w:r>
                    </w:p>
                    <w:p w14:paraId="4B274AC6" w14:textId="15FD5455" w:rsidR="00550482" w:rsidRPr="000B5179" w:rsidRDefault="00550482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3  172.16.100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2) 2.449 ms  2.058 ms  2.493 ms</w:t>
                      </w:r>
                    </w:p>
                    <w:p w14:paraId="3D6C4994" w14:textId="2A4FF5FE" w:rsidR="00550482" w:rsidRPr="00934773" w:rsidRDefault="00550482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4  172.16.28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(172.16.28.2)  3.215 ms  3.244 ms  3.348 m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D5190" w14:textId="2C005F6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5520" behindDoc="0" locked="0" layoutInCell="1" allowOverlap="1" wp14:anchorId="5EFE8590" wp14:editId="6C0AD8C9">
                <wp:simplePos x="0" y="0"/>
                <wp:positionH relativeFrom="column">
                  <wp:posOffset>-97937</wp:posOffset>
                </wp:positionH>
                <wp:positionV relativeFrom="paragraph">
                  <wp:posOffset>175450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247D3" id="Rectangle 236" o:spid="_x0000_s1026" style="position:absolute;margin-left:-7.7pt;margin-top:138.15pt;width:3.55pt;height:12.6pt;z-index:2520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" fillcolor="#92d050" stroked="f" strokeweight="1pt"/>
            </w:pict>
          </mc:Fallback>
        </mc:AlternateContent>
      </w:r>
    </w:p>
    <w:p w14:paraId="292D2594" w14:textId="6F33A9A7" w:rsidR="00EB6D89" w:rsidRPr="0047289F" w:rsidRDefault="00EB6D89" w:rsidP="00EB6D89">
      <w:pPr>
        <w:spacing w:after="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47289F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44075610" w14:textId="77777777" w:rsidR="00EB6D89" w:rsidRP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4A228DBC" w14:textId="2852C4B0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9A6D86D" w14:textId="46C09A69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13" w14:textId="5B9AB3C2" w:rsidR="00402D71" w:rsidRPr="00EB6D89" w:rsidRDefault="00402D71" w:rsidP="00EB6D89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5565370C" w:rsidR="00402D71" w:rsidRPr="00577486" w:rsidRDefault="00EB6D89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3AF60C26" wp14:editId="0B3DAF70">
                <wp:simplePos x="0" y="0"/>
                <wp:positionH relativeFrom="column">
                  <wp:posOffset>-224594</wp:posOffset>
                </wp:positionH>
                <wp:positionV relativeFrom="paragraph">
                  <wp:posOffset>66040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C22F0" id="Rectangle 1454" o:spid="_x0000_s1026" style="position:absolute;margin-left:-17.7pt;margin-top:5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M3kOzbgAAAACQEAAA8AAAAAAAAAAAAAAAAA8QQAAGRycy9k&#10;b3ducmV2LnhtbFBLBQYAAAAABAAEAPMAAAD+BQAAAAA=&#10;" fillcolor="#76b900" stroked="f" strokeweight="1pt"/>
            </w:pict>
          </mc:Fallback>
        </mc:AlternateContent>
      </w:r>
      <w:r w:rsidR="00F733FD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22E43EF" wp14:editId="290BE0ED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550482" w:rsidRPr="00EB6D89" w:rsidRDefault="00550482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411" type="#_x0000_t202" style="position:absolute;left:0;text-align:left;margin-left:60.6pt;margin-top:-3.4pt;width:456.75pt;height:31.65pt;z-index: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" filled="f" stroked="f" strokeweight=".5pt">
                <v:textbox>
                  <w:txbxContent>
                    <w:p w14:paraId="222E4873" w14:textId="779BB0B0" w:rsidR="00550482" w:rsidRPr="00EB6D89" w:rsidRDefault="00550482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4ACC7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0DC68E12" w:rsidR="00402D71" w:rsidRPr="003975A3" w:rsidRDefault="003975A3" w:rsidP="00402D71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7568" behindDoc="0" locked="0" layoutInCell="1" allowOverlap="1" wp14:anchorId="1545053C" wp14:editId="219F7CEB">
                <wp:simplePos x="0" y="0"/>
                <wp:positionH relativeFrom="column">
                  <wp:posOffset>-103017</wp:posOffset>
                </wp:positionH>
                <wp:positionV relativeFrom="paragraph">
                  <wp:posOffset>0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9FE7A" id="Rectangle 237" o:spid="_x0000_s1026" style="position:absolute;margin-left:-8.1pt;margin-top:0;width:3.55pt;height:12.6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" fillcolor="#92d050" stroked="f" strokeweight="1pt"/>
            </w:pict>
          </mc:Fallback>
        </mc:AlternateContent>
      </w:r>
      <w:r w:rsidR="00402D71" w:rsidRPr="003975A3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340A8311" w:rsidR="00402D71" w:rsidRPr="002E4E3D" w:rsidRDefault="00CE696F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2112" behindDoc="0" locked="0" layoutInCell="1" allowOverlap="1" wp14:anchorId="2D5243D2" wp14:editId="77A1B33A">
                <wp:simplePos x="0" y="0"/>
                <wp:positionH relativeFrom="column">
                  <wp:posOffset>179514</wp:posOffset>
                </wp:positionH>
                <wp:positionV relativeFrom="paragraph">
                  <wp:posOffset>562750</wp:posOffset>
                </wp:positionV>
                <wp:extent cx="5199029" cy="4827494"/>
                <wp:effectExtent l="0" t="0" r="1905" b="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99029" cy="4827494"/>
                          <a:chOff x="179519" y="0"/>
                          <a:chExt cx="5199185" cy="4828115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22785" y="2832596"/>
                            <a:ext cx="437078" cy="77225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01262" y="2825283"/>
                            <a:ext cx="449634" cy="7678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40066" y="145728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173" y="2806675"/>
                            <a:ext cx="798332" cy="317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77777777" w:rsidR="00550482" w:rsidRDefault="00550482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77777777" w:rsidR="00550482" w:rsidRDefault="00550482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3" name="TextBox 20"/>
                        <wps:cNvSpPr txBox="1"/>
                        <wps:spPr>
                          <a:xfrm>
                            <a:off x="3235040" y="2816193"/>
                            <a:ext cx="720358" cy="39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77777777" w:rsidR="00550482" w:rsidRDefault="00550482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7777777" w:rsidR="00550482" w:rsidRDefault="00550482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091" y="2965602"/>
                            <a:ext cx="679402" cy="26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550482" w:rsidRPr="003975A3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05" y="2970505"/>
                            <a:ext cx="748422" cy="24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550482" w:rsidRPr="003975A3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179519" y="4391293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550482" w:rsidRPr="003975A3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429088" y="4386683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810831" y="4386678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550482" w:rsidRPr="003975A3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039426" y="4371813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550482" w:rsidRPr="003975A3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550482" w:rsidRDefault="00550482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412" style="position:absolute;margin-left:14.15pt;margin-top:44.3pt;width:409.35pt;height:380.1pt;z-index:251802112;mso-width-relative:margin;mso-height-relative:margin" coordorigin="1795" coordsize="51991,482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">
                <v:rect id="Rectangle 1910" o:spid="_x0000_s1413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414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415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416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14" o:spid="_x0000_s1417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418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16" o:spid="_x0000_s1419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420" style="position:absolute;flip:x;visibility:visible;mso-wrap-style:square" from="35227,28325" to="39598,3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421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422" style="position:absolute;flip:x;visibility:visible;mso-wrap-style:square" from="13012,28252" to="17508,35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423" type="#_x0000_t202" style="position:absolute;left:11400;top:1457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24" type="#_x0000_t202" style="position:absolute;left:9331;top:28066;width:7984;height:3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77777777" w:rsidR="00550482" w:rsidRDefault="00550482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5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77777777" w:rsidR="00550482" w:rsidRDefault="00550482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26" type="#_x0000_t202" style="position:absolute;left:32350;top:28161;width:7203;height:3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77777777" w:rsidR="00550482" w:rsidRDefault="00550482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7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7777777" w:rsidR="00550482" w:rsidRDefault="00550482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28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29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30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31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32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33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1" o:title="A close up of a sign&#10;&#10;Description automatically generated"/>
                </v:shape>
                <v:shape id="Picture 533" o:spid="_x0000_s1434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435" type="#_x0000_t202" style="position:absolute;left:8770;top:29656;width:6794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550482" w:rsidRPr="003975A3" w:rsidRDefault="00550482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36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37" type="#_x0000_t202" style="position:absolute;left:30812;top:29705;width:7484;height:2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550482" w:rsidRPr="003975A3" w:rsidRDefault="00550482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38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39" type="#_x0000_t202" style="position:absolute;left:1795;top:43912;width:148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550482" w:rsidRPr="003975A3" w:rsidRDefault="00550482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40" type="#_x0000_t202" style="position:absolute;left:14290;top:43866;width:1442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41" type="#_x0000_t202" style="position:absolute;left:28108;top:43866;width:13928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550482" w:rsidRPr="003975A3" w:rsidRDefault="00550482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42" type="#_x0000_t202" style="position:absolute;left:40394;top:43718;width:13393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43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4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5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6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7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8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550482" w:rsidRPr="003975A3" w:rsidRDefault="00550482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49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550482" w:rsidRDefault="00550482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402D71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2" w14:textId="105F5347" w:rsidR="00402D71" w:rsidRPr="00577486" w:rsidRDefault="00402D71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1344801F" w:rsidR="00402D71" w:rsidRPr="00577486" w:rsidRDefault="002503FD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0336" behindDoc="0" locked="0" layoutInCell="1" allowOverlap="1" wp14:anchorId="12C6D164" wp14:editId="4AC496FC">
                <wp:simplePos x="0" y="0"/>
                <wp:positionH relativeFrom="column">
                  <wp:posOffset>3653669</wp:posOffset>
                </wp:positionH>
                <wp:positionV relativeFrom="paragraph">
                  <wp:posOffset>212386</wp:posOffset>
                </wp:positionV>
                <wp:extent cx="678815" cy="436245"/>
                <wp:effectExtent l="0" t="0" r="0" b="1905"/>
                <wp:wrapNone/>
                <wp:docPr id="2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4366E12" w14:textId="77777777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6D164" id="_x0000_s1450" type="#_x0000_t202" style="position:absolute;margin-left:287.7pt;margin-top:16.7pt;width:53.45pt;height:34.35pt;z-index:2521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" filled="f" stroked="f">
                <v:stroke dashstyle="dash"/>
                <v:textbox>
                  <w:txbxContent>
                    <w:p w14:paraId="34366E12" w14:textId="77777777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1360" behindDoc="0" locked="0" layoutInCell="1" allowOverlap="1" wp14:anchorId="04BB2699" wp14:editId="3BB675A2">
                <wp:simplePos x="0" y="0"/>
                <wp:positionH relativeFrom="column">
                  <wp:posOffset>1401512</wp:posOffset>
                </wp:positionH>
                <wp:positionV relativeFrom="paragraph">
                  <wp:posOffset>209526</wp:posOffset>
                </wp:positionV>
                <wp:extent cx="678815" cy="436245"/>
                <wp:effectExtent l="0" t="0" r="0" b="1905"/>
                <wp:wrapNone/>
                <wp:docPr id="2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7297963" w14:textId="77777777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699" id="_x0000_s1451" type="#_x0000_t202" style="position:absolute;margin-left:110.35pt;margin-top:16.5pt;width:53.45pt;height:34.35pt;z-index:25211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" filled="f" stroked="f">
                <v:stroke dashstyle="dash"/>
                <v:textbox>
                  <w:txbxContent>
                    <w:p w14:paraId="27297963" w14:textId="77777777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A" w14:textId="6C35D332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734E4987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D" w14:textId="1D67BF59" w:rsidR="00402D71" w:rsidRPr="00577486" w:rsidRDefault="002503FD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9312" behindDoc="0" locked="0" layoutInCell="1" allowOverlap="1" wp14:anchorId="45EAB27B" wp14:editId="0466487C">
                <wp:simplePos x="0" y="0"/>
                <wp:positionH relativeFrom="column">
                  <wp:posOffset>4188868</wp:posOffset>
                </wp:positionH>
                <wp:positionV relativeFrom="paragraph">
                  <wp:posOffset>1086933</wp:posOffset>
                </wp:positionV>
                <wp:extent cx="678815" cy="436245"/>
                <wp:effectExtent l="0" t="0" r="0" b="1905"/>
                <wp:wrapNone/>
                <wp:docPr id="2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F7132" w14:textId="77777777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AB27B" id="_x0000_s1452" type="#_x0000_t202" style="position:absolute;left:0;text-align:left;margin-left:329.85pt;margin-top:85.6pt;width:53.45pt;height:34.35pt;z-index:2521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" filled="f" stroked="f">
                <v:stroke dashstyle="dash"/>
                <v:textbox>
                  <w:txbxContent>
                    <w:p w14:paraId="5FCF7132" w14:textId="77777777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8288" behindDoc="0" locked="0" layoutInCell="1" allowOverlap="1" wp14:anchorId="350AE528" wp14:editId="3A411EA6">
                <wp:simplePos x="0" y="0"/>
                <wp:positionH relativeFrom="column">
                  <wp:posOffset>851535</wp:posOffset>
                </wp:positionH>
                <wp:positionV relativeFrom="paragraph">
                  <wp:posOffset>1088838</wp:posOffset>
                </wp:positionV>
                <wp:extent cx="678815" cy="436245"/>
                <wp:effectExtent l="0" t="0" r="0" b="1905"/>
                <wp:wrapNone/>
                <wp:docPr id="2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A8DDFCB" w14:textId="77777777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AE528" id="_x0000_s1453" type="#_x0000_t202" style="position:absolute;left:0;text-align:left;margin-left:67.05pt;margin-top:85.75pt;width:53.45pt;height:34.35pt;z-index:2521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" filled="f" stroked="f">
                <v:stroke dashstyle="dash"/>
                <v:textbox>
                  <w:txbxContent>
                    <w:p w14:paraId="6A8DDFCB" w14:textId="77777777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CE696F">
        <w:rPr>
          <w:noProof/>
        </w:rPr>
        <w:drawing>
          <wp:anchor distT="0" distB="0" distL="114300" distR="114300" simplePos="0" relativeHeight="252300800" behindDoc="0" locked="0" layoutInCell="1" allowOverlap="1" wp14:anchorId="755D8A23" wp14:editId="7C1DB572">
            <wp:simplePos x="0" y="0"/>
            <wp:positionH relativeFrom="column">
              <wp:posOffset>3888740</wp:posOffset>
            </wp:positionH>
            <wp:positionV relativeFrom="paragraph">
              <wp:posOffset>2193290</wp:posOffset>
            </wp:positionV>
            <wp:extent cx="1014730" cy="1014730"/>
            <wp:effectExtent l="0" t="0" r="0" b="0"/>
            <wp:wrapNone/>
            <wp:docPr id="386" name="Picture 38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96F">
        <w:rPr>
          <w:noProof/>
        </w:rPr>
        <w:drawing>
          <wp:anchor distT="0" distB="0" distL="114300" distR="114300" simplePos="0" relativeHeight="252298752" behindDoc="0" locked="0" layoutInCell="1" allowOverlap="1" wp14:anchorId="626CFC42" wp14:editId="597BD1F0">
            <wp:simplePos x="0" y="0"/>
            <wp:positionH relativeFrom="column">
              <wp:posOffset>3007360</wp:posOffset>
            </wp:positionH>
            <wp:positionV relativeFrom="paragraph">
              <wp:posOffset>2181225</wp:posOffset>
            </wp:positionV>
            <wp:extent cx="1014730" cy="1014730"/>
            <wp:effectExtent l="0" t="0" r="0" b="0"/>
            <wp:wrapNone/>
            <wp:docPr id="385" name="Picture 38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9552" behindDoc="0" locked="0" layoutInCell="1" allowOverlap="1" wp14:anchorId="0D48414B" wp14:editId="0BAA688F">
                <wp:simplePos x="0" y="0"/>
                <wp:positionH relativeFrom="margin">
                  <wp:posOffset>4091069</wp:posOffset>
                </wp:positionH>
                <wp:positionV relativeFrom="paragraph">
                  <wp:posOffset>3009335</wp:posOffset>
                </wp:positionV>
                <wp:extent cx="678815" cy="436245"/>
                <wp:effectExtent l="0" t="0" r="0" b="1905"/>
                <wp:wrapNone/>
                <wp:docPr id="2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3DB9CD" w14:textId="4C9347F6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48414B" id="_x0000_s1454" type="#_x0000_t202" style="position:absolute;left:0;text-align:left;margin-left:322.15pt;margin-top:236.95pt;width:53.45pt;height:34.35pt;z-index:252119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qj9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" filled="f" stroked="f">
                <v:stroke dashstyle="dash"/>
                <v:textbox>
                  <w:txbxContent>
                    <w:p w14:paraId="193DB9CD" w14:textId="4C9347F6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7504" behindDoc="0" locked="0" layoutInCell="1" allowOverlap="1" wp14:anchorId="1344849A" wp14:editId="6707D7B8">
                <wp:simplePos x="0" y="0"/>
                <wp:positionH relativeFrom="margin">
                  <wp:posOffset>3156470</wp:posOffset>
                </wp:positionH>
                <wp:positionV relativeFrom="paragraph">
                  <wp:posOffset>3009335</wp:posOffset>
                </wp:positionV>
                <wp:extent cx="678815" cy="436245"/>
                <wp:effectExtent l="0" t="0" r="0" b="1905"/>
                <wp:wrapNone/>
                <wp:docPr id="29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971ADBF" w14:textId="0E5F5772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4849A" id="_x0000_s1455" type="#_x0000_t202" style="position:absolute;left:0;text-align:left;margin-left:248.55pt;margin-top:236.95pt;width:53.45pt;height:34.35pt;z-index:252117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sXq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" filled="f" stroked="f">
                <v:stroke dashstyle="dash"/>
                <v:textbox>
                  <w:txbxContent>
                    <w:p w14:paraId="5971ADBF" w14:textId="0E5F5772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5456" behindDoc="0" locked="0" layoutInCell="1" allowOverlap="1" wp14:anchorId="40494437" wp14:editId="45425914">
                <wp:simplePos x="0" y="0"/>
                <wp:positionH relativeFrom="column">
                  <wp:posOffset>1821727</wp:posOffset>
                </wp:positionH>
                <wp:positionV relativeFrom="paragraph">
                  <wp:posOffset>2944511</wp:posOffset>
                </wp:positionV>
                <wp:extent cx="678815" cy="436245"/>
                <wp:effectExtent l="0" t="0" r="0" b="1905"/>
                <wp:wrapNone/>
                <wp:docPr id="29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1B5535" w14:textId="76D5B219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94437" id="_x0000_s1456" type="#_x0000_t202" style="position:absolute;left:0;text-align:left;margin-left:143.45pt;margin-top:231.85pt;width:53.45pt;height:34.35pt;z-index:25211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VrWrgEAAEgDAAAOAAAAZHJzL2Uyb0RvYy54bWysU8GO0zAQvSPxD5bvNGm2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" filled="f" stroked="f">
                <v:stroke dashstyle="dash"/>
                <v:textbox>
                  <w:txbxContent>
                    <w:p w14:paraId="541B5535" w14:textId="76D5B219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CE696F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3408" behindDoc="0" locked="0" layoutInCell="1" allowOverlap="1" wp14:anchorId="416751F5" wp14:editId="4A694AD5">
                <wp:simplePos x="0" y="0"/>
                <wp:positionH relativeFrom="column">
                  <wp:posOffset>899853</wp:posOffset>
                </wp:positionH>
                <wp:positionV relativeFrom="paragraph">
                  <wp:posOffset>2978170</wp:posOffset>
                </wp:positionV>
                <wp:extent cx="678815" cy="436245"/>
                <wp:effectExtent l="0" t="0" r="0" b="1905"/>
                <wp:wrapNone/>
                <wp:docPr id="29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28BCDF6" w14:textId="71F90644" w:rsidR="00550482" w:rsidRPr="008005C2" w:rsidRDefault="00550482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751F5" id="_x0000_s1457" type="#_x0000_t202" style="position:absolute;left:0;text-align:left;margin-left:70.85pt;margin-top:234.5pt;width:53.45pt;height:34.35pt;z-index:2521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TfBrA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" filled="f" stroked="f">
                <v:stroke dashstyle="dash"/>
                <v:textbox>
                  <w:txbxContent>
                    <w:p w14:paraId="628BCDF6" w14:textId="71F90644" w:rsidR="00550482" w:rsidRPr="008005C2" w:rsidRDefault="00550482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CE696F">
        <w:rPr>
          <w:noProof/>
        </w:rPr>
        <w:drawing>
          <wp:anchor distT="0" distB="0" distL="114300" distR="114300" simplePos="0" relativeHeight="252296704" behindDoc="0" locked="0" layoutInCell="1" allowOverlap="1" wp14:anchorId="79D7D7BC" wp14:editId="7211B552">
            <wp:simplePos x="0" y="0"/>
            <wp:positionH relativeFrom="column">
              <wp:posOffset>1605043</wp:posOffset>
            </wp:positionH>
            <wp:positionV relativeFrom="paragraph">
              <wp:posOffset>2125746</wp:posOffset>
            </wp:positionV>
            <wp:extent cx="1015251" cy="1015205"/>
            <wp:effectExtent l="0" t="0" r="0" b="0"/>
            <wp:wrapNone/>
            <wp:docPr id="384" name="Picture 38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96F">
        <w:rPr>
          <w:noProof/>
        </w:rPr>
        <w:drawing>
          <wp:anchor distT="0" distB="0" distL="114300" distR="114300" simplePos="0" relativeHeight="252294656" behindDoc="0" locked="0" layoutInCell="1" allowOverlap="1" wp14:anchorId="51D66F20" wp14:editId="7665C7C5">
            <wp:simplePos x="0" y="0"/>
            <wp:positionH relativeFrom="column">
              <wp:posOffset>760868</wp:posOffset>
            </wp:positionH>
            <wp:positionV relativeFrom="paragraph">
              <wp:posOffset>2164754</wp:posOffset>
            </wp:positionV>
            <wp:extent cx="1015251" cy="1015205"/>
            <wp:effectExtent l="0" t="0" r="0" b="0"/>
            <wp:wrapNone/>
            <wp:docPr id="369" name="Picture 36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025B8B6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55F5825" wp14:editId="6873D259">
                <wp:simplePos x="0" y="0"/>
                <wp:positionH relativeFrom="column">
                  <wp:posOffset>-225425</wp:posOffset>
                </wp:positionH>
                <wp:positionV relativeFrom="paragraph">
                  <wp:posOffset>264160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0BF3D" id="Rectangle 1459" o:spid="_x0000_s1026" style="position:absolute;margin-left:-17.75pt;margin-top:20.8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" fillcolor="#008564" stroked="f" strokeweight="1pt"/>
            </w:pict>
          </mc:Fallback>
        </mc:AlternateContent>
      </w:r>
      <w:r w:rsidR="00E17024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E28A1">
      <w:pPr>
        <w:pStyle w:val="ListParagraph"/>
        <w:numPr>
          <w:ilvl w:val="0"/>
          <w:numId w:val="4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42C7366C" w:rsidR="00996A52" w:rsidRPr="002600FD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2D20EE94" w:rsidR="00996A52" w:rsidRPr="00577486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38C9B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41A182C9" w:rsidR="00402D71" w:rsidRPr="00577486" w:rsidRDefault="00402D71" w:rsidP="007E28A1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add interface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51551151" w:rsidR="00550482" w:rsidRPr="00F31F33" w:rsidRDefault="00550482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A" w14:textId="04A25B41" w:rsidR="00550482" w:rsidRPr="001553C6" w:rsidRDefault="00550482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8 bridge access 10</w:t>
                            </w:r>
                          </w:p>
                          <w:p w14:paraId="222E48AB" w14:textId="2BA8CF69" w:rsidR="00550482" w:rsidRPr="001553C6" w:rsidRDefault="00550482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</w:t>
                            </w:r>
                          </w:p>
                          <w:p w14:paraId="222E48AC" w14:textId="08DA2236" w:rsidR="00550482" w:rsidRPr="00F31F33" w:rsidRDefault="00550482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58" type="#_x0000_t202" style="position:absolute;margin-left:18pt;margin-top:6.8pt;width:420.35pt;height:62.1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">
                <v:textbox>
                  <w:txbxContent>
                    <w:p w14:paraId="222E48A9" w14:textId="51551151" w:rsidR="00550482" w:rsidRPr="00F31F33" w:rsidRDefault="00550482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A" w14:textId="04A25B41" w:rsidR="00550482" w:rsidRPr="001553C6" w:rsidRDefault="00550482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8 bridge access 10</w:t>
                      </w:r>
                    </w:p>
                    <w:p w14:paraId="222E48AB" w14:textId="2BA8CF69" w:rsidR="00550482" w:rsidRPr="001553C6" w:rsidRDefault="00550482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</w:t>
                      </w:r>
                    </w:p>
                    <w:p w14:paraId="222E48AC" w14:textId="08DA2236" w:rsidR="00550482" w:rsidRPr="00F31F33" w:rsidRDefault="00550482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1439FA23" w:rsidR="00402D71" w:rsidRPr="00577486" w:rsidRDefault="00402D71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222E4433" wp14:editId="10FDE347">
                <wp:simplePos x="0" y="0"/>
                <wp:positionH relativeFrom="column">
                  <wp:posOffset>231140</wp:posOffset>
                </wp:positionH>
                <wp:positionV relativeFrom="paragraph">
                  <wp:posOffset>18415</wp:posOffset>
                </wp:positionV>
                <wp:extent cx="5338445" cy="789305"/>
                <wp:effectExtent l="0" t="0" r="14605" b="10795"/>
                <wp:wrapThrough wrapText="bothSides">
                  <wp:wrapPolygon edited="0">
                    <wp:start x="0" y="0"/>
                    <wp:lineTo x="0" y="21374"/>
                    <wp:lineTo x="21582" y="21374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9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699AC7E2" w:rsidR="00550482" w:rsidRPr="00F31F33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E" w14:textId="4E62CD7D" w:rsidR="00550482" w:rsidRPr="001553C6" w:rsidRDefault="00550482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add interface swp8 bridge access 100</w:t>
                            </w:r>
                          </w:p>
                          <w:p w14:paraId="222E48AF" w14:textId="194294C4" w:rsidR="00550482" w:rsidRPr="001553C6" w:rsidRDefault="00550482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0</w:t>
                            </w:r>
                          </w:p>
                          <w:p w14:paraId="222E48B0" w14:textId="2077A4F4" w:rsidR="00550482" w:rsidRPr="002745A8" w:rsidRDefault="00550482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59" type="#_x0000_t202" style="position:absolute;left:0;text-align:left;margin-left:18.2pt;margin-top:1.45pt;width:420.35pt;height:62.15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">
                <v:textbox>
                  <w:txbxContent>
                    <w:p w14:paraId="222E48AD" w14:textId="699AC7E2" w:rsidR="00550482" w:rsidRPr="00F31F33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E" w14:textId="4E62CD7D" w:rsidR="00550482" w:rsidRPr="001553C6" w:rsidRDefault="00550482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1553C6">
                        <w:rPr>
                          <w:rFonts w:ascii="Consolas" w:hAnsi="Consolas" w:cs="Courier New"/>
                        </w:rPr>
                        <w:t>add interface swp8 bridge access 100</w:t>
                      </w:r>
                    </w:p>
                    <w:p w14:paraId="222E48AF" w14:textId="194294C4" w:rsidR="00550482" w:rsidRPr="001553C6" w:rsidRDefault="00550482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0</w:t>
                      </w:r>
                    </w:p>
                    <w:p w14:paraId="222E48B0" w14:textId="2077A4F4" w:rsidR="00550482" w:rsidRPr="002745A8" w:rsidRDefault="00550482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0F3DDC52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A3FFD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7E28A1">
      <w:pPr>
        <w:pStyle w:val="ListParagraph"/>
        <w:numPr>
          <w:ilvl w:val="0"/>
          <w:numId w:val="4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754D8A4A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vxlan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vxlan id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vxlan local-tunnelip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LAN 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>VLAN 100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3A275CA4" w:rsidR="008244FE" w:rsidRPr="00577486" w:rsidRDefault="00B62C8A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222E4439" wp14:editId="1A70FC9F">
                <wp:simplePos x="0" y="0"/>
                <wp:positionH relativeFrom="column">
                  <wp:posOffset>-154940</wp:posOffset>
                </wp:positionH>
                <wp:positionV relativeFrom="paragraph">
                  <wp:posOffset>1684655</wp:posOffset>
                </wp:positionV>
                <wp:extent cx="6529705" cy="1252220"/>
                <wp:effectExtent l="0" t="0" r="23495" b="24130"/>
                <wp:wrapThrough wrapText="bothSides">
                  <wp:wrapPolygon edited="0">
                    <wp:start x="0" y="0"/>
                    <wp:lineTo x="0" y="21688"/>
                    <wp:lineTo x="21615" y="21688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13874654" w:rsidR="00550482" w:rsidRPr="00C85190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2" w14:textId="237B0D2B" w:rsidR="00550482" w:rsidRPr="00C85190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0</w:t>
                            </w:r>
                          </w:p>
                          <w:p w14:paraId="222E48B3" w14:textId="34CC7C4D" w:rsidR="00550482" w:rsidRPr="00C85190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7E91B5BC" w:rsidR="00550482" w:rsidRPr="00C85190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5" w14:textId="14740FF0" w:rsidR="00550482" w:rsidRPr="00C85190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0</w:t>
                            </w:r>
                          </w:p>
                          <w:p w14:paraId="222E48B6" w14:textId="26C3D798" w:rsidR="00550482" w:rsidRPr="00C85190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29D67D24" w:rsidR="00550482" w:rsidRPr="00C85190" w:rsidRDefault="00550482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60" type="#_x0000_t202" style="position:absolute;left:0;text-align:left;margin-left:-12.2pt;margin-top:132.65pt;width:514.15pt;height:98.6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">
                <v:textbox>
                  <w:txbxContent>
                    <w:p w14:paraId="222E48B1" w14:textId="13874654" w:rsidR="00550482" w:rsidRPr="00C85190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vxlan id 10</w:t>
                      </w:r>
                    </w:p>
                    <w:p w14:paraId="222E48B2" w14:textId="237B0D2B" w:rsidR="00550482" w:rsidRPr="00C85190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bridge access 100</w:t>
                      </w:r>
                    </w:p>
                    <w:p w14:paraId="222E48B3" w14:textId="34CC7C4D" w:rsidR="00550482" w:rsidRPr="00C85190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7E91B5BC" w:rsidR="00550482" w:rsidRPr="00C85190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vxlan id 20</w:t>
                      </w:r>
                    </w:p>
                    <w:p w14:paraId="222E48B5" w14:textId="14740FF0" w:rsidR="00550482" w:rsidRPr="00C85190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bridge access 200</w:t>
                      </w:r>
                    </w:p>
                    <w:p w14:paraId="222E48B6" w14:textId="26C3D798" w:rsidR="00550482" w:rsidRPr="00C85190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29D67D24" w:rsidR="00550482" w:rsidRPr="00C85190" w:rsidRDefault="00550482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22E443B" wp14:editId="4CAC9A74">
                <wp:simplePos x="0" y="0"/>
                <wp:positionH relativeFrom="column">
                  <wp:posOffset>-154940</wp:posOffset>
                </wp:positionH>
                <wp:positionV relativeFrom="paragraph">
                  <wp:posOffset>247650</wp:posOffset>
                </wp:positionV>
                <wp:extent cx="6529705" cy="1258570"/>
                <wp:effectExtent l="0" t="0" r="23495" b="17780"/>
                <wp:wrapThrough wrapText="bothSides">
                  <wp:wrapPolygon edited="0">
                    <wp:start x="0" y="0"/>
                    <wp:lineTo x="0" y="21578"/>
                    <wp:lineTo x="21615" y="21578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7E2359C0" w:rsidR="00550482" w:rsidRPr="00C85190" w:rsidRDefault="00550482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9" w14:textId="36A74DAA" w:rsidR="00550482" w:rsidRPr="00C85190" w:rsidRDefault="00550482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</w:t>
                            </w:r>
                          </w:p>
                          <w:p w14:paraId="222E48BA" w14:textId="063216CE" w:rsidR="00550482" w:rsidRPr="00C85190" w:rsidRDefault="00550482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32698766" w:rsidR="00550482" w:rsidRPr="00C85190" w:rsidRDefault="00550482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C" w14:textId="590A8F93" w:rsidR="00550482" w:rsidRPr="00C85190" w:rsidRDefault="00550482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</w:t>
                            </w:r>
                          </w:p>
                          <w:p w14:paraId="222E48BD" w14:textId="0E85CC57" w:rsidR="00550482" w:rsidRPr="00C85190" w:rsidRDefault="00550482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279F721F" w:rsidR="00550482" w:rsidRPr="00C85190" w:rsidRDefault="00550482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61" type="#_x0000_t202" style="position:absolute;left:0;text-align:left;margin-left:-12.2pt;margin-top:19.5pt;width:514.15pt;height:99.1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R2xKgIAAFA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">
                <v:textbox>
                  <w:txbxContent>
                    <w:p w14:paraId="222E48B8" w14:textId="7E2359C0" w:rsidR="00550482" w:rsidRPr="00C85190" w:rsidRDefault="00550482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vxlan id 10</w:t>
                      </w:r>
                    </w:p>
                    <w:p w14:paraId="222E48B9" w14:textId="36A74DAA" w:rsidR="00550482" w:rsidRPr="00C85190" w:rsidRDefault="00550482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10 bridge access 10</w:t>
                      </w:r>
                    </w:p>
                    <w:p w14:paraId="222E48BA" w14:textId="063216CE" w:rsidR="00550482" w:rsidRPr="00C85190" w:rsidRDefault="00550482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32698766" w:rsidR="00550482" w:rsidRPr="00C85190" w:rsidRDefault="00550482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vxlan id 20</w:t>
                      </w:r>
                    </w:p>
                    <w:p w14:paraId="222E48BC" w14:textId="590A8F93" w:rsidR="00550482" w:rsidRPr="00C85190" w:rsidRDefault="00550482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add vxlan VNI-20 bridge access 20</w:t>
                      </w:r>
                    </w:p>
                    <w:p w14:paraId="222E48BD" w14:textId="0E85CC57" w:rsidR="00550482" w:rsidRPr="00C85190" w:rsidRDefault="00550482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279F721F" w:rsidR="00550482" w:rsidRPr="00C85190" w:rsidRDefault="00550482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D1CD388" w:rsidR="00824F5C" w:rsidRPr="00577486" w:rsidRDefault="00824F5C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3D66075" w14:textId="35EBF042" w:rsidR="00B62C8A" w:rsidRDefault="00B62C8A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2C40F9A4" wp14:editId="4FD56C9D">
                <wp:simplePos x="0" y="0"/>
                <wp:positionH relativeFrom="column">
                  <wp:posOffset>-125926</wp:posOffset>
                </wp:positionH>
                <wp:positionV relativeFrom="paragraph">
                  <wp:posOffset>365467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F5499" id="Rectangle 1470" o:spid="_x0000_s1026" style="position:absolute;margin-left:-9.9pt;margin-top:28.8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94" w14:textId="7B981123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77777777" w:rsidR="00614E75" w:rsidRPr="00614E75" w:rsidRDefault="008244FE" w:rsidP="00A024B0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spine </w:t>
      </w:r>
      <w:r w:rsidRPr="00B62C8A">
        <w:rPr>
          <w:rFonts w:ascii="DIN Pro Regular" w:hAnsi="DIN Pro Regular" w:cs="DIN Pro Regular"/>
          <w:sz w:val="24"/>
          <w:szCs w:val="24"/>
        </w:rPr>
        <w:t>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8CA081F" w14:textId="77777777" w:rsidR="00614E75" w:rsidRPr="00FF2C4D" w:rsidRDefault="00614E75" w:rsidP="00614E75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3D1ABE92" w:rsidR="00F51DDC" w:rsidRPr="00B62C8A" w:rsidRDefault="00F51DDC" w:rsidP="00614E7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222E4097" w14:textId="55091257" w:rsidR="00E23AB4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3722A8D0" w:rsidR="00550482" w:rsidRPr="00FF2C4D" w:rsidRDefault="00550482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0" w14:textId="0E957586" w:rsidR="00550482" w:rsidRPr="00FF2C4D" w:rsidRDefault="00550482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1" w14:textId="77777777" w:rsidR="00550482" w:rsidRPr="00B84FB1" w:rsidRDefault="00550482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62" type="#_x0000_t202" style="position:absolute;left:0;text-align:left;margin-left:18.45pt;margin-top:23.05pt;width:426.9pt;height:37.35pt;z-index:25163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">
                <v:textbox>
                  <w:txbxContent>
                    <w:p w14:paraId="222E48BF" w14:textId="3722A8D0" w:rsidR="00550482" w:rsidRPr="00FF2C4D" w:rsidRDefault="00550482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neighbor swp1-2 activate</w:t>
                      </w:r>
                    </w:p>
                    <w:p w14:paraId="222E48C0" w14:textId="0E957586" w:rsidR="00550482" w:rsidRPr="00FF2C4D" w:rsidRDefault="00550482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1" w14:textId="77777777" w:rsidR="00550482" w:rsidRPr="00B84FB1" w:rsidRDefault="00550482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4D77A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58117D7A" w14:textId="3207A469" w:rsidR="00614E75" w:rsidRDefault="00614E75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198FEA06" w14:textId="77777777" w:rsidR="00614E75" w:rsidRDefault="00614E75" w:rsidP="00614E7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98" w14:textId="4111B714" w:rsidR="00E23AB4" w:rsidRDefault="00E23AB4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Access the leaf switch</w:t>
      </w:r>
      <w:r w:rsidR="00614E75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>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F329FA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153C92EC" w:rsidR="00550482" w:rsidRPr="00FF2C4D" w:rsidRDefault="00550482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3" w14:textId="7249C2B0" w:rsidR="00550482" w:rsidRPr="00FF2C4D" w:rsidRDefault="00550482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advertise-all-vni</w:t>
                            </w:r>
                          </w:p>
                          <w:p w14:paraId="222E48C4" w14:textId="3F0B4584" w:rsidR="00550482" w:rsidRPr="00FF2C4D" w:rsidRDefault="00550482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5" w14:textId="77777777" w:rsidR="00550482" w:rsidRDefault="00550482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550482" w:rsidRPr="00B84FB1" w:rsidRDefault="00550482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550482" w:rsidRPr="00B84FB1" w:rsidRDefault="00550482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</w:t>
                            </w:r>
                            <w:proofErr w:type="gramEnd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550482" w:rsidRPr="00B84FB1" w:rsidRDefault="00550482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63" type="#_x0000_t202" style="position:absolute;left:0;text-align:left;margin-left:21.85pt;margin-top:19.5pt;width:426.9pt;height:47.55pt;z-index:251633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">
                <v:textbox>
                  <w:txbxContent>
                    <w:p w14:paraId="222E48C2" w14:textId="153C92EC" w:rsidR="00550482" w:rsidRPr="00FF2C4D" w:rsidRDefault="00550482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neighbor swp1-2 activate</w:t>
                      </w:r>
                    </w:p>
                    <w:p w14:paraId="222E48C3" w14:textId="7249C2B0" w:rsidR="00550482" w:rsidRPr="00FF2C4D" w:rsidRDefault="00550482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add bgp evpn advertise-all-vni</w:t>
                      </w:r>
                    </w:p>
                    <w:p w14:paraId="222E48C4" w14:textId="3F0B4584" w:rsidR="00550482" w:rsidRPr="00FF2C4D" w:rsidRDefault="00550482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5" w14:textId="77777777" w:rsidR="00550482" w:rsidRDefault="00550482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550482" w:rsidRPr="00B84FB1" w:rsidRDefault="00550482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550482" w:rsidRPr="00B84FB1" w:rsidRDefault="00550482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</w:t>
                      </w:r>
                      <w:proofErr w:type="gramEnd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550482" w:rsidRPr="00B84FB1" w:rsidRDefault="00550482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># net add bgp evpn advertise-all-vni</w:t>
      </w:r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F962FC2" w:rsidR="006A0B13" w:rsidRPr="00577486" w:rsidRDefault="006A0B13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evpn vni </w:t>
      </w:r>
      <w:r w:rsidRPr="005819B6">
        <w:rPr>
          <w:rFonts w:ascii="Consolas" w:hAnsi="Consolas" w:cs="Courier New"/>
          <w:b/>
          <w:bCs/>
          <w:i/>
          <w:iCs/>
          <w:sz w:val="24"/>
          <w:szCs w:val="24"/>
        </w:rPr>
        <w:t>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1C737360" w:rsidR="00550482" w:rsidRPr="00E50472" w:rsidRDefault="00550482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50472">
                              <w:rPr>
                                <w:rFonts w:ascii="Consolas" w:hAnsi="Consolas" w:cs="Courier New"/>
                              </w:rPr>
                              <w:t>net show evpn vni 10</w:t>
                            </w:r>
                          </w:p>
                          <w:p w14:paraId="186FDA4C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16165959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726E6699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enant VRF: default</w:t>
                            </w:r>
                          </w:p>
                          <w:p w14:paraId="1062EF6D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nterface: VNI-10</w:t>
                            </w:r>
                          </w:p>
                          <w:p w14:paraId="3E87D52E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fIndex: 12</w:t>
                            </w:r>
                          </w:p>
                          <w:p w14:paraId="7C0A2278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BD950DA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Mcast group: 0.0.0.0</w:t>
                            </w:r>
                          </w:p>
                          <w:p w14:paraId="4AFF8D64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48E01922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 172.16.100.2 flood: HER</w:t>
                            </w:r>
                          </w:p>
                          <w:p w14:paraId="58310517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6B9D3817" w14:textId="77777777" w:rsidR="00550482" w:rsidRPr="005D67C8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ARPs (IPv4 and IPv6, local and remote) known for this VNI: 0</w:t>
                            </w:r>
                          </w:p>
                          <w:p w14:paraId="222E48D3" w14:textId="097DCA69" w:rsidR="00550482" w:rsidRPr="00B84FB1" w:rsidRDefault="00550482" w:rsidP="005D67C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Advertise-gw-macip: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64" type="#_x0000_t202" style="position:absolute;left:0;text-align:left;margin-left:18.4pt;margin-top:7.1pt;width:396pt;height:158.3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">
                <v:textbox>
                  <w:txbxContent>
                    <w:p w14:paraId="222E48C9" w14:textId="1C737360" w:rsidR="00550482" w:rsidRPr="00E50472" w:rsidRDefault="00550482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50472">
                        <w:rPr>
                          <w:rFonts w:ascii="Consolas" w:hAnsi="Consolas" w:cs="Courier New"/>
                        </w:rPr>
                        <w:t>net show evpn vni 10</w:t>
                      </w:r>
                    </w:p>
                    <w:p w14:paraId="186FDA4C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16165959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726E6699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enant VRF: default</w:t>
                      </w:r>
                    </w:p>
                    <w:p w14:paraId="1062EF6D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VxLAN interface: VNI-10</w:t>
                      </w:r>
                    </w:p>
                    <w:p w14:paraId="3E87D52E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VxLAN ifIndex: 12</w:t>
                      </w:r>
                    </w:p>
                    <w:p w14:paraId="7C0A2278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BD950DA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Mcast group: 0.0.0.0</w:t>
                      </w:r>
                    </w:p>
                    <w:p w14:paraId="4AFF8D64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48E01922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 172.16.100.2 flood: HER</w:t>
                      </w:r>
                    </w:p>
                    <w:p w14:paraId="58310517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6B9D3817" w14:textId="77777777" w:rsidR="00550482" w:rsidRPr="005D67C8" w:rsidRDefault="00550482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ARPs (IPv4 and IPv6, local and remote) known for this VNI: 0</w:t>
                      </w:r>
                    </w:p>
                    <w:p w14:paraId="222E48D3" w14:textId="097DCA69" w:rsidR="00550482" w:rsidRPr="00B84FB1" w:rsidRDefault="00550482" w:rsidP="005D67C8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Advertise-gw-macip: N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1B1705C6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5D453ABE" w:rsidR="007827DC" w:rsidRPr="00577486" w:rsidRDefault="005D67C8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22E4445" wp14:editId="3E7B5341">
                <wp:simplePos x="0" y="0"/>
                <wp:positionH relativeFrom="column">
                  <wp:posOffset>388496</wp:posOffset>
                </wp:positionH>
                <wp:positionV relativeFrom="paragraph">
                  <wp:posOffset>177462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F113D7" id="Rectangle 319" o:spid="_x0000_s1026" style="position:absolute;margin-left:30.6pt;margin-top:13.95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047AB291" wp14:editId="69286261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0E466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7E28A1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2D07FEA6" w:rsidR="00F9030B" w:rsidRPr="00614E75" w:rsidRDefault="004577C1" w:rsidP="00614E75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24908CEA" w:rsidR="00F9030B" w:rsidRPr="00577486" w:rsidRDefault="00D849D2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222E444B" wp14:editId="189D313D">
                <wp:simplePos x="0" y="0"/>
                <wp:positionH relativeFrom="column">
                  <wp:posOffset>216535</wp:posOffset>
                </wp:positionH>
                <wp:positionV relativeFrom="paragraph">
                  <wp:posOffset>74295</wp:posOffset>
                </wp:positionV>
                <wp:extent cx="5278120" cy="574040"/>
                <wp:effectExtent l="0" t="0" r="17780" b="16510"/>
                <wp:wrapThrough wrapText="bothSides">
                  <wp:wrapPolygon edited="0">
                    <wp:start x="0" y="0"/>
                    <wp:lineTo x="0" y="21504"/>
                    <wp:lineTo x="21595" y="21504"/>
                    <wp:lineTo x="21595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3FE8" w14:textId="77777777" w:rsidR="00550482" w:rsidRPr="009D1AC0" w:rsidRDefault="00550482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AF2B49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550482" w:rsidRDefault="00550482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550482" w:rsidRPr="009D1AC0" w:rsidRDefault="00550482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222E48DC" w14:textId="71C15847" w:rsidR="00550482" w:rsidRPr="009D1AC0" w:rsidRDefault="00550482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65" type="#_x0000_t202" style="position:absolute;margin-left:17.05pt;margin-top:5.85pt;width:415.6pt;height:45.2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">
                <v:textbox>
                  <w:txbxContent>
                    <w:p w14:paraId="7A663FE8" w14:textId="77777777" w:rsidR="00550482" w:rsidRPr="009D1AC0" w:rsidRDefault="00550482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550482" w:rsidRDefault="00550482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550482" w:rsidRPr="009D1AC0" w:rsidRDefault="00550482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64 bytes from 172.16.10.28: icmp_seq=1 ttl=64 time=7.19 ms</w:t>
                      </w:r>
                    </w:p>
                    <w:p w14:paraId="222E48DC" w14:textId="71C15847" w:rsidR="00550482" w:rsidRPr="009D1AC0" w:rsidRDefault="00550482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4DC6EB" w14:textId="77777777" w:rsidR="009D1AC0" w:rsidRDefault="009D1AC0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BA7CECE" w14:textId="4244487F" w:rsidR="009D1AC0" w:rsidRDefault="00614E75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222E4449" wp14:editId="36EEC3B1">
                <wp:simplePos x="0" y="0"/>
                <wp:positionH relativeFrom="column">
                  <wp:posOffset>199390</wp:posOffset>
                </wp:positionH>
                <wp:positionV relativeFrom="paragraph">
                  <wp:posOffset>26035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6303F" w14:textId="77777777" w:rsidR="00550482" w:rsidRPr="005A0BED" w:rsidRDefault="00550482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AF2B49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550482" w:rsidRPr="005A0BED" w:rsidRDefault="00550482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traceroute to 172.16.10.28 (172.16.10.28), 30 hops max, </w:t>
                            </w:r>
                            <w:proofErr w:type="gramStart"/>
                            <w:r w:rsidRPr="005A0BED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222E48D7" w14:textId="5F5C1CF6" w:rsidR="00550482" w:rsidRPr="005A0BED" w:rsidRDefault="00550482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A0BED">
                              <w:rPr>
                                <w:rFonts w:ascii="Consolas" w:hAnsi="Consolas" w:cs="Courier New"/>
                              </w:rPr>
                              <w:t>1  172.16.10.28</w:t>
                            </w:r>
                            <w:proofErr w:type="gram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(172.16.10.28)  4.887 ms  4.817 ms  4.78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66" type="#_x0000_t202" style="position:absolute;margin-left:15.7pt;margin-top:20.5pt;width:447.4pt;height:49.55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6GYKAIAAE8EAAAOAAAAZHJzL2Uyb0RvYy54bWysVNtu2zAMfR+wfxD0vjh2kyw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">
                <v:textbox>
                  <w:txbxContent>
                    <w:p w14:paraId="5086303F" w14:textId="77777777" w:rsidR="00550482" w:rsidRPr="005A0BED" w:rsidRDefault="00550482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550482" w:rsidRPr="005A0BED" w:rsidRDefault="00550482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traceroute to 172.16.10.28 (172.16.10.28), 30 hops max,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222E48D7" w14:textId="5F5C1CF6" w:rsidR="00550482" w:rsidRPr="005A0BED" w:rsidRDefault="00550482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1  172.16.10.28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(172.16.10.28)  4.887 ms  4.817 ms  4.788 ms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9595C5B" w14:textId="2926E2B1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79616" behindDoc="0" locked="0" layoutInCell="1" allowOverlap="1" wp14:anchorId="58F161D0" wp14:editId="2B43DC52">
                <wp:simplePos x="0" y="0"/>
                <wp:positionH relativeFrom="leftMargin">
                  <wp:posOffset>786472</wp:posOffset>
                </wp:positionH>
                <wp:positionV relativeFrom="paragraph">
                  <wp:posOffset>931642</wp:posOffset>
                </wp:positionV>
                <wp:extent cx="58615" cy="158262"/>
                <wp:effectExtent l="0" t="0" r="0" b="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D3D60" id="Rectangle 238" o:spid="_x0000_s1026" style="position:absolute;margin-left:61.95pt;margin-top:73.35pt;width:4.6pt;height:12.45pt;z-index:2520796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" fillcolor="#76b900" stroked="f" strokeweight="1pt">
                <w10:wrap anchorx="margin"/>
              </v:rect>
            </w:pict>
          </mc:Fallback>
        </mc:AlternateContent>
      </w:r>
    </w:p>
    <w:p w14:paraId="222E40B5" w14:textId="0ACA9731" w:rsidR="00F9030B" w:rsidRPr="004E06D1" w:rsidRDefault="00696A34" w:rsidP="004E06D1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614E75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222E40B7" w14:textId="511B84EC" w:rsidR="00AA3C95" w:rsidRPr="00577486" w:rsidRDefault="00614E75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2CB8E6D6" wp14:editId="0030A4EF">
                <wp:simplePos x="0" y="0"/>
                <wp:positionH relativeFrom="column">
                  <wp:posOffset>-238760</wp:posOffset>
                </wp:positionH>
                <wp:positionV relativeFrom="paragraph">
                  <wp:posOffset>147173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A7A14" id="Rectangle 1475" o:spid="_x0000_s1026" style="position:absolute;margin-left:-18.8pt;margin-top:11.6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D+cBJn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22E4451" wp14:editId="7F4D2BB0">
                <wp:simplePos x="0" y="0"/>
                <wp:positionH relativeFrom="page">
                  <wp:posOffset>797168</wp:posOffset>
                </wp:positionH>
                <wp:positionV relativeFrom="paragraph">
                  <wp:posOffset>48407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66FC9C70" w:rsidR="00550482" w:rsidRPr="00003E71" w:rsidRDefault="00550482" w:rsidP="00614E7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67" type="#_x0000_t202" style="position:absolute;left:0;text-align:left;margin-left:62.75pt;margin-top:3.8pt;width:533.1pt;height:54.7pt;z-index: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" filled="f" stroked="f" strokeweight=".5pt">
                <v:textbox>
                  <w:txbxContent>
                    <w:p w14:paraId="222E48DD" w14:textId="66FC9C70" w:rsidR="00550482" w:rsidRPr="00003E71" w:rsidRDefault="00550482" w:rsidP="00614E7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9B93E7" w14:textId="115AD218" w:rsidR="00B27CED" w:rsidRDefault="00B27CED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0CE922C4" wp14:editId="02940E30">
                <wp:simplePos x="0" y="0"/>
                <wp:positionH relativeFrom="column">
                  <wp:posOffset>-240063</wp:posOffset>
                </wp:positionH>
                <wp:positionV relativeFrom="paragraph">
                  <wp:posOffset>3602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14F4F" id="Rectangle 1474" o:spid="_x0000_s1026" style="position:absolute;margin-left:-18.9pt;margin-top:28.3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IJKO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4E85A4A5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E4D68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437AD7D8" w:rsidR="00AA3C95" w:rsidRPr="00577486" w:rsidRDefault="0043500D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222E40BC" w14:textId="299411FE" w:rsidR="00696A34" w:rsidRPr="00577486" w:rsidRDefault="00696A34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27C74487" w:rsidR="00AA3C95" w:rsidRPr="00577486" w:rsidRDefault="005058B3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81664" behindDoc="0" locked="0" layoutInCell="1" allowOverlap="1" wp14:anchorId="6CE44605" wp14:editId="5F6A43EB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C4F75" id="Rectangle 239" o:spid="_x0000_s1026" style="position:absolute;margin-left:62.7pt;margin-top:20.85pt;width:4.6pt;height:12.45pt;z-index:252081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JsBsulgIAAIc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222E40BE" w14:textId="262D39CF" w:rsidR="00AA3C95" w:rsidRPr="005058B3" w:rsidRDefault="00AA3C95" w:rsidP="005058B3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40BF" w14:textId="2EF19BAB" w:rsidR="00AA3C95" w:rsidRPr="005058B3" w:rsidRDefault="00AA3C95" w:rsidP="005058B3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058B3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058B3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52765D92" w:rsidR="00AA3C95" w:rsidRPr="002E4E3D" w:rsidRDefault="00AA3C95" w:rsidP="00AA3C95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C1" w14:textId="7E076D5F" w:rsidR="00AA3C95" w:rsidRPr="00577486" w:rsidRDefault="001451B7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7024" behindDoc="0" locked="0" layoutInCell="1" allowOverlap="1" wp14:anchorId="62BC0795" wp14:editId="08700E62">
                <wp:simplePos x="0" y="0"/>
                <wp:positionH relativeFrom="column">
                  <wp:posOffset>3608740</wp:posOffset>
                </wp:positionH>
                <wp:positionV relativeFrom="paragraph">
                  <wp:posOffset>19140</wp:posOffset>
                </wp:positionV>
                <wp:extent cx="678815" cy="436245"/>
                <wp:effectExtent l="0" t="0" r="0" b="1905"/>
                <wp:wrapNone/>
                <wp:docPr id="2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844059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0795" id="_x0000_s1468" type="#_x0000_t202" style="position:absolute;margin-left:284.15pt;margin-top:1.5pt;width:53.45pt;height:34.35pt;z-index:25209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" filled="f" stroked="f">
                <v:stroke dashstyle="dash"/>
                <v:textbox>
                  <w:txbxContent>
                    <w:p w14:paraId="5E844059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8048" behindDoc="0" locked="0" layoutInCell="1" allowOverlap="1" wp14:anchorId="421195A2" wp14:editId="4268DC8A">
                <wp:simplePos x="0" y="0"/>
                <wp:positionH relativeFrom="column">
                  <wp:posOffset>1426385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2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A5757E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95A2" id="_x0000_s1469" type="#_x0000_t202" style="position:absolute;margin-left:112.3pt;margin-top:.2pt;width:53.45pt;height:34.35pt;z-index:25209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" filled="f" stroked="f">
                <v:stroke dashstyle="dash"/>
                <v:textbox>
                  <w:txbxContent>
                    <w:p w14:paraId="12A5757E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CF7905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3136" behindDoc="0" locked="0" layoutInCell="1" allowOverlap="1" wp14:anchorId="1D19148F" wp14:editId="0BE3B557">
                <wp:simplePos x="0" y="0"/>
                <wp:positionH relativeFrom="column">
                  <wp:posOffset>117806</wp:posOffset>
                </wp:positionH>
                <wp:positionV relativeFrom="paragraph">
                  <wp:posOffset>17480</wp:posOffset>
                </wp:positionV>
                <wp:extent cx="5293659" cy="4586609"/>
                <wp:effectExtent l="0" t="19050" r="2540" b="4445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93659" cy="4586609"/>
                          <a:chOff x="123416" y="0"/>
                          <a:chExt cx="5293659" cy="4586609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DDA8B81" w:rsidR="00550482" w:rsidRDefault="00550482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5EB98D26" w:rsidR="00550482" w:rsidRDefault="00550482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50254B06" w:rsidR="00550482" w:rsidRDefault="00550482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CC6E6DC" w:rsidR="00550482" w:rsidRDefault="00550482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550482" w:rsidRPr="006A0AA5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550482" w:rsidRPr="006A0AA5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3" name="TextBox 20"/>
                        <wps:cNvSpPr txBox="1"/>
                        <wps:spPr>
                          <a:xfrm>
                            <a:off x="1372989" y="375784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6EFC5E" w14:textId="2294186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550482" w:rsidRPr="006A0AA5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550482" w:rsidRDefault="00550482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123416" y="3980509"/>
                            <a:ext cx="1480720" cy="60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D58888E" w14:textId="77777777" w:rsidR="00550482" w:rsidRPr="006A0AA5" w:rsidRDefault="00550482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7FF4498D" w14:textId="184CDCEA" w:rsidR="00550482" w:rsidRPr="006A0AA5" w:rsidRDefault="00550482" w:rsidP="00CE696F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855" y="4009017"/>
                            <a:ext cx="1442145" cy="5663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B8BE6" w14:textId="77777777" w:rsidR="00550482" w:rsidRDefault="00550482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59B696FD" w14:textId="2678EDED" w:rsidR="00550482" w:rsidRDefault="00550482" w:rsidP="00CE696F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792481" y="4009018"/>
                            <a:ext cx="1392865" cy="5590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E224DDD" w14:textId="77777777" w:rsidR="00550482" w:rsidRPr="006A0AA5" w:rsidRDefault="00550482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4CCB4FFC" w14:textId="555AEAB7" w:rsidR="00550482" w:rsidRPr="006A0AA5" w:rsidRDefault="00550482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077797" y="4005937"/>
                            <a:ext cx="1339278" cy="5511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14E99E" w14:textId="77777777" w:rsidR="00550482" w:rsidRDefault="00550482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2EC85BDA" w14:textId="73375AFA" w:rsidR="00550482" w:rsidRDefault="00550482" w:rsidP="00CE696F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66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550482" w:rsidRDefault="00550482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19148F" id="_x0000_s1470" style="position:absolute;margin-left:9.3pt;margin-top:1.4pt;width:416.8pt;height:361.15pt;z-index:251803136;mso-width-relative:margin;mso-height-relative:margin" coordorigin="1234" coordsize="52936,458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">
                <v:rect id="Rectangle 1961" o:spid="_x0000_s1471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72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73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74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70" o:spid="_x0000_s1475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76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74" o:spid="_x0000_s1477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78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79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80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81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82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DDA8B81" w:rsidR="00550482" w:rsidRDefault="00550482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3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5EB98D26" w:rsidR="00550482" w:rsidRDefault="00550482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84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50254B06" w:rsidR="00550482" w:rsidRDefault="00550482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5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CC6E6DC" w:rsidR="00550482" w:rsidRDefault="00550482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86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87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88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89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1" o:title="A close up of a sign&#10;&#10;Description automatically generated"/>
                </v:shape>
                <v:shape id="Picture 591" o:spid="_x0000_s1490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491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550482" w:rsidRPr="006A0AA5" w:rsidRDefault="00550482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92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93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550482" w:rsidRPr="006A0AA5" w:rsidRDefault="00550482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94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95" type="#_x0000_t202" style="position:absolute;left:13729;top:37578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" filled="f" stroked="f">
                  <v:stroke dashstyle="dash"/>
                  <v:textbox>
                    <w:txbxContent>
                      <w:p w14:paraId="676EFC5E" w14:textId="2294186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496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7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8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9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00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01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550482" w:rsidRPr="006A0AA5" w:rsidRDefault="00550482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02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550482" w:rsidRDefault="00550482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03" type="#_x0000_t202" style="position:absolute;left:1234;top:39805;width:14807;height:60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0D58888E" w14:textId="77777777" w:rsidR="00550482" w:rsidRPr="006A0AA5" w:rsidRDefault="00550482" w:rsidP="00CE696F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7FF4498D" w14:textId="184CDCEA" w:rsidR="00550482" w:rsidRPr="006A0AA5" w:rsidRDefault="00550482" w:rsidP="00CE696F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4" type="#_x0000_t202" style="position:absolute;left:13728;top:40090;width:14422;height:56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780B8BE6" w14:textId="77777777" w:rsidR="00550482" w:rsidRDefault="00550482" w:rsidP="00CE696F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59B696FD" w14:textId="2678EDED" w:rsidR="00550482" w:rsidRDefault="00550482" w:rsidP="00CE696F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05" type="#_x0000_t202" style="position:absolute;left:27924;top:40090;width:13929;height:5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2E224DDD" w14:textId="77777777" w:rsidR="00550482" w:rsidRPr="006A0AA5" w:rsidRDefault="00550482" w:rsidP="00CE696F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4CCB4FFC" w14:textId="555AEAB7" w:rsidR="00550482" w:rsidRPr="006A0AA5" w:rsidRDefault="00550482" w:rsidP="00CE696F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6" type="#_x0000_t202" style="position:absolute;left:40777;top:40059;width:13393;height:5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7014E99E" w14:textId="77777777" w:rsidR="00550482" w:rsidRDefault="00550482" w:rsidP="00CE696F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2EC85BDA" w14:textId="73375AFA" w:rsidR="00550482" w:rsidRDefault="00550482" w:rsidP="00CE696F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07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08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09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550482" w:rsidRDefault="00550482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70CA3BBF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3" w14:textId="3877529E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4" w14:textId="7EFABEB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40072746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19630513" w:rsidR="00AA3C95" w:rsidRPr="00577486" w:rsidRDefault="001451B7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6000" behindDoc="0" locked="0" layoutInCell="1" allowOverlap="1" wp14:anchorId="7BA251D1" wp14:editId="142CA6EB">
                <wp:simplePos x="0" y="0"/>
                <wp:positionH relativeFrom="column">
                  <wp:posOffset>4173960</wp:posOffset>
                </wp:positionH>
                <wp:positionV relativeFrom="paragraph">
                  <wp:posOffset>278267</wp:posOffset>
                </wp:positionV>
                <wp:extent cx="678815" cy="436245"/>
                <wp:effectExtent l="0" t="0" r="0" b="1905"/>
                <wp:wrapNone/>
                <wp:docPr id="2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C82BC73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51D1" id="_x0000_s1510" type="#_x0000_t202" style="position:absolute;margin-left:328.65pt;margin-top:21.9pt;width:53.45pt;height:34.35pt;z-index:2520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" filled="f" stroked="f">
                <v:stroke dashstyle="dash"/>
                <v:textbox>
                  <w:txbxContent>
                    <w:p w14:paraId="1C82BC73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7" w14:textId="00F2CF4D" w:rsidR="00AA3C95" w:rsidRPr="00577486" w:rsidRDefault="001451B7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4976" behindDoc="0" locked="0" layoutInCell="1" allowOverlap="1" wp14:anchorId="3FE579A8" wp14:editId="0C66D2BE">
                <wp:simplePos x="0" y="0"/>
                <wp:positionH relativeFrom="column">
                  <wp:posOffset>882019</wp:posOffset>
                </wp:positionH>
                <wp:positionV relativeFrom="paragraph">
                  <wp:posOffset>12840</wp:posOffset>
                </wp:positionV>
                <wp:extent cx="678815" cy="436245"/>
                <wp:effectExtent l="0" t="0" r="0" b="1905"/>
                <wp:wrapNone/>
                <wp:docPr id="2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AC4292" w14:textId="77777777" w:rsidR="00550482" w:rsidRPr="008005C2" w:rsidRDefault="00550482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579A8" id="_x0000_s1511" type="#_x0000_t202" style="position:absolute;margin-left:69.45pt;margin-top:1pt;width:53.45pt;height:34.35pt;z-index:25209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" filled="f" stroked="f">
                <v:stroke dashstyle="dash"/>
                <v:textbox>
                  <w:txbxContent>
                    <w:p w14:paraId="65AC4292" w14:textId="77777777" w:rsidR="00550482" w:rsidRPr="008005C2" w:rsidRDefault="00550482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8" w14:textId="5E1BE836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5902BFA2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448DE8B5" w:rsidR="00AA3C95" w:rsidRPr="00577486" w:rsidRDefault="00CE696F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08992" behindDoc="0" locked="0" layoutInCell="1" allowOverlap="1" wp14:anchorId="1ECDFE49" wp14:editId="7E440965">
            <wp:simplePos x="0" y="0"/>
            <wp:positionH relativeFrom="column">
              <wp:posOffset>3954609</wp:posOffset>
            </wp:positionH>
            <wp:positionV relativeFrom="paragraph">
              <wp:posOffset>231486</wp:posOffset>
            </wp:positionV>
            <wp:extent cx="1015251" cy="1015205"/>
            <wp:effectExtent l="0" t="0" r="0" b="0"/>
            <wp:wrapNone/>
            <wp:docPr id="390" name="Picture 39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6944" behindDoc="0" locked="0" layoutInCell="1" allowOverlap="1" wp14:anchorId="64CE159E" wp14:editId="55FC0D27">
            <wp:simplePos x="0" y="0"/>
            <wp:positionH relativeFrom="column">
              <wp:posOffset>3060348</wp:posOffset>
            </wp:positionH>
            <wp:positionV relativeFrom="paragraph">
              <wp:posOffset>231440</wp:posOffset>
            </wp:positionV>
            <wp:extent cx="1015251" cy="1015205"/>
            <wp:effectExtent l="0" t="0" r="0" b="0"/>
            <wp:wrapNone/>
            <wp:docPr id="389" name="Picture 38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4896" behindDoc="0" locked="0" layoutInCell="1" allowOverlap="1" wp14:anchorId="439F6FBE" wp14:editId="43F95975">
            <wp:simplePos x="0" y="0"/>
            <wp:positionH relativeFrom="column">
              <wp:posOffset>1638503</wp:posOffset>
            </wp:positionH>
            <wp:positionV relativeFrom="paragraph">
              <wp:posOffset>231486</wp:posOffset>
            </wp:positionV>
            <wp:extent cx="1015251" cy="1015205"/>
            <wp:effectExtent l="0" t="0" r="0" b="0"/>
            <wp:wrapNone/>
            <wp:docPr id="388" name="Picture 38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2848" behindDoc="0" locked="0" layoutInCell="1" allowOverlap="1" wp14:anchorId="7C6A2C50" wp14:editId="3270E5B1">
            <wp:simplePos x="0" y="0"/>
            <wp:positionH relativeFrom="column">
              <wp:posOffset>651752</wp:posOffset>
            </wp:positionH>
            <wp:positionV relativeFrom="paragraph">
              <wp:posOffset>232055</wp:posOffset>
            </wp:positionV>
            <wp:extent cx="1015251" cy="1015205"/>
            <wp:effectExtent l="0" t="0" r="0" b="0"/>
            <wp:wrapNone/>
            <wp:docPr id="387" name="Picture 38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2E40CB" w14:textId="4CD28E7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78335FA8" w:rsidR="00AA3C95" w:rsidRPr="00577486" w:rsidRDefault="00CE696F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0096" behindDoc="0" locked="0" layoutInCell="1" allowOverlap="1" wp14:anchorId="655830D5" wp14:editId="4F4ED43C">
                <wp:simplePos x="0" y="0"/>
                <wp:positionH relativeFrom="column">
                  <wp:posOffset>4170836</wp:posOffset>
                </wp:positionH>
                <wp:positionV relativeFrom="paragraph">
                  <wp:posOffset>465215</wp:posOffset>
                </wp:positionV>
                <wp:extent cx="678815" cy="436245"/>
                <wp:effectExtent l="0" t="0" r="0" b="1905"/>
                <wp:wrapNone/>
                <wp:docPr id="2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2BFBD69" w14:textId="1C386D50" w:rsidR="00550482" w:rsidRPr="008005C2" w:rsidRDefault="00550482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830D5" id="_x0000_s1512" type="#_x0000_t202" style="position:absolute;margin-left:328.4pt;margin-top:36.65pt;width:53.45pt;height:34.35pt;z-index:25210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" filled="f" stroked="f">
                <v:stroke dashstyle="dash"/>
                <v:textbox>
                  <w:txbxContent>
                    <w:p w14:paraId="02BFBD69" w14:textId="1C386D50" w:rsidR="00550482" w:rsidRPr="008005C2" w:rsidRDefault="00550482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2144" behindDoc="0" locked="0" layoutInCell="1" allowOverlap="1" wp14:anchorId="20933F71" wp14:editId="00AA111D">
                <wp:simplePos x="0" y="0"/>
                <wp:positionH relativeFrom="margin">
                  <wp:posOffset>3216759</wp:posOffset>
                </wp:positionH>
                <wp:positionV relativeFrom="paragraph">
                  <wp:posOffset>467813</wp:posOffset>
                </wp:positionV>
                <wp:extent cx="678815" cy="436245"/>
                <wp:effectExtent l="0" t="0" r="0" b="1905"/>
                <wp:wrapNone/>
                <wp:docPr id="2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D0078A" w14:textId="40510B24" w:rsidR="00550482" w:rsidRPr="008005C2" w:rsidRDefault="00550482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33F71" id="_x0000_s1513" type="#_x0000_t202" style="position:absolute;margin-left:253.3pt;margin-top:36.85pt;width:53.45pt;height:34.35pt;z-index:2521021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" filled="f" stroked="f">
                <v:stroke dashstyle="dash"/>
                <v:textbox>
                  <w:txbxContent>
                    <w:p w14:paraId="78D0078A" w14:textId="40510B24" w:rsidR="00550482" w:rsidRPr="008005C2" w:rsidRDefault="00550482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4192" behindDoc="0" locked="0" layoutInCell="1" allowOverlap="1" wp14:anchorId="1E328AF3" wp14:editId="717A7336">
                <wp:simplePos x="0" y="0"/>
                <wp:positionH relativeFrom="column">
                  <wp:posOffset>1826019</wp:posOffset>
                </wp:positionH>
                <wp:positionV relativeFrom="paragraph">
                  <wp:posOffset>461569</wp:posOffset>
                </wp:positionV>
                <wp:extent cx="678815" cy="436245"/>
                <wp:effectExtent l="0" t="0" r="0" b="1905"/>
                <wp:wrapNone/>
                <wp:docPr id="2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31B1C2" w14:textId="15CAEA5E" w:rsidR="00550482" w:rsidRPr="008005C2" w:rsidRDefault="00550482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328AF3" id="_x0000_s1514" type="#_x0000_t202" style="position:absolute;margin-left:143.8pt;margin-top:36.35pt;width:53.45pt;height:34.35pt;z-index:25210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" filled="f" stroked="f">
                <v:stroke dashstyle="dash"/>
                <v:textbox>
                  <w:txbxContent>
                    <w:p w14:paraId="4131B1C2" w14:textId="15CAEA5E" w:rsidR="00550482" w:rsidRPr="008005C2" w:rsidRDefault="00550482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6240" behindDoc="0" locked="0" layoutInCell="1" allowOverlap="1" wp14:anchorId="2F924784" wp14:editId="3A6C3DD6">
                <wp:simplePos x="0" y="0"/>
                <wp:positionH relativeFrom="column">
                  <wp:posOffset>765342</wp:posOffset>
                </wp:positionH>
                <wp:positionV relativeFrom="paragraph">
                  <wp:posOffset>480411</wp:posOffset>
                </wp:positionV>
                <wp:extent cx="678815" cy="436245"/>
                <wp:effectExtent l="0" t="0" r="0" b="1905"/>
                <wp:wrapNone/>
                <wp:docPr id="2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58F1D96" w14:textId="6BF2A366" w:rsidR="00550482" w:rsidRPr="008005C2" w:rsidRDefault="00550482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24784" id="_x0000_s1515" type="#_x0000_t202" style="position:absolute;margin-left:60.25pt;margin-top:37.85pt;width:53.45pt;height:34.35pt;z-index:25210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" filled="f" stroked="f">
                <v:stroke dashstyle="dash"/>
                <v:textbox>
                  <w:txbxContent>
                    <w:p w14:paraId="558F1D96" w14:textId="6BF2A366" w:rsidR="00550482" w:rsidRPr="008005C2" w:rsidRDefault="00550482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129" w14:textId="3695C0C3" w:rsidR="00860B04" w:rsidRPr="006A0AA5" w:rsidRDefault="004524CD" w:rsidP="006A0AA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101BC1" wp14:editId="0B0EA9E6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64E1D8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49FAD840" w14:textId="241F0D0D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4B683EDE" w:rsidR="00075EB9" w:rsidRPr="00577486" w:rsidRDefault="00075EB9" w:rsidP="00A024B0">
      <w:pPr>
        <w:pStyle w:val="ListParagraph"/>
        <w:numPr>
          <w:ilvl w:val="0"/>
          <w:numId w:val="5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</w:p>
    <w:p w14:paraId="222E412B" w14:textId="7EF29387" w:rsidR="00075EB9" w:rsidRPr="002B7AB2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7231ED"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host1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EF2BE3" w:rsidRPr="006A0AA5">
        <w:rPr>
          <w:rFonts w:ascii="Consolas" w:hAnsi="Consolas" w:cs="Courier New"/>
          <w:color w:val="0070C0"/>
          <w:sz w:val="24"/>
          <w:szCs w:val="24"/>
        </w:rPr>
        <w:t>host3</w:t>
      </w:r>
      <w:r w:rsidRPr="006A0AA5">
        <w:rPr>
          <w:rFonts w:ascii="Consolas" w:hAnsi="Consolas" w:cs="Courier New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re in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172.16.10.254</w:t>
      </w:r>
    </w:p>
    <w:p w14:paraId="222E412C" w14:textId="4694163F" w:rsidR="00E973EA" w:rsidRPr="006A0AA5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2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32"/>
          <w:szCs w:val="32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4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VNI-20,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their default gateway i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172.16.20.254</w:t>
      </w:r>
    </w:p>
    <w:p w14:paraId="3A263E9C" w14:textId="77777777" w:rsidR="006A0AA5" w:rsidRPr="006A0AA5" w:rsidRDefault="006A0AA5" w:rsidP="006A0AA5">
      <w:pPr>
        <w:pStyle w:val="ListParagraph"/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591"/>
      </w:tblGrid>
      <w:tr w:rsidR="006A0AA5" w:rsidRPr="00082900" w14:paraId="6BFB6CA5" w14:textId="77777777" w:rsidTr="00F5480B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5255420B" w14:textId="18BD3176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591" w:type="dxa"/>
            <w:tcBorders>
              <w:top w:val="nil"/>
              <w:left w:val="single" w:sz="4" w:space="0" w:color="AEAAAA" w:themeColor="background2" w:themeShade="BF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BD380A8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noProof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6A0AA5" w:rsidRPr="00082900" w14:paraId="0EEC6EFE" w14:textId="77777777" w:rsidTr="00F5480B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783D7F3" w14:textId="1315DF2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08004F3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1474ADF7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1F6AB09C" w14:textId="1C3E114D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2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5B061C33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  <w:tr w:rsidR="006A0AA5" w:rsidRPr="00082900" w14:paraId="5357092B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B42A39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268B916F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745E12D6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079927" w14:textId="1C7F877A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4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378B418A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</w:tbl>
    <w:p w14:paraId="5805956D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9424FD6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FFDAB65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1A515B0" w14:textId="711E7D42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53DCC2B" w14:textId="2C4739AE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ECE4F2F" w14:textId="40F90413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5BC09570" w14:textId="2F9E31D7" w:rsidR="006A0AA5" w:rsidRPr="00577486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0631E1F4" w14:textId="6E73AA6A" w:rsidR="006A0AA5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D" w14:textId="4BA336F2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3D8F34EB" w:rsidR="00860B04" w:rsidRPr="00EF6822" w:rsidRDefault="0044036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222E448B" wp14:editId="7B0711B7">
                <wp:simplePos x="0" y="0"/>
                <wp:positionH relativeFrom="column">
                  <wp:posOffset>94615</wp:posOffset>
                </wp:positionH>
                <wp:positionV relativeFrom="paragraph">
                  <wp:posOffset>264795</wp:posOffset>
                </wp:positionV>
                <wp:extent cx="6141085" cy="267970"/>
                <wp:effectExtent l="0" t="0" r="12065" b="17780"/>
                <wp:wrapThrough wrapText="bothSides">
                  <wp:wrapPolygon edited="0">
                    <wp:start x="0" y="0"/>
                    <wp:lineTo x="0" y="21498"/>
                    <wp:lineTo x="21575" y="21498"/>
                    <wp:lineTo x="21575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08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550482" w:rsidRPr="00440364" w:rsidRDefault="00550482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440364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 sudo ip route add 172.16.0.0/16 dev eth2 via 172.16.10.254</w:t>
                            </w:r>
                          </w:p>
                          <w:p w14:paraId="222E491D" w14:textId="77777777" w:rsidR="00550482" w:rsidRPr="00440364" w:rsidRDefault="00550482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516" type="#_x0000_t202" style="position:absolute;left:0;text-align:left;margin-left:7.45pt;margin-top:20.85pt;width:483.55pt;height:21.1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">
                <v:textbox>
                  <w:txbxContent>
                    <w:p w14:paraId="222E491C" w14:textId="2AFB8A13" w:rsidR="00550482" w:rsidRPr="00440364" w:rsidRDefault="00550482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40364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440364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440364">
                        <w:rPr>
                          <w:rFonts w:ascii="Consolas" w:hAnsi="Consolas" w:cs="Courier New"/>
                        </w:rPr>
                        <w:t xml:space="preserve"> sudo ip route add 172.16.0.0/16 dev eth2 via 172.16.10.254</w:t>
                      </w:r>
                    </w:p>
                    <w:p w14:paraId="222E491D" w14:textId="77777777" w:rsidR="00550482" w:rsidRPr="00440364" w:rsidRDefault="00550482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ADD/MASK&gt;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075EB9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3F828E84" w14:textId="751287CF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5CCB54F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7E7066ED" wp14:editId="1AE772B2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984D20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63515E5D" w:rsidR="00627CC1" w:rsidRPr="00786FAE" w:rsidRDefault="00CA171D" w:rsidP="00A024B0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6EB0D17B" w:rsidR="00627CC1" w:rsidRPr="006A0AA5" w:rsidRDefault="000B10FB" w:rsidP="00786FAE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F5480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48C1FB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ECE3FD" w14:textId="6E0405E8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F33AE7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</w:tcBorders>
          </w:tcPr>
          <w:p w14:paraId="74276929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2FC5705F" w14:textId="77777777" w:rsidTr="00F5480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AC01D4" w14:textId="6AD5894F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6CF140F" w14:textId="538738F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1414875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859582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F5480B" w:rsidRPr="006A0AA5" w14:paraId="2C10E1DB" w14:textId="77777777" w:rsidTr="00F5480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474C5AD" w14:textId="23B99068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ED05D88" w14:textId="65CC6C5A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AA10286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DEA99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222E4147" w14:textId="43F031E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  <w:r w:rsidR="000B10FB" w:rsidRPr="006A0AA5">
        <w:rPr>
          <w:rFonts w:ascii="DIN Pro Regular" w:hAnsi="DIN Pro Regular" w:cs="DIN Pro Regular"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F5480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09AF80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429468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82C4A4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</w:tcBorders>
          </w:tcPr>
          <w:p w14:paraId="69BE9221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6EA59C2F" w14:textId="77777777" w:rsidTr="00F5480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F65E731" w14:textId="20988ED0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631153" w14:textId="4D7D8853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9C84C7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9EA826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786FAE" w:rsidRPr="00577486" w14:paraId="6BAFC3AA" w14:textId="77777777" w:rsidTr="00F5480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5A3F1" w14:textId="210C6AC1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04F51E7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0606B3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383BDD91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222E415B" w14:textId="4D00AFE9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lastRenderedPageBreak/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E973EA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</w:t>
      </w:r>
      <w:r w:rsidR="009A5DE3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IP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gt;</w:t>
      </w:r>
    </w:p>
    <w:p w14:paraId="31E7D692" w14:textId="40169AA5" w:rsidR="00C17970" w:rsidRPr="006A0AA5" w:rsidRDefault="006A0AA5" w:rsidP="006A0AA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22E4491" wp14:editId="3E378076">
                <wp:simplePos x="0" y="0"/>
                <wp:positionH relativeFrom="margin">
                  <wp:align>left</wp:align>
                </wp:positionH>
                <wp:positionV relativeFrom="paragraph">
                  <wp:posOffset>1893473</wp:posOffset>
                </wp:positionV>
                <wp:extent cx="5756275" cy="1567180"/>
                <wp:effectExtent l="0" t="0" r="15875" b="13970"/>
                <wp:wrapThrough wrapText="bothSides">
                  <wp:wrapPolygon edited="0">
                    <wp:start x="0" y="0"/>
                    <wp:lineTo x="0" y="21530"/>
                    <wp:lineTo x="21588" y="21530"/>
                    <wp:lineTo x="21588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56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4D662AC8" w:rsidR="00550482" w:rsidRPr="005526A3" w:rsidRDefault="00550482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0 ip address 172.16.10.253/24</w:t>
                            </w:r>
                          </w:p>
                          <w:p w14:paraId="222E4927" w14:textId="39AA17F7" w:rsidR="00550482" w:rsidRDefault="00550482" w:rsidP="005526A3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75BFC271" w14:textId="77777777" w:rsidR="00550482" w:rsidRPr="005526A3" w:rsidRDefault="00550482" w:rsidP="005526A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8" w14:textId="71A09CBE" w:rsidR="00550482" w:rsidRPr="005526A3" w:rsidRDefault="00550482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0 ip address 172.16.20.253/24</w:t>
                            </w:r>
                          </w:p>
                          <w:p w14:paraId="71896090" w14:textId="196FD08E" w:rsidR="00550482" w:rsidRDefault="00550482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222E492A" w14:textId="7C02FB4E" w:rsidR="00550482" w:rsidRPr="005526A3" w:rsidRDefault="00550482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517" type="#_x0000_t202" style="position:absolute;margin-left:0;margin-top:149.1pt;width:453.25pt;height:123.4pt;z-index:2516495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">
                <v:textbox>
                  <w:txbxContent>
                    <w:p w14:paraId="222E4925" w14:textId="4D662AC8" w:rsidR="00550482" w:rsidRPr="005526A3" w:rsidRDefault="00550482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0 ip address 172.16.10.253/24</w:t>
                      </w:r>
                    </w:p>
                    <w:p w14:paraId="222E4927" w14:textId="39AA17F7" w:rsidR="00550482" w:rsidRDefault="00550482" w:rsidP="005526A3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0 ip address-virtual 00:00:5e:00:01:01 172.16.10.254/24</w:t>
                      </w:r>
                    </w:p>
                    <w:p w14:paraId="75BFC271" w14:textId="77777777" w:rsidR="00550482" w:rsidRPr="005526A3" w:rsidRDefault="00550482" w:rsidP="005526A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8" w14:textId="71A09CBE" w:rsidR="00550482" w:rsidRPr="005526A3" w:rsidRDefault="00550482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0 ip address 172.16.20.253/24</w:t>
                      </w:r>
                    </w:p>
                    <w:p w14:paraId="71896090" w14:textId="196FD08E" w:rsidR="00550482" w:rsidRDefault="00550482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0 ip address-virtual 00:00:5e:00:01:02 172.16.20.254/24</w:t>
                      </w:r>
                    </w:p>
                    <w:p w14:paraId="222E492A" w14:textId="7C02FB4E" w:rsidR="00550482" w:rsidRPr="005526A3" w:rsidRDefault="00550482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22E448F" wp14:editId="793113C1">
                <wp:simplePos x="0" y="0"/>
                <wp:positionH relativeFrom="margin">
                  <wp:align>left</wp:align>
                </wp:positionH>
                <wp:positionV relativeFrom="paragraph">
                  <wp:posOffset>271438</wp:posOffset>
                </wp:positionV>
                <wp:extent cx="5774690" cy="1531620"/>
                <wp:effectExtent l="0" t="0" r="16510" b="11430"/>
                <wp:wrapThrough wrapText="bothSides">
                  <wp:wrapPolygon edited="0">
                    <wp:start x="0" y="0"/>
                    <wp:lineTo x="0" y="21493"/>
                    <wp:lineTo x="21590" y="21493"/>
                    <wp:lineTo x="21590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12457563" w:rsidR="00550482" w:rsidRPr="005526A3" w:rsidRDefault="00550482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222E491F" w14:textId="39307000" w:rsidR="00550482" w:rsidRDefault="00550482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3208F548" w14:textId="77777777" w:rsidR="00550482" w:rsidRPr="005526A3" w:rsidRDefault="00550482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22E4921" w14:textId="4EDAC124" w:rsidR="00550482" w:rsidRPr="005526A3" w:rsidRDefault="00550482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BC06FEE" w14:textId="5F2CA59F" w:rsidR="00550482" w:rsidRDefault="00550482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222E4924" w14:textId="63842281" w:rsidR="00550482" w:rsidRPr="005526A3" w:rsidRDefault="00550482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518" type="#_x0000_t202" style="position:absolute;margin-left:0;margin-top:21.35pt;width:454.7pt;height:120.6pt;z-index:251646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">
                <v:textbox>
                  <w:txbxContent>
                    <w:p w14:paraId="222E491E" w14:textId="12457563" w:rsidR="00550482" w:rsidRPr="005526A3" w:rsidRDefault="00550482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 ip address 172.16.10.252/24</w:t>
                      </w:r>
                    </w:p>
                    <w:p w14:paraId="222E491F" w14:textId="39307000" w:rsidR="00550482" w:rsidRDefault="00550482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 ip address-virtual 00:00:5e:00:01:01 172.16.10.254/24</w:t>
                      </w:r>
                    </w:p>
                    <w:p w14:paraId="3208F548" w14:textId="77777777" w:rsidR="00550482" w:rsidRPr="005526A3" w:rsidRDefault="00550482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22E4921" w14:textId="4EDAC124" w:rsidR="00550482" w:rsidRPr="005526A3" w:rsidRDefault="00550482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 ip address 172.16.20.252/24</w:t>
                      </w:r>
                    </w:p>
                    <w:p w14:paraId="6BC06FEE" w14:textId="5F2CA59F" w:rsidR="00550482" w:rsidRDefault="00550482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 ip address-virtual 00:00:5e:00:01:02 172.16.20.254/24</w:t>
                      </w:r>
                    </w:p>
                    <w:p w14:paraId="222E4924" w14:textId="63842281" w:rsidR="00550482" w:rsidRPr="005526A3" w:rsidRDefault="00550482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-virtual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MAC&gt; &lt;VIP/MASK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29ED8CB8" w14:textId="33B25F92" w:rsidR="00C17970" w:rsidRPr="006A0AA5" w:rsidRDefault="006A0AA5" w:rsidP="00C1797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83712" behindDoc="0" locked="0" layoutInCell="1" allowOverlap="1" wp14:anchorId="784A9FBC" wp14:editId="7C2CB215">
                <wp:simplePos x="0" y="0"/>
                <wp:positionH relativeFrom="column">
                  <wp:posOffset>-151765</wp:posOffset>
                </wp:positionH>
                <wp:positionV relativeFrom="paragraph">
                  <wp:posOffset>3473792</wp:posOffset>
                </wp:positionV>
                <wp:extent cx="45085" cy="160020"/>
                <wp:effectExtent l="0" t="0" r="0" b="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15AF0" id="Rectangle 240" o:spid="_x0000_s1026" style="position:absolute;margin-left:-11.95pt;margin-top:273.55pt;width:3.55pt;height:12.6pt;z-index:25208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" fillcolor="#92d050" stroked="f" strokeweight="1pt"/>
            </w:pict>
          </mc:Fallback>
        </mc:AlternateContent>
      </w:r>
      <w:r w:rsidR="007808E5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56637726" w14:textId="513D40BB" w:rsidR="006720A6" w:rsidRDefault="007808E5" w:rsidP="00C17970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in order to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A0AA5">
        <w:rPr>
          <w:rFonts w:ascii="DIN Pro Regular" w:hAnsi="DIN Pro Regular" w:cs="DIN Pro Regular"/>
        </w:rPr>
        <w:br/>
      </w:r>
      <w:r w:rsidR="00F5480B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EC9770E" wp14:editId="22CC49BD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8DDE0" id="Rectangle 1481" o:spid="_x0000_s1026" style="position:absolute;margin-left:-12.95pt;margin-top:2.85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DsIBqT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66689AA3" w:rsidR="006E407D" w:rsidRPr="00577486" w:rsidRDefault="006E407D" w:rsidP="00A024B0">
      <w:pPr>
        <w:pStyle w:val="ListParagraph"/>
        <w:numPr>
          <w:ilvl w:val="0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7A264B" w:rsidRPr="00577486">
        <w:rPr>
          <w:rFonts w:ascii="DIN Pro Regular" w:hAnsi="DIN Pro Regular" w:cs="DIN Pro Regular"/>
          <w:sz w:val="24"/>
          <w:szCs w:val="24"/>
        </w:rPr>
        <w:t>exampl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</w:t>
      </w:r>
      <w:r w:rsidR="007231ED" w:rsidRPr="006A0AA5">
        <w:rPr>
          <w:rFonts w:ascii="Consolas" w:hAnsi="Consolas" w:cs="DIN Pro Regular"/>
          <w:color w:val="0070C0"/>
          <w:sz w:val="24"/>
          <w:szCs w:val="24"/>
        </w:rPr>
        <w:t>host1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host</w:t>
      </w:r>
      <w:r w:rsidR="007A264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2</w:t>
      </w:r>
      <w:r w:rsidR="0031698C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3F3F4E99" w:rsidR="00B60673" w:rsidRPr="003E109C" w:rsidRDefault="00226715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222E4495" wp14:editId="25AD5EAF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C2025" w14:textId="77777777" w:rsidR="00550482" w:rsidRPr="00226715" w:rsidRDefault="00550482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C962CB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</w:t>
                            </w:r>
                          </w:p>
                          <w:p w14:paraId="56DA03DB" w14:textId="77777777" w:rsidR="00550482" w:rsidRPr="00226715" w:rsidRDefault="00550482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 (172.16.20.19) 56(84) bytes of data.</w:t>
                            </w:r>
                          </w:p>
                          <w:p w14:paraId="04D2CF4A" w14:textId="77777777" w:rsidR="00550482" w:rsidRPr="00226715" w:rsidRDefault="00550482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1 ttl=63 time=3.48 ms</w:t>
                            </w:r>
                          </w:p>
                          <w:p w14:paraId="222E492F" w14:textId="2666FE7C" w:rsidR="00550482" w:rsidRPr="00C962CB" w:rsidRDefault="00550482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2 ttl=63 time=1.1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519" type="#_x0000_t202" style="position:absolute;margin-left:0;margin-top:2.9pt;width:415.6pt;height:63.1pt;z-index:251647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MncHhgpAgAATwQAAA4AAAAAAAAAAAAAAAAALgIAAGRycy9lMm9E&#10;b2MueG1sUEsBAi0AFAAGAAgAAAAhALPf9KLcAAAABgEAAA8AAAAAAAAAAAAAAAAAgwQAAGRycy9k&#10;b3ducmV2LnhtbFBLBQYAAAAABAAEAPMAAACMBQAAAAA=&#10;">
                <v:textbox>
                  <w:txbxContent>
                    <w:p w14:paraId="2B2C2025" w14:textId="77777777" w:rsidR="00550482" w:rsidRPr="00226715" w:rsidRDefault="00550482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26715">
                        <w:rPr>
                          <w:rFonts w:ascii="Consolas" w:hAnsi="Consolas" w:cs="Consolas"/>
                        </w:rPr>
                        <w:t>ping 172.16.20.19</w:t>
                      </w:r>
                    </w:p>
                    <w:p w14:paraId="56DA03DB" w14:textId="77777777" w:rsidR="00550482" w:rsidRPr="00226715" w:rsidRDefault="00550482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PING 172.16.20.19 (172.16.20.19) 56(84) bytes of data.</w:t>
                      </w:r>
                    </w:p>
                    <w:p w14:paraId="04D2CF4A" w14:textId="77777777" w:rsidR="00550482" w:rsidRPr="00226715" w:rsidRDefault="00550482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64 bytes from 172.16.20.19: icmp_seq=1 ttl=63 time=3.48 ms</w:t>
                      </w:r>
                    </w:p>
                    <w:p w14:paraId="222E492F" w14:textId="2666FE7C" w:rsidR="00550482" w:rsidRPr="00C962CB" w:rsidRDefault="00550482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64 bytes from 172.16.20.19: icmp_seq=2 ttl=63 time=1.15 ms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08978AC9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7B5DF318" w14:textId="63D2197C" w:rsidR="006F31AB" w:rsidRDefault="00D27EA9" w:rsidP="000F44EA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22E4497" wp14:editId="25E64063">
                <wp:simplePos x="0" y="0"/>
                <wp:positionH relativeFrom="margin">
                  <wp:posOffset>-21166</wp:posOffset>
                </wp:positionH>
                <wp:positionV relativeFrom="paragraph">
                  <wp:posOffset>274955</wp:posOffset>
                </wp:positionV>
                <wp:extent cx="5919470" cy="759460"/>
                <wp:effectExtent l="0" t="0" r="24130" b="21590"/>
                <wp:wrapThrough wrapText="bothSides">
                  <wp:wrapPolygon edited="0">
                    <wp:start x="0" y="0"/>
                    <wp:lineTo x="0" y="21672"/>
                    <wp:lineTo x="21619" y="21672"/>
                    <wp:lineTo x="21619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853A" w14:textId="77777777" w:rsidR="00550482" w:rsidRPr="00271D0B" w:rsidRDefault="00550482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C962CB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271D0B">
                              <w:rPr>
                                <w:rFonts w:ascii="Consolas" w:hAnsi="Consolas" w:cs="Consolas"/>
                              </w:rPr>
                              <w:t>traceroute 172.16.20.19</w:t>
                            </w:r>
                          </w:p>
                          <w:p w14:paraId="4353A416" w14:textId="77777777" w:rsidR="00550482" w:rsidRPr="00271D0B" w:rsidRDefault="00550482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traceroute to 172.16.20.19 (172.16.20.19), 30 hops max,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60 byte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packets</w:t>
                            </w:r>
                          </w:p>
                          <w:p w14:paraId="7ACACBA9" w14:textId="77777777" w:rsidR="00550482" w:rsidRPr="00271D0B" w:rsidRDefault="00550482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1  172.16.10.254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(172.16.10.254)  1.271 ms  1.431 ms  1.412 ms</w:t>
                            </w:r>
                          </w:p>
                          <w:p w14:paraId="222E4933" w14:textId="50F41EBC" w:rsidR="00550482" w:rsidRPr="00C962CB" w:rsidRDefault="00550482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2  172.16.20.19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(172.16.20.19)  1.564 ms  1.593 ms  1.59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520" type="#_x0000_t202" style="position:absolute;left:0;text-align:left;margin-left:-1.65pt;margin-top:21.65pt;width:466.1pt;height:59.8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">
                <v:textbox>
                  <w:txbxContent>
                    <w:p w14:paraId="0090853A" w14:textId="77777777" w:rsidR="00550482" w:rsidRPr="00271D0B" w:rsidRDefault="00550482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71D0B">
                        <w:rPr>
                          <w:rFonts w:ascii="Consolas" w:hAnsi="Consolas" w:cs="Consolas"/>
                        </w:rPr>
                        <w:t>traceroute 172.16.20.19</w:t>
                      </w:r>
                    </w:p>
                    <w:p w14:paraId="4353A416" w14:textId="77777777" w:rsidR="00550482" w:rsidRPr="00271D0B" w:rsidRDefault="00550482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traceroute to 172.16.20.19 (172.16.20.19), 30 hops max,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7ACACBA9" w14:textId="77777777" w:rsidR="00550482" w:rsidRPr="00271D0B" w:rsidRDefault="00550482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1  172.16.10.254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10.254)  1.271 ms  1.431 ms  1.412 ms</w:t>
                      </w:r>
                    </w:p>
                    <w:p w14:paraId="222E4933" w14:textId="50F41EBC" w:rsidR="00550482" w:rsidRPr="00C962CB" w:rsidRDefault="00550482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2  172.16.20.19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20.19)  1.564 ms  1.593 ms  1.595 ms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AE216B4" w14:textId="087DF92A" w:rsidR="006F31AB" w:rsidRDefault="00B815F3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284416" behindDoc="0" locked="0" layoutInCell="1" allowOverlap="1" wp14:anchorId="35FC4945" wp14:editId="38218D05">
                <wp:simplePos x="0" y="0"/>
                <wp:positionH relativeFrom="column">
                  <wp:posOffset>-244052</wp:posOffset>
                </wp:positionH>
                <wp:positionV relativeFrom="paragraph">
                  <wp:posOffset>80645</wp:posOffset>
                </wp:positionV>
                <wp:extent cx="60960" cy="236220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564008" id="Rectangle 20" o:spid="_x0000_s1026" style="position:absolute;margin-left:-19.2pt;margin-top:6.35pt;width:4.8pt;height:18.6pt;z-index:25228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" fillcolor="#76b900" stroked="f" strokeweight="1pt"/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0624" behindDoc="0" locked="0" layoutInCell="1" allowOverlap="1" wp14:anchorId="1F36E0B0" wp14:editId="07501202">
                <wp:simplePos x="0" y="0"/>
                <wp:positionH relativeFrom="column">
                  <wp:posOffset>-229870</wp:posOffset>
                </wp:positionH>
                <wp:positionV relativeFrom="paragraph">
                  <wp:posOffset>691515</wp:posOffset>
                </wp:positionV>
                <wp:extent cx="45085" cy="160020"/>
                <wp:effectExtent l="0" t="0" r="0" b="0"/>
                <wp:wrapNone/>
                <wp:docPr id="1388" name="Rectangle 13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A1DFF" id="Rectangle 1388" o:spid="_x0000_s1026" style="position:absolute;margin-left:-18.1pt;margin-top:54.45pt;width:3.55pt;height:12.6pt;z-index:25225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" fillcolor="#008564" stroked="f" strokeweight="1pt"/>
            </w:pict>
          </mc:Fallback>
        </mc:AlternateContent>
      </w:r>
      <w:r w:rsidR="004D0FAA" w:rsidRPr="004D0FAA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83392" behindDoc="0" locked="0" layoutInCell="1" allowOverlap="1" wp14:anchorId="2BF0A35E" wp14:editId="63CC741B">
                <wp:simplePos x="0" y="0"/>
                <wp:positionH relativeFrom="page">
                  <wp:posOffset>799042</wp:posOffset>
                </wp:positionH>
                <wp:positionV relativeFrom="paragraph">
                  <wp:posOffset>423</wp:posOffset>
                </wp:positionV>
                <wp:extent cx="6769735" cy="694690"/>
                <wp:effectExtent l="0" t="0" r="0" b="0"/>
                <wp:wrapThrough wrapText="bothSides">
                  <wp:wrapPolygon edited="0">
                    <wp:start x="182" y="0"/>
                    <wp:lineTo x="182" y="20731"/>
                    <wp:lineTo x="21395" y="20731"/>
                    <wp:lineTo x="21395" y="0"/>
                    <wp:lineTo x="182" y="0"/>
                  </wp:wrapPolygon>
                </wp:wrapThrough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9735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B2C1E" w14:textId="77777777" w:rsidR="00550482" w:rsidRPr="00003E71" w:rsidRDefault="00550482" w:rsidP="004D0FAA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8</w:t>
                            </w: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: DISTRIBUTED 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0A35E" id="Text Box 7" o:spid="_x0000_s1521" type="#_x0000_t202" style="position:absolute;margin-left:62.9pt;margin-top:.05pt;width:533.05pt;height:54.7pt;z-index:252283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" filled="f" stroked="f" strokeweight=".5pt">
                <v:textbox>
                  <w:txbxContent>
                    <w:p w14:paraId="797B2C1E" w14:textId="77777777" w:rsidR="00550482" w:rsidRPr="00003E71" w:rsidRDefault="00550482" w:rsidP="004D0FAA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8</w:t>
                      </w: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: DISTRIBUTED SYMMETRIC VXLAN ROUTING</w:t>
                      </w: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03665FCD" w14:textId="012E8929" w:rsidR="006F31AB" w:rsidRPr="00946F0D" w:rsidRDefault="006F31AB" w:rsidP="004D0FA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75FA1E" w14:textId="0D720267" w:rsidR="006F31AB" w:rsidRPr="00577486" w:rsidRDefault="006F31AB" w:rsidP="006F31AB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 session you will configure distributed symmetric VXLAN routing.</w:t>
      </w:r>
    </w:p>
    <w:p w14:paraId="0E08FEAF" w14:textId="77777777" w:rsidR="006F31AB" w:rsidRPr="00577486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TEPs (leaf switches) will be configured 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0A1F3261" w14:textId="1F12BC16" w:rsidR="006F31AB" w:rsidRDefault="006F31AB" w:rsidP="006F31AB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symmetric VXLAN routing </w:t>
      </w:r>
      <w:r>
        <w:rPr>
          <w:rFonts w:ascii="DIN Pro Regular" w:hAnsi="DIN Pro Regular" w:cs="DIN Pro Regular"/>
          <w:sz w:val="24"/>
          <w:szCs w:val="24"/>
        </w:rPr>
        <w:t>bo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ingress </w:t>
      </w:r>
      <w:r>
        <w:rPr>
          <w:rFonts w:ascii="DIN Pro Regular" w:hAnsi="DIN Pro Regular" w:cs="DIN Pro Regular"/>
          <w:sz w:val="24"/>
          <w:szCs w:val="24"/>
        </w:rPr>
        <w:t xml:space="preserve">and egress </w:t>
      </w:r>
      <w:r w:rsidRPr="00577486">
        <w:rPr>
          <w:rFonts w:ascii="DIN Pro Regular" w:hAnsi="DIN Pro Regular" w:cs="DIN Pro Regular"/>
          <w:sz w:val="24"/>
          <w:szCs w:val="24"/>
        </w:rPr>
        <w:t>VTEP</w:t>
      </w:r>
      <w:r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the routing</w:t>
      </w:r>
      <w:r w:rsidR="00886BBB">
        <w:rPr>
          <w:rFonts w:ascii="DIN Pro Regular" w:hAnsi="DIN Pro Regular" w:cs="DIN Pro Regular"/>
          <w:sz w:val="24"/>
          <w:szCs w:val="24"/>
        </w:rPr>
        <w:t>.</w:t>
      </w:r>
    </w:p>
    <w:p w14:paraId="2CC64E64" w14:textId="7D09645D" w:rsidR="00886BBB" w:rsidRPr="00886BBB" w:rsidRDefault="00886BBB" w:rsidP="00886BBB">
      <w:pPr>
        <w:pStyle w:val="ListParagraph"/>
        <w:numPr>
          <w:ilvl w:val="0"/>
          <w:numId w:val="9"/>
        </w:numPr>
        <w:spacing w:after="120"/>
        <w:rPr>
          <w:rFonts w:ascii="DIN Pro Regular" w:hAnsi="DIN Pro Regular" w:cs="DIN Pro Regular"/>
          <w:sz w:val="24"/>
          <w:szCs w:val="24"/>
        </w:rPr>
      </w:pPr>
      <w:r w:rsidRPr="00886BBB">
        <w:rPr>
          <w:rFonts w:ascii="DIN Pro Regular" w:hAnsi="DIN Pro Regular" w:cs="DIN Pro Regular"/>
          <w:sz w:val="24"/>
          <w:szCs w:val="24"/>
        </w:rPr>
        <w:t>A new special transit VNI is used for all routed VXLAN traffic, called the L3</w:t>
      </w:r>
      <w:r w:rsidR="00615655">
        <w:rPr>
          <w:rFonts w:ascii="DIN Pro Regular" w:hAnsi="DIN Pro Regular" w:cs="DIN Pro Regular" w:hint="cs"/>
          <w:sz w:val="24"/>
          <w:szCs w:val="24"/>
          <w:rtl/>
        </w:rPr>
        <w:t>-</w:t>
      </w:r>
      <w:r w:rsidRPr="00886BBB">
        <w:rPr>
          <w:rFonts w:ascii="DIN Pro Regular" w:hAnsi="DIN Pro Regular" w:cs="DIN Pro Regular"/>
          <w:sz w:val="24"/>
          <w:szCs w:val="24"/>
        </w:rPr>
        <w:t>VN</w:t>
      </w:r>
      <w:r w:rsidR="00615655">
        <w:rPr>
          <w:rFonts w:ascii="DIN Pro Regular" w:hAnsi="DIN Pro Regular" w:cs="DIN Pro Regular" w:hint="cs"/>
          <w:sz w:val="24"/>
          <w:szCs w:val="24"/>
        </w:rPr>
        <w:t>I</w:t>
      </w:r>
      <w:r w:rsidR="00615655">
        <w:rPr>
          <w:rFonts w:ascii="DIN Pro Regular" w:hAnsi="DIN Pro Regular" w:cs="Arial"/>
          <w:sz w:val="24"/>
          <w:szCs w:val="24"/>
        </w:rPr>
        <w:t>.</w:t>
      </w:r>
    </w:p>
    <w:p w14:paraId="69DC6C8E" w14:textId="77777777" w:rsidR="006F31AB" w:rsidRPr="00577486" w:rsidRDefault="006F31AB" w:rsidP="006F31AB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254720" behindDoc="0" locked="0" layoutInCell="1" allowOverlap="1" wp14:anchorId="6A6E3CFD" wp14:editId="2226A2A2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1401" name="Rectangle 1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5686A" id="Rectangle 1401" o:spid="_x0000_s1026" style="position:absolute;margin-left:62.7pt;margin-top:20.85pt;width:4.6pt;height:12.45pt;z-index:25225472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cIufDlgIAAIk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483D8211" w14:textId="77777777" w:rsidR="006F31AB" w:rsidRPr="005058B3" w:rsidRDefault="006F31AB" w:rsidP="006F31AB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7AB39107" w14:textId="12A3D79A" w:rsidR="006F31AB" w:rsidRPr="005058B3" w:rsidRDefault="006F31AB" w:rsidP="006F31AB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>The configuration in this practice session relies on the previous practice. Make sure that BGP Unnumbered and VXLAN with EVPN are properly configured and fully operational.</w:t>
      </w:r>
      <w:r w:rsidR="00886BBB">
        <w:rPr>
          <w:rFonts w:ascii="DIN Pro Regular" w:hAnsi="DIN Pro Regular" w:cs="DIN Pro Regular"/>
          <w:sz w:val="24"/>
          <w:szCs w:val="24"/>
        </w:rPr>
        <w:t xml:space="preserve"> Test and verify that hosts in the same VNI can communicate with each other.</w:t>
      </w:r>
    </w:p>
    <w:p w14:paraId="55CFA4FD" w14:textId="77777777" w:rsidR="006F31AB" w:rsidRPr="002E4E3D" w:rsidRDefault="006F31AB" w:rsidP="006F31AB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19F96A09" w14:textId="5C41C804" w:rsidR="006F31AB" w:rsidRPr="00577486" w:rsidRDefault="001451B7" w:rsidP="006F31AB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8816" behindDoc="0" locked="0" layoutInCell="1" allowOverlap="1" wp14:anchorId="10E470C8" wp14:editId="2EC00F5E">
                <wp:simplePos x="0" y="0"/>
                <wp:positionH relativeFrom="column">
                  <wp:posOffset>3642399</wp:posOffset>
                </wp:positionH>
                <wp:positionV relativeFrom="paragraph">
                  <wp:posOffset>5699</wp:posOffset>
                </wp:positionV>
                <wp:extent cx="678815" cy="436245"/>
                <wp:effectExtent l="0" t="0" r="0" b="1905"/>
                <wp:wrapNone/>
                <wp:docPr id="3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06BC4B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E470C8" id="_x0000_s1522" type="#_x0000_t202" style="position:absolute;margin-left:286.8pt;margin-top:.45pt;width:53.45pt;height:34.35pt;z-index:25225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" filled="f" stroked="f">
                <v:stroke dashstyle="dash"/>
                <v:textbox>
                  <w:txbxContent>
                    <w:p w14:paraId="4C06BC4B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9840" behindDoc="0" locked="0" layoutInCell="1" allowOverlap="1" wp14:anchorId="49E9CD3B" wp14:editId="04642A59">
                <wp:simplePos x="0" y="0"/>
                <wp:positionH relativeFrom="column">
                  <wp:posOffset>1381507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3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2EE8491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E9CD3B" id="_x0000_s1523" type="#_x0000_t202" style="position:absolute;margin-left:108.8pt;margin-top:.2pt;width:53.45pt;height:34.35pt;z-index:25225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" filled="f" stroked="f">
                <v:stroke dashstyle="dash"/>
                <v:textbox>
                  <w:txbxContent>
                    <w:p w14:paraId="72EE8491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2249600" behindDoc="0" locked="0" layoutInCell="1" allowOverlap="1" wp14:anchorId="3F39E9D5" wp14:editId="3B5BA74E">
                <wp:simplePos x="0" y="0"/>
                <wp:positionH relativeFrom="column">
                  <wp:posOffset>129026</wp:posOffset>
                </wp:positionH>
                <wp:positionV relativeFrom="paragraph">
                  <wp:posOffset>17394</wp:posOffset>
                </wp:positionV>
                <wp:extent cx="5288817" cy="4473766"/>
                <wp:effectExtent l="0" t="19050" r="0" b="3175"/>
                <wp:wrapNone/>
                <wp:docPr id="1556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88817" cy="4473766"/>
                          <a:chOff x="134729" y="0"/>
                          <a:chExt cx="5288817" cy="4473766"/>
                        </a:xfrm>
                      </wpg:grpSpPr>
                      <wps:wsp>
                        <wps:cNvPr id="1557" name="Rectangle 1557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2" name="Straight Connector 162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3" name="Straight Connector 163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6" name="Picture 16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7" name="Straight Connector 167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8" name="Picture 16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" name="Straight Connector 170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" name="Straight Connector 172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3" name="Straight Connector 173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" name="Straight Connector 175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76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8FC14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7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A8611FD" w14:textId="77777777" w:rsidR="00550482" w:rsidRDefault="00550482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98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2B8C349" w14:textId="77777777" w:rsidR="00550482" w:rsidRDefault="00550482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1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2DF5D7" w14:textId="77777777" w:rsidR="00550482" w:rsidRDefault="00550482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49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64C33C3" w14:textId="77777777" w:rsidR="00550482" w:rsidRDefault="00550482" w:rsidP="006F31AB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0" name="Straight Connector 250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1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20CAB3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3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FB71A3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54" name="Picture 25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6" name="Picture 25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7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3E0941" w14:textId="77777777" w:rsidR="00550482" w:rsidRPr="006A0AA5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8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325AAAD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59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C6D8D6" w14:textId="77777777" w:rsidR="00550482" w:rsidRPr="006A0AA5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9284840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3" name="TextBox 20"/>
                        <wps:cNvSpPr txBox="1"/>
                        <wps:spPr>
                          <a:xfrm>
                            <a:off x="1372989" y="375784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332B45" w14:textId="2F18A055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3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592214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4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0120B73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5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37C8D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F523A9C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DC7E6EA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10912A" w14:textId="77777777" w:rsidR="00550482" w:rsidRPr="006A0AA5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4A2980" w14:textId="77777777" w:rsidR="00550482" w:rsidRDefault="00550482" w:rsidP="006F31AB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6" name="TextBox 20"/>
                        <wps:cNvSpPr txBox="1"/>
                        <wps:spPr>
                          <a:xfrm>
                            <a:off x="134729" y="3884495"/>
                            <a:ext cx="1480720" cy="589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B028FA" w14:textId="77777777" w:rsidR="00550482" w:rsidRPr="006A0AA5" w:rsidRDefault="00550482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080526FA" w14:textId="0C1F6009" w:rsidR="00550482" w:rsidRPr="006A0AA5" w:rsidRDefault="00550482" w:rsidP="00CE696F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4" name="TextBox 20"/>
                        <wps:cNvSpPr txBox="1"/>
                        <wps:spPr>
                          <a:xfrm>
                            <a:off x="1423464" y="3904069"/>
                            <a:ext cx="1442145" cy="549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535D0F8" w14:textId="77777777" w:rsidR="00550482" w:rsidRDefault="00550482" w:rsidP="00CE696F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623606D0" w14:textId="5ECB98D2" w:rsidR="00550482" w:rsidRDefault="00550482" w:rsidP="00CE696F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5" name="TextBox 20"/>
                        <wps:cNvSpPr txBox="1"/>
                        <wps:spPr>
                          <a:xfrm>
                            <a:off x="2855654" y="3884499"/>
                            <a:ext cx="1392865" cy="5611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05D524" w14:textId="77777777" w:rsidR="00550482" w:rsidRPr="006A0AA5" w:rsidRDefault="00550482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7F3D1F38" w14:textId="1A342AD1" w:rsidR="00550482" w:rsidRPr="006A0AA5" w:rsidRDefault="00550482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6" name="TextBox 20"/>
                        <wps:cNvSpPr txBox="1"/>
                        <wps:spPr>
                          <a:xfrm>
                            <a:off x="4084268" y="3887039"/>
                            <a:ext cx="1339278" cy="558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B697B3" w14:textId="77777777" w:rsidR="00550482" w:rsidRDefault="00550482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46DEB4C3" w14:textId="47CCEEE8" w:rsidR="00550482" w:rsidRDefault="00550482" w:rsidP="001451B7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7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99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07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2BE2FB0" w14:textId="77777777" w:rsidR="00550482" w:rsidRDefault="00550482" w:rsidP="006F31AB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39E9D5" id="_x0000_s1524" style="position:absolute;margin-left:10.15pt;margin-top:1.35pt;width:416.45pt;height:352.25pt;z-index:252249600;mso-width-relative:margin;mso-height-relative:margin" coordorigin="1347" coordsize="52888,447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">
                <v:rect id="Rectangle 1557" o:spid="_x0000_s1525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62" o:spid="_x0000_s1526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163" o:spid="_x0000_s1527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66" o:spid="_x0000_s1528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">
                  <v:imagedata r:id="rId21" o:title="A close up of a sign&#10;&#10;Description automatically generated"/>
                </v:shape>
                <v:line id="Straight Connector 167" o:spid="_x0000_s1529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Picture 168" o:spid="_x0000_s1530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">
                  <v:imagedata r:id="rId21" o:title="A close up of a sign&#10;&#10;Description automatically generated"/>
                </v:shape>
                <v:line id="Straight Connector 170" o:spid="_x0000_s1531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172" o:spid="_x0000_s1532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line id="Straight Connector 173" o:spid="_x0000_s1533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75" o:spid="_x0000_s1534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kux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3C85l4gVz9AQAA//8DAFBLAQItABQABgAIAAAAIQDb4fbL7gAAAIUBAAATAAAAAAAAAAAAAAAA&#10;AAAAAABbQ29udGVudF9UeXBlc10ueG1sUEsBAi0AFAAGAAgAAAAhAFr0LFu/AAAAFQEAAAsAAAAA&#10;AAAAAAAAAAAAHwEAAF9yZWxzLy5yZWxzUEsBAi0AFAAGAAgAAAAhAOBKS7H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_x0000_s1535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sVu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F&#10;72/CCXL/DwAA//8DAFBLAQItABQABgAIAAAAIQDb4fbL7gAAAIUBAAATAAAAAAAAAAAAAAAAAAAA&#10;AABbQ29udGVudF9UeXBlc10ueG1sUEsBAi0AFAAGAAgAAAAhAFr0LFu/AAAAFQEAAAsAAAAAAAAA&#10;AAAAAAAAHwEAAF9yZWxzLy5yZWxzUEsBAi0AFAAGAAgAAAAhAPw+xW6+AAAA3QAAAA8AAAAAAAAA&#10;AAAAAAAABwIAAGRycy9kb3ducmV2LnhtbFBLBQYAAAAAAwADALcAAADyAgAAAAA=&#10;" filled="f" stroked="f">
                  <v:stroke dashstyle="dash"/>
                  <v:textbox>
                    <w:txbxContent>
                      <w:p w14:paraId="1F48FC14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36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" filled="f" stroked="f">
                  <v:stroke dashstyle="dash"/>
                  <v:textbox>
                    <w:txbxContent>
                      <w:p w14:paraId="3A8611FD" w14:textId="77777777" w:rsidR="00550482" w:rsidRDefault="00550482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7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RJ9wwAAAN0AAAAPAAAAZHJzL2Rvd25yZXYueG1sRI9Pa8JA&#10;EMXvQr/DMgVvumlB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UuESfcMAAADdAAAADwAA&#10;AAAAAAAAAAAAAAAHAgAAZHJzL2Rvd25yZXYueG1sUEsFBgAAAAADAAMAtwAAAPcCAAAAAA==&#10;" filled="f" stroked="f">
                  <v:stroke dashstyle="dash"/>
                  <v:textbox>
                    <w:txbxContent>
                      <w:p w14:paraId="22B8C349" w14:textId="77777777" w:rsidR="00550482" w:rsidRDefault="00550482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538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FhG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GT8WEbBAAAA3AAAAA8AAAAA&#10;AAAAAAAAAAAABwIAAGRycy9kb3ducmV2LnhtbFBLBQYAAAAAAwADALcAAAD1AgAAAAA=&#10;" filled="f" stroked="f">
                  <v:stroke dashstyle="dash"/>
                  <v:textbox>
                    <w:txbxContent>
                      <w:p w14:paraId="202DF5D7" w14:textId="77777777" w:rsidR="00550482" w:rsidRDefault="00550482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539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c9wgAAANwAAAAPAAAAZHJzL2Rvd25yZXYueG1sRI/BasMw&#10;EETvhfyD2EJutdwQ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DCjCc9wgAAANwAAAAPAAAA&#10;AAAAAAAAAAAAAAcCAABkcnMvZG93bnJldi54bWxQSwUGAAAAAAMAAwC3AAAA9gIAAAAA&#10;" filled="f" stroked="f">
                  <v:stroke dashstyle="dash"/>
                  <v:textbox>
                    <w:txbxContent>
                      <w:p w14:paraId="264C33C3" w14:textId="77777777" w:rsidR="00550482" w:rsidRDefault="00550482" w:rsidP="006F31AB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250" o:spid="_x0000_s1540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_x0000_s1541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I73m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u0vgfSYcAXl8AQAA//8DAFBLAQItABQABgAIAAAAIQDb4fbL7gAAAIUBAAATAAAAAAAAAAAAAAAA&#10;AAAAAABbQ29udGVudF9UeXBlc10ueG1sUEsBAi0AFAAGAAgAAAAhAFr0LFu/AAAAFQEAAAsAAAAA&#10;AAAAAAAAAAAAHwEAAF9yZWxzLy5yZWxzUEsBAi0AFAAGAAgAAAAhALkjvebBAAAA3AAAAA8AAAAA&#10;AAAAAAAAAAAABwIAAGRycy9kb3ducmV2LnhtbFBLBQYAAAAAAwADALcAAAD1AgAAAAA=&#10;" filled="f" stroked="f">
                  <v:stroke dashstyle="dash"/>
                  <v:textbox>
                    <w:txbxContent>
                      <w:p w14:paraId="1720CAB3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42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YYK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" filled="f" stroked="f">
                  <v:stroke dashstyle="dash"/>
                  <v:textbox>
                    <w:txbxContent>
                      <w:p w14:paraId="69FB71A3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254" o:spid="_x0000_s1543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">
                  <v:imagedata r:id="rId21" o:title="A close up of a sign&#10;&#10;Description automatically generated"/>
                </v:shape>
                <v:shape id="Picture 256" o:spid="_x0000_s1544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545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oAJ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" filled="f" stroked="f">
                  <v:stroke dashstyle="dash"/>
                  <v:textbox>
                    <w:txbxContent>
                      <w:p w14:paraId="2B3E0941" w14:textId="77777777" w:rsidR="00550482" w:rsidRPr="006A0AA5" w:rsidRDefault="00550482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546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" filled="f" stroked="f">
                  <v:stroke dashstyle="dash"/>
                  <v:textbox>
                    <w:txbxContent>
                      <w:p w14:paraId="4325AAAD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547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bHg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" filled="f" stroked="f">
                  <v:stroke dashstyle="dash"/>
                  <v:textbox>
                    <w:txbxContent>
                      <w:p w14:paraId="16C6D8D6" w14:textId="77777777" w:rsidR="00550482" w:rsidRPr="006A0AA5" w:rsidRDefault="00550482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548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" filled="f" stroked="f">
                  <v:stroke dashstyle="dash"/>
                  <v:textbox>
                    <w:txbxContent>
                      <w:p w14:paraId="79284840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549" type="#_x0000_t202" style="position:absolute;left:13729;top:37578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" filled="f" stroked="f">
                  <v:stroke dashstyle="dash"/>
                  <v:textbox>
                    <w:txbxContent>
                      <w:p w14:paraId="60332B45" w14:textId="2F18A055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shape>
                <v:shape id="_x0000_s1550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NpqwgAAANwAAAAPAAAAZHJzL2Rvd25yZXYueG1sRI/BasMw&#10;EETvhfyD2EJutdwE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BtCNpqwgAAANwAAAAPAAAA&#10;AAAAAAAAAAAAAAcCAABkcnMvZG93bnJldi54bWxQSwUGAAAAAAMAAwC3AAAA9gIAAAAA&#10;" filled="f" stroked="f">
                  <v:stroke dashstyle="dash"/>
                  <v:textbox>
                    <w:txbxContent>
                      <w:p w14:paraId="67592214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1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UIewgAAANwAAAAPAAAAZHJzL2Rvd25yZXYueG1sRI/BasMw&#10;EETvhfyD2EJutdwQ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Di4UIewgAAANwAAAAPAAAA&#10;AAAAAAAAAAAAAAcCAABkcnMvZG93bnJldi54bWxQSwUGAAAAAAMAAwC3AAAA9gIAAAAA&#10;" filled="f" stroked="f">
                  <v:stroke dashstyle="dash"/>
                  <v:textbox>
                    <w:txbxContent>
                      <w:p w14:paraId="20120B73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2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eeF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CNreeFwgAAANwAAAAPAAAA&#10;AAAAAAAAAAAAAAcCAABkcnMvZG93bnJldi54bWxQSwUGAAAAAAMAAwC3AAAA9gIAAAAA&#10;" filled="f" stroked="f">
                  <v:stroke dashstyle="dash"/>
                  <v:textbox>
                    <w:txbxContent>
                      <w:p w14:paraId="1F437C8D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3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" filled="f" stroked="f">
                  <v:stroke dashstyle="dash"/>
                  <v:textbox>
                    <w:txbxContent>
                      <w:p w14:paraId="5F523A9C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54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" filled="f" stroked="f">
                  <v:stroke dashstyle="dash"/>
                  <v:textbox>
                    <w:txbxContent>
                      <w:p w14:paraId="2DC7E6EA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55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DI5wAAAANwAAAAPAAAAZHJzL2Rvd25yZXYueG1sRI/NqsIw&#10;FIT3wn2HcC64s+kVEa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1zQyOcAAAADcAAAADwAAAAAA&#10;AAAAAAAAAAAHAgAAZHJzL2Rvd25yZXYueG1sUEsFBgAAAAADAAMAtwAAAPQCAAAAAA==&#10;" filled="f" stroked="f">
                  <v:stroke dashstyle="dash"/>
                  <v:textbox>
                    <w:txbxContent>
                      <w:p w14:paraId="3610912A" w14:textId="77777777" w:rsidR="00550482" w:rsidRPr="006A0AA5" w:rsidRDefault="00550482" w:rsidP="006F31AB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56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Jei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uHiXosAAAADcAAAADwAAAAAA&#10;AAAAAAAAAAAHAgAAZHJzL2Rvd25yZXYueG1sUEsFBgAAAAADAAMAtwAAAPQCAAAAAA==&#10;" filled="f" stroked="f">
                  <v:stroke dashstyle="dash"/>
                  <v:textbox>
                    <w:txbxContent>
                      <w:p w14:paraId="244A2980" w14:textId="77777777" w:rsidR="00550482" w:rsidRDefault="00550482" w:rsidP="006F31AB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57" type="#_x0000_t202" style="position:absolute;left:1347;top:38844;width:14807;height:58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" filled="f" stroked="f">
                  <v:stroke dashstyle="dash"/>
                  <v:textbox>
                    <w:txbxContent>
                      <w:p w14:paraId="56B028FA" w14:textId="77777777" w:rsidR="00550482" w:rsidRPr="006A0AA5" w:rsidRDefault="00550482" w:rsidP="00CE696F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080526FA" w14:textId="0C1F6009" w:rsidR="00550482" w:rsidRPr="006A0AA5" w:rsidRDefault="00550482" w:rsidP="00CE696F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58" type="#_x0000_t202" style="position:absolute;left:14234;top:39040;width:14422;height:54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" filled="f" stroked="f">
                  <v:stroke dashstyle="dash"/>
                  <v:textbox>
                    <w:txbxContent>
                      <w:p w14:paraId="3535D0F8" w14:textId="77777777" w:rsidR="00550482" w:rsidRDefault="00550482" w:rsidP="00CE696F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623606D0" w14:textId="5ECB98D2" w:rsidR="00550482" w:rsidRDefault="00550482" w:rsidP="00CE696F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59" type="#_x0000_t202" style="position:absolute;left:28556;top:38844;width:13929;height:5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QF/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" filled="f" stroked="f">
                  <v:stroke dashstyle="dash"/>
                  <v:textbox>
                    <w:txbxContent>
                      <w:p w14:paraId="6E05D524" w14:textId="77777777" w:rsidR="00550482" w:rsidRPr="006A0AA5" w:rsidRDefault="00550482" w:rsidP="001451B7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7F3D1F38" w14:textId="1A342AD1" w:rsidR="00550482" w:rsidRPr="006A0AA5" w:rsidRDefault="00550482" w:rsidP="001451B7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60" type="#_x0000_t202" style="position:absolute;left:40842;top:38870;width:13393;height:55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" filled="f" stroked="f">
                  <v:stroke dashstyle="dash"/>
                  <v:textbox>
                    <w:txbxContent>
                      <w:p w14:paraId="4AB697B3" w14:textId="77777777" w:rsidR="00550482" w:rsidRDefault="00550482" w:rsidP="001451B7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46DEB4C3" w14:textId="47CCEEE8" w:rsidR="00550482" w:rsidRDefault="00550482" w:rsidP="001451B7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61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62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63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1KCJwQAAANwAAAAPAAAAZHJzL2Rvd25yZXYueG1sRI9Pi8Iw&#10;FMTvC36H8ARva6LC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DzUoInBAAAA3AAAAA8AAAAA&#10;AAAAAAAAAAAABwIAAGRycy9kb3ducmV2LnhtbFBLBQYAAAAAAwADALcAAAD1AgAAAAA=&#10;" filled="f" stroked="f">
                  <v:stroke dashstyle="dash"/>
                  <v:textbox>
                    <w:txbxContent>
                      <w:p w14:paraId="12BE2FB0" w14:textId="77777777" w:rsidR="00550482" w:rsidRDefault="00550482" w:rsidP="006F31AB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6F31AB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106592DF" w14:textId="4C24B708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3C01FF3" w14:textId="1E31A07C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C9663D4" w14:textId="64F20B1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080787B" w14:textId="74A5302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6B9AF6ED" w14:textId="20C21851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2FFBFAF" w14:textId="1634B0FC" w:rsidR="006F31AB" w:rsidRPr="00577486" w:rsidRDefault="001451B7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7792" behindDoc="0" locked="0" layoutInCell="1" allowOverlap="1" wp14:anchorId="5B9AFD72" wp14:editId="6B371ABA">
                <wp:simplePos x="0" y="0"/>
                <wp:positionH relativeFrom="column">
                  <wp:posOffset>4191868</wp:posOffset>
                </wp:positionH>
                <wp:positionV relativeFrom="paragraph">
                  <wp:posOffset>12782</wp:posOffset>
                </wp:positionV>
                <wp:extent cx="678815" cy="436245"/>
                <wp:effectExtent l="0" t="0" r="0" b="1905"/>
                <wp:wrapNone/>
                <wp:docPr id="30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BB78EC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9AFD72" id="_x0000_s1564" type="#_x0000_t202" style="position:absolute;margin-left:330.05pt;margin-top:1pt;width:53.45pt;height:34.35pt;z-index:25225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" filled="f" stroked="f">
                <v:stroke dashstyle="dash"/>
                <v:textbox>
                  <w:txbxContent>
                    <w:p w14:paraId="79BB78EC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56768" behindDoc="0" locked="0" layoutInCell="1" allowOverlap="1" wp14:anchorId="05C9E62E" wp14:editId="5AB899D7">
                <wp:simplePos x="0" y="0"/>
                <wp:positionH relativeFrom="column">
                  <wp:posOffset>855773</wp:posOffset>
                </wp:positionH>
                <wp:positionV relativeFrom="paragraph">
                  <wp:posOffset>7698</wp:posOffset>
                </wp:positionV>
                <wp:extent cx="678815" cy="436245"/>
                <wp:effectExtent l="0" t="0" r="0" b="1905"/>
                <wp:wrapNone/>
                <wp:docPr id="3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BEBC5B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9E62E" id="_x0000_s1565" type="#_x0000_t202" style="position:absolute;margin-left:67.4pt;margin-top:.6pt;width:53.45pt;height:34.35pt;z-index:25225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" filled="f" stroked="f">
                <v:stroke dashstyle="dash"/>
                <v:textbox>
                  <w:txbxContent>
                    <w:p w14:paraId="2BBEBC5B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18697179" w14:textId="7777777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032DAB8" w14:textId="77777777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9FD7B51" w14:textId="4885285D" w:rsidR="006F31AB" w:rsidRPr="00577486" w:rsidRDefault="00CE696F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17184" behindDoc="0" locked="0" layoutInCell="1" allowOverlap="1" wp14:anchorId="4F6DF667" wp14:editId="1587961F">
            <wp:simplePos x="0" y="0"/>
            <wp:positionH relativeFrom="column">
              <wp:posOffset>3938461</wp:posOffset>
            </wp:positionH>
            <wp:positionV relativeFrom="paragraph">
              <wp:posOffset>190226</wp:posOffset>
            </wp:positionV>
            <wp:extent cx="1015251" cy="1015205"/>
            <wp:effectExtent l="0" t="0" r="0" b="0"/>
            <wp:wrapNone/>
            <wp:docPr id="394" name="Picture 39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5136" behindDoc="0" locked="0" layoutInCell="1" allowOverlap="1" wp14:anchorId="0172A82B" wp14:editId="1B6D6578">
            <wp:simplePos x="0" y="0"/>
            <wp:positionH relativeFrom="column">
              <wp:posOffset>3052273</wp:posOffset>
            </wp:positionH>
            <wp:positionV relativeFrom="paragraph">
              <wp:posOffset>172561</wp:posOffset>
            </wp:positionV>
            <wp:extent cx="1015251" cy="1015205"/>
            <wp:effectExtent l="0" t="0" r="0" b="0"/>
            <wp:wrapNone/>
            <wp:docPr id="393" name="Picture 39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3088" behindDoc="0" locked="0" layoutInCell="1" allowOverlap="1" wp14:anchorId="38678799" wp14:editId="3E62B549">
            <wp:simplePos x="0" y="0"/>
            <wp:positionH relativeFrom="column">
              <wp:posOffset>1638818</wp:posOffset>
            </wp:positionH>
            <wp:positionV relativeFrom="paragraph">
              <wp:posOffset>197894</wp:posOffset>
            </wp:positionV>
            <wp:extent cx="1015251" cy="1015205"/>
            <wp:effectExtent l="0" t="0" r="0" b="0"/>
            <wp:wrapNone/>
            <wp:docPr id="392" name="Picture 39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11040" behindDoc="0" locked="0" layoutInCell="1" allowOverlap="1" wp14:anchorId="4FE1E0AB" wp14:editId="4357C61E">
            <wp:simplePos x="0" y="0"/>
            <wp:positionH relativeFrom="column">
              <wp:posOffset>667568</wp:posOffset>
            </wp:positionH>
            <wp:positionV relativeFrom="paragraph">
              <wp:posOffset>169389</wp:posOffset>
            </wp:positionV>
            <wp:extent cx="1015251" cy="1015205"/>
            <wp:effectExtent l="0" t="0" r="0" b="0"/>
            <wp:wrapNone/>
            <wp:docPr id="391" name="Picture 39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70AE49" w14:textId="502F7AC1" w:rsidR="006F31AB" w:rsidRPr="00577486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9DB1AE2" w14:textId="1F1E7463" w:rsidR="006F31AB" w:rsidRPr="00577486" w:rsidRDefault="001451B7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0864" behindDoc="0" locked="0" layoutInCell="1" allowOverlap="1" wp14:anchorId="4057E60D" wp14:editId="0026ECDB">
                <wp:simplePos x="0" y="0"/>
                <wp:positionH relativeFrom="column">
                  <wp:posOffset>4182056</wp:posOffset>
                </wp:positionH>
                <wp:positionV relativeFrom="paragraph">
                  <wp:posOffset>418278</wp:posOffset>
                </wp:positionV>
                <wp:extent cx="678815" cy="436245"/>
                <wp:effectExtent l="0" t="0" r="0" b="1905"/>
                <wp:wrapNone/>
                <wp:docPr id="3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049D23D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57E60D" id="_x0000_s1566" type="#_x0000_t202" style="position:absolute;margin-left:329.3pt;margin-top:32.95pt;width:53.45pt;height:34.35pt;z-index:25226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" filled="f" stroked="f">
                <v:stroke dashstyle="dash"/>
                <v:textbox>
                  <w:txbxContent>
                    <w:p w14:paraId="7049D23D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1888" behindDoc="0" locked="0" layoutInCell="1" allowOverlap="1" wp14:anchorId="27DAFE1F" wp14:editId="753132B1">
                <wp:simplePos x="0" y="0"/>
                <wp:positionH relativeFrom="margin">
                  <wp:posOffset>3211148</wp:posOffset>
                </wp:positionH>
                <wp:positionV relativeFrom="paragraph">
                  <wp:posOffset>399014</wp:posOffset>
                </wp:positionV>
                <wp:extent cx="678815" cy="436245"/>
                <wp:effectExtent l="0" t="0" r="0" b="1905"/>
                <wp:wrapNone/>
                <wp:docPr id="32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F6486D0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DAFE1F" id="_x0000_s1567" type="#_x0000_t202" style="position:absolute;margin-left:252.85pt;margin-top:31.4pt;width:53.45pt;height:34.35pt;z-index:2522618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B++rQEAAEgDAAAOAAAAZHJzL2Uyb0RvYy54bWysU8Fu2zAMvQ/YPwi6L0qcNg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" filled="f" stroked="f">
                <v:stroke dashstyle="dash"/>
                <v:textbox>
                  <w:txbxContent>
                    <w:p w14:paraId="0F6486D0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2912" behindDoc="0" locked="0" layoutInCell="1" allowOverlap="1" wp14:anchorId="00E328F8" wp14:editId="75F23347">
                <wp:simplePos x="0" y="0"/>
                <wp:positionH relativeFrom="column">
                  <wp:posOffset>1845264</wp:posOffset>
                </wp:positionH>
                <wp:positionV relativeFrom="paragraph">
                  <wp:posOffset>415208</wp:posOffset>
                </wp:positionV>
                <wp:extent cx="678815" cy="436245"/>
                <wp:effectExtent l="0" t="0" r="0" b="1905"/>
                <wp:wrapNone/>
                <wp:docPr id="32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2C8530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E328F8" id="_x0000_s1568" type="#_x0000_t202" style="position:absolute;margin-left:145.3pt;margin-top:32.7pt;width:53.45pt;height:34.35pt;z-index:25226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4CCrQEAAEgDAAAOAAAAZHJzL2Uyb0RvYy54bWysU8Fu2zAMvQ/YPwi6L0rcNA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" filled="f" stroked="f">
                <v:stroke dashstyle="dash"/>
                <v:textbox>
                  <w:txbxContent>
                    <w:p w14:paraId="472C8530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CE696F"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263936" behindDoc="0" locked="0" layoutInCell="1" allowOverlap="1" wp14:anchorId="2382D19C" wp14:editId="6463B8CE">
                <wp:simplePos x="0" y="0"/>
                <wp:positionH relativeFrom="column">
                  <wp:posOffset>812707</wp:posOffset>
                </wp:positionH>
                <wp:positionV relativeFrom="paragraph">
                  <wp:posOffset>390654</wp:posOffset>
                </wp:positionV>
                <wp:extent cx="678815" cy="436245"/>
                <wp:effectExtent l="0" t="0" r="0" b="1905"/>
                <wp:wrapNone/>
                <wp:docPr id="32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70FB6FD" w14:textId="77777777" w:rsidR="00550482" w:rsidRPr="008005C2" w:rsidRDefault="00550482" w:rsidP="006F31A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82D19C" id="_x0000_s1569" type="#_x0000_t202" style="position:absolute;margin-left:64pt;margin-top:30.75pt;width:53.45pt;height:34.35pt;z-index:25226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" filled="f" stroked="f">
                <v:stroke dashstyle="dash"/>
                <v:textbox>
                  <w:txbxContent>
                    <w:p w14:paraId="670FB6FD" w14:textId="77777777" w:rsidR="00550482" w:rsidRPr="008005C2" w:rsidRDefault="00550482" w:rsidP="006F31A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6F31A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5A32D64" w14:textId="5DA3C5E7" w:rsidR="006F31AB" w:rsidRPr="006A0AA5" w:rsidRDefault="006F31AB" w:rsidP="006F31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251648" behindDoc="0" locked="0" layoutInCell="1" allowOverlap="1" wp14:anchorId="38975FFD" wp14:editId="33500CDB">
                <wp:simplePos x="0" y="0"/>
                <wp:positionH relativeFrom="column">
                  <wp:posOffset>-146050</wp:posOffset>
                </wp:positionH>
                <wp:positionV relativeFrom="paragraph">
                  <wp:posOffset>33655</wp:posOffset>
                </wp:positionV>
                <wp:extent cx="45085" cy="160020"/>
                <wp:effectExtent l="0" t="0" r="0" b="0"/>
                <wp:wrapNone/>
                <wp:docPr id="324" name="Rectangle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312BDF" id="Rectangle 324" o:spid="_x0000_s1026" style="position:absolute;margin-left:-11.5pt;margin-top:2.65pt;width:3.55pt;height:12.6pt;z-index:25225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615655">
        <w:rPr>
          <w:rFonts w:ascii="DIN Pro Medium" w:hAnsi="DIN Pro Medium" w:cs="DIN Pro Medium"/>
          <w:color w:val="008564"/>
          <w:sz w:val="28"/>
          <w:szCs w:val="28"/>
        </w:rPr>
        <w:t>the</w:t>
      </w:r>
      <w:r w:rsidR="00886BBB">
        <w:rPr>
          <w:rFonts w:ascii="DIN Pro Medium" w:hAnsi="DIN Pro Medium" w:cs="DIN Pro Medium"/>
          <w:color w:val="008564"/>
          <w:sz w:val="28"/>
          <w:szCs w:val="28"/>
        </w:rPr>
        <w:t xml:space="preserve"> L3-VNI</w:t>
      </w:r>
      <w:r w:rsidR="00475750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7FF0440F" w14:textId="748E0B7D" w:rsidR="006F31AB" w:rsidRPr="00615655" w:rsidRDefault="006F31AB" w:rsidP="00615655">
      <w:p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</w:p>
    <w:p w14:paraId="4A8BBD69" w14:textId="09AC2ACA" w:rsidR="00615655" w:rsidRPr="00615655" w:rsidRDefault="00615655" w:rsidP="00615655">
      <w:pPr>
        <w:pStyle w:val="ListParagraph"/>
        <w:numPr>
          <w:ilvl w:val="0"/>
          <w:numId w:val="7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Access both leaf switches and c</w:t>
      </w:r>
      <w:r w:rsidRPr="00615655">
        <w:rPr>
          <w:rFonts w:ascii="DIN Pro Regular" w:hAnsi="DIN Pro Regular" w:cs="DIN Pro Regular"/>
          <w:sz w:val="24"/>
          <w:szCs w:val="24"/>
        </w:rPr>
        <w:t>onfigure a per-tenant VXLAN interface</w:t>
      </w:r>
      <w:r w:rsidR="00475750">
        <w:rPr>
          <w:rFonts w:ascii="DIN Pro Regular" w:hAnsi="DIN Pro Regular" w:cs="DIN Pro Regular"/>
          <w:sz w:val="24"/>
          <w:szCs w:val="24"/>
        </w:rPr>
        <w:t>.</w:t>
      </w:r>
      <w:r w:rsidR="00475750">
        <w:rPr>
          <w:rFonts w:ascii="DIN Pro Regular" w:hAnsi="DIN Pro Regular" w:cs="DIN Pro Regular"/>
          <w:sz w:val="24"/>
          <w:szCs w:val="24"/>
        </w:rPr>
        <w:br/>
        <w:t>Use VNI 4001.</w:t>
      </w:r>
    </w:p>
    <w:p w14:paraId="3FBC5AE0" w14:textId="2CF241E7" w:rsidR="006F31AB" w:rsidRPr="00EF6822" w:rsidRDefault="00900EDB" w:rsidP="006F31AB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44480" behindDoc="0" locked="0" layoutInCell="1" allowOverlap="1" wp14:anchorId="15585322" wp14:editId="59248E02">
                <wp:simplePos x="0" y="0"/>
                <wp:positionH relativeFrom="column">
                  <wp:posOffset>94615</wp:posOffset>
                </wp:positionH>
                <wp:positionV relativeFrom="paragraph">
                  <wp:posOffset>266065</wp:posOffset>
                </wp:positionV>
                <wp:extent cx="6346825" cy="819150"/>
                <wp:effectExtent l="0" t="0" r="15875" b="19050"/>
                <wp:wrapThrough wrapText="bothSides">
                  <wp:wrapPolygon edited="0">
                    <wp:start x="0" y="0"/>
                    <wp:lineTo x="0" y="21600"/>
                    <wp:lineTo x="21589" y="21600"/>
                    <wp:lineTo x="21589" y="0"/>
                    <wp:lineTo x="0" y="0"/>
                  </wp:wrapPolygon>
                </wp:wrapThrough>
                <wp:docPr id="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6825" cy="81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9ECCD" w14:textId="77777777" w:rsidR="00550482" w:rsidRPr="00615655" w:rsidRDefault="00550482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61565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615655">
                              <w:rPr>
                                <w:rFonts w:ascii="Consolas" w:hAnsi="Consolas" w:cs="Courier New"/>
                              </w:rPr>
                              <w:t>:~$ net add vlan 4001</w:t>
                            </w:r>
                          </w:p>
                          <w:p w14:paraId="706E7A38" w14:textId="77777777" w:rsidR="00550482" w:rsidRPr="00615655" w:rsidRDefault="00550482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61565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615655">
                              <w:rPr>
                                <w:rFonts w:ascii="Consolas" w:hAnsi="Consolas" w:cs="Courier New"/>
                              </w:rPr>
                              <w:t>:~$ net add vxlan VNI-4001 vxlan id 4001</w:t>
                            </w:r>
                          </w:p>
                          <w:p w14:paraId="59539906" w14:textId="77777777" w:rsidR="00550482" w:rsidRPr="00615655" w:rsidRDefault="00550482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61565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615655">
                              <w:rPr>
                                <w:rFonts w:ascii="Consolas" w:hAnsi="Consolas" w:cs="Courier New"/>
                              </w:rPr>
                              <w:t>:~$ net add vxlan VNI-4001 bridge access 4001</w:t>
                            </w:r>
                          </w:p>
                          <w:p w14:paraId="77225D8F" w14:textId="77777777" w:rsidR="00550482" w:rsidRPr="00615655" w:rsidRDefault="00550482" w:rsidP="006156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1565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61565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615655">
                              <w:rPr>
                                <w:rFonts w:ascii="Consolas" w:hAnsi="Consolas" w:cs="Courier New"/>
                              </w:rPr>
                              <w:t>:~$ net add vxlan VNI-4001 vxlan local-tunnelip 172.16.100.1</w:t>
                            </w:r>
                          </w:p>
                          <w:p w14:paraId="5962BA12" w14:textId="77777777" w:rsidR="00550482" w:rsidRPr="00440364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625A8E" w14:textId="77777777" w:rsidR="00550482" w:rsidRPr="00440364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85322" id="_x0000_s1570" type="#_x0000_t202" style="position:absolute;left:0;text-align:left;margin-left:7.45pt;margin-top:20.95pt;width:499.75pt;height:64.5pt;z-index:252244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">
                <v:textbox>
                  <w:txbxContent>
                    <w:p w14:paraId="7129ECCD" w14:textId="77777777" w:rsidR="00550482" w:rsidRPr="00615655" w:rsidRDefault="00550482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 add vlan 4001</w:t>
                      </w:r>
                    </w:p>
                    <w:p w14:paraId="706E7A38" w14:textId="77777777" w:rsidR="00550482" w:rsidRPr="00615655" w:rsidRDefault="00550482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 add vxlan VNI-4001 vxlan id 4001</w:t>
                      </w:r>
                    </w:p>
                    <w:p w14:paraId="59539906" w14:textId="77777777" w:rsidR="00550482" w:rsidRPr="00615655" w:rsidRDefault="00550482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 add vxlan VNI-4001 bridge access 4001</w:t>
                      </w:r>
                    </w:p>
                    <w:p w14:paraId="77225D8F" w14:textId="77777777" w:rsidR="00550482" w:rsidRPr="00615655" w:rsidRDefault="00550482" w:rsidP="006156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1565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61565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615655">
                        <w:rPr>
                          <w:rFonts w:ascii="Consolas" w:hAnsi="Consolas" w:cs="Courier New"/>
                        </w:rPr>
                        <w:t>:~$ net add vxlan VNI-4001 vxlan local-tunnelip 172.16.100.1</w:t>
                      </w:r>
                    </w:p>
                    <w:p w14:paraId="5962BA12" w14:textId="77777777" w:rsidR="00550482" w:rsidRPr="00440364" w:rsidRDefault="00550482" w:rsidP="006F31A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625A8E" w14:textId="77777777" w:rsidR="00550482" w:rsidRPr="00440364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7F72C0D" w14:textId="34728CF7" w:rsidR="006F31AB" w:rsidRDefault="00475750" w:rsidP="00475750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5984" behindDoc="0" locked="0" layoutInCell="1" allowOverlap="1" wp14:anchorId="2996A7F7" wp14:editId="18F36FC6">
                <wp:simplePos x="0" y="0"/>
                <wp:positionH relativeFrom="column">
                  <wp:posOffset>142240</wp:posOffset>
                </wp:positionH>
                <wp:positionV relativeFrom="paragraph">
                  <wp:posOffset>1483995</wp:posOffset>
                </wp:positionV>
                <wp:extent cx="4340225" cy="486410"/>
                <wp:effectExtent l="0" t="0" r="22225" b="27940"/>
                <wp:wrapThrough wrapText="bothSides">
                  <wp:wrapPolygon edited="0">
                    <wp:start x="0" y="0"/>
                    <wp:lineTo x="0" y="21995"/>
                    <wp:lineTo x="21616" y="21995"/>
                    <wp:lineTo x="21616" y="0"/>
                    <wp:lineTo x="0" y="0"/>
                  </wp:wrapPolygon>
                </wp:wrapThrough>
                <wp:docPr id="17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6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E94E" w14:textId="77777777" w:rsidR="00550482" w:rsidRPr="00475750" w:rsidRDefault="00550482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757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 VRFA</w:t>
                            </w:r>
                          </w:p>
                          <w:p w14:paraId="67862A3A" w14:textId="77777777" w:rsidR="00550482" w:rsidRPr="00475750" w:rsidRDefault="00550482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757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lan 4001 vrf VRFA</w:t>
                            </w:r>
                          </w:p>
                          <w:p w14:paraId="24FD09EC" w14:textId="77777777" w:rsidR="00550482" w:rsidRPr="00440364" w:rsidRDefault="00550482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6A7F7" id="_x0000_s1571" type="#_x0000_t202" style="position:absolute;left:0;text-align:left;margin-left:11.2pt;margin-top:116.85pt;width:341.75pt;height:38.3pt;z-index:252265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">
                <v:textbox>
                  <w:txbxContent>
                    <w:p w14:paraId="515FE94E" w14:textId="77777777" w:rsidR="00550482" w:rsidRPr="00475750" w:rsidRDefault="00550482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>vrf VRFA</w:t>
                      </w:r>
                    </w:p>
                    <w:p w14:paraId="67862A3A" w14:textId="77777777" w:rsidR="00550482" w:rsidRPr="00475750" w:rsidRDefault="00550482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</w:t>
                      </w:r>
                      <w:r w:rsidRPr="00475750">
                        <w:rPr>
                          <w:rFonts w:ascii="Consolas" w:hAnsi="Consolas" w:cs="Courier New"/>
                        </w:rPr>
                        <w:t>vlan 4001 vrf VRFA</w:t>
                      </w:r>
                    </w:p>
                    <w:p w14:paraId="24FD09EC" w14:textId="77777777" w:rsidR="00550482" w:rsidRPr="00440364" w:rsidRDefault="00550482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475750">
        <w:rPr>
          <w:rFonts w:ascii="DIN Pro Regular" w:hAnsi="DIN Pro Regular" w:cs="DIN Pro Regular"/>
          <w:sz w:val="24"/>
          <w:szCs w:val="24"/>
        </w:rPr>
        <w:t>Access both leaf switches and configure an SVI for the L3-VNI</w:t>
      </w:r>
      <w:r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78A484A5" w14:textId="77777777" w:rsidR="00475750" w:rsidRPr="00475750" w:rsidRDefault="00475750" w:rsidP="00475750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E901AA2" w14:textId="77777777" w:rsidR="00900EDB" w:rsidRDefault="00900EDB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F76794F" w14:textId="30D654B0" w:rsidR="00475750" w:rsidRPr="00900EDB" w:rsidRDefault="00900EDB" w:rsidP="00CE696F">
      <w:pPr>
        <w:pStyle w:val="ListParagraph"/>
        <w:numPr>
          <w:ilvl w:val="0"/>
          <w:numId w:val="73"/>
        </w:num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2268032" behindDoc="0" locked="0" layoutInCell="1" allowOverlap="1" wp14:anchorId="6D668A15" wp14:editId="46FBB847">
                <wp:simplePos x="0" y="0"/>
                <wp:positionH relativeFrom="column">
                  <wp:posOffset>160020</wp:posOffset>
                </wp:positionH>
                <wp:positionV relativeFrom="paragraph">
                  <wp:posOffset>274493</wp:posOffset>
                </wp:positionV>
                <wp:extent cx="4340225" cy="480695"/>
                <wp:effectExtent l="0" t="0" r="22225" b="14605"/>
                <wp:wrapThrough wrapText="bothSides">
                  <wp:wrapPolygon edited="0">
                    <wp:start x="0" y="0"/>
                    <wp:lineTo x="0" y="21400"/>
                    <wp:lineTo x="21616" y="21400"/>
                    <wp:lineTo x="21616" y="0"/>
                    <wp:lineTo x="0" y="0"/>
                  </wp:wrapPolygon>
                </wp:wrapThrough>
                <wp:docPr id="17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0225" cy="480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E0CFE5" w14:textId="77777777" w:rsidR="00550482" w:rsidRPr="00475750" w:rsidRDefault="00550482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757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net add vrf </w:t>
                            </w:r>
                            <w:r w:rsidRPr="00475750">
                              <w:rPr>
                                <w:rFonts w:ascii="Consolas" w:hAnsi="Consolas" w:cs="Courier New"/>
                              </w:rPr>
                              <w:t>VRFA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 xml:space="preserve"> vni 4001</w:t>
                            </w:r>
                          </w:p>
                          <w:p w14:paraId="579473FC" w14:textId="77777777" w:rsidR="00550482" w:rsidRPr="00475750" w:rsidRDefault="00550482" w:rsidP="004757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757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757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75750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75750">
                              <w:rPr>
                                <w:rFonts w:ascii="Consolas" w:hAnsi="Consolas" w:cs="Courier New"/>
                                <w:lang w:val="nl-NL"/>
                              </w:rPr>
                              <w:t>net commit</w:t>
                            </w:r>
                          </w:p>
                          <w:p w14:paraId="753264AF" w14:textId="77777777" w:rsidR="00550482" w:rsidRPr="00440364" w:rsidRDefault="00550482" w:rsidP="004757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668A15" id="_x0000_s1572" type="#_x0000_t202" style="position:absolute;left:0;text-align:left;margin-left:12.6pt;margin-top:21.6pt;width:341.75pt;height:37.85pt;z-index:25226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">
                <v:textbox>
                  <w:txbxContent>
                    <w:p w14:paraId="7CE0CFE5" w14:textId="77777777" w:rsidR="00550482" w:rsidRPr="00475750" w:rsidRDefault="00550482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net add vrf </w:t>
                      </w:r>
                      <w:r w:rsidRPr="00475750">
                        <w:rPr>
                          <w:rFonts w:ascii="Consolas" w:hAnsi="Consolas" w:cs="Courier New"/>
                        </w:rPr>
                        <w:t>VRFA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 xml:space="preserve"> vni 4001</w:t>
                      </w:r>
                    </w:p>
                    <w:p w14:paraId="579473FC" w14:textId="77777777" w:rsidR="00550482" w:rsidRPr="00475750" w:rsidRDefault="00550482" w:rsidP="004757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757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757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75750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75750">
                        <w:rPr>
                          <w:rFonts w:ascii="Consolas" w:hAnsi="Consolas" w:cs="Courier New"/>
                          <w:lang w:val="nl-NL"/>
                        </w:rPr>
                        <w:t>net commit</w:t>
                      </w:r>
                    </w:p>
                    <w:p w14:paraId="753264AF" w14:textId="77777777" w:rsidR="00550482" w:rsidRPr="00440364" w:rsidRDefault="00550482" w:rsidP="004757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75750" w:rsidRPr="00900EDB">
        <w:rPr>
          <w:rFonts w:ascii="DIN Pro Regular" w:hAnsi="DIN Pro Regular" w:cs="DIN Pro Regular"/>
          <w:sz w:val="24"/>
          <w:szCs w:val="24"/>
        </w:rPr>
        <w:t>Access both leaf switches and configure the VRF to L3-VNI mapping.</w:t>
      </w:r>
      <w:r w:rsidR="00475750" w:rsidRPr="00900EDB">
        <w:rPr>
          <w:rFonts w:ascii="DIN Pro Regular" w:hAnsi="DIN Pro Regular" w:cs="DIN Pro Regular"/>
          <w:sz w:val="24"/>
          <w:szCs w:val="24"/>
        </w:rPr>
        <w:br/>
      </w:r>
    </w:p>
    <w:p w14:paraId="42F2D7CD" w14:textId="2D500069" w:rsidR="00475750" w:rsidRDefault="0047575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32CDF572" w14:textId="3C130A69" w:rsidR="00475750" w:rsidRDefault="00D043E0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5200" behindDoc="0" locked="0" layoutInCell="1" allowOverlap="1" wp14:anchorId="6A7BA94C" wp14:editId="35E6E8A0">
                <wp:simplePos x="0" y="0"/>
                <wp:positionH relativeFrom="column">
                  <wp:posOffset>-144145</wp:posOffset>
                </wp:positionH>
                <wp:positionV relativeFrom="paragraph">
                  <wp:posOffset>294005</wp:posOffset>
                </wp:positionV>
                <wp:extent cx="45085" cy="160020"/>
                <wp:effectExtent l="0" t="0" r="5715" b="0"/>
                <wp:wrapNone/>
                <wp:docPr id="1727" name="Rectangle 17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BBF6D5" id="Rectangle 1727" o:spid="_x0000_s1026" style="position:absolute;margin-left:-11.35pt;margin-top:23.15pt;width:3.55pt;height:12.6pt;z-index:25227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Qi2lg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" fillcolor="#92d050" stroked="f" strokeweight="1pt"/>
            </w:pict>
          </mc:Fallback>
        </mc:AlternateContent>
      </w:r>
    </w:p>
    <w:p w14:paraId="12C06736" w14:textId="46761BBD" w:rsidR="00D043E0" w:rsidRDefault="00D043E0" w:rsidP="00D043E0">
      <w:pPr>
        <w:spacing w:after="0" w:line="36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670316AE" w14:textId="139D4082" w:rsidR="00475750" w:rsidRPr="00D043E0" w:rsidRDefault="00901E52" w:rsidP="00D043E0">
      <w:pPr>
        <w:spacing w:after="0" w:line="360" w:lineRule="auto"/>
        <w:rPr>
          <w:rFonts w:ascii="DIN Pro Regular" w:hAnsi="DIN Pro Regular" w:cs="DIN Pro Regular"/>
        </w:rPr>
      </w:pPr>
      <w:r w:rsidRPr="00D043E0">
        <w:rPr>
          <w:rFonts w:ascii="DIN Pro Regular" w:hAnsi="DIN Pro Regular" w:cs="DIN Pro Regular"/>
        </w:rPr>
        <w:t>Switch leaf2 should be configured similarly.</w:t>
      </w:r>
    </w:p>
    <w:p w14:paraId="302FD644" w14:textId="5E66A957" w:rsidR="00901E52" w:rsidRPr="00475750" w:rsidRDefault="00B815F3" w:rsidP="00475750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2672" behindDoc="0" locked="0" layoutInCell="1" allowOverlap="1" wp14:anchorId="7B8D67DB" wp14:editId="5CA6AAE3">
                <wp:simplePos x="0" y="0"/>
                <wp:positionH relativeFrom="column">
                  <wp:posOffset>-121285</wp:posOffset>
                </wp:positionH>
                <wp:positionV relativeFrom="paragraph">
                  <wp:posOffset>306705</wp:posOffset>
                </wp:positionV>
                <wp:extent cx="45085" cy="160020"/>
                <wp:effectExtent l="0" t="0" r="0" b="0"/>
                <wp:wrapNone/>
                <wp:docPr id="326" name="Rectangle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726B85" id="Rectangle 326" o:spid="_x0000_s1026" style="position:absolute;margin-left:-9.55pt;margin-top:24.15pt;width:3.55pt;height:12.6pt;z-index:25225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" fillcolor="#008564" stroked="f" strokeweight="1pt"/>
            </w:pict>
          </mc:Fallback>
        </mc:AlternateContent>
      </w:r>
    </w:p>
    <w:p w14:paraId="2061BF0C" w14:textId="2B0AF506" w:rsidR="006F31AB" w:rsidRPr="00946F0D" w:rsidRDefault="006F31AB" w:rsidP="006F31AB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22A63">
        <w:rPr>
          <w:rFonts w:ascii="DIN Pro Medium" w:hAnsi="DIN Pro Medium" w:cs="DIN Pro Medium"/>
          <w:color w:val="008564"/>
          <w:sz w:val="28"/>
          <w:szCs w:val="28"/>
        </w:rPr>
        <w:t>Anycast Gateway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60EAFE68" w14:textId="2EF6BA08" w:rsidR="006F31AB" w:rsidRPr="00786FAE" w:rsidRDefault="006F31AB" w:rsidP="00C22A63">
      <w:pPr>
        <w:pStyle w:val="ListParagraph"/>
        <w:numPr>
          <w:ilvl w:val="0"/>
          <w:numId w:val="7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</w:t>
      </w:r>
      <w:r w:rsidR="00C22A63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configure the SVIs and </w:t>
      </w:r>
      <w:r w:rsidR="00C22A63">
        <w:rPr>
          <w:rFonts w:ascii="DIN Pro Regular" w:hAnsi="DIN Pro Regular" w:cs="DIN Pro Regular"/>
          <w:sz w:val="24"/>
          <w:szCs w:val="24"/>
        </w:rPr>
        <w:t>associate them to the L3-VNI</w:t>
      </w:r>
      <w:r w:rsidR="00C22A6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2A63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e anycast default gateway’s VMAC and VIP. </w:t>
      </w:r>
      <w:r w:rsidRPr="00577486">
        <w:rPr>
          <w:rFonts w:ascii="DIN Pro Regular" w:hAnsi="DIN Pro Regular" w:cs="DIN Pro Regular"/>
          <w:sz w:val="24"/>
          <w:szCs w:val="24"/>
        </w:rPr>
        <w:br/>
        <w:t>Assign IP addresses according the following tables. Use /24 as the subnet mask.</w:t>
      </w:r>
    </w:p>
    <w:tbl>
      <w:tblPr>
        <w:tblStyle w:val="TableGrid"/>
        <w:tblpPr w:leftFromText="180" w:rightFromText="180" w:vertAnchor="text" w:horzAnchor="page" w:tblpX="3405" w:tblpY="126"/>
        <w:tblW w:w="342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</w:tblGrid>
      <w:tr w:rsidR="00900EDB" w:rsidRPr="00577486" w14:paraId="1EF8A43C" w14:textId="77777777" w:rsidTr="00900ED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51A95CF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5FE59D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06A7D6A8" w14:textId="77777777" w:rsidTr="00900ED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C1505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A34CCF6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</w:tr>
      <w:tr w:rsidR="00900EDB" w:rsidRPr="006A0AA5" w14:paraId="3CDB2D0A" w14:textId="77777777" w:rsidTr="00900ED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FE2A3F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4B98975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</w:tr>
    </w:tbl>
    <w:p w14:paraId="528FCC21" w14:textId="5E7DD85C" w:rsidR="00C22A63" w:rsidRPr="00786FAE" w:rsidRDefault="006F31AB" w:rsidP="00C22A63">
      <w:pPr>
        <w:spacing w:before="120" w:after="120" w:line="240" w:lineRule="auto"/>
        <w:ind w:firstLine="36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  <w:r w:rsidR="00C22A63">
        <w:rPr>
          <w:rFonts w:ascii="DIN Pro Regular" w:hAnsi="DIN Pro Regular" w:cs="DIN Pro Regular"/>
          <w:sz w:val="24"/>
          <w:szCs w:val="24"/>
        </w:rPr>
        <w:tab/>
      </w:r>
    </w:p>
    <w:p w14:paraId="3A49EC73" w14:textId="77777777" w:rsidR="00C22A63" w:rsidRDefault="00C22A63" w:rsidP="00C22A63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322ECDD3" w14:textId="4100C088" w:rsidR="006F31AB" w:rsidRPr="006A0AA5" w:rsidRDefault="006F31AB" w:rsidP="006F31AB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89" w:tblpY="273"/>
        <w:tblW w:w="342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</w:tblGrid>
      <w:tr w:rsidR="00900EDB" w:rsidRPr="00577486" w14:paraId="3F98C26E" w14:textId="77777777" w:rsidTr="00900ED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B898BA5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6BF2FC8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</w:tr>
      <w:tr w:rsidR="00900EDB" w:rsidRPr="00577486" w14:paraId="1B9F5030" w14:textId="77777777" w:rsidTr="00900ED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7C755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256EBC2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</w:tr>
      <w:tr w:rsidR="00900EDB" w:rsidRPr="00577486" w14:paraId="0944595E" w14:textId="77777777" w:rsidTr="00900ED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9D40BB1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VLAN 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6D15F5D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</w:tr>
    </w:tbl>
    <w:p w14:paraId="0F2927EA" w14:textId="77777777" w:rsidR="00900EDB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sz w:val="24"/>
          <w:szCs w:val="24"/>
          <w:rtl/>
        </w:rPr>
      </w:pPr>
    </w:p>
    <w:p w14:paraId="214CE3EA" w14:textId="1E2511D0" w:rsidR="00C22A63" w:rsidRDefault="00900EDB" w:rsidP="00900EDB">
      <w:pPr>
        <w:spacing w:before="120" w:after="120" w:line="240" w:lineRule="auto"/>
        <w:ind w:firstLine="360"/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875967E" w14:textId="77777777" w:rsidR="00C22A63" w:rsidRDefault="00C22A63">
      <w:pPr>
        <w:rPr>
          <w:rFonts w:ascii="DIN Pro Regular" w:hAnsi="DIN Pro Regular" w:cs="DIN Pro Regular"/>
          <w:b/>
          <w:bCs/>
          <w:color w:val="7030A0"/>
          <w:sz w:val="24"/>
          <w:szCs w:val="24"/>
        </w:rPr>
      </w:pPr>
      <w:r>
        <w:rPr>
          <w:rFonts w:ascii="DIN Pro Regular" w:hAnsi="DIN Pro Regular" w:cs="DIN Pro Regular"/>
          <w:b/>
          <w:bCs/>
          <w:color w:val="7030A0"/>
          <w:sz w:val="24"/>
          <w:szCs w:val="24"/>
        </w:rPr>
        <w:br w:type="page"/>
      </w:r>
    </w:p>
    <w:p w14:paraId="031033C3" w14:textId="3EE31527" w:rsidR="007F571A" w:rsidRDefault="00900EDB" w:rsidP="00D043E0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2248576" behindDoc="0" locked="0" layoutInCell="1" allowOverlap="1" wp14:anchorId="0442807E" wp14:editId="28AF5089">
                <wp:simplePos x="0" y="0"/>
                <wp:positionH relativeFrom="margin">
                  <wp:align>left</wp:align>
                </wp:positionH>
                <wp:positionV relativeFrom="paragraph">
                  <wp:posOffset>941070</wp:posOffset>
                </wp:positionV>
                <wp:extent cx="5756275" cy="712470"/>
                <wp:effectExtent l="0" t="0" r="15875" b="11430"/>
                <wp:wrapThrough wrapText="bothSides">
                  <wp:wrapPolygon edited="0">
                    <wp:start x="0" y="0"/>
                    <wp:lineTo x="0" y="21369"/>
                    <wp:lineTo x="21588" y="21369"/>
                    <wp:lineTo x="21588" y="0"/>
                    <wp:lineTo x="0" y="0"/>
                  </wp:wrapPolygon>
                </wp:wrapThrough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712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1787B2" w14:textId="7B27F95F" w:rsidR="00550482" w:rsidRPr="007F571A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>:~$ net add vlan 100 ip address 172.16.10.253/24</w:t>
                            </w:r>
                          </w:p>
                          <w:p w14:paraId="1D5F7FE2" w14:textId="77777777" w:rsidR="00550482" w:rsidRPr="007F571A" w:rsidRDefault="00550482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2E8111A2" w14:textId="1D7FE52F" w:rsidR="00550482" w:rsidRPr="007F571A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>:~$ net add vlan 200 ip address 172.16.20.253/24</w:t>
                            </w:r>
                          </w:p>
                          <w:p w14:paraId="426A23F0" w14:textId="77777777" w:rsidR="00550482" w:rsidRPr="007F571A" w:rsidRDefault="00550482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 xml:space="preserve">net add vlan 200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4E88026E" w14:textId="77777777" w:rsidR="00550482" w:rsidRPr="007F571A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2807E" id="_x0000_s1573" type="#_x0000_t202" style="position:absolute;margin-left:0;margin-top:74.1pt;width:453.25pt;height:56.1pt;z-index:2522485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">
                <v:textbox>
                  <w:txbxContent>
                    <w:p w14:paraId="0F1787B2" w14:textId="7B27F95F" w:rsidR="00550482" w:rsidRPr="007F571A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>:~$ net add vlan 100 ip address 172.16.10.253/24</w:t>
                      </w:r>
                    </w:p>
                    <w:p w14:paraId="1D5F7FE2" w14:textId="77777777" w:rsidR="00550482" w:rsidRPr="007F571A" w:rsidRDefault="00550482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2E8111A2" w14:textId="1D7FE52F" w:rsidR="00550482" w:rsidRPr="007F571A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>:~$ net add vlan 200 ip address 172.16.20.253/24</w:t>
                      </w:r>
                    </w:p>
                    <w:p w14:paraId="426A23F0" w14:textId="77777777" w:rsidR="00550482" w:rsidRPr="007F571A" w:rsidRDefault="00550482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 xml:space="preserve">net add vlan 200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4E88026E" w14:textId="77777777" w:rsidR="00550482" w:rsidRPr="007F571A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45504" behindDoc="0" locked="0" layoutInCell="1" allowOverlap="1" wp14:anchorId="16418B7A" wp14:editId="02EE1298">
                <wp:simplePos x="0" y="0"/>
                <wp:positionH relativeFrom="margin">
                  <wp:posOffset>0</wp:posOffset>
                </wp:positionH>
                <wp:positionV relativeFrom="paragraph">
                  <wp:posOffset>39370</wp:posOffset>
                </wp:positionV>
                <wp:extent cx="5774690" cy="771525"/>
                <wp:effectExtent l="0" t="0" r="16510" b="28575"/>
                <wp:wrapThrough wrapText="bothSides">
                  <wp:wrapPolygon edited="0">
                    <wp:start x="0" y="0"/>
                    <wp:lineTo x="0" y="21867"/>
                    <wp:lineTo x="21590" y="21867"/>
                    <wp:lineTo x="21590" y="0"/>
                    <wp:lineTo x="0" y="0"/>
                  </wp:wrapPolygon>
                </wp:wrapThrough>
                <wp:docPr id="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771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BA634" w14:textId="3CDF31F3" w:rsidR="00550482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0992BA33" w14:textId="473C8B6D" w:rsidR="00550482" w:rsidRPr="005526A3" w:rsidRDefault="00550482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1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5CFDD9AB" w14:textId="029580D4" w:rsidR="00550482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2FF259B" w14:textId="7F75D84B" w:rsidR="00550482" w:rsidRPr="007F571A" w:rsidRDefault="00550482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7030A0"/>
                              </w:rPr>
                            </w:pPr>
                            <w:r w:rsidRPr="007F571A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7F571A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7F571A">
                              <w:rPr>
                                <w:rFonts w:ascii="Consolas" w:hAnsi="Consolas" w:cs="Consolas"/>
                              </w:rPr>
                              <w:t xml:space="preserve">:~$ </w:t>
                            </w:r>
                            <w:r w:rsidRPr="007F571A">
                              <w:rPr>
                                <w:rFonts w:ascii="Consolas" w:hAnsi="Consolas" w:cs="Consolas"/>
                                <w:lang w:val="nl-NL"/>
                              </w:rPr>
                              <w:t>net add vlan 20</w:t>
                            </w:r>
                            <w:r w:rsidRPr="007F571A">
                              <w:rPr>
                                <w:rFonts w:ascii="Consolas" w:hAnsi="Consolas" w:cs="Consolas"/>
                                <w:b/>
                                <w:bCs/>
                                <w:lang w:val="nl-NL"/>
                              </w:rPr>
                              <w:t xml:space="preserve">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  <w:lang w:val="nl-NL"/>
                              </w:rPr>
                              <w:t xml:space="preserve">vrf </w:t>
                            </w:r>
                            <w:r w:rsidRPr="007F571A">
                              <w:rPr>
                                <w:rFonts w:ascii="Consolas" w:hAnsi="Consolas" w:cs="Consolas"/>
                                <w:color w:val="7030A0"/>
                              </w:rPr>
                              <w:t>VRFA</w:t>
                            </w:r>
                          </w:p>
                          <w:p w14:paraId="3C7BE6CF" w14:textId="77777777" w:rsidR="00550482" w:rsidRPr="005526A3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418B7A" id="_x0000_s1574" type="#_x0000_t202" style="position:absolute;margin-left:0;margin-top:3.1pt;width:454.7pt;height:60.75pt;z-index:252245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">
                <v:textbox>
                  <w:txbxContent>
                    <w:p w14:paraId="061BA634" w14:textId="3CDF31F3" w:rsidR="00550482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10 ip address 172.16.10.252/24</w:t>
                      </w:r>
                    </w:p>
                    <w:p w14:paraId="0992BA33" w14:textId="473C8B6D" w:rsidR="00550482" w:rsidRPr="005526A3" w:rsidRDefault="00550482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1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5CFDD9AB" w14:textId="029580D4" w:rsidR="00550482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add vlan 20 ip address 172.16.20.252/24</w:t>
                      </w:r>
                    </w:p>
                    <w:p w14:paraId="62FF259B" w14:textId="7F75D84B" w:rsidR="00550482" w:rsidRPr="007F571A" w:rsidRDefault="00550482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  <w:color w:val="7030A0"/>
                        </w:rPr>
                      </w:pPr>
                      <w:r w:rsidRPr="007F571A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7F571A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7F571A">
                        <w:rPr>
                          <w:rFonts w:ascii="Consolas" w:hAnsi="Consolas" w:cs="Consolas"/>
                        </w:rPr>
                        <w:t xml:space="preserve">:~$ </w:t>
                      </w:r>
                      <w:r w:rsidRPr="007F571A">
                        <w:rPr>
                          <w:rFonts w:ascii="Consolas" w:hAnsi="Consolas" w:cs="Consolas"/>
                          <w:lang w:val="nl-NL"/>
                        </w:rPr>
                        <w:t>net add vlan 20</w:t>
                      </w:r>
                      <w:r w:rsidRPr="007F571A">
                        <w:rPr>
                          <w:rFonts w:ascii="Consolas" w:hAnsi="Consolas" w:cs="Consolas"/>
                          <w:b/>
                          <w:bCs/>
                          <w:lang w:val="nl-NL"/>
                        </w:rPr>
                        <w:t xml:space="preserve">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  <w:lang w:val="nl-NL"/>
                        </w:rPr>
                        <w:t xml:space="preserve">vrf </w:t>
                      </w:r>
                      <w:r w:rsidRPr="007F571A">
                        <w:rPr>
                          <w:rFonts w:ascii="Consolas" w:hAnsi="Consolas" w:cs="Consolas"/>
                          <w:color w:val="7030A0"/>
                        </w:rPr>
                        <w:t>VRFA</w:t>
                      </w:r>
                    </w:p>
                    <w:p w14:paraId="3C7BE6CF" w14:textId="77777777" w:rsidR="00550482" w:rsidRPr="005526A3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F31AB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78EBB3A4" w14:textId="20FC822C" w:rsidR="00C22A63" w:rsidRPr="00C22A63" w:rsidRDefault="00C22A63" w:rsidP="00CE696F">
      <w:pPr>
        <w:pStyle w:val="ListParagraph"/>
        <w:numPr>
          <w:ilvl w:val="0"/>
          <w:numId w:val="74"/>
        </w:num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C22A63">
        <w:rPr>
          <w:rFonts w:ascii="DIN Pro Regular" w:hAnsi="DIN Pro Regular" w:cs="DIN Pro Regular"/>
          <w:sz w:val="24"/>
          <w:szCs w:val="24"/>
        </w:rPr>
        <w:t xml:space="preserve">Access the leaf switches and configure the anycast default gateway’s VMAC and VIP. </w:t>
      </w:r>
      <w:r w:rsidRPr="00C22A63">
        <w:rPr>
          <w:rFonts w:ascii="DIN Pro Regular" w:hAnsi="DIN Pro Regular" w:cs="DIN Pro Regular"/>
          <w:sz w:val="24"/>
          <w:szCs w:val="24"/>
        </w:rPr>
        <w:br/>
        <w:t>Use the following tables</w:t>
      </w:r>
      <w:r>
        <w:rPr>
          <w:rFonts w:ascii="DIN Pro Regular" w:hAnsi="DIN Pro Regular" w:cs="DIN Pro Regular"/>
          <w:sz w:val="24"/>
          <w:szCs w:val="24"/>
        </w:rPr>
        <w:t>:</w:t>
      </w:r>
    </w:p>
    <w:p w14:paraId="0ABD54B8" w14:textId="1C67D855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29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235A4F3E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73D1B4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7A40CF3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339E1173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A9EC47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17E47D0D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900EDB" w:rsidRPr="006A0AA5" w14:paraId="221DC5AE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2102552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748BA3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4F1D7994" w14:textId="77777777" w:rsidR="00C22A63" w:rsidRPr="006A0AA5" w:rsidRDefault="00C22A63" w:rsidP="00900EDB">
      <w:pPr>
        <w:spacing w:before="120" w:after="120" w:line="240" w:lineRule="auto"/>
        <w:ind w:firstLine="720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p w14:paraId="70CBB09E" w14:textId="77777777" w:rsidR="007F571A" w:rsidRDefault="00C22A63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</w:p>
    <w:p w14:paraId="2935D7CD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73636135" w14:textId="77777777" w:rsidR="007F571A" w:rsidRDefault="007F571A" w:rsidP="00C22A63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947" w:tblpY="134"/>
        <w:tblW w:w="5217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482"/>
        <w:gridCol w:w="2735"/>
      </w:tblGrid>
      <w:tr w:rsidR="00900EDB" w:rsidRPr="00577486" w14:paraId="78A6F522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DECFD16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</w:tcBorders>
          </w:tcPr>
          <w:p w14:paraId="57B5E88B" w14:textId="77777777" w:rsidR="00900EDB" w:rsidRPr="00F5480B" w:rsidRDefault="00900EDB" w:rsidP="00900EDB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900EDB" w:rsidRPr="00577486" w14:paraId="7E05F7C6" w14:textId="77777777" w:rsidTr="00900EDB">
        <w:tc>
          <w:tcPr>
            <w:tcW w:w="2482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81714FC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2735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688CD64B" w14:textId="77777777" w:rsidR="00900EDB" w:rsidRPr="006A0AA5" w:rsidRDefault="00900EDB" w:rsidP="00900EDB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900EDB" w:rsidRPr="00577486" w14:paraId="7AED82C7" w14:textId="77777777" w:rsidTr="00900EDB">
        <w:tc>
          <w:tcPr>
            <w:tcW w:w="2482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5FF62C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2735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7D9C99" w14:textId="77777777" w:rsidR="00900EDB" w:rsidRPr="006A0AA5" w:rsidRDefault="00900EDB" w:rsidP="00900ED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64F79A06" w14:textId="11A49E8E" w:rsidR="00C22A63" w:rsidRPr="00786FAE" w:rsidRDefault="00C22A63" w:rsidP="00900EDB">
      <w:pPr>
        <w:spacing w:before="120" w:after="120" w:line="240" w:lineRule="auto"/>
        <w:ind w:firstLine="720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2:</w:t>
      </w:r>
    </w:p>
    <w:p w14:paraId="56E30547" w14:textId="6935F37F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48F16536" w14:textId="701257D8" w:rsidR="00C22A63" w:rsidRDefault="00C22A63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6617AE7C" w14:textId="58213AA5" w:rsidR="007F571A" w:rsidRDefault="00900EDB" w:rsidP="00901E52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1104" behindDoc="0" locked="0" layoutInCell="1" allowOverlap="1" wp14:anchorId="6A89AD33" wp14:editId="433C389E">
                <wp:simplePos x="0" y="0"/>
                <wp:positionH relativeFrom="margin">
                  <wp:posOffset>-23206</wp:posOffset>
                </wp:positionH>
                <wp:positionV relativeFrom="paragraph">
                  <wp:posOffset>1840568</wp:posOffset>
                </wp:positionV>
                <wp:extent cx="5756275" cy="1198880"/>
                <wp:effectExtent l="0" t="0" r="15875" b="20320"/>
                <wp:wrapThrough wrapText="bothSides">
                  <wp:wrapPolygon edited="0">
                    <wp:start x="0" y="0"/>
                    <wp:lineTo x="0" y="21623"/>
                    <wp:lineTo x="21588" y="21623"/>
                    <wp:lineTo x="21588" y="0"/>
                    <wp:lineTo x="0" y="0"/>
                  </wp:wrapPolygon>
                </wp:wrapThrough>
                <wp:docPr id="17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198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3F2D62" w14:textId="77777777" w:rsidR="00550482" w:rsidRDefault="00550482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34BCD0C2" w14:textId="77777777" w:rsidR="00550482" w:rsidRPr="005526A3" w:rsidRDefault="00550482" w:rsidP="007F571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FB52667" w14:textId="77777777" w:rsidR="00550482" w:rsidRDefault="00550482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538EFFF4" w14:textId="77777777" w:rsidR="00550482" w:rsidRPr="005526A3" w:rsidRDefault="00550482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9AD33" id="_x0000_s1575" type="#_x0000_t202" style="position:absolute;margin-left:-1.85pt;margin-top:144.95pt;width:453.25pt;height:94.4pt;z-index:252271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">
                <v:textbox>
                  <w:txbxContent>
                    <w:p w14:paraId="0A3F2D62" w14:textId="77777777" w:rsidR="00550482" w:rsidRDefault="00550482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0 ip address-virtual 00:00:5e:00:01:01 172.16.10.254/24</w:t>
                      </w:r>
                    </w:p>
                    <w:p w14:paraId="34BCD0C2" w14:textId="77777777" w:rsidR="00550482" w:rsidRPr="005526A3" w:rsidRDefault="00550482" w:rsidP="007F571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FB52667" w14:textId="77777777" w:rsidR="00550482" w:rsidRDefault="00550482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0 ip address-virtual 00:00:5e:00:01:02 172.16.20.254/24</w:t>
                      </w:r>
                    </w:p>
                    <w:p w14:paraId="538EFFF4" w14:textId="77777777" w:rsidR="00550482" w:rsidRPr="005526A3" w:rsidRDefault="00550482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31DA6F" w14:textId="576414F6" w:rsidR="007F571A" w:rsidRDefault="00900EDB" w:rsidP="00900EDB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F571A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270080" behindDoc="0" locked="0" layoutInCell="1" allowOverlap="1" wp14:anchorId="03D4D0D5" wp14:editId="49FC2E0C">
                <wp:simplePos x="0" y="0"/>
                <wp:positionH relativeFrom="margin">
                  <wp:posOffset>-53530</wp:posOffset>
                </wp:positionH>
                <wp:positionV relativeFrom="paragraph">
                  <wp:posOffset>221483</wp:posOffset>
                </wp:positionV>
                <wp:extent cx="5774690" cy="1234440"/>
                <wp:effectExtent l="0" t="0" r="16510" b="22860"/>
                <wp:wrapThrough wrapText="bothSides">
                  <wp:wrapPolygon edited="0">
                    <wp:start x="0" y="0"/>
                    <wp:lineTo x="0" y="21667"/>
                    <wp:lineTo x="21590" y="21667"/>
                    <wp:lineTo x="21590" y="0"/>
                    <wp:lineTo x="0" y="0"/>
                  </wp:wrapPolygon>
                </wp:wrapThrough>
                <wp:docPr id="17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F4402C" w14:textId="77777777" w:rsidR="00550482" w:rsidRDefault="00550482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464EADC7" w14:textId="77777777" w:rsidR="00550482" w:rsidRPr="005526A3" w:rsidRDefault="00550482" w:rsidP="007F571A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B799C73" w14:textId="77777777" w:rsidR="00550482" w:rsidRDefault="00550482" w:rsidP="007F571A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7373A1C5" w14:textId="77777777" w:rsidR="00550482" w:rsidRPr="005526A3" w:rsidRDefault="00550482" w:rsidP="007F571A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4D0D5" id="_x0000_s1576" type="#_x0000_t202" style="position:absolute;margin-left:-4.2pt;margin-top:17.45pt;width:454.7pt;height:97.2pt;z-index:252270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">
                <v:textbox>
                  <w:txbxContent>
                    <w:p w14:paraId="45F4402C" w14:textId="77777777" w:rsidR="00550482" w:rsidRDefault="00550482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net add vlan 10 ip address-virtual 00:00:5e:00:01:01 172.16.10.254/24</w:t>
                      </w:r>
                    </w:p>
                    <w:p w14:paraId="464EADC7" w14:textId="77777777" w:rsidR="00550482" w:rsidRPr="005526A3" w:rsidRDefault="00550482" w:rsidP="007F571A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B799C73" w14:textId="77777777" w:rsidR="00550482" w:rsidRDefault="00550482" w:rsidP="007F571A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net add vlan 20 ip address-virtual 00:00:5e:00:01:02 172.16.20.254/24</w:t>
                      </w:r>
                    </w:p>
                    <w:p w14:paraId="7373A1C5" w14:textId="77777777" w:rsidR="00550482" w:rsidRPr="005526A3" w:rsidRDefault="00550482" w:rsidP="007F571A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612C414" w14:textId="3584FD74" w:rsidR="006F31AB" w:rsidRPr="006A0AA5" w:rsidRDefault="00900EDB" w:rsidP="00D043E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73152" behindDoc="0" locked="0" layoutInCell="1" allowOverlap="1" wp14:anchorId="146C426F" wp14:editId="36ABC113">
                <wp:simplePos x="0" y="0"/>
                <wp:positionH relativeFrom="column">
                  <wp:posOffset>-160020</wp:posOffset>
                </wp:positionH>
                <wp:positionV relativeFrom="paragraph">
                  <wp:posOffset>80857</wp:posOffset>
                </wp:positionV>
                <wp:extent cx="45085" cy="160020"/>
                <wp:effectExtent l="0" t="0" r="5715" b="0"/>
                <wp:wrapNone/>
                <wp:docPr id="345" name="Rectangle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4BADB8" id="Rectangle 345" o:spid="_x0000_s1026" style="position:absolute;margin-left:-12.6pt;margin-top:6.35pt;width:3.55pt;height:12.6pt;z-index:25227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uMC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f86m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" fillcolor="#92d050" stroked="f" strokeweight="1pt"/>
            </w:pict>
          </mc:Fallback>
        </mc:AlternateContent>
      </w:r>
      <w:r w:rsidR="006F31AB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0E491FD" w14:textId="7D5A2FB8" w:rsidR="00D043E0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E109C">
        <w:rPr>
          <w:rFonts w:ascii="DIN Pro Regular" w:hAnsi="DIN Pro Regular" w:cs="DIN Pro Regular"/>
        </w:rPr>
        <w:t xml:space="preserve">The VMAC and VIP must be identical on both VTEPs </w:t>
      </w:r>
      <w:r w:rsidR="00D829AC">
        <w:rPr>
          <w:rFonts w:ascii="DIN Pro Regular" w:hAnsi="DIN Pro Regular" w:cs="DIN Pro Regular"/>
        </w:rPr>
        <w:t xml:space="preserve">for each VLAN </w:t>
      </w:r>
      <w:r w:rsidRPr="003E109C">
        <w:rPr>
          <w:rFonts w:ascii="DIN Pro Regular" w:hAnsi="DIN Pro Regular" w:cs="DIN Pro Regular"/>
        </w:rPr>
        <w:t>in order to implement anycast default gateway and to allow proper inter-VXLAN routing.</w:t>
      </w:r>
      <w:r>
        <w:rPr>
          <w:rFonts w:ascii="DIN Pro Regular" w:hAnsi="DIN Pro Regular" w:cs="DIN Pro Regular"/>
        </w:rPr>
        <w:br/>
      </w:r>
      <w:r w:rsidR="00900EDB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277248" behindDoc="0" locked="0" layoutInCell="1" allowOverlap="1" wp14:anchorId="22E1F789" wp14:editId="10BB0453">
                <wp:simplePos x="0" y="0"/>
                <wp:positionH relativeFrom="column">
                  <wp:posOffset>-165100</wp:posOffset>
                </wp:positionH>
                <wp:positionV relativeFrom="paragraph">
                  <wp:posOffset>207538</wp:posOffset>
                </wp:positionV>
                <wp:extent cx="45085" cy="160020"/>
                <wp:effectExtent l="0" t="0" r="0" b="0"/>
                <wp:wrapNone/>
                <wp:docPr id="355" name="Rectangle 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5B8FF4" id="Rectangle 355" o:spid="_x0000_s1026" style="position:absolute;margin-left:-13pt;margin-top:16.35pt;width:3.55pt;height:12.6pt;z-index:25227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" fillcolor="#008564" stroked="f" strokeweight="1pt"/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br/>
      </w:r>
      <w:r w:rsidR="00D043E0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3: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Verify L3-VNI configuration</w:t>
      </w:r>
    </w:p>
    <w:p w14:paraId="2AE631DA" w14:textId="4A8DD79B" w:rsidR="00D043E0" w:rsidRPr="00D043E0" w:rsidRDefault="00D043E0" w:rsidP="00D043E0">
      <w:pPr>
        <w:pStyle w:val="ListParagraph"/>
        <w:numPr>
          <w:ilvl w:val="0"/>
          <w:numId w:val="75"/>
        </w:numPr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79296" behindDoc="0" locked="0" layoutInCell="1" allowOverlap="1" wp14:anchorId="6B5160D0" wp14:editId="46C971DD">
                <wp:simplePos x="0" y="0"/>
                <wp:positionH relativeFrom="margin">
                  <wp:align>left</wp:align>
                </wp:positionH>
                <wp:positionV relativeFrom="paragraph">
                  <wp:posOffset>340995</wp:posOffset>
                </wp:positionV>
                <wp:extent cx="5278120" cy="2119630"/>
                <wp:effectExtent l="0" t="0" r="17780" b="13970"/>
                <wp:wrapThrough wrapText="bothSides">
                  <wp:wrapPolygon edited="0">
                    <wp:start x="0" y="0"/>
                    <wp:lineTo x="0" y="21548"/>
                    <wp:lineTo x="21595" y="21548"/>
                    <wp:lineTo x="21595" y="0"/>
                    <wp:lineTo x="0" y="0"/>
                  </wp:wrapPolygon>
                </wp:wrapThrough>
                <wp:docPr id="3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21197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591E2A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>:~$ net show evpn vni 4001</w:t>
                            </w:r>
                          </w:p>
                          <w:p w14:paraId="22E6F046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NI: 4001</w:t>
                            </w:r>
                          </w:p>
                          <w:p w14:paraId="109C7E0E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ype: L3</w:t>
                            </w:r>
                          </w:p>
                          <w:p w14:paraId="5E9CA3A5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Tenant VRF: VRFA</w:t>
                            </w:r>
                          </w:p>
                          <w:p w14:paraId="3A3ED280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ocal Vtep Ip: 172.16.100.1</w:t>
                            </w:r>
                          </w:p>
                          <w:p w14:paraId="171E3F03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xlan-Intf: VNI-4001</w:t>
                            </w:r>
                          </w:p>
                          <w:p w14:paraId="7E6406A4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VI-If: vlan4001</w:t>
                            </w:r>
                          </w:p>
                          <w:p w14:paraId="5E5FB664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</w:t>
                            </w:r>
                            <w:r w:rsidRPr="00D043E0">
                              <w:rPr>
                                <w:rFonts w:ascii="Consolas" w:hAnsi="Consolas" w:cs="Consolas"/>
                                <w:highlight w:val="lightGray"/>
                              </w:rPr>
                              <w:t>State: Up</w:t>
                            </w:r>
                          </w:p>
                          <w:p w14:paraId="18E4FB10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VNI Filter: none</w:t>
                            </w:r>
                          </w:p>
                          <w:p w14:paraId="23805B66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System MAC: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44:38:39:00:00:12</w:t>
                            </w:r>
                            <w:proofErr w:type="gramEnd"/>
                          </w:p>
                          <w:p w14:paraId="0E3F0F94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Router MAC: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44:38:39:00:00:12</w:t>
                            </w:r>
                            <w:proofErr w:type="gramEnd"/>
                          </w:p>
                          <w:p w14:paraId="24456B19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 L2 VNIs: 10 20</w:t>
                            </w:r>
                          </w:p>
                          <w:p w14:paraId="175CE89F" w14:textId="77777777" w:rsidR="00550482" w:rsidRPr="00C962CB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160D0" id="_x0000_s1577" type="#_x0000_t202" style="position:absolute;left:0;text-align:left;margin-left:0;margin-top:26.85pt;width:415.6pt;height:166.9pt;z-index:2522792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">
                <v:textbox>
                  <w:txbxContent>
                    <w:p w14:paraId="11591E2A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>:~$ net show evpn vni 4001</w:t>
                      </w:r>
                    </w:p>
                    <w:p w14:paraId="22E6F046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NI: 4001</w:t>
                      </w:r>
                    </w:p>
                    <w:p w14:paraId="109C7E0E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ype: L3</w:t>
                      </w:r>
                    </w:p>
                    <w:p w14:paraId="5E9CA3A5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Tenant VRF: VRFA</w:t>
                      </w:r>
                    </w:p>
                    <w:p w14:paraId="3A3ED280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ocal Vtep Ip: 172.16.100.1</w:t>
                      </w:r>
                    </w:p>
                    <w:p w14:paraId="171E3F03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xlan-Intf: VNI-4001</w:t>
                      </w:r>
                    </w:p>
                    <w:p w14:paraId="7E6406A4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VI-If: vlan4001</w:t>
                      </w:r>
                    </w:p>
                    <w:p w14:paraId="5E5FB664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</w:t>
                      </w:r>
                      <w:r w:rsidRPr="00D043E0">
                        <w:rPr>
                          <w:rFonts w:ascii="Consolas" w:hAnsi="Consolas" w:cs="Consolas"/>
                          <w:highlight w:val="lightGray"/>
                        </w:rPr>
                        <w:t>State: Up</w:t>
                      </w:r>
                    </w:p>
                    <w:p w14:paraId="18E4FB10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VNI Filter: none</w:t>
                      </w:r>
                    </w:p>
                    <w:p w14:paraId="23805B66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System MAC: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44:38:39:00:00:12</w:t>
                      </w:r>
                      <w:proofErr w:type="gramEnd"/>
                    </w:p>
                    <w:p w14:paraId="0E3F0F94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Router MAC: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44:38:39:00:00:12</w:t>
                      </w:r>
                      <w:proofErr w:type="gramEnd"/>
                    </w:p>
                    <w:p w14:paraId="24456B19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 L2 VNIs: 10 20</w:t>
                      </w:r>
                    </w:p>
                    <w:p w14:paraId="175CE89F" w14:textId="77777777" w:rsidR="00550482" w:rsidRPr="00C962CB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Verify that the L3-VNI is up:</w:t>
      </w:r>
      <w:r>
        <w:rPr>
          <w:rFonts w:ascii="DIN Pro Regular" w:hAnsi="DIN Pro Regular" w:cs="DIN Pro Regular"/>
          <w:sz w:val="24"/>
          <w:szCs w:val="24"/>
        </w:rPr>
        <w:br/>
      </w:r>
    </w:p>
    <w:p w14:paraId="0FA85D24" w14:textId="576B4DA0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ABA3AC9" w14:textId="4C7638F3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18309C48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33B1C79D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9822BF3" w14:textId="77777777" w:rsidR="00D043E0" w:rsidRDefault="00D043E0" w:rsidP="00D043E0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04BB65D8" w14:textId="79D4924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D043E0">
        <w:rPr>
          <w:rFonts w:ascii="DIN Pro Regular" w:hAnsi="DIN Pro Regular" w:cs="DIN Pro Regular"/>
          <w:sz w:val="24"/>
          <w:szCs w:val="24"/>
        </w:rPr>
        <w:t xml:space="preserve"> </w:t>
      </w:r>
      <w:r w:rsidRPr="00D043E0">
        <w:rPr>
          <w:rFonts w:ascii="DIN Pro Regular" w:hAnsi="DIN Pro Regular" w:cs="DIN Pro Regular"/>
          <w:sz w:val="24"/>
          <w:szCs w:val="24"/>
        </w:rPr>
        <w:br/>
      </w:r>
    </w:p>
    <w:p w14:paraId="6AFCB137" w14:textId="5D754A7F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34C8F634" w14:textId="1C9A0607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5BE60BEA" w14:textId="273DEF59" w:rsidR="00D043E0" w:rsidRDefault="00D043E0" w:rsidP="00D043E0">
      <w:pPr>
        <w:pStyle w:val="ListParagraph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81344" behindDoc="0" locked="0" layoutInCell="1" allowOverlap="1" wp14:anchorId="3FF3712D" wp14:editId="2547B341">
                <wp:simplePos x="0" y="0"/>
                <wp:positionH relativeFrom="margin">
                  <wp:align>left</wp:align>
                </wp:positionH>
                <wp:positionV relativeFrom="paragraph">
                  <wp:posOffset>473075</wp:posOffset>
                </wp:positionV>
                <wp:extent cx="6376670" cy="640715"/>
                <wp:effectExtent l="0" t="0" r="24130" b="26035"/>
                <wp:wrapThrough wrapText="bothSides">
                  <wp:wrapPolygon edited="0">
                    <wp:start x="0" y="0"/>
                    <wp:lineTo x="0" y="21835"/>
                    <wp:lineTo x="21617" y="21835"/>
                    <wp:lineTo x="21617" y="0"/>
                    <wp:lineTo x="0" y="0"/>
                  </wp:wrapPolygon>
                </wp:wrapThrough>
                <wp:docPr id="3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6670" cy="640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CA340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>:~$ net show vrf vni</w:t>
                            </w:r>
                          </w:p>
                          <w:p w14:paraId="51AFA64A" w14:textId="1D3179A3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VRF                  VNI      VxLAN IF     L3-SVI        State Rmac</w:t>
                            </w:r>
                          </w:p>
                          <w:p w14:paraId="5A8B4F21" w14:textId="39C2A25F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VRFA                 4001     VNI-4001     vlan4001      Up   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44:38:39:00:00:12</w:t>
                            </w:r>
                            <w:proofErr w:type="gramEnd"/>
                          </w:p>
                          <w:p w14:paraId="34718290" w14:textId="77777777" w:rsidR="00550482" w:rsidRPr="00C962CB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F3712D" id="_x0000_s1578" type="#_x0000_t202" style="position:absolute;left:0;text-align:left;margin-left:0;margin-top:37.25pt;width:502.1pt;height:50.45pt;z-index:2522813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">
                <v:textbox>
                  <w:txbxContent>
                    <w:p w14:paraId="5C1CA340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>:~$ net show vrf vni</w:t>
                      </w:r>
                    </w:p>
                    <w:p w14:paraId="51AFA64A" w14:textId="1D3179A3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VRF                  VNI      VxLAN IF     L3-SVI        State Rmac</w:t>
                      </w:r>
                    </w:p>
                    <w:p w14:paraId="5A8B4F21" w14:textId="39C2A25F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VRFA                 4001     VNI-4001     vlan4001      Up   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44:38:39:00:00:12</w:t>
                      </w:r>
                      <w:proofErr w:type="gramEnd"/>
                    </w:p>
                    <w:p w14:paraId="34718290" w14:textId="77777777" w:rsidR="00550482" w:rsidRPr="00C962CB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AA832F5" w14:textId="4AB498E8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0D5AE363" w14:textId="77777777" w:rsidR="00D043E0" w:rsidRDefault="00D043E0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</w:p>
    <w:p w14:paraId="2F799B8B" w14:textId="4D95E613" w:rsidR="006F31AB" w:rsidRPr="00946F0D" w:rsidRDefault="006F31AB" w:rsidP="00D043E0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53696" behindDoc="0" locked="0" layoutInCell="1" allowOverlap="1" wp14:anchorId="6A677E60" wp14:editId="1F6819A5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719" name="Rectangle 17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E7DBCF" id="Rectangle 1719" o:spid="_x0000_s1026" style="position:absolute;margin-left:-12.95pt;margin-top:2.85pt;width:3.55pt;height:12.6pt;z-index:25225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C7hid4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D043E0"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 Test inter-VXLAN communication</w:t>
      </w:r>
    </w:p>
    <w:p w14:paraId="6750E475" w14:textId="2CC635A6" w:rsidR="006F31AB" w:rsidRPr="00577486" w:rsidRDefault="006F31AB" w:rsidP="00D043E0">
      <w:pPr>
        <w:pStyle w:val="ListParagraph"/>
        <w:numPr>
          <w:ilvl w:val="0"/>
          <w:numId w:val="7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host1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host2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 xml:space="preserve">. </w:t>
      </w:r>
      <w:r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perform routing between the source VNI</w:t>
      </w:r>
      <w:r w:rsidR="004A5332">
        <w:rPr>
          <w:rFonts w:ascii="DIN Pro Regular" w:hAnsi="DIN Pro Regular" w:cs="DIN Pro Regular"/>
          <w:sz w:val="24"/>
          <w:szCs w:val="24"/>
        </w:rPr>
        <w:t xml:space="preserve"> and the L3-VNI</w:t>
      </w:r>
      <w:r w:rsidRPr="00577486">
        <w:rPr>
          <w:rFonts w:ascii="DIN Pro Regular" w:hAnsi="DIN Pro Regular" w:cs="DIN Pro Regular"/>
          <w:sz w:val="24"/>
          <w:szCs w:val="24"/>
        </w:rPr>
        <w:t xml:space="preserve">, while the egress switch </w:t>
      </w:r>
      <w:r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</w:t>
      </w:r>
      <w:r w:rsidR="004A5332">
        <w:rPr>
          <w:rFonts w:ascii="DIN Pro Regular" w:hAnsi="DIN Pro Regular" w:cs="DIN Pro Regular"/>
          <w:sz w:val="24"/>
          <w:szCs w:val="24"/>
        </w:rPr>
        <w:t>perform rou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</w:t>
      </w:r>
      <w:r w:rsidR="004A5332">
        <w:rPr>
          <w:rFonts w:ascii="DIN Pro Regular" w:hAnsi="DIN Pro Regular" w:cs="DIN Pro Regular"/>
          <w:sz w:val="24"/>
          <w:szCs w:val="24"/>
        </w:rPr>
        <w:t xml:space="preserve">L3-VNI and the </w:t>
      </w:r>
      <w:r w:rsidRPr="00577486">
        <w:rPr>
          <w:rFonts w:ascii="DIN Pro Regular" w:hAnsi="DIN Pro Regular" w:cs="DIN Pro Regular"/>
          <w:sz w:val="24"/>
          <w:szCs w:val="24"/>
        </w:rPr>
        <w:t xml:space="preserve">destination </w:t>
      </w:r>
      <w:r w:rsidR="004A5332">
        <w:rPr>
          <w:rFonts w:ascii="DIN Pro Regular" w:hAnsi="DIN Pro Regular" w:cs="DIN Pro Regular"/>
          <w:sz w:val="24"/>
          <w:szCs w:val="24"/>
        </w:rPr>
        <w:t>VNI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55948DA" w14:textId="6B4E293D" w:rsidR="006F31AB" w:rsidRPr="003E109C" w:rsidRDefault="006F31AB" w:rsidP="006F31A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246528" behindDoc="0" locked="0" layoutInCell="1" allowOverlap="1" wp14:anchorId="77AC9093" wp14:editId="32335C1A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17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34D123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1:~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>$ ping 172.16.20.29</w:t>
                            </w:r>
                          </w:p>
                          <w:p w14:paraId="6E4839DA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PING 172.16.20.29 (172.16.20.29) 56(84) bytes of data.</w:t>
                            </w:r>
                          </w:p>
                          <w:p w14:paraId="63E05010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7 ttl=62 time=2.91 ms</w:t>
                            </w:r>
                          </w:p>
                          <w:p w14:paraId="2F6C56FF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64 bytes from 172.16.20.29: icmp_seq=8 ttl=62 time=3.44 ms</w:t>
                            </w:r>
                          </w:p>
                          <w:p w14:paraId="529269AF" w14:textId="47BEC914" w:rsidR="00550482" w:rsidRPr="00C962CB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C9093" id="_x0000_s1579" type="#_x0000_t202" style="position:absolute;margin-left:0;margin-top:2.9pt;width:415.6pt;height:63.1pt;z-index:252246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DMpLHMpAgAAUAQAAA4AAAAAAAAAAAAAAAAALgIAAGRycy9lMm9E&#10;b2MueG1sUEsBAi0AFAAGAAgAAAAhALPf9KLcAAAABgEAAA8AAAAAAAAAAAAAAAAAgwQAAGRycy9k&#10;b3ducmV2LnhtbFBLBQYAAAAABAAEAPMAAACMBQAAAAA=&#10;">
                <v:textbox>
                  <w:txbxContent>
                    <w:p w14:paraId="7D34D123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~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>$ ping 172.16.20.29</w:t>
                      </w:r>
                    </w:p>
                    <w:p w14:paraId="6E4839DA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PING 172.16.20.29 (172.16.20.29) 56(84) bytes of data.</w:t>
                      </w:r>
                    </w:p>
                    <w:p w14:paraId="63E05010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64 bytes from 172.16.20.29: icmp_seq=7 ttl=62 time=2.91 ms</w:t>
                      </w:r>
                    </w:p>
                    <w:p w14:paraId="2F6C56FF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64 bytes from 172.16.20.29: icmp_seq=8 ttl=62 time=3.44 ms</w:t>
                      </w:r>
                    </w:p>
                    <w:p w14:paraId="529269AF" w14:textId="47BEC914" w:rsidR="00550482" w:rsidRPr="00C962CB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6D4C9FB2" w14:textId="69A78A3A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F975AF6" w14:textId="77117722" w:rsidR="006F31AB" w:rsidRPr="00577486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C896D67" w14:textId="77777777" w:rsidR="006F31AB" w:rsidRDefault="006F31AB" w:rsidP="006F31AB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2247552" behindDoc="0" locked="0" layoutInCell="1" allowOverlap="1" wp14:anchorId="77611F4B" wp14:editId="2DB9CAEA">
                <wp:simplePos x="0" y="0"/>
                <wp:positionH relativeFrom="margin">
                  <wp:posOffset>-24130</wp:posOffset>
                </wp:positionH>
                <wp:positionV relativeFrom="paragraph">
                  <wp:posOffset>271780</wp:posOffset>
                </wp:positionV>
                <wp:extent cx="5919470" cy="1014730"/>
                <wp:effectExtent l="0" t="0" r="24130" b="13970"/>
                <wp:wrapThrough wrapText="bothSides">
                  <wp:wrapPolygon edited="0">
                    <wp:start x="0" y="0"/>
                    <wp:lineTo x="0" y="21492"/>
                    <wp:lineTo x="21619" y="21492"/>
                    <wp:lineTo x="21619" y="0"/>
                    <wp:lineTo x="0" y="0"/>
                  </wp:wrapPolygon>
                </wp:wrapThrough>
                <wp:docPr id="17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1014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EB6EB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>cumulus@host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1:~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>$ traceroute 172.16.20.29</w:t>
                            </w:r>
                          </w:p>
                          <w:p w14:paraId="192C1CEE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traceroute to 172.16.20.29 (172.16.20.29), 30 hops max,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60 byte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packets</w:t>
                            </w:r>
                          </w:p>
                          <w:p w14:paraId="4C5E9BD8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1  172.16.10.252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(172.16.10.252)  0.588 ms  0.546 ms  0.546 ms</w:t>
                            </w:r>
                          </w:p>
                          <w:p w14:paraId="648D8EF3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2  172.16.20.253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(172.16.20.253)  2.656 ms  2.653 ms  2.652 ms</w:t>
                            </w:r>
                          </w:p>
                          <w:p w14:paraId="25B1E62F" w14:textId="77777777" w:rsidR="00550482" w:rsidRPr="00D043E0" w:rsidRDefault="00550482" w:rsidP="00D043E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D043E0">
                              <w:rPr>
                                <w:rFonts w:ascii="Consolas" w:hAnsi="Consolas" w:cs="Consolas"/>
                              </w:rPr>
                              <w:t>3  172.16.20.29</w:t>
                            </w:r>
                            <w:proofErr w:type="gramEnd"/>
                            <w:r w:rsidRPr="00D043E0">
                              <w:rPr>
                                <w:rFonts w:ascii="Consolas" w:hAnsi="Consolas" w:cs="Consolas"/>
                              </w:rPr>
                              <w:t xml:space="preserve"> (172.16.20.29)  3.431 ms  3.415 ms  3.416 ms</w:t>
                            </w:r>
                          </w:p>
                          <w:p w14:paraId="65A38E12" w14:textId="52B8CA1E" w:rsidR="00550482" w:rsidRPr="00C962CB" w:rsidRDefault="00550482" w:rsidP="006F31A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11F4B" id="_x0000_s1580" type="#_x0000_t202" style="position:absolute;left:0;text-align:left;margin-left:-1.9pt;margin-top:21.4pt;width:466.1pt;height:79.9pt;z-index:252247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">
                <v:textbox>
                  <w:txbxContent>
                    <w:p w14:paraId="162EB6EB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>cumulus@host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:~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>$ traceroute 172.16.20.29</w:t>
                      </w:r>
                    </w:p>
                    <w:p w14:paraId="192C1CEE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traceroute to 172.16.20.29 (172.16.20.29), 30 hops max,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4C5E9BD8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1  172.16.10.252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(172.16.10.252)  0.588 ms  0.546 ms  0.546 ms</w:t>
                      </w:r>
                    </w:p>
                    <w:p w14:paraId="648D8EF3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2  172.16.20.253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(172.16.20.253)  2.656 ms  2.653 ms  2.652 ms</w:t>
                      </w:r>
                    </w:p>
                    <w:p w14:paraId="25B1E62F" w14:textId="77777777" w:rsidR="00550482" w:rsidRPr="00D043E0" w:rsidRDefault="00550482" w:rsidP="00D043E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043E0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D043E0">
                        <w:rPr>
                          <w:rFonts w:ascii="Consolas" w:hAnsi="Consolas" w:cs="Consolas"/>
                        </w:rPr>
                        <w:t>3  172.16.20.29</w:t>
                      </w:r>
                      <w:proofErr w:type="gramEnd"/>
                      <w:r w:rsidRPr="00D043E0">
                        <w:rPr>
                          <w:rFonts w:ascii="Consolas" w:hAnsi="Consolas" w:cs="Consolas"/>
                        </w:rPr>
                        <w:t xml:space="preserve"> (172.16.20.29)  3.431 ms  3.415 ms  3.416 ms</w:t>
                      </w:r>
                    </w:p>
                    <w:p w14:paraId="65A38E12" w14:textId="52B8CA1E" w:rsidR="00550482" w:rsidRPr="00C962CB" w:rsidRDefault="00550482" w:rsidP="006F31A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8C2E641" w14:textId="1C48A161" w:rsidR="004E06D1" w:rsidRDefault="00D27EA9" w:rsidP="000F44EA">
      <w:pPr>
        <w:pStyle w:val="ListParagraph"/>
        <w:ind w:left="360"/>
        <w:rPr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153344" behindDoc="1" locked="0" layoutInCell="1" allowOverlap="1" wp14:anchorId="5E4CBCF3" wp14:editId="0AB2C718">
                <wp:simplePos x="0" y="0"/>
                <wp:positionH relativeFrom="page">
                  <wp:posOffset>810895</wp:posOffset>
                </wp:positionH>
                <wp:positionV relativeFrom="paragraph">
                  <wp:posOffset>423</wp:posOffset>
                </wp:positionV>
                <wp:extent cx="5800725" cy="401955"/>
                <wp:effectExtent l="0" t="0" r="0" b="0"/>
                <wp:wrapTight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ight>
                <wp:docPr id="363" name="Text Box 3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17FDB3" w14:textId="5074B36D" w:rsidR="00550482" w:rsidRPr="00CD1DEE" w:rsidRDefault="00550482" w:rsidP="004E06D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9</w:t>
                            </w: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EDITING ANSIBLE INVENTORY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CBCF3" id="Text Box 363" o:spid="_x0000_s1581" type="#_x0000_t202" style="position:absolute;left:0;text-align:left;margin-left:63.85pt;margin-top:.05pt;width:456.75pt;height:31.65pt;z-index:-251163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" filled="f" stroked="f" strokeweight=".5pt">
                <v:textbox>
                  <w:txbxContent>
                    <w:p w14:paraId="5717FDB3" w14:textId="5074B36D" w:rsidR="00550482" w:rsidRPr="00CD1DEE" w:rsidRDefault="00550482" w:rsidP="004E06D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9</w:t>
                      </w: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: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EDITING ANSIBLE INVENTORY FILE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154368" behindDoc="0" locked="0" layoutInCell="1" allowOverlap="1" wp14:anchorId="0F1B75A1" wp14:editId="07BDDD8C">
                <wp:simplePos x="0" y="0"/>
                <wp:positionH relativeFrom="column">
                  <wp:posOffset>-240030</wp:posOffset>
                </wp:positionH>
                <wp:positionV relativeFrom="paragraph">
                  <wp:posOffset>92922</wp:posOffset>
                </wp:positionV>
                <wp:extent cx="60960" cy="236220"/>
                <wp:effectExtent l="0" t="0" r="0" b="0"/>
                <wp:wrapNone/>
                <wp:docPr id="362" name="Rectangle 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2A1D2D" id="Rectangle 362" o:spid="_x0000_s1026" style="position:absolute;margin-left:-18.9pt;margin-top:7.3pt;width:4.8pt;height:18.6pt;z-index:25215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FnFlQIAAIc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" fillcolor="#76b900" stroked="f" strokeweight="1pt"/>
            </w:pict>
          </mc:Fallback>
        </mc:AlternateContent>
      </w:r>
    </w:p>
    <w:p w14:paraId="08080875" w14:textId="77777777" w:rsidR="004E06D1" w:rsidRDefault="004E06D1" w:rsidP="004E06D1">
      <w:pPr>
        <w:spacing w:line="360" w:lineRule="auto"/>
        <w:ind w:hanging="360"/>
        <w:rPr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5392" behindDoc="0" locked="0" layoutInCell="1" allowOverlap="1" wp14:anchorId="4325C908" wp14:editId="504ED0E5">
                <wp:simplePos x="0" y="0"/>
                <wp:positionH relativeFrom="column">
                  <wp:posOffset>-161714</wp:posOffset>
                </wp:positionH>
                <wp:positionV relativeFrom="paragraph">
                  <wp:posOffset>459740</wp:posOffset>
                </wp:positionV>
                <wp:extent cx="45085" cy="160020"/>
                <wp:effectExtent l="0" t="0" r="0" b="0"/>
                <wp:wrapNone/>
                <wp:docPr id="364" name="Rectangle 3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352FF4" id="Rectangle 364" o:spid="_x0000_s1026" style="position:absolute;margin-left:-12.75pt;margin-top:36.2pt;width:3.55pt;height:12.6pt;z-index:25215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" fillcolor="#008564" stroked="f" strokeweight="1pt"/>
            </w:pict>
          </mc:Fallback>
        </mc:AlternateContent>
      </w:r>
    </w:p>
    <w:p w14:paraId="373936DD" w14:textId="77777777" w:rsidR="004E06D1" w:rsidRPr="00946F0D" w:rsidRDefault="004E06D1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8FA8544" w14:textId="77777777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In this practice session you perform the initial configurations required for Ansible to start working with the group servers and switches. </w:t>
      </w:r>
    </w:p>
    <w:p w14:paraId="2DD75866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hosts</w:t>
      </w:r>
      <w:r w:rsidRPr="004E06D1">
        <w:rPr>
          <w:rFonts w:ascii="DIN Pro Regular" w:hAnsi="DIN Pro Regular" w:cs="DIN Pro Regular"/>
          <w:sz w:val="24"/>
          <w:szCs w:val="24"/>
        </w:rPr>
        <w:t xml:space="preserve"> and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groups</w:t>
      </w:r>
      <w:r w:rsidRPr="004E06D1">
        <w:rPr>
          <w:rFonts w:ascii="DIN Pro Regular" w:hAnsi="DIN Pro Regular" w:cs="DIN Pro Regular"/>
          <w:sz w:val="24"/>
          <w:szCs w:val="24"/>
        </w:rPr>
        <w:t xml:space="preserve"> in your Ansible hosts file.</w:t>
      </w:r>
    </w:p>
    <w:p w14:paraId="3966FA9A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Ansible ping module</w:t>
      </w:r>
      <w:r w:rsidRPr="004E06D1">
        <w:rPr>
          <w:rFonts w:ascii="DIN Pro Regular" w:hAnsi="DIN Pro Regular" w:cs="DIN Pro Regular"/>
          <w:sz w:val="24"/>
          <w:szCs w:val="24"/>
        </w:rPr>
        <w:t xml:space="preserve"> to validate the configuration.</w:t>
      </w:r>
    </w:p>
    <w:p w14:paraId="3EA8AC9A" w14:textId="33718F54" w:rsidR="004E06D1" w:rsidRPr="004E06D1" w:rsidRDefault="006F0EB9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6416" behindDoc="0" locked="0" layoutInCell="1" allowOverlap="1" wp14:anchorId="1C9F8118" wp14:editId="0D9811AE">
                <wp:simplePos x="0" y="0"/>
                <wp:positionH relativeFrom="column">
                  <wp:posOffset>-159385</wp:posOffset>
                </wp:positionH>
                <wp:positionV relativeFrom="paragraph">
                  <wp:posOffset>339513</wp:posOffset>
                </wp:positionV>
                <wp:extent cx="45085" cy="160020"/>
                <wp:effectExtent l="0" t="0" r="0" b="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DFC42A" id="Rectangle 226" o:spid="_x0000_s1026" style="position:absolute;margin-left:-12.55pt;margin-top:26.75pt;width:3.55pt;height:12.6pt;z-index:25215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pm9lgIAAIc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" fillcolor="#008564" stroked="f" strokeweight="1pt"/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Last, you will use </w:t>
      </w:r>
      <w:r w:rsidR="004E06D1" w:rsidRPr="004E06D1">
        <w:rPr>
          <w:rFonts w:ascii="DIN Pro Regular" w:hAnsi="DIN Pro Regular" w:cs="DIN Pro Regular"/>
          <w:b/>
          <w:bCs/>
          <w:sz w:val="24"/>
          <w:szCs w:val="24"/>
        </w:rPr>
        <w:t>Ansible Variables</w: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 to refine the hosts configuration.</w:t>
      </w:r>
    </w:p>
    <w:p w14:paraId="17A8CE9F" w14:textId="77708A2B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8833D6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Task 1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Editing the Ansible Inventory (hosts) fi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420B6255" w14:textId="77777777" w:rsidR="004E06D1" w:rsidRPr="004E06D1" w:rsidRDefault="004E06D1" w:rsidP="00A024B0">
      <w:pPr>
        <w:pStyle w:val="ListParagraph"/>
        <w:numPr>
          <w:ilvl w:val="0"/>
          <w:numId w:val="69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Connect to the ‘oob-mgmt-server’ and Use VIM, or another text editor to edit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/etc/ansible/hosts</w:t>
      </w:r>
      <w:r w:rsidRPr="004E06D1">
        <w:rPr>
          <w:rFonts w:ascii="DIN Pro Regular" w:hAnsi="DIN Pro Regular" w:cs="DIN Pro Regular"/>
          <w:sz w:val="24"/>
          <w:szCs w:val="24"/>
        </w:rPr>
        <w:t xml:space="preserve"> file:</w:t>
      </w:r>
    </w:p>
    <w:p w14:paraId="49C8360A" w14:textId="77777777" w:rsidR="004E06D1" w:rsidRPr="003A6E54" w:rsidRDefault="004E06D1" w:rsidP="004E06D1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vi /etc/ansible/hosts</w:t>
      </w:r>
    </w:p>
    <w:p w14:paraId="20CDEB56" w14:textId="77777777" w:rsidR="004E06D1" w:rsidRPr="003A6E54" w:rsidRDefault="004E06D1" w:rsidP="004E06D1">
      <w:pPr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23648" behindDoc="0" locked="0" layoutInCell="1" allowOverlap="1" wp14:anchorId="5553F9C0" wp14:editId="11A1174A">
                <wp:simplePos x="0" y="0"/>
                <wp:positionH relativeFrom="column">
                  <wp:posOffset>160020</wp:posOffset>
                </wp:positionH>
                <wp:positionV relativeFrom="paragraph">
                  <wp:posOffset>109220</wp:posOffset>
                </wp:positionV>
                <wp:extent cx="4993005" cy="2166620"/>
                <wp:effectExtent l="0" t="0" r="17145" b="24130"/>
                <wp:wrapThrough wrapText="bothSides">
                  <wp:wrapPolygon edited="0">
                    <wp:start x="0" y="0"/>
                    <wp:lineTo x="0" y="21651"/>
                    <wp:lineTo x="21592" y="21651"/>
                    <wp:lineTo x="21592" y="0"/>
                    <wp:lineTo x="0" y="0"/>
                  </wp:wrapPolygon>
                </wp:wrapThrough>
                <wp:docPr id="4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3005" cy="2166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6C921F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362E7DCA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309C6FA6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7C73EECB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069CEA7E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4CDCAA48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487D6313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0D4E9E5B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C1DC35B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CDC39AC" w14:textId="77777777" w:rsidR="00550482" w:rsidRPr="00AF6CB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79D5D7D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53F9C0" id="_x0000_s1582" type="#_x0000_t202" style="position:absolute;left:0;text-align:left;margin-left:12.6pt;margin-top:8.6pt;width:393.15pt;height:170.6pt;z-index:252123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">
                <v:textbox>
                  <w:txbxContent>
                    <w:p w14:paraId="4E6C921F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362E7DCA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309C6FA6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7C73EECB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069CEA7E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4CDCAA48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487D6313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0D4E9E5B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C1DC35B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CDC39AC" w14:textId="77777777" w:rsidR="00550482" w:rsidRPr="00AF6CB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79D5D7D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6CA0395" w14:textId="77777777" w:rsidR="004E06D1" w:rsidRPr="003A6E54" w:rsidRDefault="004E06D1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5EF82D97" w14:textId="77777777" w:rsidR="004E06D1" w:rsidRDefault="004E06D1" w:rsidP="004E06D1">
      <w:pPr>
        <w:ind w:firstLine="360"/>
        <w:rPr>
          <w:sz w:val="24"/>
          <w:szCs w:val="24"/>
        </w:rPr>
      </w:pPr>
    </w:p>
    <w:p w14:paraId="71F9D81D" w14:textId="77777777" w:rsidR="004E06D1" w:rsidRDefault="004E06D1" w:rsidP="004E06D1">
      <w:pPr>
        <w:ind w:firstLine="360"/>
        <w:rPr>
          <w:sz w:val="24"/>
          <w:szCs w:val="24"/>
        </w:rPr>
      </w:pPr>
    </w:p>
    <w:p w14:paraId="18E4BDB5" w14:textId="77777777" w:rsidR="004E06D1" w:rsidRDefault="004E06D1" w:rsidP="004E06D1">
      <w:pPr>
        <w:ind w:firstLine="360"/>
        <w:rPr>
          <w:sz w:val="24"/>
          <w:szCs w:val="24"/>
        </w:rPr>
      </w:pPr>
    </w:p>
    <w:p w14:paraId="1A4E9542" w14:textId="77777777" w:rsidR="004E06D1" w:rsidRDefault="004E06D1" w:rsidP="004E06D1">
      <w:pPr>
        <w:ind w:firstLine="360"/>
        <w:rPr>
          <w:sz w:val="24"/>
          <w:szCs w:val="24"/>
        </w:rPr>
      </w:pPr>
    </w:p>
    <w:p w14:paraId="53C0C9E9" w14:textId="77777777" w:rsidR="004E06D1" w:rsidRDefault="004E06D1" w:rsidP="004E06D1">
      <w:pPr>
        <w:ind w:firstLine="360"/>
        <w:rPr>
          <w:sz w:val="24"/>
          <w:szCs w:val="24"/>
        </w:rPr>
      </w:pPr>
    </w:p>
    <w:p w14:paraId="260ECDAE" w14:textId="77777777" w:rsidR="004E06D1" w:rsidRDefault="004E06D1" w:rsidP="004E06D1">
      <w:pPr>
        <w:ind w:firstLine="360"/>
        <w:rPr>
          <w:sz w:val="24"/>
          <w:szCs w:val="24"/>
        </w:rPr>
      </w:pPr>
    </w:p>
    <w:p w14:paraId="20F5647B" w14:textId="77777777" w:rsidR="004E06D1" w:rsidRPr="004E06D1" w:rsidRDefault="004E06D1" w:rsidP="004E06D1">
      <w:pPr>
        <w:ind w:firstLine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Segoe UI Emoji" w:hAnsi="Segoe UI Emoji" w:cs="Segoe UI Emoji"/>
          <w:sz w:val="24"/>
          <w:szCs w:val="24"/>
        </w:rPr>
        <w:t>⚠</w:t>
      </w:r>
      <w:r w:rsidRPr="004E06D1">
        <w:rPr>
          <w:rFonts w:ascii="DIN Pro Regular" w:hAnsi="DIN Pro Regular" w:cs="DIN Pro Regular"/>
          <w:sz w:val="24"/>
          <w:szCs w:val="24"/>
        </w:rPr>
        <w:t xml:space="preserve"> to exit VIM:</w:t>
      </w:r>
    </w:p>
    <w:p w14:paraId="011C751D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Press ESC</w:t>
      </w:r>
    </w:p>
    <w:p w14:paraId="3BC59661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Type ‘:’</w:t>
      </w:r>
    </w:p>
    <w:p w14:paraId="2626CD99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Type “q!” to exit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without saving</w:t>
      </w:r>
      <w:r w:rsidRPr="004E06D1">
        <w:rPr>
          <w:rFonts w:ascii="DIN Pro Regular" w:hAnsi="DIN Pro Regular" w:cs="DIN Pro Regular"/>
          <w:sz w:val="24"/>
          <w:szCs w:val="24"/>
        </w:rPr>
        <w:t xml:space="preserve"> or “wq” to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save and exit</w:t>
      </w:r>
    </w:p>
    <w:p w14:paraId="39AA3B07" w14:textId="77777777" w:rsidR="004E06D1" w:rsidRDefault="004E06D1" w:rsidP="004E06D1">
      <w:pPr>
        <w:ind w:firstLine="360"/>
        <w:rPr>
          <w:sz w:val="24"/>
          <w:szCs w:val="24"/>
        </w:rPr>
      </w:pPr>
    </w:p>
    <w:p w14:paraId="52A74A38" w14:textId="77777777" w:rsidR="004E06D1" w:rsidRDefault="004E06D1" w:rsidP="004E06D1">
      <w:pPr>
        <w:ind w:firstLine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0816" behindDoc="0" locked="0" layoutInCell="1" allowOverlap="1" wp14:anchorId="6C0731DF" wp14:editId="6B11167E">
                <wp:simplePos x="0" y="0"/>
                <wp:positionH relativeFrom="column">
                  <wp:posOffset>219124</wp:posOffset>
                </wp:positionH>
                <wp:positionV relativeFrom="paragraph">
                  <wp:posOffset>-309311</wp:posOffset>
                </wp:positionV>
                <wp:extent cx="3383915" cy="700405"/>
                <wp:effectExtent l="0" t="0" r="26035" b="23495"/>
                <wp:wrapThrough wrapText="bothSides">
                  <wp:wrapPolygon edited="0">
                    <wp:start x="0" y="0"/>
                    <wp:lineTo x="0" y="21737"/>
                    <wp:lineTo x="21645" y="21737"/>
                    <wp:lineTo x="21645" y="0"/>
                    <wp:lineTo x="0" y="0"/>
                  </wp:wrapPolygon>
                </wp:wrapThrough>
                <wp:docPr id="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700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1874BB" w14:textId="77777777" w:rsidR="00550482" w:rsidRPr="00E009E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442E821" w14:textId="77777777" w:rsidR="00550482" w:rsidRPr="00E009E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5CFE452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wq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0731DF" id="_x0000_s1583" type="#_x0000_t202" style="position:absolute;left:0;text-align:left;margin-left:17.25pt;margin-top:-24.35pt;width:266.45pt;height:55.15pt;z-index:252130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">
                <v:textbox>
                  <w:txbxContent>
                    <w:p w14:paraId="1B1874BB" w14:textId="77777777" w:rsidR="00550482" w:rsidRPr="00E009E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442E821" w14:textId="77777777" w:rsidR="00550482" w:rsidRPr="00E009E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5CFE452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wq</w:t>
                      </w:r>
                      <w:proofErr w:type="gram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D7158A" w14:textId="5D1D7C43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>
        <w:rPr>
          <w:sz w:val="24"/>
          <w:szCs w:val="24"/>
        </w:rPr>
        <w:br/>
      </w:r>
      <w:r w:rsidRPr="004E06D1">
        <w:rPr>
          <w:rFonts w:ascii="DIN Pro Regular" w:hAnsi="DIN Pro Regular" w:cs="DIN Pro Regular"/>
          <w:sz w:val="24"/>
          <w:szCs w:val="24"/>
        </w:rPr>
        <w:t xml:space="preserve">To edit the file using VIM go to insert mode by typing ‘a’ </w:t>
      </w:r>
      <w:r w:rsidRPr="004E06D1">
        <w:rPr>
          <w:rFonts w:ascii="DIN Pro Regular" w:hAnsi="DIN Pro Regular" w:cs="DIN Pro Regular"/>
          <w:sz w:val="24"/>
          <w:szCs w:val="24"/>
        </w:rPr>
        <w:br/>
        <w:t>(make sure the word “—INSERT --” appears at the end of the page).</w:t>
      </w:r>
    </w:p>
    <w:p w14:paraId="34624F1D" w14:textId="77777777" w:rsidR="004E06D1" w:rsidRDefault="004E06D1" w:rsidP="004E06D1">
      <w:pPr>
        <w:ind w:firstLine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2131840" behindDoc="0" locked="0" layoutInCell="1" allowOverlap="1" wp14:anchorId="0998E1ED" wp14:editId="49200834">
                <wp:simplePos x="0" y="0"/>
                <wp:positionH relativeFrom="column">
                  <wp:posOffset>207645</wp:posOffset>
                </wp:positionH>
                <wp:positionV relativeFrom="paragraph">
                  <wp:posOffset>20955</wp:posOffset>
                </wp:positionV>
                <wp:extent cx="3383915" cy="1234440"/>
                <wp:effectExtent l="0" t="0" r="26035" b="22860"/>
                <wp:wrapThrough wrapText="bothSides">
                  <wp:wrapPolygon edited="0">
                    <wp:start x="0" y="0"/>
                    <wp:lineTo x="0" y="21667"/>
                    <wp:lineTo x="21645" y="21667"/>
                    <wp:lineTo x="21645" y="0"/>
                    <wp:lineTo x="0" y="0"/>
                  </wp:wrapPolygon>
                </wp:wrapThrough>
                <wp:docPr id="1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70FAD" w14:textId="77777777" w:rsidR="00550482" w:rsidRPr="00B94DE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9A163A6" w14:textId="77777777" w:rsidR="00550482" w:rsidRPr="00B94DE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F789E42" w14:textId="77777777" w:rsidR="00550482" w:rsidRPr="00B94DE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15C4AB4" w14:textId="77777777" w:rsidR="00550482" w:rsidRPr="00B94DE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CAAB7A0" w14:textId="77777777" w:rsidR="00550482" w:rsidRPr="00B94DE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C5365F8" w14:textId="77777777" w:rsidR="00550482" w:rsidRPr="003943A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-- INSERT -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8E1ED" id="_x0000_s1584" type="#_x0000_t202" style="position:absolute;left:0;text-align:left;margin-left:16.35pt;margin-top:1.65pt;width:266.45pt;height:97.2pt;z-index:252131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">
                <v:textbox>
                  <w:txbxContent>
                    <w:p w14:paraId="73770FAD" w14:textId="77777777" w:rsidR="00550482" w:rsidRPr="00B94DE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9A163A6" w14:textId="77777777" w:rsidR="00550482" w:rsidRPr="00B94DE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F789E42" w14:textId="77777777" w:rsidR="00550482" w:rsidRPr="00B94DE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15C4AB4" w14:textId="77777777" w:rsidR="00550482" w:rsidRPr="00B94DE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CAAB7A0" w14:textId="77777777" w:rsidR="00550482" w:rsidRPr="00B94DE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C5365F8" w14:textId="77777777" w:rsidR="00550482" w:rsidRPr="003943A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-- INSERT --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A81C84D" w14:textId="77777777" w:rsidR="004E06D1" w:rsidRDefault="004E06D1" w:rsidP="004E06D1">
      <w:pPr>
        <w:ind w:firstLine="360"/>
        <w:rPr>
          <w:sz w:val="24"/>
          <w:szCs w:val="24"/>
        </w:rPr>
      </w:pPr>
    </w:p>
    <w:p w14:paraId="1FEE17BA" w14:textId="77777777" w:rsidR="004E06D1" w:rsidRDefault="004E06D1" w:rsidP="004E06D1">
      <w:pPr>
        <w:ind w:firstLine="360"/>
        <w:rPr>
          <w:sz w:val="24"/>
          <w:szCs w:val="24"/>
        </w:rPr>
      </w:pPr>
    </w:p>
    <w:p w14:paraId="0C1107AD" w14:textId="77777777" w:rsidR="004E06D1" w:rsidRDefault="004E06D1" w:rsidP="004E06D1">
      <w:pPr>
        <w:ind w:firstLine="360"/>
        <w:rPr>
          <w:sz w:val="24"/>
          <w:szCs w:val="24"/>
        </w:rPr>
      </w:pPr>
    </w:p>
    <w:p w14:paraId="046027CE" w14:textId="678C99BE" w:rsidR="004E06D1" w:rsidRDefault="00D27EA9" w:rsidP="004E06D1">
      <w:pPr>
        <w:ind w:hanging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7440" behindDoc="0" locked="0" layoutInCell="1" allowOverlap="1" wp14:anchorId="6CE79B30" wp14:editId="64136E2A">
                <wp:simplePos x="0" y="0"/>
                <wp:positionH relativeFrom="column">
                  <wp:posOffset>-144569</wp:posOffset>
                </wp:positionH>
                <wp:positionV relativeFrom="paragraph">
                  <wp:posOffset>337820</wp:posOffset>
                </wp:positionV>
                <wp:extent cx="45085" cy="160020"/>
                <wp:effectExtent l="0" t="0" r="0" b="0"/>
                <wp:wrapNone/>
                <wp:docPr id="365" name="Rectangle 3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E508B6" id="Rectangle 365" o:spid="_x0000_s1026" style="position:absolute;margin-left:-11.4pt;margin-top:26.6pt;width:3.55pt;height:12.6pt;z-index:25215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" fillcolor="#008564" stroked="f" strokeweight="1pt"/>
            </w:pict>
          </mc:Fallback>
        </mc:AlternateContent>
      </w:r>
    </w:p>
    <w:p w14:paraId="77E3C6E6" w14:textId="45FF2072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2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ing servers to the Inventory (hosts) fi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7852672D" w14:textId="0C440B71" w:rsidR="004E06D1" w:rsidRPr="004E06D1" w:rsidRDefault="004E06D1" w:rsidP="00A024B0">
      <w:pPr>
        <w:pStyle w:val="ListParagraph"/>
        <w:numPr>
          <w:ilvl w:val="0"/>
          <w:numId w:val="59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2864" behindDoc="0" locked="0" layoutInCell="1" allowOverlap="1" wp14:anchorId="1422EFAD" wp14:editId="6DF82427">
                <wp:simplePos x="0" y="0"/>
                <wp:positionH relativeFrom="column">
                  <wp:posOffset>207645</wp:posOffset>
                </wp:positionH>
                <wp:positionV relativeFrom="paragraph">
                  <wp:posOffset>308610</wp:posOffset>
                </wp:positionV>
                <wp:extent cx="5895975" cy="2594610"/>
                <wp:effectExtent l="0" t="0" r="28575" b="15240"/>
                <wp:wrapThrough wrapText="bothSides">
                  <wp:wrapPolygon edited="0">
                    <wp:start x="0" y="0"/>
                    <wp:lineTo x="0" y="21568"/>
                    <wp:lineTo x="21635" y="21568"/>
                    <wp:lineTo x="21635" y="0"/>
                    <wp:lineTo x="0" y="0"/>
                  </wp:wrapPolygon>
                </wp:wrapThrough>
                <wp:docPr id="1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594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7BA3B3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1043E43F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1797ECAD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3A5F6DA2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79FDAFF2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1453DDCA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7070400F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D5669B3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1721C163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05049FC7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1D723A3C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4230D854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6E7E1C2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8CCC81C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22EFAD" id="_x0000_s1585" type="#_x0000_t202" style="position:absolute;left:0;text-align:left;margin-left:16.35pt;margin-top:24.3pt;width:464.25pt;height:204.3pt;z-index:252132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">
                <v:textbox>
                  <w:txbxContent>
                    <w:p w14:paraId="467BA3B3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1043E43F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1797ECAD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3A5F6DA2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79FDAFF2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1453DDCA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7070400F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D5669B3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1721C163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05049FC7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1D723A3C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4230D854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6E7E1C2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8CCC81C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While in “INSERT” mode, add the servers host name to the hosts file.</w:t>
      </w:r>
    </w:p>
    <w:p w14:paraId="5F4D474C" w14:textId="2977A4C0" w:rsidR="004E06D1" w:rsidRPr="004E06D1" w:rsidRDefault="004E06D1" w:rsidP="004E06D1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3824" behindDoc="0" locked="0" layoutInCell="1" allowOverlap="1" wp14:anchorId="32B51ABB" wp14:editId="03ABF4F9">
                <wp:simplePos x="0" y="0"/>
                <wp:positionH relativeFrom="leftMargin">
                  <wp:posOffset>731520</wp:posOffset>
                </wp:positionH>
                <wp:positionV relativeFrom="paragraph">
                  <wp:posOffset>2778125</wp:posOffset>
                </wp:positionV>
                <wp:extent cx="45085" cy="160020"/>
                <wp:effectExtent l="0" t="0" r="0" b="0"/>
                <wp:wrapNone/>
                <wp:docPr id="524" name="Rectangle 5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2888C4" id="Rectangle 524" o:spid="_x0000_s1026" style="position:absolute;margin-left:57.6pt;margin-top:218.75pt;width:3.55pt;height:12.6pt;z-index:2521738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K48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WfDpeMKZ&#10;FQ19pEeiTditUSw+EkWt8zOyXLsH7CVP11jvQWMT/6kSdki0Hgda1SEwSY+TaX4x5UySZnSe5+PE&#10;evbi69CHbwoaFi8FR4qeuBT7Wx8oHpmeTGIoD6Yub2pjkoDbzdIg2wv6wJfjV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" fillcolor="#92d050" stroked="f" strokeweight="1pt">
                <w10:wrap anchorx="margin"/>
              </v:rect>
            </w:pict>
          </mc:Fallback>
        </mc:AlternateContent>
      </w:r>
      <w:r w:rsidRPr="004E06D1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8A447F0" w14:textId="457F2412" w:rsidR="004E06D1" w:rsidRPr="004E06D1" w:rsidRDefault="004E06D1" w:rsidP="00D27E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270" w:hanging="27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3E997663" w14:textId="3E8198E7" w:rsidR="004E06D1" w:rsidRPr="00D27EA9" w:rsidRDefault="004E06D1" w:rsidP="00D27E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270" w:hanging="27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nstead of configuring each server in a different line, you can use a REGEX expression to capture all group servers in one line</w:t>
      </w:r>
      <w:r w:rsidR="00D27EA9">
        <w:rPr>
          <w:rFonts w:ascii="DIN Pro Regular" w:hAnsi="DIN Pro Regular" w:cs="DIN Pro Regular"/>
          <w:sz w:val="24"/>
          <w:szCs w:val="24"/>
        </w:rPr>
        <w:t xml:space="preserve"> </w:t>
      </w:r>
      <w:r w:rsidRPr="00D27EA9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# </w:t>
      </w:r>
      <w:proofErr w:type="gramStart"/>
      <w:r w:rsidRPr="00D27EA9">
        <w:rPr>
          <w:rFonts w:ascii="DIN Pro Regular" w:hAnsi="DIN Pro Regular" w:cs="DIN Pro Regular"/>
          <w:b/>
          <w:bCs/>
          <w:i/>
          <w:iCs/>
          <w:sz w:val="24"/>
          <w:szCs w:val="24"/>
        </w:rPr>
        <w:t>host[</w:t>
      </w:r>
      <w:proofErr w:type="gramEnd"/>
      <w:r w:rsidRPr="00D27EA9">
        <w:rPr>
          <w:rFonts w:ascii="DIN Pro Regular" w:hAnsi="DIN Pro Regular" w:cs="DIN Pro Regular"/>
          <w:b/>
          <w:bCs/>
          <w:i/>
          <w:iCs/>
          <w:sz w:val="24"/>
          <w:szCs w:val="24"/>
        </w:rPr>
        <w:t>1:4]</w:t>
      </w:r>
    </w:p>
    <w:p w14:paraId="205F97C6" w14:textId="77777777" w:rsidR="004E06D1" w:rsidRDefault="004E06D1" w:rsidP="004E06D1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0E4E3850" w14:textId="77777777" w:rsidR="004E06D1" w:rsidRPr="00D146AF" w:rsidRDefault="004E06D1" w:rsidP="004E06D1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69D2FD12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E439B97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62B4D9F4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F1A4746" w14:textId="76E1A216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9141795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E2D15E8" w14:textId="77777777" w:rsidR="004E06D1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</w:p>
    <w:p w14:paraId="62AE3813" w14:textId="0CD39AC8" w:rsidR="00D27EA9" w:rsidRDefault="00D27EA9">
      <w:pPr>
        <w:rPr>
          <w:b/>
          <w:bCs/>
          <w:color w:val="404040" w:themeColor="text1" w:themeTint="BF"/>
          <w:sz w:val="28"/>
          <w:szCs w:val="28"/>
        </w:rPr>
      </w:pPr>
      <w:r>
        <w:rPr>
          <w:b/>
          <w:bCs/>
          <w:color w:val="404040" w:themeColor="text1" w:themeTint="BF"/>
          <w:sz w:val="28"/>
          <w:szCs w:val="28"/>
        </w:rPr>
        <w:br w:type="page"/>
      </w:r>
    </w:p>
    <w:p w14:paraId="2CE59B5C" w14:textId="3582BC42" w:rsidR="004E06D1" w:rsidRDefault="00D27EA9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58464" behindDoc="0" locked="0" layoutInCell="1" allowOverlap="1" wp14:anchorId="1D66387A" wp14:editId="42705B95">
                <wp:simplePos x="0" y="0"/>
                <wp:positionH relativeFrom="column">
                  <wp:posOffset>-111760</wp:posOffset>
                </wp:positionH>
                <wp:positionV relativeFrom="paragraph">
                  <wp:posOffset>355600</wp:posOffset>
                </wp:positionV>
                <wp:extent cx="45085" cy="160020"/>
                <wp:effectExtent l="0" t="0" r="0" b="0"/>
                <wp:wrapNone/>
                <wp:docPr id="366" name="Rectangle 3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3007A5" id="Rectangle 366" o:spid="_x0000_s1026" style="position:absolute;margin-left:-8.8pt;margin-top:28pt;width:3.55pt;height:12.6pt;z-index:25215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" fillcolor="#008564" stroked="f" strokeweight="1pt"/>
            </w:pict>
          </mc:Fallback>
        </mc:AlternateContent>
      </w:r>
    </w:p>
    <w:p w14:paraId="2A841D7E" w14:textId="4E051EFD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Testing Ansible connectivity using the “ping” modu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296C3C26" w14:textId="77777777" w:rsidR="004E06D1" w:rsidRPr="004E06D1" w:rsidRDefault="004E06D1" w:rsidP="00D27EA9">
      <w:pPr>
        <w:pStyle w:val="ListParagraph"/>
        <w:numPr>
          <w:ilvl w:val="0"/>
          <w:numId w:val="60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3888" behindDoc="0" locked="0" layoutInCell="1" allowOverlap="1" wp14:anchorId="63346BAF" wp14:editId="670F8072">
                <wp:simplePos x="0" y="0"/>
                <wp:positionH relativeFrom="column">
                  <wp:posOffset>1270</wp:posOffset>
                </wp:positionH>
                <wp:positionV relativeFrom="paragraph">
                  <wp:posOffset>299509</wp:posOffset>
                </wp:positionV>
                <wp:extent cx="5895975" cy="2849880"/>
                <wp:effectExtent l="0" t="0" r="28575" b="26670"/>
                <wp:wrapThrough wrapText="bothSides">
                  <wp:wrapPolygon edited="0">
                    <wp:start x="0" y="0"/>
                    <wp:lineTo x="0" y="21658"/>
                    <wp:lineTo x="21635" y="21658"/>
                    <wp:lineTo x="21635" y="0"/>
                    <wp:lineTo x="0" y="0"/>
                  </wp:wrapPolygon>
                </wp:wrapThrough>
                <wp:docPr id="1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84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25C4F3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2B014B89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6BBB9584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1663E57D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11679BB1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4ECCA061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1B31833B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58427AE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49F30F5C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0CA10B66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193F0CC4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22D98456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DB69583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09273E5" w14:textId="77777777" w:rsidR="00550482" w:rsidRPr="00E009E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D74DF98" w14:textId="77777777" w:rsidR="00550482" w:rsidRPr="003943A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:wq</w:t>
                            </w:r>
                            <w:proofErr w:type="gramEnd"/>
                          </w:p>
                          <w:p w14:paraId="07B2CE65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46BAF" id="_x0000_s1586" type="#_x0000_t202" style="position:absolute;left:0;text-align:left;margin-left:.1pt;margin-top:23.6pt;width:464.25pt;height:224.4pt;z-index:252133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">
                <v:textbox>
                  <w:txbxContent>
                    <w:p w14:paraId="1325C4F3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2B014B89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6BBB9584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1663E57D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11679BB1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4ECCA061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1B31833B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58427AE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49F30F5C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0CA10B66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193F0CC4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22D98456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DB69583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09273E5" w14:textId="77777777" w:rsidR="00550482" w:rsidRPr="00E009E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D74DF98" w14:textId="77777777" w:rsidR="00550482" w:rsidRPr="003943A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proofErr w:type="gramStart"/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:wq</w:t>
                      </w:r>
                      <w:proofErr w:type="gramEnd"/>
                    </w:p>
                    <w:p w14:paraId="07B2CE65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Save and Exit the hosts file (type ESC, ‘:’, ‘wq’ and &lt;enter&gt;)</w:t>
      </w:r>
    </w:p>
    <w:p w14:paraId="384C3B52" w14:textId="7AA263FA" w:rsidR="004E06D1" w:rsidRPr="004E06D1" w:rsidRDefault="00D27EA9" w:rsidP="00D27EA9">
      <w:pPr>
        <w:pStyle w:val="ListParagraph"/>
        <w:numPr>
          <w:ilvl w:val="0"/>
          <w:numId w:val="60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6960" behindDoc="0" locked="0" layoutInCell="1" allowOverlap="1" wp14:anchorId="358BED09" wp14:editId="15FB2F70">
                <wp:simplePos x="0" y="0"/>
                <wp:positionH relativeFrom="column">
                  <wp:posOffset>4234</wp:posOffset>
                </wp:positionH>
                <wp:positionV relativeFrom="paragraph">
                  <wp:posOffset>5391150</wp:posOffset>
                </wp:positionV>
                <wp:extent cx="5895975" cy="1763395"/>
                <wp:effectExtent l="0" t="0" r="28575" b="27305"/>
                <wp:wrapThrough wrapText="bothSides">
                  <wp:wrapPolygon edited="0">
                    <wp:start x="0" y="0"/>
                    <wp:lineTo x="0" y="21701"/>
                    <wp:lineTo x="21635" y="21701"/>
                    <wp:lineTo x="21635" y="0"/>
                    <wp:lineTo x="0" y="0"/>
                  </wp:wrapPolygon>
                </wp:wrapThrough>
                <wp:docPr id="1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76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A4BC0D" w14:textId="77777777" w:rsidR="00550482" w:rsidRPr="0000480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$ 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host4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-m ping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</w:p>
                          <w:p w14:paraId="57CF23E0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host4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| SUCCESS =&gt; {</w:t>
                            </w:r>
                          </w:p>
                          <w:p w14:paraId="40A02A9B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ansible_facts": {</w:t>
                            </w:r>
                          </w:p>
                          <w:p w14:paraId="5B8F5B2B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discovered_interpreter_python": "/usr/bin/python"</w:t>
                            </w:r>
                          </w:p>
                          <w:p w14:paraId="25A958D0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6CC0F562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419297EE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2FDB4B85" w14:textId="77777777" w:rsidR="00550482" w:rsidRPr="0000480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</w:rPr>
                              <w:t xml:space="preserve"> </w:t>
                            </w:r>
                          </w:p>
                          <w:p w14:paraId="0AED00CA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BED09" id="_x0000_s1587" type="#_x0000_t202" style="position:absolute;left:0;text-align:left;margin-left:.35pt;margin-top:424.5pt;width:464.25pt;height:138.85pt;z-index:252136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">
                <v:textbox>
                  <w:txbxContent>
                    <w:p w14:paraId="71A4BC0D" w14:textId="77777777" w:rsidR="00550482" w:rsidRPr="0000480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$ 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ansible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host4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-m ping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</w:t>
                      </w:r>
                    </w:p>
                    <w:p w14:paraId="57CF23E0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host4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| SUCCESS =&gt; {</w:t>
                      </w:r>
                    </w:p>
                    <w:p w14:paraId="40A02A9B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ansible_facts": {</w:t>
                      </w:r>
                    </w:p>
                    <w:p w14:paraId="5B8F5B2B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discovered_interpreter_python": "/usr/bin/python"</w:t>
                      </w:r>
                    </w:p>
                    <w:p w14:paraId="25A958D0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6CC0F562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419297EE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2FDB4B85" w14:textId="77777777" w:rsidR="00550482" w:rsidRPr="0000480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</w:rPr>
                        <w:t xml:space="preserve"> </w:t>
                      </w:r>
                    </w:p>
                    <w:p w14:paraId="0AED00CA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4912" behindDoc="0" locked="0" layoutInCell="1" allowOverlap="1" wp14:anchorId="379E9477" wp14:editId="017274E9">
                <wp:simplePos x="0" y="0"/>
                <wp:positionH relativeFrom="column">
                  <wp:posOffset>-4233</wp:posOffset>
                </wp:positionH>
                <wp:positionV relativeFrom="paragraph">
                  <wp:posOffset>3453342</wp:posOffset>
                </wp:positionV>
                <wp:extent cx="5895975" cy="1763395"/>
                <wp:effectExtent l="0" t="0" r="28575" b="27305"/>
                <wp:wrapThrough wrapText="bothSides">
                  <wp:wrapPolygon edited="0">
                    <wp:start x="0" y="0"/>
                    <wp:lineTo x="0" y="21701"/>
                    <wp:lineTo x="21635" y="21701"/>
                    <wp:lineTo x="21635" y="0"/>
                    <wp:lineTo x="0" y="0"/>
                  </wp:wrapPolygon>
                </wp:wrapThrough>
                <wp:docPr id="1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76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0632" w14:textId="77777777" w:rsidR="00550482" w:rsidRPr="0000480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host3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-m ping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</w:p>
                          <w:p w14:paraId="69AE8A92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host3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| SUCCESS =&gt; {</w:t>
                            </w:r>
                          </w:p>
                          <w:p w14:paraId="6806FE25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ansible_facts": {</w:t>
                            </w:r>
                          </w:p>
                          <w:p w14:paraId="6F50BBFD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discovered_interpreter_python": "/usr/bin/python"</w:t>
                            </w:r>
                          </w:p>
                          <w:p w14:paraId="0748BDFE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0CAD6E1A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74659117" w14:textId="77777777" w:rsidR="00550482" w:rsidRPr="00ED724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777C21A7" w14:textId="77777777" w:rsidR="00550482" w:rsidRPr="0000480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</w:rPr>
                              <w:t xml:space="preserve"> </w:t>
                            </w:r>
                          </w:p>
                          <w:p w14:paraId="7023FF12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E9477" id="_x0000_s1588" type="#_x0000_t202" style="position:absolute;left:0;text-align:left;margin-left:-.35pt;margin-top:271.9pt;width:464.25pt;height:138.85pt;z-index:252134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">
                <v:textbox>
                  <w:txbxContent>
                    <w:p w14:paraId="41440632" w14:textId="77777777" w:rsidR="00550482" w:rsidRPr="0000480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ansible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host3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-m ping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</w:t>
                      </w:r>
                    </w:p>
                    <w:p w14:paraId="69AE8A92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host3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| SUCCESS =&gt; {</w:t>
                      </w:r>
                    </w:p>
                    <w:p w14:paraId="6806FE25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ansible_facts": {</w:t>
                      </w:r>
                    </w:p>
                    <w:p w14:paraId="6F50BBFD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discovered_interpreter_python": "/usr/bin/python"</w:t>
                      </w:r>
                    </w:p>
                    <w:p w14:paraId="0748BDFE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0CAD6E1A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74659117" w14:textId="77777777" w:rsidR="00550482" w:rsidRPr="00ED724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777C21A7" w14:textId="77777777" w:rsidR="00550482" w:rsidRPr="0000480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</w:rPr>
                        <w:t xml:space="preserve"> </w:t>
                      </w:r>
                    </w:p>
                    <w:p w14:paraId="7023FF12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Validate the configuration by using the ping module</w:t>
      </w:r>
    </w:p>
    <w:p w14:paraId="5F8C977F" w14:textId="77777777" w:rsidR="004E06D1" w:rsidRDefault="004E06D1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F9CD3C1" w14:textId="60460D5C" w:rsidR="004E06D1" w:rsidRDefault="00D27EA9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59488" behindDoc="0" locked="0" layoutInCell="1" allowOverlap="1" wp14:anchorId="2B4929FE" wp14:editId="427E3553">
                <wp:simplePos x="0" y="0"/>
                <wp:positionH relativeFrom="column">
                  <wp:posOffset>-115782</wp:posOffset>
                </wp:positionH>
                <wp:positionV relativeFrom="paragraph">
                  <wp:posOffset>337820</wp:posOffset>
                </wp:positionV>
                <wp:extent cx="45085" cy="160020"/>
                <wp:effectExtent l="0" t="0" r="0" b="0"/>
                <wp:wrapNone/>
                <wp:docPr id="367" name="Rectangle 3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233E8E" id="Rectangle 367" o:spid="_x0000_s1026" style="position:absolute;margin-left:-9.1pt;margin-top:26.6pt;width:3.55pt;height:12.6pt;z-index:25215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" fillcolor="#008564" stroked="f" strokeweight="1pt"/>
            </w:pict>
          </mc:Fallback>
        </mc:AlternateContent>
      </w:r>
    </w:p>
    <w:p w14:paraId="2E746D2E" w14:textId="28625AE7" w:rsidR="004E06D1" w:rsidRPr="00194FB8" w:rsidRDefault="004E06D1" w:rsidP="004E06D1">
      <w:pPr>
        <w:rPr>
          <w:rFonts w:ascii="Consolas" w:hAnsi="Consolas" w:cs="Consolas"/>
          <w:sz w:val="24"/>
          <w:szCs w:val="24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servers to a host group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438D3DED" w14:textId="77777777" w:rsidR="004E06D1" w:rsidRPr="004E06D1" w:rsidRDefault="004E06D1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etc/ansible/hosts file, and enter INSERT mode by typing ‘a’</w:t>
      </w:r>
    </w:p>
    <w:p w14:paraId="1C8D7A20" w14:textId="77777777" w:rsidR="004E06D1" w:rsidRPr="004E06D1" w:rsidRDefault="004E06D1" w:rsidP="00D27EA9">
      <w:pPr>
        <w:pStyle w:val="ListParagraph"/>
        <w:spacing w:after="0"/>
        <w:ind w:left="360" w:hanging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# vi /etc/ansible/hosts</w:t>
      </w:r>
    </w:p>
    <w:p w14:paraId="7A92ECF9" w14:textId="77777777" w:rsidR="004E06D1" w:rsidRDefault="004E06D1" w:rsidP="00D27EA9">
      <w:pPr>
        <w:pStyle w:val="ListParagraph"/>
        <w:ind w:left="360" w:hanging="360"/>
        <w:rPr>
          <w:sz w:val="24"/>
          <w:szCs w:val="24"/>
        </w:rPr>
      </w:pPr>
    </w:p>
    <w:p w14:paraId="7199F401" w14:textId="5E160E91" w:rsidR="004E06D1" w:rsidRDefault="00D27EA9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5936" behindDoc="0" locked="0" layoutInCell="1" allowOverlap="1" wp14:anchorId="1F72FAB2" wp14:editId="6528FF77">
                <wp:simplePos x="0" y="0"/>
                <wp:positionH relativeFrom="column">
                  <wp:posOffset>-1905</wp:posOffset>
                </wp:positionH>
                <wp:positionV relativeFrom="paragraph">
                  <wp:posOffset>248920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D5C09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25C0A0E9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69E9C3BD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4807133C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5279BC03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232EA96A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502617AE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06755AF" w14:textId="77777777" w:rsidR="00550482" w:rsidRPr="003943A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774F14DB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2FE0002F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3F73D0D5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591F5956" w14:textId="77777777" w:rsidR="00550482" w:rsidRPr="00AC4D5F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22B32FE8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F418DD4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0EAE0D9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2FAB2" id="_x0000_s1589" type="#_x0000_t202" style="position:absolute;left:0;text-align:left;margin-left:-.15pt;margin-top:19.6pt;width:464.25pt;height:3in;z-index:252135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">
                <v:textbox>
                  <w:txbxContent>
                    <w:p w14:paraId="2FFD5C09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25C0A0E9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69E9C3BD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4807133C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5279BC03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232EA96A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502617AE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06755AF" w14:textId="77777777" w:rsidR="00550482" w:rsidRPr="003943A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ervers]</w:t>
                      </w:r>
                    </w:p>
                    <w:p w14:paraId="774F14DB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2FE0002F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3F73D0D5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591F5956" w14:textId="77777777" w:rsidR="00550482" w:rsidRPr="00AC4D5F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22B32FE8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F418DD4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0EAE0D9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Add all servers to a group called “servers”</w:t>
      </w:r>
    </w:p>
    <w:p w14:paraId="0F39C09F" w14:textId="1142194E" w:rsidR="00F56C7D" w:rsidRDefault="00F56C7D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Exit VIM and use the Ansible “ping” module to test the new group configuration.</w:t>
      </w:r>
    </w:p>
    <w:p w14:paraId="49BFEC5A" w14:textId="2FD18DA5" w:rsidR="004E06D1" w:rsidRDefault="00F56C7D" w:rsidP="001819BF">
      <w:pPr>
        <w:rPr>
          <w:b/>
          <w:bCs/>
          <w:color w:val="404040" w:themeColor="text1" w:themeTint="BF"/>
          <w:sz w:val="28"/>
          <w:szCs w:val="28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4128" behindDoc="0" locked="0" layoutInCell="1" allowOverlap="1" wp14:anchorId="2DA182C6" wp14:editId="0373F54E">
                <wp:simplePos x="0" y="0"/>
                <wp:positionH relativeFrom="margin">
                  <wp:posOffset>2117</wp:posOffset>
                </wp:positionH>
                <wp:positionV relativeFrom="paragraph">
                  <wp:posOffset>66675</wp:posOffset>
                </wp:positionV>
                <wp:extent cx="5895975" cy="3615690"/>
                <wp:effectExtent l="0" t="0" r="28575" b="22860"/>
                <wp:wrapThrough wrapText="bothSides">
                  <wp:wrapPolygon edited="0">
                    <wp:start x="0" y="0"/>
                    <wp:lineTo x="0" y="21623"/>
                    <wp:lineTo x="21635" y="21623"/>
                    <wp:lineTo x="21635" y="0"/>
                    <wp:lineTo x="0" y="0"/>
                  </wp:wrapPolygon>
                </wp:wrapThrough>
                <wp:docPr id="3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615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27916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cumulus@oob-mgmt-</w:t>
                            </w:r>
                            <w:proofErr w:type="gramStart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server:~</w:t>
                            </w:r>
                            <w:proofErr w:type="gramEnd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$ </w:t>
                            </w:r>
                            <w:r w:rsidRPr="00EB466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ansible switches -m ping            </w:t>
                            </w:r>
                          </w:p>
                          <w:p w14:paraId="258C3223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2 | SUCCESS =&gt; {</w:t>
                            </w:r>
                          </w:p>
                          <w:p w14:paraId="0E6C26D5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661A831B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222498D3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71078D59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49C68019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5F2D2728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62440ED5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1 | SUCCESS =&gt; {</w:t>
                            </w:r>
                          </w:p>
                          <w:p w14:paraId="67F9F165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7AAE9EBB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180C737B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0B6FFCA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777FB482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793CCE0B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2CB96EB6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3 | SUCCESS =&gt; {</w:t>
                            </w:r>
                          </w:p>
                          <w:p w14:paraId="60D9198D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3B62379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7D7B85FC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06D01B1F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78AD306D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2727C055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3B0A44BC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4 | SUCCESS =&gt; {</w:t>
                            </w:r>
                          </w:p>
                          <w:p w14:paraId="13FBC18F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3C3D3595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133D7C88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8DF3A5C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66CEA3CD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206EDB26" w14:textId="77777777" w:rsidR="00550482" w:rsidRPr="00EB466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182C6" id="_x0000_s1590" type="#_x0000_t202" style="position:absolute;margin-left:.15pt;margin-top:5.25pt;width:464.25pt;height:284.7pt;z-index:252144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">
                <v:textbox>
                  <w:txbxContent>
                    <w:p w14:paraId="60227916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cumulus@oob-mgmt-</w:t>
                      </w:r>
                      <w:proofErr w:type="gramStart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server:~</w:t>
                      </w:r>
                      <w:proofErr w:type="gramEnd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$ </w:t>
                      </w:r>
                      <w:r w:rsidRPr="00EB466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ansible switches -m ping            </w:t>
                      </w:r>
                    </w:p>
                    <w:p w14:paraId="258C3223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2 | SUCCESS =&gt; {</w:t>
                      </w:r>
                    </w:p>
                    <w:p w14:paraId="0E6C26D5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661A831B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222498D3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71078D59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49C68019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5F2D2728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62440ED5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1 | SUCCESS =&gt; {</w:t>
                      </w:r>
                    </w:p>
                    <w:p w14:paraId="67F9F165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7AAE9EBB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180C737B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0B6FFCA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777FB482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793CCE0B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2CB96EB6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3 | SUCCESS =&gt; {</w:t>
                      </w:r>
                    </w:p>
                    <w:p w14:paraId="60D9198D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3B62379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7D7B85FC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06D01B1F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78AD306D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2727C055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3B0A44BC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4 | SUCCESS =&gt; {</w:t>
                      </w:r>
                    </w:p>
                    <w:p w14:paraId="13FBC18F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3C3D3595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133D7C88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8DF3A5C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66CEA3CD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206EDB26" w14:textId="77777777" w:rsidR="00550482" w:rsidRPr="00EB466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819BF">
        <w:rPr>
          <w:rFonts w:ascii="DIN Pro Regular" w:hAnsi="DIN Pro Regular" w:cs="DIN Pro Regular"/>
          <w:sz w:val="24"/>
          <w:szCs w:val="24"/>
        </w:rPr>
        <w:br w:type="page"/>
      </w:r>
      <w:r w:rsidR="004E06D1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0512" behindDoc="0" locked="0" layoutInCell="1" allowOverlap="1" wp14:anchorId="69836842" wp14:editId="787662D6">
                <wp:simplePos x="0" y="0"/>
                <wp:positionH relativeFrom="column">
                  <wp:posOffset>-89535</wp:posOffset>
                </wp:positionH>
                <wp:positionV relativeFrom="paragraph">
                  <wp:posOffset>50800</wp:posOffset>
                </wp:positionV>
                <wp:extent cx="45085" cy="160020"/>
                <wp:effectExtent l="0" t="0" r="0" b="0"/>
                <wp:wrapNone/>
                <wp:docPr id="370" name="Rectangle 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B6FF14" id="Rectangle 370" o:spid="_x0000_s1026" style="position:absolute;margin-left:-7.05pt;margin-top:4pt;width:3.55pt;height:12.6pt;z-index:25216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" fillcolor="#008564" stroked="f" strokeweight="1pt"/>
            </w:pict>
          </mc:Fallback>
        </mc:AlternateContent>
      </w:r>
      <w:r w:rsidR="004E06D1" w:rsidRPr="00B24713">
        <w:rPr>
          <w:b/>
          <w:bCs/>
          <w:color w:val="404040" w:themeColor="text1" w:themeTint="BF"/>
          <w:sz w:val="28"/>
          <w:szCs w:val="28"/>
        </w:rPr>
        <w:t xml:space="preserve"> </w:t>
      </w:r>
      <w:r w:rsidR="004E06D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4E06D1">
        <w:rPr>
          <w:rFonts w:ascii="DIN Pro Medium" w:hAnsi="DIN Pro Medium" w:cs="DIN Pro Medium"/>
          <w:color w:val="008564"/>
          <w:sz w:val="28"/>
          <w:szCs w:val="28"/>
        </w:rPr>
        <w:t>5</w:t>
      </w:r>
      <w:r w:rsidR="004E06D1"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4E06D1">
        <w:rPr>
          <w:rFonts w:ascii="DIN Pro Medium" w:hAnsi="DIN Pro Medium" w:cs="DIN Pro Medium"/>
          <w:color w:val="008564"/>
          <w:sz w:val="28"/>
          <w:szCs w:val="28"/>
        </w:rPr>
        <w:t xml:space="preserve"> Add Cumulus Linux switches to the inventory</w:t>
      </w:r>
    </w:p>
    <w:p w14:paraId="62DB23D7" w14:textId="286FB804" w:rsidR="004E06D1" w:rsidRPr="004E06D1" w:rsidRDefault="004E06D1" w:rsidP="00C70F6A">
      <w:pPr>
        <w:pStyle w:val="ListParagraph"/>
        <w:numPr>
          <w:ilvl w:val="0"/>
          <w:numId w:val="62"/>
        </w:numPr>
        <w:tabs>
          <w:tab w:val="left" w:pos="360"/>
        </w:tabs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etc/ansible/hosts file, and enter INSERT mode by typing ‘a’</w:t>
      </w:r>
    </w:p>
    <w:p w14:paraId="0BFAE592" w14:textId="77777777" w:rsidR="004E06D1" w:rsidRPr="004E06D1" w:rsidRDefault="004E06D1" w:rsidP="00C70F6A">
      <w:pPr>
        <w:pStyle w:val="ListParagraph"/>
        <w:tabs>
          <w:tab w:val="left" w:pos="360"/>
        </w:tabs>
        <w:spacing w:after="0"/>
        <w:ind w:left="360" w:hanging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# vi /etc/ansible/hosts</w:t>
      </w:r>
    </w:p>
    <w:p w14:paraId="3345CC2F" w14:textId="3C20D102" w:rsidR="004E06D1" w:rsidRDefault="004E06D1" w:rsidP="00C70F6A">
      <w:pPr>
        <w:pStyle w:val="ListParagraph"/>
        <w:tabs>
          <w:tab w:val="left" w:pos="360"/>
        </w:tabs>
        <w:ind w:left="360" w:hanging="360"/>
        <w:rPr>
          <w:sz w:val="24"/>
          <w:szCs w:val="24"/>
        </w:rPr>
      </w:pPr>
    </w:p>
    <w:p w14:paraId="17B6FF1E" w14:textId="0531E821" w:rsidR="004E06D1" w:rsidRDefault="004C120C" w:rsidP="00C70F6A">
      <w:pPr>
        <w:pStyle w:val="ListParagraph"/>
        <w:numPr>
          <w:ilvl w:val="0"/>
          <w:numId w:val="62"/>
        </w:numPr>
        <w:tabs>
          <w:tab w:val="left" w:pos="360"/>
        </w:tabs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39008" behindDoc="0" locked="0" layoutInCell="1" allowOverlap="1" wp14:anchorId="47C78535" wp14:editId="782E3751">
                <wp:simplePos x="0" y="0"/>
                <wp:positionH relativeFrom="column">
                  <wp:posOffset>2752</wp:posOffset>
                </wp:positionH>
                <wp:positionV relativeFrom="paragraph">
                  <wp:posOffset>670983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25148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4D551497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5403D21A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31A002D7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6299D250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hostnames or ip addresses are accepted</w:t>
                            </w:r>
                          </w:p>
                          <w:p w14:paraId="42262998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ip can be a member of multiple groups</w:t>
                            </w:r>
                          </w:p>
                          <w:p w14:paraId="4D168096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34FE88F" w14:textId="77777777" w:rsidR="00550482" w:rsidRPr="00EF0C74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5B99AFA2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  <w:r w:rsidRPr="0059656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31F3B318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D2A6001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DB200B9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0D28484" w14:textId="77777777" w:rsidR="00550482" w:rsidRPr="00EF0C74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27325E1F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2519E82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03ABF00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78535" id="_x0000_s1591" type="#_x0000_t202" style="position:absolute;left:0;text-align:left;margin-left:.2pt;margin-top:52.85pt;width:464.25pt;height:3in;z-index:252139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">
                <v:textbox>
                  <w:txbxContent>
                    <w:p w14:paraId="68E25148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4D551497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5403D21A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31A002D7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6299D250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hostnames or ip addresses are accepted</w:t>
                      </w:r>
                    </w:p>
                    <w:p w14:paraId="42262998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ip can be a member of multiple groups</w:t>
                      </w:r>
                    </w:p>
                    <w:p w14:paraId="4D168096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34FE88F" w14:textId="77777777" w:rsidR="00550482" w:rsidRPr="00EF0C74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5B99AFA2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  <w:r w:rsidRPr="0059656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31F3B318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D2A6001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DB200B9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leaf2 </w:t>
                      </w:r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=cumulus ansible_ssh_pass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0D28484" w14:textId="77777777" w:rsidR="00550482" w:rsidRPr="00EF0C74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27325E1F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2519E82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03ABF00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Add the leaf switches (‘leaf1’ and ‘leaf2’) to the inventory file, also add the necessary credentials (user and password)</w:t>
      </w:r>
      <w:r w:rsidR="004E06D1">
        <w:rPr>
          <w:sz w:val="24"/>
          <w:szCs w:val="24"/>
        </w:rPr>
        <w:br/>
      </w:r>
      <w:r w:rsidR="004E06D1"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leaf1 ansible_user=cumulus ansible_ssh_pass=Academy123</w:t>
      </w:r>
    </w:p>
    <w:p w14:paraId="7A2D1939" w14:textId="42103954" w:rsidR="004E06D1" w:rsidRPr="004E06D1" w:rsidRDefault="004C120C" w:rsidP="004C120C">
      <w:pPr>
        <w:pStyle w:val="ListParagraph"/>
        <w:numPr>
          <w:ilvl w:val="0"/>
          <w:numId w:val="62"/>
        </w:numPr>
        <w:spacing w:after="0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0032" behindDoc="0" locked="0" layoutInCell="1" allowOverlap="1" wp14:anchorId="6CC948AE" wp14:editId="1BB28FBF">
                <wp:simplePos x="0" y="0"/>
                <wp:positionH relativeFrom="column">
                  <wp:posOffset>50165</wp:posOffset>
                </wp:positionH>
                <wp:positionV relativeFrom="paragraph">
                  <wp:posOffset>3426460</wp:posOffset>
                </wp:positionV>
                <wp:extent cx="5842635" cy="1745615"/>
                <wp:effectExtent l="0" t="0" r="24765" b="26035"/>
                <wp:wrapThrough wrapText="bothSides">
                  <wp:wrapPolygon edited="0">
                    <wp:start x="0" y="0"/>
                    <wp:lineTo x="0" y="21686"/>
                    <wp:lineTo x="21621" y="21686"/>
                    <wp:lineTo x="21621" y="0"/>
                    <wp:lineTo x="0" y="0"/>
                  </wp:wrapPolygon>
                </wp:wrapThrough>
                <wp:docPr id="3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2635" cy="1745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E3606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$ </w:t>
                            </w:r>
                            <w:r w:rsidRPr="0078620B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 leaf1 -m ping</w:t>
                            </w:r>
                          </w:p>
                          <w:p w14:paraId="042B418D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l</w:t>
                            </w: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eaf1 | SUCCESS =&gt; {</w:t>
                            </w:r>
                          </w:p>
                          <w:p w14:paraId="0A7E68A3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ansible_facts": {</w:t>
                            </w:r>
                          </w:p>
                          <w:p w14:paraId="2E80E159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discovered_interpreter_python": "/usr/bin/python"</w:t>
                            </w:r>
                          </w:p>
                          <w:p w14:paraId="2151ECA6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5EF0638F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47285B30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723F0C0A" w14:textId="77777777" w:rsidR="00550482" w:rsidRPr="0078620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7BDC009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C948AE" id="_x0000_s1592" type="#_x0000_t202" style="position:absolute;left:0;text-align:left;margin-left:3.95pt;margin-top:269.8pt;width:460.05pt;height:137.45pt;z-index:252140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">
                <v:textbox>
                  <w:txbxContent>
                    <w:p w14:paraId="08BE3606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$ </w:t>
                      </w:r>
                      <w:r w:rsidRPr="0078620B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 leaf1 -m ping</w:t>
                      </w:r>
                    </w:p>
                    <w:p w14:paraId="042B418D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l</w:t>
                      </w: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eaf1 | SUCCESS =&gt; {</w:t>
                      </w:r>
                    </w:p>
                    <w:p w14:paraId="0A7E68A3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ansible_facts": {</w:t>
                      </w:r>
                    </w:p>
                    <w:p w14:paraId="2E80E159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discovered_interpreter_python": "/usr/bin/python"</w:t>
                      </w:r>
                    </w:p>
                    <w:p w14:paraId="2151ECA6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5EF0638F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47285B30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723F0C0A" w14:textId="77777777" w:rsidR="00550482" w:rsidRPr="0078620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</w:p>
                    <w:p w14:paraId="77BDC009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Exit VIM and use the Ansible “ping” module to test Ansible connectivity to the switches. </w:t>
      </w:r>
    </w:p>
    <w:p w14:paraId="2F2D8B4E" w14:textId="03743219" w:rsidR="004E06D1" w:rsidRPr="00734368" w:rsidRDefault="004C120C" w:rsidP="004E06D1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5872" behindDoc="0" locked="0" layoutInCell="1" allowOverlap="1" wp14:anchorId="6EFBAD1B" wp14:editId="2DF552AC">
                <wp:simplePos x="0" y="0"/>
                <wp:positionH relativeFrom="column">
                  <wp:posOffset>-92710</wp:posOffset>
                </wp:positionH>
                <wp:positionV relativeFrom="paragraph">
                  <wp:posOffset>2078567</wp:posOffset>
                </wp:positionV>
                <wp:extent cx="45085" cy="160020"/>
                <wp:effectExtent l="0" t="0" r="0" b="0"/>
                <wp:wrapNone/>
                <wp:docPr id="1967" name="Rectangle 19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5E6EC3" id="Rectangle 1967" o:spid="_x0000_s1026" style="position:absolute;margin-left:-7.3pt;margin-top:163.65pt;width:3.55pt;height:12.6pt;z-index:25217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" fillcolor="#92d050" stroked="f" strokeweight="1pt"/>
            </w:pict>
          </mc:Fallback>
        </mc:AlternateContent>
      </w:r>
      <w:r w:rsidR="004E06D1">
        <w:rPr>
          <w:b/>
          <w:bCs/>
          <w:i/>
          <w:iCs/>
          <w:sz w:val="24"/>
          <w:szCs w:val="24"/>
        </w:rPr>
        <w:t xml:space="preserve"> </w:t>
      </w:r>
      <w:r w:rsidR="004E06D1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014602E3" w14:textId="061A1185" w:rsidR="004E06D1" w:rsidRPr="004E06D1" w:rsidRDefault="004E06D1" w:rsidP="00692883">
      <w:pPr>
        <w:pStyle w:val="ListParagraph"/>
        <w:numPr>
          <w:ilvl w:val="0"/>
          <w:numId w:val="2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might encounter a warning regarding the Python interpreter on the switches, it can be ignored.</w:t>
      </w:r>
    </w:p>
    <w:p w14:paraId="75E95FE1" w14:textId="4AC0BE2A" w:rsidR="004E06D1" w:rsidRPr="004E06D1" w:rsidRDefault="004E06D1" w:rsidP="00692883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f the ansible user or password are incorrect, you will get the following error:</w:t>
      </w:r>
    </w:p>
    <w:p w14:paraId="15103B65" w14:textId="598F2D19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>leaf2 | UNREACHABLE! =&gt; {</w:t>
      </w:r>
    </w:p>
    <w:p w14:paraId="2AC34C10" w14:textId="0F7D8FF6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changed": false,</w:t>
      </w:r>
    </w:p>
    <w:p w14:paraId="2149C866" w14:textId="122D63C0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msg": "Failed to connect to the host via ssh: Permission denied (</w:t>
      </w:r>
      <w:proofErr w:type="gramStart"/>
      <w:r w:rsidRPr="00DA4800">
        <w:rPr>
          <w:rFonts w:ascii="Consolas" w:hAnsi="Consolas"/>
          <w:color w:val="FF0000"/>
          <w:sz w:val="18"/>
          <w:szCs w:val="18"/>
        </w:rPr>
        <w:t>publickey,password</w:t>
      </w:r>
      <w:proofErr w:type="gramEnd"/>
      <w:r w:rsidRPr="00DA4800">
        <w:rPr>
          <w:rFonts w:ascii="Consolas" w:hAnsi="Consolas"/>
          <w:color w:val="FF0000"/>
          <w:sz w:val="18"/>
          <w:szCs w:val="18"/>
        </w:rPr>
        <w:t>).",</w:t>
      </w:r>
    </w:p>
    <w:p w14:paraId="0A7BE2AC" w14:textId="5286FA99" w:rsidR="00692883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unreachable": true</w:t>
      </w:r>
      <w:r w:rsidRPr="004C120C">
        <w:rPr>
          <w:rFonts w:ascii="Consolas" w:hAnsi="Consolas"/>
          <w:color w:val="FF0000"/>
          <w:sz w:val="18"/>
          <w:szCs w:val="18"/>
        </w:rPr>
        <w:t>}</w:t>
      </w:r>
      <w:r w:rsidR="00692883">
        <w:rPr>
          <w:rFonts w:ascii="Consolas" w:hAnsi="Consolas"/>
          <w:color w:val="FF0000"/>
          <w:sz w:val="18"/>
          <w:szCs w:val="18"/>
        </w:rPr>
        <w:br w:type="page"/>
      </w:r>
    </w:p>
    <w:p w14:paraId="3F4179C0" w14:textId="1335AEC0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1536" behindDoc="0" locked="0" layoutInCell="1" allowOverlap="1" wp14:anchorId="7F07BDA2" wp14:editId="2B3C309B">
                <wp:simplePos x="0" y="0"/>
                <wp:positionH relativeFrom="column">
                  <wp:posOffset>-143298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373" name="Rectangle 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166CCE" id="Rectangle 373" o:spid="_x0000_s1026" style="position:absolute;margin-left:-11.3pt;margin-top:2.85pt;width:3.55pt;height:12.6pt;z-index:25216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6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Cumulus Linux switches to a host group</w:t>
      </w:r>
    </w:p>
    <w:p w14:paraId="4DE89D48" w14:textId="49716F9C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etc/ansible/hosts file, and enter INSERT mode by typing ‘a’</w:t>
      </w:r>
    </w:p>
    <w:p w14:paraId="6FE6A786" w14:textId="0EEE7B84" w:rsidR="004E06D1" w:rsidRPr="00EB44A4" w:rsidRDefault="004E06D1" w:rsidP="00692883">
      <w:pPr>
        <w:pStyle w:val="ListParagraph"/>
        <w:spacing w:after="0"/>
        <w:ind w:left="360" w:hanging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# vi /etc/ansible/hosts</w:t>
      </w:r>
    </w:p>
    <w:p w14:paraId="7EB5ADBF" w14:textId="75B51DA1" w:rsidR="004E06D1" w:rsidRDefault="004E06D1" w:rsidP="00692883">
      <w:pPr>
        <w:pStyle w:val="ListParagraph"/>
        <w:ind w:left="360" w:hanging="360"/>
        <w:rPr>
          <w:sz w:val="24"/>
          <w:szCs w:val="24"/>
        </w:rPr>
      </w:pPr>
    </w:p>
    <w:p w14:paraId="1AD77226" w14:textId="6D699FEB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1056" behindDoc="0" locked="0" layoutInCell="1" allowOverlap="1" wp14:anchorId="773BC0BC" wp14:editId="320B3B1D">
                <wp:simplePos x="0" y="0"/>
                <wp:positionH relativeFrom="column">
                  <wp:posOffset>-1905</wp:posOffset>
                </wp:positionH>
                <wp:positionV relativeFrom="paragraph">
                  <wp:posOffset>248920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7D0265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7D1B089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26E5B6C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EB62E68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E1EFC1B" w14:textId="77777777" w:rsidR="00550482" w:rsidRPr="00EF0C74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05BA9E15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  <w:r w:rsidRPr="0059656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634F5249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5149F5F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32EC15" w14:textId="77777777" w:rsidR="00550482" w:rsidRPr="00012E5C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12E5C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4397C31C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3024EF13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13F486F1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6E999A1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AB7734D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BC0BC" id="_x0000_s1593" type="#_x0000_t202" style="position:absolute;left:0;text-align:left;margin-left:-.15pt;margin-top:19.6pt;width:464.25pt;height:3in;z-index:252141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">
                <v:textbox>
                  <w:txbxContent>
                    <w:p w14:paraId="457D0265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67D1B089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726E5B6C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0EB62E68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E1EFC1B" w14:textId="77777777" w:rsidR="00550482" w:rsidRPr="00EF0C74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05BA9E15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  <w:r w:rsidRPr="0059656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634F5249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5149F5F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32EC15" w14:textId="77777777" w:rsidR="00550482" w:rsidRPr="00012E5C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012E5C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leaves]</w:t>
                      </w:r>
                    </w:p>
                    <w:p w14:paraId="4397C31C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3024EF13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13F486F1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6E999A1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AB7734D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 xml:space="preserve">Add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leaf</w:t>
      </w:r>
      <w:r w:rsidRPr="004E06D1">
        <w:rPr>
          <w:rFonts w:ascii="DIN Pro Regular" w:hAnsi="DIN Pro Regular" w:cs="DIN Pro Regular"/>
          <w:sz w:val="24"/>
          <w:szCs w:val="24"/>
        </w:rPr>
        <w:t xml:space="preserve"> switches to a group called “leaves”</w:t>
      </w:r>
    </w:p>
    <w:p w14:paraId="5642D5B9" w14:textId="377178D9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2080" behindDoc="0" locked="0" layoutInCell="1" allowOverlap="1" wp14:anchorId="0C7E07E8" wp14:editId="6EB5AEEF">
                <wp:simplePos x="0" y="0"/>
                <wp:positionH relativeFrom="column">
                  <wp:posOffset>5715</wp:posOffset>
                </wp:positionH>
                <wp:positionV relativeFrom="paragraph">
                  <wp:posOffset>3259455</wp:posOffset>
                </wp:positionV>
                <wp:extent cx="5895975" cy="3307080"/>
                <wp:effectExtent l="0" t="0" r="28575" b="26670"/>
                <wp:wrapThrough wrapText="bothSides">
                  <wp:wrapPolygon edited="0">
                    <wp:start x="0" y="0"/>
                    <wp:lineTo x="0" y="21650"/>
                    <wp:lineTo x="21635" y="21650"/>
                    <wp:lineTo x="21635" y="0"/>
                    <wp:lineTo x="0" y="0"/>
                  </wp:wrapPolygon>
                </wp:wrapThrough>
                <wp:docPr id="3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307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CF4B8F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D9266B9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47B7C69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0607A45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03F96C2" w14:textId="77777777" w:rsidR="00550482" w:rsidRPr="00EF0C74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52878DAE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1:4]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35533A22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4E9EFBC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2D9EE0C8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43221832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E071135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02BC5F7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12E5C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6A5678E8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spine3 ansible_user=cumulus ansible_ssh_pass=</w:t>
                            </w:r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126956DE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spine4 ansible_user=cumulus ansible_ssh_pass=Academy123</w:t>
                            </w:r>
                          </w:p>
                          <w:p w14:paraId="6E363C6A" w14:textId="77777777" w:rsidR="00550482" w:rsidRPr="00012E5C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1B8B06F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5556AF8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8F55B01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E07E8" id="_x0000_s1594" type="#_x0000_t202" style="position:absolute;left:0;text-align:left;margin-left:.45pt;margin-top:256.65pt;width:464.25pt;height:260.4pt;z-index:252142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">
                <v:textbox>
                  <w:txbxContent>
                    <w:p w14:paraId="1ACF4B8F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1D9266B9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147B7C69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60607A45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03F96C2" w14:textId="77777777" w:rsidR="00550482" w:rsidRPr="00EF0C74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52878DAE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1:4]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35533A22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4E9EFBC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2D9EE0C8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43221832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0E071135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02BC5F7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012E5C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pines]</w:t>
                      </w:r>
                    </w:p>
                    <w:p w14:paraId="6A5678E8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spine3 ansible_user=cumulus ansible_ssh_pass=</w:t>
                      </w:r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126956DE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spine4 ansible_user=cumulus ansible_ssh_pass=Academy123</w:t>
                      </w:r>
                    </w:p>
                    <w:p w14:paraId="6E363C6A" w14:textId="77777777" w:rsidR="00550482" w:rsidRPr="00012E5C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31B8B06F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5556AF8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8F55B01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 xml:space="preserve">Add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spine</w:t>
      </w:r>
      <w:r w:rsidRPr="004E06D1">
        <w:rPr>
          <w:rFonts w:ascii="DIN Pro Regular" w:hAnsi="DIN Pro Regular" w:cs="DIN Pro Regular"/>
          <w:sz w:val="24"/>
          <w:szCs w:val="24"/>
        </w:rPr>
        <w:t xml:space="preserve"> switches, same way the leaves were added.</w:t>
      </w:r>
    </w:p>
    <w:p w14:paraId="5D0E03B4" w14:textId="6C0A0577" w:rsidR="004E06D1" w:rsidRDefault="004E06D1" w:rsidP="004E06D1">
      <w:pPr>
        <w:rPr>
          <w:sz w:val="24"/>
          <w:szCs w:val="24"/>
        </w:rPr>
      </w:pPr>
    </w:p>
    <w:p w14:paraId="7DB10700" w14:textId="40F099D0" w:rsidR="004E06D1" w:rsidRDefault="004E06D1" w:rsidP="004E06D1">
      <w:pPr>
        <w:rPr>
          <w:sz w:val="24"/>
          <w:szCs w:val="24"/>
        </w:rPr>
      </w:pPr>
    </w:p>
    <w:p w14:paraId="0B667973" w14:textId="16AE178F" w:rsidR="004E06D1" w:rsidRPr="004E06D1" w:rsidRDefault="004E06D1" w:rsidP="00692883">
      <w:pPr>
        <w:pStyle w:val="ListParagraph"/>
        <w:numPr>
          <w:ilvl w:val="0"/>
          <w:numId w:val="63"/>
        </w:numPr>
        <w:tabs>
          <w:tab w:val="left" w:pos="360"/>
        </w:tabs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2143104" behindDoc="0" locked="0" layoutInCell="1" allowOverlap="1" wp14:anchorId="1D5E198D" wp14:editId="666F867B">
                <wp:simplePos x="0" y="0"/>
                <wp:positionH relativeFrom="margin">
                  <wp:align>left</wp:align>
                </wp:positionH>
                <wp:positionV relativeFrom="paragraph">
                  <wp:posOffset>347345</wp:posOffset>
                </wp:positionV>
                <wp:extent cx="5895975" cy="3782060"/>
                <wp:effectExtent l="0" t="0" r="28575" b="27940"/>
                <wp:wrapThrough wrapText="bothSides">
                  <wp:wrapPolygon edited="0">
                    <wp:start x="0" y="0"/>
                    <wp:lineTo x="0" y="21651"/>
                    <wp:lineTo x="21635" y="21651"/>
                    <wp:lineTo x="21635" y="0"/>
                    <wp:lineTo x="0" y="0"/>
                  </wp:wrapPolygon>
                </wp:wrapThrough>
                <wp:docPr id="3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78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B0DD9A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6732252D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9C90D16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107C163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192B5E1" w14:textId="77777777" w:rsidR="00550482" w:rsidRPr="00EF0C74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14583416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1:4] </w:t>
                            </w:r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16D2E994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45789BA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1D4B742F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1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72B4F577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f2 ansible_user=cumulus ansible_ssh_pass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2339DC3E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DC2F815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3BB43B5C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3 ansible_user=cumulus ansible_ssh_pass=Academy123</w:t>
                            </w:r>
                          </w:p>
                          <w:p w14:paraId="0C560A79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pine4 ansible_user=cumulus ansible_ssh_pass=Academy123</w:t>
                            </w:r>
                          </w:p>
                          <w:p w14:paraId="5BDC7376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4655DA" w14:textId="77777777" w:rsidR="00550482" w:rsidRPr="00A46E7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46E7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</w:t>
                            </w:r>
                            <w:proofErr w:type="gramStart"/>
                            <w:r w:rsidRPr="00A46E7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switches:children</w:t>
                            </w:r>
                            <w:proofErr w:type="gramEnd"/>
                            <w:r w:rsidRPr="00A46E7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C5859D3" w14:textId="77777777" w:rsidR="00550482" w:rsidRPr="00DC56D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DC56D3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DC56D3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547AAE05" w14:textId="77777777" w:rsidR="00550482" w:rsidRPr="00012E5C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0172E2C4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F7230BA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AC419E6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E198D" id="_x0000_s1595" type="#_x0000_t202" style="position:absolute;left:0;text-align:left;margin-left:0;margin-top:27.35pt;width:464.25pt;height:297.8pt;z-index:2521431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">
                <v:textbox>
                  <w:txbxContent>
                    <w:p w14:paraId="47B0DD9A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6732252D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9C90D16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107C163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192B5E1" w14:textId="77777777" w:rsidR="00550482" w:rsidRPr="00EF0C74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14583416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1:4] </w:t>
                      </w:r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16D2E994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45789BA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1D4B742F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1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72B4F577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f2 ansible_user=cumulus ansible_ssh_pass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2339DC3E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DC2F815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3BB43B5C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3 ansible_user=cumulus ansible_ssh_pass=Academy123</w:t>
                      </w:r>
                    </w:p>
                    <w:p w14:paraId="0C560A79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pine4 ansible_user=cumulus ansible_ssh_pass=Academy123</w:t>
                      </w:r>
                    </w:p>
                    <w:p w14:paraId="5BDC7376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4655DA" w14:textId="77777777" w:rsidR="00550482" w:rsidRPr="00A46E7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A46E7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</w:t>
                      </w:r>
                      <w:proofErr w:type="gramStart"/>
                      <w:r w:rsidRPr="00A46E7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switches:children</w:t>
                      </w:r>
                      <w:proofErr w:type="gramEnd"/>
                      <w:r w:rsidRPr="00A46E7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]</w:t>
                      </w:r>
                    </w:p>
                    <w:p w14:paraId="2C5859D3" w14:textId="77777777" w:rsidR="00550482" w:rsidRPr="00DC56D3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DC56D3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spines </w:t>
                      </w:r>
                      <w:r w:rsidRPr="00DC56D3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547AAE05" w14:textId="77777777" w:rsidR="00550482" w:rsidRPr="00012E5C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0172E2C4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F7230BA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AC419E6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Add the leaves and spines to a group called “switches”.</w:t>
      </w:r>
    </w:p>
    <w:p w14:paraId="6751938F" w14:textId="1918D96D" w:rsidR="009F7ED5" w:rsidRPr="009F7ED5" w:rsidRDefault="009F7ED5" w:rsidP="009F7ED5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noProof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89184" behindDoc="0" locked="0" layoutInCell="1" allowOverlap="1" wp14:anchorId="02BEA32E" wp14:editId="76352E4E">
                <wp:simplePos x="0" y="0"/>
                <wp:positionH relativeFrom="margin">
                  <wp:posOffset>-5080</wp:posOffset>
                </wp:positionH>
                <wp:positionV relativeFrom="paragraph">
                  <wp:posOffset>4557818</wp:posOffset>
                </wp:positionV>
                <wp:extent cx="5895975" cy="3615690"/>
                <wp:effectExtent l="0" t="0" r="28575" b="22860"/>
                <wp:wrapThrough wrapText="bothSides">
                  <wp:wrapPolygon edited="0">
                    <wp:start x="0" y="0"/>
                    <wp:lineTo x="0" y="21623"/>
                    <wp:lineTo x="21635" y="21623"/>
                    <wp:lineTo x="21635" y="0"/>
                    <wp:lineTo x="0" y="0"/>
                  </wp:wrapPolygon>
                </wp:wrapThrough>
                <wp:docPr id="14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615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AEB5D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cumulus@oob-mgmt-</w:t>
                            </w:r>
                            <w:proofErr w:type="gramStart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server:~</w:t>
                            </w:r>
                            <w:proofErr w:type="gramEnd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$ </w:t>
                            </w:r>
                            <w:r w:rsidRPr="00EB466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ansible switches -m ping            </w:t>
                            </w:r>
                          </w:p>
                          <w:p w14:paraId="00544EC4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2 | SUCCESS =&gt; {</w:t>
                            </w:r>
                          </w:p>
                          <w:p w14:paraId="3D5E71F8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6B471CD8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222A8C52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5555F763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5E006362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4FF19F4F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03798B72" w14:textId="77777777" w:rsidR="00550482" w:rsidRPr="00987D5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1 | SUCCESS =&gt; {</w:t>
                            </w:r>
                          </w:p>
                          <w:p w14:paraId="68E73D8C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A31195A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18A63DFB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CA48712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0EDEA2EC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0E1CE1FF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0516B833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3 | SUCCESS =&gt; {</w:t>
                            </w:r>
                          </w:p>
                          <w:p w14:paraId="53A537B8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4577AB8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2B0B9566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766F3880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23D78D86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1F5D0D72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4FD997FE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4 | SUCCESS =&gt; {</w:t>
                            </w:r>
                          </w:p>
                          <w:p w14:paraId="69A8D359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ansible_facts": {</w:t>
                            </w:r>
                          </w:p>
                          <w:p w14:paraId="0CC0E2A3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discovered_interpreter_python": "/usr/bin/python"</w:t>
                            </w:r>
                          </w:p>
                          <w:p w14:paraId="5EC350DE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060243B2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1FEBBE7C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31F76514" w14:textId="77777777" w:rsidR="00550482" w:rsidRPr="00EB466D" w:rsidRDefault="00550482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EA32E" id="_x0000_s1596" type="#_x0000_t202" style="position:absolute;left:0;text-align:left;margin-left:-.4pt;margin-top:358.9pt;width:464.25pt;height:284.7pt;z-index:25218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">
                <v:textbox>
                  <w:txbxContent>
                    <w:p w14:paraId="65EAEB5D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cumulus@oob-mgmt-</w:t>
                      </w:r>
                      <w:proofErr w:type="gramStart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server:~</w:t>
                      </w:r>
                      <w:proofErr w:type="gramEnd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$ </w:t>
                      </w:r>
                      <w:r w:rsidRPr="00EB466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ansible switches -m ping            </w:t>
                      </w:r>
                    </w:p>
                    <w:p w14:paraId="00544EC4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2 | SUCCESS =&gt; {</w:t>
                      </w:r>
                    </w:p>
                    <w:p w14:paraId="3D5E71F8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6B471CD8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222A8C52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5555F763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5E006362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4FF19F4F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03798B72" w14:textId="77777777" w:rsidR="00550482" w:rsidRPr="00987D5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1 | SUCCESS =&gt; {</w:t>
                      </w:r>
                    </w:p>
                    <w:p w14:paraId="68E73D8C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A31195A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18A63DFB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CA48712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0EDEA2EC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0E1CE1FF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0516B833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3 | SUCCESS =&gt; {</w:t>
                      </w:r>
                    </w:p>
                    <w:p w14:paraId="53A537B8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4577AB8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2B0B9566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766F3880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23D78D86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1F5D0D72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4FD997FE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4 | SUCCESS =&gt; {</w:t>
                      </w:r>
                    </w:p>
                    <w:p w14:paraId="69A8D359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ansible_facts": {</w:t>
                      </w:r>
                    </w:p>
                    <w:p w14:paraId="0CC0E2A3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discovered_interpreter_python": "/usr/bin/python"</w:t>
                      </w:r>
                    </w:p>
                    <w:p w14:paraId="5EC350DE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060243B2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1FEBBE7C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31F76514" w14:textId="77777777" w:rsidR="00550482" w:rsidRPr="00EB466D" w:rsidRDefault="00550482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Exit VIM and use the Ansible “ping” module to test Ansible connectivity to the switches</w:t>
      </w:r>
      <w:r w:rsidR="004E06D1" w:rsidRPr="004E06D1">
        <w:rPr>
          <w:rFonts w:ascii="DIN Pro Regular" w:hAnsi="DIN Pro Regular" w:cs="DIN Pro Regular"/>
          <w:noProof/>
        </w:rPr>
        <w:t xml:space="preserve"> </w:t>
      </w:r>
      <w:r w:rsidRPr="009F7ED5">
        <w:rPr>
          <w:rFonts w:ascii="DIN Pro Regular" w:hAnsi="DIN Pro Regular" w:cs="DIN Pro Regular"/>
          <w:noProof/>
        </w:rPr>
        <w:br w:type="page"/>
      </w:r>
    </w:p>
    <w:p w14:paraId="46BEF45B" w14:textId="387EB236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2560" behindDoc="0" locked="0" layoutInCell="1" allowOverlap="1" wp14:anchorId="5626F121" wp14:editId="6916D1C7">
                <wp:simplePos x="0" y="0"/>
                <wp:positionH relativeFrom="column">
                  <wp:posOffset>-170603</wp:posOffset>
                </wp:positionH>
                <wp:positionV relativeFrom="paragraph">
                  <wp:posOffset>27305</wp:posOffset>
                </wp:positionV>
                <wp:extent cx="45085" cy="160020"/>
                <wp:effectExtent l="0" t="0" r="0" b="0"/>
                <wp:wrapNone/>
                <wp:docPr id="378" name="Rectangle 3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F894E" id="Rectangle 378" o:spid="_x0000_s1026" style="position:absolute;margin-left:-13.45pt;margin-top:2.15pt;width:3.55pt;height:12.6pt;z-index:25216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ask </w:t>
      </w:r>
      <w:r>
        <w:rPr>
          <w:rFonts w:ascii="DIN Pro Medium" w:hAnsi="DIN Pro Medium" w:cs="DIN Pro Medium"/>
          <w:color w:val="008564"/>
          <w:sz w:val="28"/>
          <w:szCs w:val="28"/>
        </w:rPr>
        <w:t>7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variables to be shared by the groups</w:t>
      </w:r>
    </w:p>
    <w:p w14:paraId="26B1277E" w14:textId="4E7F8A64" w:rsidR="004E06D1" w:rsidRPr="004E06D1" w:rsidRDefault="004E06D1" w:rsidP="009F7ED5">
      <w:pPr>
        <w:pStyle w:val="ListParagraph"/>
        <w:numPr>
          <w:ilvl w:val="0"/>
          <w:numId w:val="6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5152" behindDoc="0" locked="0" layoutInCell="1" allowOverlap="1" wp14:anchorId="48486E8F" wp14:editId="499D2A37">
                <wp:simplePos x="0" y="0"/>
                <wp:positionH relativeFrom="margin">
                  <wp:align>left</wp:align>
                </wp:positionH>
                <wp:positionV relativeFrom="paragraph">
                  <wp:posOffset>560029</wp:posOffset>
                </wp:positionV>
                <wp:extent cx="5895975" cy="4583430"/>
                <wp:effectExtent l="0" t="0" r="28575" b="26670"/>
                <wp:wrapThrough wrapText="bothSides">
                  <wp:wrapPolygon edited="0">
                    <wp:start x="0" y="0"/>
                    <wp:lineTo x="0" y="21636"/>
                    <wp:lineTo x="21635" y="21636"/>
                    <wp:lineTo x="21635" y="0"/>
                    <wp:lineTo x="0" y="0"/>
                  </wp:wrapPolygon>
                </wp:wrapThrough>
                <wp:docPr id="3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5838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9F4F4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F971EAA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43803A6C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94E12D5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3547CD" w14:textId="77777777" w:rsidR="00550482" w:rsidRPr="00EF0C74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group_b_servers]</w:t>
                            </w:r>
                          </w:p>
                          <w:p w14:paraId="1E1055D2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  <w:r w:rsidRPr="00596561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73B924AA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0C0839F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148639F7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7C6A6BFA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19BD5F51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0FE65E5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0A97AFE7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7843DCBF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=cumulus ansible_ssh_pass=Academy123</w:t>
                            </w:r>
                          </w:p>
                          <w:p w14:paraId="5E78958E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30E4053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proofErr w:type="gram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witches:children</w:t>
                            </w:r>
                            <w:proofErr w:type="gram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4C6A4E4" w14:textId="77777777" w:rsidR="00550482" w:rsidRPr="00987D5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  <w:rtl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33B09885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8D7EA0E" w14:textId="77777777" w:rsidR="00550482" w:rsidRPr="003944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[</w:t>
                            </w:r>
                            <w:proofErr w:type="gram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switches:vars</w:t>
                            </w:r>
                            <w:proofErr w:type="gram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E3AD65B" w14:textId="77777777" w:rsidR="00550482" w:rsidRPr="003944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_user=cumulus </w:t>
                            </w:r>
                          </w:p>
                          <w:p w14:paraId="223E2E89" w14:textId="77777777" w:rsidR="00550482" w:rsidRPr="003944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=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468C1091" w14:textId="77777777" w:rsidR="00550482" w:rsidRPr="00012E5C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06645981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2CA60A3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8EA1E96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86E8F" id="_x0000_s1597" type="#_x0000_t202" style="position:absolute;left:0;text-align:left;margin-left:0;margin-top:44.1pt;width:464.25pt;height:360.9pt;z-index:2521451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">
                <v:textbox>
                  <w:txbxContent>
                    <w:p w14:paraId="57D9F4F4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F971EAA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43803A6C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94E12D5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3547CD" w14:textId="77777777" w:rsidR="00550482" w:rsidRPr="00EF0C74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group_b_servers]</w:t>
                      </w:r>
                    </w:p>
                    <w:p w14:paraId="1E1055D2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  <w:r w:rsidRPr="00596561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73B924AA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0C0839F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148639F7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7C6A6BFA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19BD5F51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0FE65E5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0A97AFE7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7843DCBF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=cumulus ansible_ssh_pass=Academy123</w:t>
                      </w:r>
                    </w:p>
                    <w:p w14:paraId="5E78958E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30E4053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proofErr w:type="gram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witches:children</w:t>
                      </w:r>
                      <w:proofErr w:type="gram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64C6A4E4" w14:textId="77777777" w:rsidR="00550482" w:rsidRPr="00987D5D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  <w:rtl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s </w:t>
                      </w: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33B09885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8D7EA0E" w14:textId="77777777" w:rsidR="00550482" w:rsidRPr="00394451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[</w:t>
                      </w:r>
                      <w:proofErr w:type="gram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switches:vars</w:t>
                      </w:r>
                      <w:proofErr w:type="gram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]</w:t>
                      </w:r>
                    </w:p>
                    <w:p w14:paraId="2E3AD65B" w14:textId="77777777" w:rsidR="00550482" w:rsidRPr="00394451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ansible_user=cumulus </w:t>
                      </w:r>
                    </w:p>
                    <w:p w14:paraId="223E2E89" w14:textId="77777777" w:rsidR="00550482" w:rsidRPr="00394451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ssh_pass=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468C1091" w14:textId="77777777" w:rsidR="00550482" w:rsidRPr="00012E5C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06645981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2CA60A3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8EA1E96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Add the username and password as variables, to be shared among all ‘switches’ group members, then delete the definitions on each switch.</w:t>
      </w:r>
    </w:p>
    <w:p w14:paraId="7544DDD8" w14:textId="2250703E" w:rsidR="004E06D1" w:rsidRDefault="004E06D1" w:rsidP="004E06D1">
      <w:pPr>
        <w:rPr>
          <w:sz w:val="24"/>
          <w:szCs w:val="24"/>
        </w:rPr>
      </w:pPr>
    </w:p>
    <w:p w14:paraId="6DFF95D6" w14:textId="77777777" w:rsidR="004E06D1" w:rsidRDefault="004E06D1" w:rsidP="004E06D1">
      <w:pPr>
        <w:rPr>
          <w:sz w:val="24"/>
          <w:szCs w:val="24"/>
        </w:rPr>
      </w:pPr>
    </w:p>
    <w:p w14:paraId="01242204" w14:textId="77777777" w:rsidR="004E06D1" w:rsidRDefault="004E06D1" w:rsidP="004E06D1">
      <w:pPr>
        <w:rPr>
          <w:sz w:val="24"/>
          <w:szCs w:val="24"/>
        </w:rPr>
      </w:pPr>
    </w:p>
    <w:p w14:paraId="62399CE3" w14:textId="77777777" w:rsidR="004E06D1" w:rsidRDefault="004E06D1" w:rsidP="004E06D1">
      <w:pPr>
        <w:rPr>
          <w:sz w:val="24"/>
          <w:szCs w:val="24"/>
        </w:rPr>
      </w:pPr>
    </w:p>
    <w:p w14:paraId="57449B76" w14:textId="77777777" w:rsidR="004E06D1" w:rsidRDefault="004E06D1" w:rsidP="004E06D1">
      <w:pPr>
        <w:rPr>
          <w:sz w:val="24"/>
          <w:szCs w:val="24"/>
        </w:rPr>
      </w:pPr>
    </w:p>
    <w:p w14:paraId="7E0CF1DA" w14:textId="77777777" w:rsidR="004E06D1" w:rsidRDefault="004E06D1" w:rsidP="004E06D1">
      <w:pPr>
        <w:rPr>
          <w:sz w:val="24"/>
          <w:szCs w:val="24"/>
        </w:rPr>
      </w:pPr>
    </w:p>
    <w:p w14:paraId="51A73F4A" w14:textId="77777777" w:rsidR="004E06D1" w:rsidRDefault="004E06D1" w:rsidP="004E06D1">
      <w:pPr>
        <w:rPr>
          <w:sz w:val="24"/>
          <w:szCs w:val="24"/>
        </w:rPr>
      </w:pPr>
    </w:p>
    <w:p w14:paraId="1833E6E8" w14:textId="77777777" w:rsidR="004E06D1" w:rsidRDefault="004E06D1" w:rsidP="004E06D1">
      <w:pPr>
        <w:rPr>
          <w:sz w:val="24"/>
          <w:szCs w:val="24"/>
        </w:rPr>
      </w:pPr>
    </w:p>
    <w:p w14:paraId="1A2E10C6" w14:textId="77777777" w:rsidR="004E06D1" w:rsidRDefault="004E06D1" w:rsidP="004E06D1">
      <w:pPr>
        <w:spacing w:after="0" w:line="240" w:lineRule="auto"/>
        <w:rPr>
          <w:b/>
          <w:bCs/>
          <w:sz w:val="24"/>
          <w:szCs w:val="24"/>
        </w:rPr>
      </w:pPr>
    </w:p>
    <w:p w14:paraId="74464222" w14:textId="2605B498" w:rsidR="004E06D1" w:rsidRPr="00F76666" w:rsidRDefault="000F5C26" w:rsidP="004E06D1">
      <w:pPr>
        <w:spacing w:after="0" w:line="240" w:lineRule="auto"/>
        <w:rPr>
          <w:b/>
          <w:bCs/>
          <w:sz w:val="24"/>
          <w:szCs w:val="24"/>
        </w:rPr>
      </w:pPr>
      <w:r w:rsidRPr="00F76666">
        <w:rPr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164608" behindDoc="0" locked="0" layoutInCell="1" allowOverlap="1" wp14:anchorId="0C318FB9" wp14:editId="050DC16F">
                <wp:simplePos x="0" y="0"/>
                <wp:positionH relativeFrom="column">
                  <wp:posOffset>-208280</wp:posOffset>
                </wp:positionH>
                <wp:positionV relativeFrom="paragraph">
                  <wp:posOffset>104775</wp:posOffset>
                </wp:positionV>
                <wp:extent cx="60960" cy="236220"/>
                <wp:effectExtent l="0" t="0" r="0" b="0"/>
                <wp:wrapNone/>
                <wp:docPr id="382" name="Rectangle 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120FCF" id="Rectangle 382" o:spid="_x0000_s1026" style="position:absolute;margin-left:-16.4pt;margin-top:8.25pt;width:4.8pt;height:18.6pt;z-index:25216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" fillcolor="#76b900" stroked="f" strokeweight="1pt"/>
            </w:pict>
          </mc:Fallback>
        </mc:AlternateContent>
      </w:r>
      <w:r w:rsidRPr="00F76666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3584" behindDoc="1" locked="0" layoutInCell="1" allowOverlap="1" wp14:anchorId="67A1242D" wp14:editId="710884B4">
                <wp:simplePos x="0" y="0"/>
                <wp:positionH relativeFrom="page">
                  <wp:posOffset>803063</wp:posOffset>
                </wp:positionH>
                <wp:positionV relativeFrom="paragraph">
                  <wp:posOffset>211</wp:posOffset>
                </wp:positionV>
                <wp:extent cx="5800725" cy="401955"/>
                <wp:effectExtent l="0" t="0" r="0" b="0"/>
                <wp:wrapTight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ight>
                <wp:docPr id="381" name="Text Box 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A44460" w14:textId="7BCC6836" w:rsidR="00550482" w:rsidRPr="00CD1DEE" w:rsidRDefault="00550482" w:rsidP="004E06D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10</w:t>
                            </w: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ANSIBLE PLAYBO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A1242D" id="Text Box 381" o:spid="_x0000_s1598" type="#_x0000_t202" style="position:absolute;margin-left:63.25pt;margin-top:0;width:456.75pt;height:31.65pt;z-index:-251152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" filled="f" stroked="f" strokeweight=".5pt">
                <v:textbox>
                  <w:txbxContent>
                    <w:p w14:paraId="08A44460" w14:textId="7BCC6836" w:rsidR="00550482" w:rsidRPr="00CD1DEE" w:rsidRDefault="00550482" w:rsidP="004E06D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10</w:t>
                      </w: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: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ANSIBLE PLAYBOOK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</w:p>
    <w:p w14:paraId="5C13AE51" w14:textId="5E4CD440" w:rsidR="000F5C26" w:rsidRDefault="000F5C26" w:rsidP="004E06D1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522A103D" w14:textId="4477808E" w:rsidR="00B85758" w:rsidRDefault="00B85758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5632" behindDoc="0" locked="0" layoutInCell="1" allowOverlap="1" wp14:anchorId="588DE7F1" wp14:editId="09A49FD3">
                <wp:simplePos x="0" y="0"/>
                <wp:positionH relativeFrom="column">
                  <wp:posOffset>-199390</wp:posOffset>
                </wp:positionH>
                <wp:positionV relativeFrom="paragraph">
                  <wp:posOffset>362797</wp:posOffset>
                </wp:positionV>
                <wp:extent cx="45720" cy="160020"/>
                <wp:effectExtent l="0" t="0" r="0" b="0"/>
                <wp:wrapNone/>
                <wp:docPr id="380" name="Rectangle 3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69F5C6" id="Rectangle 380" o:spid="_x0000_s1026" style="position:absolute;margin-left:-15.7pt;margin-top:28.55pt;width:3.6pt;height:12.6pt;z-index:25216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" fillcolor="#008564" stroked="f" strokeweight="1pt"/>
            </w:pict>
          </mc:Fallback>
        </mc:AlternateContent>
      </w:r>
    </w:p>
    <w:p w14:paraId="46641A1F" w14:textId="161F847B" w:rsidR="004E06D1" w:rsidRPr="00946F0D" w:rsidRDefault="004E06D1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4AF633" w14:textId="77777777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n this practice session you configure an Ansible playbook based on a familiar practice exercise</w:t>
      </w:r>
    </w:p>
    <w:p w14:paraId="1BD3BB53" w14:textId="77777777" w:rsidR="004E06D1" w:rsidRPr="004E06D1" w:rsidRDefault="004E06D1" w:rsidP="004E06D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4C62CDB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configure a bridge on each of the Cumulus Linux switches in your group and add switch ports to the bridge.</w:t>
      </w:r>
    </w:p>
    <w:p w14:paraId="61B38EE5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execute the playbook you wrote</w:t>
      </w:r>
    </w:p>
    <w:p w14:paraId="407DD004" w14:textId="378B913E" w:rsidR="004E06D1" w:rsidRPr="00B85758" w:rsidRDefault="004E06D1" w:rsidP="004E06D1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Last, you will use ‘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ping’</w:t>
      </w:r>
      <w:r w:rsidRPr="004E06D1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004FC035" w14:textId="77777777" w:rsidR="00B85758" w:rsidRPr="00A143BA" w:rsidRDefault="00B85758" w:rsidP="00B85758">
      <w:pPr>
        <w:pStyle w:val="ListParagraph"/>
        <w:rPr>
          <w:sz w:val="24"/>
          <w:szCs w:val="24"/>
        </w:rPr>
      </w:pPr>
    </w:p>
    <w:p w14:paraId="35A207B7" w14:textId="77777777" w:rsidR="004E06D1" w:rsidRPr="002B30C9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6656" behindDoc="0" locked="0" layoutInCell="1" allowOverlap="1" wp14:anchorId="548860AA" wp14:editId="6C8D564B">
                <wp:simplePos x="0" y="0"/>
                <wp:positionH relativeFrom="column">
                  <wp:posOffset>-148590</wp:posOffset>
                </wp:positionH>
                <wp:positionV relativeFrom="paragraph">
                  <wp:posOffset>37253</wp:posOffset>
                </wp:positionV>
                <wp:extent cx="45720" cy="160020"/>
                <wp:effectExtent l="0" t="0" r="0" b="0"/>
                <wp:wrapNone/>
                <wp:docPr id="383" name="Rectangle 3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EE1791" id="Rectangle 383" o:spid="_x0000_s1026" style="position:absolute;margin-left:-11.7pt;margin-top:2.95pt;width:3.6pt;height:12.6pt;z-index:25216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" fillcolor="#008564" stroked="f" strokeweight="1pt"/>
            </w:pict>
          </mc:Fallback>
        </mc:AlternateContent>
      </w:r>
      <w:r w:rsidRPr="00F76666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>
        <w:rPr>
          <w:rFonts w:ascii="DIN Pro Medium" w:hAnsi="DIN Pro Medium" w:cs="DIN Pro Medium"/>
          <w:color w:val="008564"/>
          <w:sz w:val="28"/>
          <w:szCs w:val="28"/>
        </w:rPr>
        <w:t>Topology used in this practice</w:t>
      </w:r>
      <w:r w:rsidRPr="002B30C9">
        <w:rPr>
          <w:b/>
          <w:bCs/>
          <w:noProof/>
          <w:color w:val="404040" w:themeColor="text1" w:themeTint="BF"/>
          <w:sz w:val="28"/>
          <w:szCs w:val="28"/>
        </w:rPr>
        <w:t>:</w:t>
      </w:r>
    </w:p>
    <w:p w14:paraId="240EBE4A" w14:textId="02F6C94E" w:rsidR="004E06D1" w:rsidRPr="00AF4D24" w:rsidRDefault="002D425F" w:rsidP="004E06D1">
      <w:pPr>
        <w:rPr>
          <w:b/>
          <w:bCs/>
          <w:sz w:val="24"/>
          <w:szCs w:val="24"/>
        </w:rPr>
      </w:pP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2976" behindDoc="0" locked="0" layoutInCell="1" allowOverlap="1" wp14:anchorId="3AE4EEB6" wp14:editId="1C7EC9A3">
                <wp:simplePos x="0" y="0"/>
                <wp:positionH relativeFrom="column">
                  <wp:posOffset>4374515</wp:posOffset>
                </wp:positionH>
                <wp:positionV relativeFrom="paragraph">
                  <wp:posOffset>3695065</wp:posOffset>
                </wp:positionV>
                <wp:extent cx="679450" cy="436880"/>
                <wp:effectExtent l="0" t="0" r="0" b="1270"/>
                <wp:wrapNone/>
                <wp:docPr id="152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8F055F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E4EEB6" id="_x0000_s1599" type="#_x0000_t202" style="position:absolute;margin-left:344.45pt;margin-top:290.95pt;width:53.5pt;height:34.4pt;z-index:25222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" filled="f" stroked="f">
                <v:stroke dashstyle="dash"/>
                <v:textbox>
                  <w:txbxContent>
                    <w:p w14:paraId="128F055F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1952" behindDoc="0" locked="0" layoutInCell="1" allowOverlap="1" wp14:anchorId="16AB6AC7" wp14:editId="7783F5EF">
                <wp:simplePos x="0" y="0"/>
                <wp:positionH relativeFrom="column">
                  <wp:posOffset>2631440</wp:posOffset>
                </wp:positionH>
                <wp:positionV relativeFrom="paragraph">
                  <wp:posOffset>3702685</wp:posOffset>
                </wp:positionV>
                <wp:extent cx="679450" cy="436880"/>
                <wp:effectExtent l="0" t="0" r="0" b="1270"/>
                <wp:wrapNone/>
                <wp:docPr id="152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00215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AB6AC7" id="_x0000_s1600" type="#_x0000_t202" style="position:absolute;margin-left:207.2pt;margin-top:291.55pt;width:53.5pt;height:34.4pt;z-index:25222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" filled="f" stroked="f">
                <v:stroke dashstyle="dash"/>
                <v:textbox>
                  <w:txbxContent>
                    <w:p w14:paraId="2F100215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0928" behindDoc="0" locked="0" layoutInCell="1" allowOverlap="1" wp14:anchorId="6E261F2C" wp14:editId="34BAA620">
                <wp:simplePos x="0" y="0"/>
                <wp:positionH relativeFrom="column">
                  <wp:posOffset>2136140</wp:posOffset>
                </wp:positionH>
                <wp:positionV relativeFrom="paragraph">
                  <wp:posOffset>3710305</wp:posOffset>
                </wp:positionV>
                <wp:extent cx="679450" cy="436880"/>
                <wp:effectExtent l="0" t="0" r="0" b="1270"/>
                <wp:wrapNone/>
                <wp:docPr id="151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7AA58F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261F2C" id="_x0000_s1601" type="#_x0000_t202" style="position:absolute;margin-left:168.2pt;margin-top:292.15pt;width:53.5pt;height:34.4pt;z-index:25222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K1urw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" filled="f" stroked="f">
                <v:stroke dashstyle="dash"/>
                <v:textbox>
                  <w:txbxContent>
                    <w:p w14:paraId="127AA58F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9904" behindDoc="0" locked="0" layoutInCell="1" allowOverlap="1" wp14:anchorId="0A954E27" wp14:editId="551C2B6C">
                <wp:simplePos x="0" y="0"/>
                <wp:positionH relativeFrom="column">
                  <wp:posOffset>459740</wp:posOffset>
                </wp:positionH>
                <wp:positionV relativeFrom="paragraph">
                  <wp:posOffset>3733165</wp:posOffset>
                </wp:positionV>
                <wp:extent cx="679450" cy="436880"/>
                <wp:effectExtent l="0" t="0" r="0" b="1270"/>
                <wp:wrapNone/>
                <wp:docPr id="15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435553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954E27" id="_x0000_s1602" type="#_x0000_t202" style="position:absolute;margin-left:36.2pt;margin-top:293.95pt;width:53.5pt;height:34.4pt;z-index:25221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2sOxrw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" filled="f" stroked="f">
                <v:stroke dashstyle="dash"/>
                <v:textbox>
                  <w:txbxContent>
                    <w:p w14:paraId="56435553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7856" behindDoc="0" locked="0" layoutInCell="1" allowOverlap="1" wp14:anchorId="6BCC120E" wp14:editId="464C3BCF">
                <wp:simplePos x="0" y="0"/>
                <wp:positionH relativeFrom="column">
                  <wp:posOffset>2455545</wp:posOffset>
                </wp:positionH>
                <wp:positionV relativeFrom="paragraph">
                  <wp:posOffset>4237355</wp:posOffset>
                </wp:positionV>
                <wp:extent cx="1569085" cy="436880"/>
                <wp:effectExtent l="0" t="0" r="0" b="1270"/>
                <wp:wrapNone/>
                <wp:docPr id="151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5D5933D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CC120E" id="_x0000_s1603" type="#_x0000_t202" style="position:absolute;margin-left:193.35pt;margin-top:333.65pt;width:123.55pt;height:34.4pt;z-index:25221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" filled="f" stroked="f">
                <v:stroke dashstyle="dash"/>
                <v:textbox>
                  <w:txbxContent>
                    <w:p w14:paraId="15D5933D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6832" behindDoc="0" locked="0" layoutInCell="1" allowOverlap="1" wp14:anchorId="0D8B8BA6" wp14:editId="7ECBB17F">
                <wp:simplePos x="0" y="0"/>
                <wp:positionH relativeFrom="column">
                  <wp:posOffset>1434465</wp:posOffset>
                </wp:positionH>
                <wp:positionV relativeFrom="paragraph">
                  <wp:posOffset>4233545</wp:posOffset>
                </wp:positionV>
                <wp:extent cx="1569085" cy="436880"/>
                <wp:effectExtent l="0" t="0" r="0" b="1270"/>
                <wp:wrapNone/>
                <wp:docPr id="151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A8D9D3A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8B8BA6" id="_x0000_s1604" type="#_x0000_t202" style="position:absolute;margin-left:112.95pt;margin-top:333.35pt;width:123.55pt;height:34.4pt;z-index:25221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" filled="f" stroked="f">
                <v:stroke dashstyle="dash"/>
                <v:textbox>
                  <w:txbxContent>
                    <w:p w14:paraId="2A8D9D3A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5808" behindDoc="0" locked="0" layoutInCell="1" allowOverlap="1" wp14:anchorId="6B882C28" wp14:editId="71AFC2A9">
                <wp:simplePos x="0" y="0"/>
                <wp:positionH relativeFrom="column">
                  <wp:posOffset>177800</wp:posOffset>
                </wp:positionH>
                <wp:positionV relativeFrom="paragraph">
                  <wp:posOffset>4238625</wp:posOffset>
                </wp:positionV>
                <wp:extent cx="1569085" cy="436880"/>
                <wp:effectExtent l="0" t="0" r="0" b="1270"/>
                <wp:wrapNone/>
                <wp:docPr id="15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E4C921A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882C28" id="_x0000_s1605" type="#_x0000_t202" style="position:absolute;margin-left:14pt;margin-top:333.75pt;width:123.55pt;height:34.4pt;z-index:25221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" filled="f" stroked="f">
                <v:stroke dashstyle="dash"/>
                <v:textbox>
                  <w:txbxContent>
                    <w:p w14:paraId="0E4C921A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4784" behindDoc="0" locked="0" layoutInCell="1" allowOverlap="1" wp14:anchorId="2E437856" wp14:editId="0DC5A0A0">
                <wp:simplePos x="0" y="0"/>
                <wp:positionH relativeFrom="column">
                  <wp:posOffset>2938780</wp:posOffset>
                </wp:positionH>
                <wp:positionV relativeFrom="paragraph">
                  <wp:posOffset>1236980</wp:posOffset>
                </wp:positionV>
                <wp:extent cx="679450" cy="436880"/>
                <wp:effectExtent l="0" t="0" r="0" b="1270"/>
                <wp:wrapNone/>
                <wp:docPr id="151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E765FF9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437856" id="_x0000_s1606" type="#_x0000_t202" style="position:absolute;margin-left:231.4pt;margin-top:97.4pt;width:53.5pt;height:34.4pt;z-index:25221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" filled="f" stroked="f">
                <v:stroke dashstyle="dash"/>
                <v:textbox>
                  <w:txbxContent>
                    <w:p w14:paraId="2E765FF9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3760" behindDoc="0" locked="0" layoutInCell="1" allowOverlap="1" wp14:anchorId="026D7E5E" wp14:editId="472912DE">
                <wp:simplePos x="0" y="0"/>
                <wp:positionH relativeFrom="column">
                  <wp:posOffset>402272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0DAB6E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6D7E5E" id="_x0000_s1607" type="#_x0000_t202" style="position:absolute;margin-left:316.75pt;margin-top:211.8pt;width:62.85pt;height:34.4pt;z-index:25221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" filled="f" stroked="f">
                <v:stroke dashstyle="dash"/>
                <v:textbox>
                  <w:txbxContent>
                    <w:p w14:paraId="330DAB6E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2736" behindDoc="0" locked="0" layoutInCell="1" allowOverlap="1" wp14:anchorId="4C53A7C3" wp14:editId="050C6270">
                <wp:simplePos x="0" y="0"/>
                <wp:positionH relativeFrom="column">
                  <wp:posOffset>291274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0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E94F1D0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53A7C3" id="_x0000_s1608" type="#_x0000_t202" style="position:absolute;margin-left:229.35pt;margin-top:211.8pt;width:62.85pt;height:34.4pt;z-index:25221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" filled="f" stroked="f">
                <v:stroke dashstyle="dash"/>
                <v:textbox>
                  <w:txbxContent>
                    <w:p w14:paraId="7E94F1D0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1712" behindDoc="0" locked="0" layoutInCell="1" allowOverlap="1" wp14:anchorId="6114D461" wp14:editId="4DB71E25">
                <wp:simplePos x="0" y="0"/>
                <wp:positionH relativeFrom="column">
                  <wp:posOffset>181292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0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5DD3D8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14D461" id="_x0000_s1609" type="#_x0000_t202" style="position:absolute;margin-left:142.75pt;margin-top:211.8pt;width:62.85pt;height:34.4pt;z-index:25221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" filled="f" stroked="f">
                <v:stroke dashstyle="dash"/>
                <v:textbox>
                  <w:txbxContent>
                    <w:p w14:paraId="645DD3D8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0688" behindDoc="0" locked="0" layoutInCell="1" allowOverlap="1" wp14:anchorId="3E57929C" wp14:editId="36F41ADB">
                <wp:simplePos x="0" y="0"/>
                <wp:positionH relativeFrom="column">
                  <wp:posOffset>589280</wp:posOffset>
                </wp:positionH>
                <wp:positionV relativeFrom="paragraph">
                  <wp:posOffset>2693670</wp:posOffset>
                </wp:positionV>
                <wp:extent cx="798195" cy="436880"/>
                <wp:effectExtent l="0" t="0" r="0" b="1270"/>
                <wp:wrapNone/>
                <wp:docPr id="15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6862C4A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57929C" id="_x0000_s1610" type="#_x0000_t202" style="position:absolute;margin-left:46.4pt;margin-top:212.1pt;width:62.85pt;height:34.4pt;z-index:25221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" filled="f" stroked="f">
                <v:stroke dashstyle="dash"/>
                <v:textbox>
                  <w:txbxContent>
                    <w:p w14:paraId="06862C4A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7616" behindDoc="0" locked="0" layoutInCell="1" allowOverlap="1" wp14:anchorId="3667224C" wp14:editId="2EC91133">
                <wp:simplePos x="0" y="0"/>
                <wp:positionH relativeFrom="column">
                  <wp:posOffset>1187450</wp:posOffset>
                </wp:positionH>
                <wp:positionV relativeFrom="paragraph">
                  <wp:posOffset>167640</wp:posOffset>
                </wp:positionV>
                <wp:extent cx="828675" cy="436880"/>
                <wp:effectExtent l="0" t="0" r="0" b="1270"/>
                <wp:wrapNone/>
                <wp:docPr id="14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A60BBD1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67224C" id="_x0000_s1611" type="#_x0000_t202" style="position:absolute;margin-left:93.5pt;margin-top:13.2pt;width:65.25pt;height:34.4pt;z-index:25220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" filled="f" stroked="f">
                <v:stroke dashstyle="dash"/>
                <v:textbox>
                  <w:txbxContent>
                    <w:p w14:paraId="5A60BBD1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6592" behindDoc="0" locked="0" layoutInCell="1" allowOverlap="1" wp14:anchorId="2CF1416F" wp14:editId="65C26427">
                <wp:simplePos x="0" y="0"/>
                <wp:positionH relativeFrom="column">
                  <wp:posOffset>3509645</wp:posOffset>
                </wp:positionH>
                <wp:positionV relativeFrom="paragraph">
                  <wp:posOffset>170815</wp:posOffset>
                </wp:positionV>
                <wp:extent cx="828675" cy="436880"/>
                <wp:effectExtent l="0" t="0" r="0" b="1270"/>
                <wp:wrapNone/>
                <wp:docPr id="14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A1B9C6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F1416F" id="_x0000_s1612" type="#_x0000_t202" style="position:absolute;margin-left:276.35pt;margin-top:13.45pt;width:65.25pt;height:34.4pt;z-index:25220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" filled="f" stroked="f">
                <v:stroke dashstyle="dash"/>
                <v:textbox>
                  <w:txbxContent>
                    <w:p w14:paraId="5FA1B9C6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5568" behindDoc="0" locked="0" layoutInCell="1" allowOverlap="1" wp14:anchorId="45612771" wp14:editId="186163AE">
                <wp:simplePos x="0" y="0"/>
                <wp:positionH relativeFrom="column">
                  <wp:posOffset>855345</wp:posOffset>
                </wp:positionH>
                <wp:positionV relativeFrom="paragraph">
                  <wp:posOffset>4029075</wp:posOffset>
                </wp:positionV>
                <wp:extent cx="679450" cy="436880"/>
                <wp:effectExtent l="0" t="0" r="0" b="1270"/>
                <wp:wrapNone/>
                <wp:docPr id="1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B01658D" w14:textId="77777777" w:rsidR="00550482" w:rsidRPr="005D0A21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612771" id="_x0000_s1613" type="#_x0000_t202" style="position:absolute;margin-left:67.35pt;margin-top:317.25pt;width:53.5pt;height:34.4pt;z-index:25220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/u/rQEAAEgDAAAOAAAAZHJzL2Uyb0RvYy54bWysU8GO2yAQvVfqPyDuDUmaplk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" filled="f" stroked="f">
                <v:stroke dashstyle="dash"/>
                <v:textbox>
                  <w:txbxContent>
                    <w:p w14:paraId="5B01658D" w14:textId="77777777" w:rsidR="00550482" w:rsidRPr="005D0A21" w:rsidRDefault="00550482" w:rsidP="002D425F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4544" behindDoc="0" locked="0" layoutInCell="1" allowOverlap="1" wp14:anchorId="0C2C3884" wp14:editId="2A7894EB">
                <wp:simplePos x="0" y="0"/>
                <wp:positionH relativeFrom="column">
                  <wp:posOffset>1810385</wp:posOffset>
                </wp:positionH>
                <wp:positionV relativeFrom="paragraph">
                  <wp:posOffset>1233170</wp:posOffset>
                </wp:positionV>
                <wp:extent cx="679450" cy="436880"/>
                <wp:effectExtent l="0" t="0" r="0" b="1270"/>
                <wp:wrapNone/>
                <wp:docPr id="10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A72A3C4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2C3884" id="_x0000_s1614" type="#_x0000_t202" style="position:absolute;margin-left:142.55pt;margin-top:97.1pt;width:53.5pt;height:34.4pt;z-index:25220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" filled="f" stroked="f">
                <v:stroke dashstyle="dash"/>
                <v:textbox>
                  <w:txbxContent>
                    <w:p w14:paraId="3A72A3C4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3520" behindDoc="0" locked="0" layoutInCell="1" allowOverlap="1" wp14:anchorId="212967BE" wp14:editId="2B45A931">
                <wp:simplePos x="0" y="0"/>
                <wp:positionH relativeFrom="column">
                  <wp:posOffset>1015365</wp:posOffset>
                </wp:positionH>
                <wp:positionV relativeFrom="paragraph">
                  <wp:posOffset>1225550</wp:posOffset>
                </wp:positionV>
                <wp:extent cx="679450" cy="436880"/>
                <wp:effectExtent l="0" t="0" r="0" b="1270"/>
                <wp:wrapNone/>
                <wp:docPr id="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F4ABE0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2967BE" id="_x0000_s1615" type="#_x0000_t202" style="position:absolute;margin-left:79.95pt;margin-top:96.5pt;width:53.5pt;height:34.4pt;z-index:25220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" filled="f" stroked="f">
                <v:stroke dashstyle="dash"/>
                <v:textbox>
                  <w:txbxContent>
                    <w:p w14:paraId="79F4ABE0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2496" behindDoc="0" locked="0" layoutInCell="1" allowOverlap="1" wp14:anchorId="26CFECD3" wp14:editId="4D90136A">
                <wp:simplePos x="0" y="0"/>
                <wp:positionH relativeFrom="column">
                  <wp:posOffset>3815715</wp:posOffset>
                </wp:positionH>
                <wp:positionV relativeFrom="paragraph">
                  <wp:posOffset>1242060</wp:posOffset>
                </wp:positionV>
                <wp:extent cx="679450" cy="436880"/>
                <wp:effectExtent l="0" t="0" r="0" b="1270"/>
                <wp:wrapNone/>
                <wp:docPr id="9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8D04BB1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CFECD3" id="_x0000_s1616" type="#_x0000_t202" style="position:absolute;margin-left:300.45pt;margin-top:97.8pt;width:53.5pt;height:34.4pt;z-index:25220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v2EdrQEAAEcDAAAOAAAAZHJzL2Uyb0RvYy54bWysUsFuGyEQvVfqPyDuNY7j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" filled="f" stroked="f">
                <v:stroke dashstyle="dash"/>
                <v:textbox>
                  <w:txbxContent>
                    <w:p w14:paraId="48D04BB1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201472" behindDoc="0" locked="0" layoutInCell="1" allowOverlap="1" wp14:anchorId="6A39643F" wp14:editId="131FFF41">
            <wp:simplePos x="0" y="0"/>
            <wp:positionH relativeFrom="column">
              <wp:posOffset>1139190</wp:posOffset>
            </wp:positionH>
            <wp:positionV relativeFrom="paragraph">
              <wp:posOffset>1666875</wp:posOffset>
            </wp:positionV>
            <wp:extent cx="1064895" cy="1064895"/>
            <wp:effectExtent l="0" t="0" r="0" b="0"/>
            <wp:wrapNone/>
            <wp:docPr id="1553" name="Picture 1553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0448" behindDoc="0" locked="0" layoutInCell="1" allowOverlap="1" wp14:anchorId="77F7D6A6" wp14:editId="1A498FD8">
                <wp:simplePos x="0" y="0"/>
                <wp:positionH relativeFrom="column">
                  <wp:posOffset>1797685</wp:posOffset>
                </wp:positionH>
                <wp:positionV relativeFrom="paragraph">
                  <wp:posOffset>1054100</wp:posOffset>
                </wp:positionV>
                <wp:extent cx="1870075" cy="873760"/>
                <wp:effectExtent l="19050" t="19050" r="15875" b="21590"/>
                <wp:wrapNone/>
                <wp:docPr id="1448" name="Straight Connector 14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075" cy="87376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75E037" id="Straight Connector 1448" o:spid="_x0000_s1026" style="position:absolute;flip:x;z-index:25220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1.55pt,83pt" to="288.8pt,15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9424" behindDoc="0" locked="0" layoutInCell="1" allowOverlap="1" wp14:anchorId="72757B37" wp14:editId="00A4195F">
            <wp:simplePos x="0" y="0"/>
            <wp:positionH relativeFrom="column">
              <wp:posOffset>3333115</wp:posOffset>
            </wp:positionH>
            <wp:positionV relativeFrom="paragraph">
              <wp:posOffset>1670050</wp:posOffset>
            </wp:positionV>
            <wp:extent cx="1064895" cy="1064895"/>
            <wp:effectExtent l="0" t="0" r="0" b="0"/>
            <wp:wrapNone/>
            <wp:docPr id="1547" name="Picture 154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8400" behindDoc="0" locked="0" layoutInCell="1" allowOverlap="1" wp14:anchorId="771D9F03" wp14:editId="326E0A29">
                <wp:simplePos x="0" y="0"/>
                <wp:positionH relativeFrom="column">
                  <wp:posOffset>1746250</wp:posOffset>
                </wp:positionH>
                <wp:positionV relativeFrom="paragraph">
                  <wp:posOffset>1042670</wp:posOffset>
                </wp:positionV>
                <wp:extent cx="1999615" cy="885825"/>
                <wp:effectExtent l="19050" t="19050" r="19685" b="28575"/>
                <wp:wrapNone/>
                <wp:docPr id="1440" name="Straight Connector 14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1999615" cy="8858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2F35E7" id="Straight Connector 1440" o:spid="_x0000_s1026" style="position:absolute;flip:x y;z-index:25219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7.5pt,82.1pt" to="294.95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7376" behindDoc="0" locked="0" layoutInCell="1" allowOverlap="1" wp14:anchorId="356AA0CD" wp14:editId="428886A9">
            <wp:simplePos x="0" y="0"/>
            <wp:positionH relativeFrom="column">
              <wp:posOffset>731520</wp:posOffset>
            </wp:positionH>
            <wp:positionV relativeFrom="paragraph">
              <wp:posOffset>3038475</wp:posOffset>
            </wp:positionV>
            <wp:extent cx="1064895" cy="1064895"/>
            <wp:effectExtent l="0" t="0" r="0" b="0"/>
            <wp:wrapNone/>
            <wp:docPr id="1536" name="Picture 153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5328" behindDoc="0" locked="0" layoutInCell="1" allowOverlap="1" wp14:anchorId="239A6D64" wp14:editId="1C947EF2">
            <wp:simplePos x="0" y="0"/>
            <wp:positionH relativeFrom="column">
              <wp:posOffset>1472565</wp:posOffset>
            </wp:positionH>
            <wp:positionV relativeFrom="paragraph">
              <wp:posOffset>3038475</wp:posOffset>
            </wp:positionV>
            <wp:extent cx="1064895" cy="1064895"/>
            <wp:effectExtent l="0" t="0" r="0" b="0"/>
            <wp:wrapNone/>
            <wp:docPr id="1533" name="Picture 153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4304" behindDoc="0" locked="0" layoutInCell="1" allowOverlap="1" wp14:anchorId="5177ECE8" wp14:editId="4ED946FD">
            <wp:simplePos x="0" y="0"/>
            <wp:positionH relativeFrom="column">
              <wp:posOffset>2892425</wp:posOffset>
            </wp:positionH>
            <wp:positionV relativeFrom="paragraph">
              <wp:posOffset>3041015</wp:posOffset>
            </wp:positionV>
            <wp:extent cx="1064895" cy="1064895"/>
            <wp:effectExtent l="0" t="0" r="0" b="0"/>
            <wp:wrapNone/>
            <wp:docPr id="1532" name="Picture 153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2256" behindDoc="0" locked="0" layoutInCell="1" allowOverlap="1" wp14:anchorId="6C48A141" wp14:editId="008549F5">
            <wp:simplePos x="0" y="0"/>
            <wp:positionH relativeFrom="column">
              <wp:posOffset>1129665</wp:posOffset>
            </wp:positionH>
            <wp:positionV relativeFrom="paragraph">
              <wp:posOffset>194310</wp:posOffset>
            </wp:positionV>
            <wp:extent cx="1064895" cy="1064895"/>
            <wp:effectExtent l="0" t="0" r="0" b="0"/>
            <wp:wrapNone/>
            <wp:docPr id="1531" name="Picture 153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1232" behindDoc="0" locked="0" layoutInCell="1" allowOverlap="1" wp14:anchorId="2362D0D0" wp14:editId="1472DAA7">
            <wp:simplePos x="0" y="0"/>
            <wp:positionH relativeFrom="column">
              <wp:posOffset>3333115</wp:posOffset>
            </wp:positionH>
            <wp:positionV relativeFrom="paragraph">
              <wp:posOffset>194310</wp:posOffset>
            </wp:positionV>
            <wp:extent cx="1065047" cy="1065047"/>
            <wp:effectExtent l="0" t="0" r="0" b="0"/>
            <wp:wrapNone/>
            <wp:docPr id="1524" name="Picture 1524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A6E94F" w14:textId="2E3D19F9" w:rsidR="004E06D1" w:rsidRDefault="004E06D1" w:rsidP="004E06D1">
      <w:pPr>
        <w:rPr>
          <w:b/>
          <w:bCs/>
          <w:noProof/>
          <w:sz w:val="24"/>
          <w:szCs w:val="24"/>
        </w:rPr>
      </w:pPr>
    </w:p>
    <w:p w14:paraId="72516007" w14:textId="50955D7F" w:rsidR="004E06D1" w:rsidRDefault="002503FD" w:rsidP="004E06D1">
      <w:pPr>
        <w:rPr>
          <w:b/>
          <w:bCs/>
          <w:noProof/>
          <w:sz w:val="24"/>
          <w:szCs w:val="24"/>
        </w:rPr>
      </w:pP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9664" behindDoc="0" locked="0" layoutInCell="1" allowOverlap="1" wp14:anchorId="155C59E2" wp14:editId="5FBCDC48">
                <wp:simplePos x="0" y="0"/>
                <wp:positionH relativeFrom="column">
                  <wp:posOffset>4089716</wp:posOffset>
                </wp:positionH>
                <wp:positionV relativeFrom="paragraph">
                  <wp:posOffset>1249419</wp:posOffset>
                </wp:positionV>
                <wp:extent cx="679450" cy="436880"/>
                <wp:effectExtent l="0" t="0" r="0" b="1270"/>
                <wp:wrapNone/>
                <wp:docPr id="1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F7F6D04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5C59E2" id="_x0000_s1617" type="#_x0000_t202" style="position:absolute;margin-left:322pt;margin-top:98.4pt;width:53.5pt;height:34.4pt;z-index:25220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" filled="f" stroked="f">
                <v:stroke dashstyle="dash"/>
                <v:textbox>
                  <w:txbxContent>
                    <w:p w14:paraId="6F7F6D04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8640" behindDoc="0" locked="0" layoutInCell="1" allowOverlap="1" wp14:anchorId="45FF5D96" wp14:editId="312B1F06">
                <wp:simplePos x="0" y="0"/>
                <wp:positionH relativeFrom="column">
                  <wp:posOffset>806457</wp:posOffset>
                </wp:positionH>
                <wp:positionV relativeFrom="paragraph">
                  <wp:posOffset>1259894</wp:posOffset>
                </wp:positionV>
                <wp:extent cx="679450" cy="436880"/>
                <wp:effectExtent l="0" t="0" r="0" b="1270"/>
                <wp:wrapNone/>
                <wp:docPr id="14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12276D" w14:textId="77777777" w:rsidR="00550482" w:rsidRPr="008005C2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FF5D96" id="_x0000_s1618" type="#_x0000_t202" style="position:absolute;margin-left:63.5pt;margin-top:99.2pt;width:53.5pt;height:34.4pt;z-index:25220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" filled="f" stroked="f">
                <v:stroke dashstyle="dash"/>
                <v:textbox>
                  <w:txbxContent>
                    <w:p w14:paraId="4C12276D" w14:textId="77777777" w:rsidR="00550482" w:rsidRPr="008005C2" w:rsidRDefault="00550482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8880" behindDoc="0" locked="0" layoutInCell="1" allowOverlap="1" wp14:anchorId="650DDF63" wp14:editId="447C7583">
                <wp:simplePos x="0" y="0"/>
                <wp:positionH relativeFrom="column">
                  <wp:posOffset>3662468</wp:posOffset>
                </wp:positionH>
                <wp:positionV relativeFrom="paragraph">
                  <wp:posOffset>3627120</wp:posOffset>
                </wp:positionV>
                <wp:extent cx="1569085" cy="436880"/>
                <wp:effectExtent l="0" t="0" r="0" b="1270"/>
                <wp:wrapNone/>
                <wp:docPr id="15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D7E447B" w14:textId="77777777" w:rsidR="00550482" w:rsidRPr="00324D4E" w:rsidRDefault="00550482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0DDF63" id="_x0000_s1619" type="#_x0000_t202" style="position:absolute;margin-left:288.4pt;margin-top:285.6pt;width:123.55pt;height:34.4pt;z-index:25221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" filled="f" stroked="f">
                <v:stroke dashstyle="dash"/>
                <v:textbox>
                  <w:txbxContent>
                    <w:p w14:paraId="3D7E447B" w14:textId="77777777" w:rsidR="00550482" w:rsidRPr="00324D4E" w:rsidRDefault="00550482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7312" behindDoc="0" locked="0" layoutInCell="1" allowOverlap="1" wp14:anchorId="19CC96C8" wp14:editId="4CC85309">
                <wp:simplePos x="0" y="0"/>
                <wp:positionH relativeFrom="column">
                  <wp:posOffset>3886835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6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4DE53D" w14:textId="77777777" w:rsidR="00550482" w:rsidRPr="005D0A21" w:rsidRDefault="00550482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CC96C8" id="_x0000_s1620" type="#_x0000_t202" style="position:absolute;margin-left:306.05pt;margin-top:269.6pt;width:53.5pt;height:34.4pt;z-index:25223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" filled="f" stroked="f">
                <v:stroke dashstyle="dash"/>
                <v:textbox>
                  <w:txbxContent>
                    <w:p w14:paraId="2B4DE53D" w14:textId="77777777" w:rsidR="00550482" w:rsidRPr="005D0A21" w:rsidRDefault="00550482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5264" behindDoc="0" locked="0" layoutInCell="1" allowOverlap="1" wp14:anchorId="09D2701D" wp14:editId="1650CA4F">
                <wp:simplePos x="0" y="0"/>
                <wp:positionH relativeFrom="column">
                  <wp:posOffset>3148542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5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AAC10D" w14:textId="77777777" w:rsidR="00550482" w:rsidRPr="005D0A21" w:rsidRDefault="00550482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D2701D" id="_x0000_s1621" type="#_x0000_t202" style="position:absolute;margin-left:247.9pt;margin-top:269.6pt;width:53.5pt;height:34.4pt;z-index:25223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" filled="f" stroked="f">
                <v:stroke dashstyle="dash"/>
                <v:textbox>
                  <w:txbxContent>
                    <w:p w14:paraId="78AAC10D" w14:textId="77777777" w:rsidR="00550482" w:rsidRPr="005D0A21" w:rsidRDefault="00550482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9C343B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3216" behindDoc="0" locked="0" layoutInCell="1" allowOverlap="1" wp14:anchorId="6C7724EA" wp14:editId="5A1703C8">
                <wp:simplePos x="0" y="0"/>
                <wp:positionH relativeFrom="column">
                  <wp:posOffset>1671955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5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D6D7EAE" w14:textId="77777777" w:rsidR="00550482" w:rsidRPr="005D0A21" w:rsidRDefault="00550482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7724EA" id="_x0000_s1622" type="#_x0000_t202" style="position:absolute;margin-left:131.65pt;margin-top:269.6pt;width:53.5pt;height:34.4pt;z-index:25223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" filled="f" stroked="f">
                <v:stroke dashstyle="dash"/>
                <v:textbox>
                  <w:txbxContent>
                    <w:p w14:paraId="5D6D7EAE" w14:textId="77777777" w:rsidR="00550482" w:rsidRPr="005D0A21" w:rsidRDefault="00550482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8B37BA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1168" behindDoc="0" locked="0" layoutInCell="1" allowOverlap="1" wp14:anchorId="6005D37B" wp14:editId="147D172E">
                <wp:simplePos x="0" y="0"/>
                <wp:positionH relativeFrom="column">
                  <wp:posOffset>3857837</wp:posOffset>
                </wp:positionH>
                <wp:positionV relativeFrom="paragraph">
                  <wp:posOffset>440690</wp:posOffset>
                </wp:positionV>
                <wp:extent cx="0" cy="833755"/>
                <wp:effectExtent l="19050" t="0" r="19050" b="23495"/>
                <wp:wrapNone/>
                <wp:docPr id="1562" name="Straight Connector 15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337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1B3D5" id="Straight Connector 1562" o:spid="_x0000_s1026" style="position:absolute;z-index:25223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3.75pt,34.7pt" to="303.75pt,10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8B37BA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9120" behindDoc="0" locked="0" layoutInCell="1" allowOverlap="1" wp14:anchorId="54C73B17" wp14:editId="567DD1A7">
                <wp:simplePos x="0" y="0"/>
                <wp:positionH relativeFrom="column">
                  <wp:posOffset>1661583</wp:posOffset>
                </wp:positionH>
                <wp:positionV relativeFrom="paragraph">
                  <wp:posOffset>441113</wp:posOffset>
                </wp:positionV>
                <wp:extent cx="0" cy="833755"/>
                <wp:effectExtent l="19050" t="0" r="19050" b="23495"/>
                <wp:wrapNone/>
                <wp:docPr id="1561" name="Straight Connector 15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337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5FA53C" id="Straight Connector 1561" o:spid="_x0000_s1026" style="position:absolute;z-index:25222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85pt,34.75pt" to="130.85pt,10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6352" behindDoc="0" locked="0" layoutInCell="1" allowOverlap="1" wp14:anchorId="5A8AFCE5" wp14:editId="7F722BD2">
                <wp:simplePos x="0" y="0"/>
                <wp:positionH relativeFrom="column">
                  <wp:posOffset>1263649</wp:posOffset>
                </wp:positionH>
                <wp:positionV relativeFrom="paragraph">
                  <wp:posOffset>1897380</wp:posOffset>
                </wp:positionV>
                <wp:extent cx="328083" cy="709083"/>
                <wp:effectExtent l="19050" t="19050" r="34290" b="34290"/>
                <wp:wrapNone/>
                <wp:docPr id="75" name="Straight Connector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28083" cy="709083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D38344" id="Straight Connector 75" o:spid="_x0000_s1026" style="position:absolute;flip:x;z-index:25219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9.5pt,149.4pt" to="125.35pt,20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9243" behindDoc="0" locked="0" layoutInCell="1" allowOverlap="1" wp14:anchorId="3E1D6582" wp14:editId="49AE9459">
                <wp:simplePos x="0" y="0"/>
                <wp:positionH relativeFrom="column">
                  <wp:posOffset>3454400</wp:posOffset>
                </wp:positionH>
                <wp:positionV relativeFrom="paragraph">
                  <wp:posOffset>1897380</wp:posOffset>
                </wp:positionV>
                <wp:extent cx="416983" cy="717127"/>
                <wp:effectExtent l="19050" t="19050" r="21590" b="26035"/>
                <wp:wrapNone/>
                <wp:docPr id="1558" name="Straight Connector 15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416983" cy="717127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B20329" id="Straight Connector 1558" o:spid="_x0000_s1026" style="position:absolute;flip:x;z-index:251509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2pt,149.4pt" to="304.85pt,20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3280" behindDoc="0" locked="0" layoutInCell="1" allowOverlap="1" wp14:anchorId="14AB1DC0" wp14:editId="4C9E561C">
                <wp:simplePos x="0" y="0"/>
                <wp:positionH relativeFrom="column">
                  <wp:posOffset>3871384</wp:posOffset>
                </wp:positionH>
                <wp:positionV relativeFrom="paragraph">
                  <wp:posOffset>1905848</wp:posOffset>
                </wp:positionV>
                <wp:extent cx="377824" cy="795654"/>
                <wp:effectExtent l="19050" t="19050" r="22860" b="24130"/>
                <wp:wrapNone/>
                <wp:docPr id="64" name="Straight Connector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7824" cy="79565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D305C6" id="Straight Connector 64" o:spid="_x0000_s1026" style="position:absolute;z-index:25219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4.85pt,150.05pt" to="334.6pt,2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227072" behindDoc="0" locked="0" layoutInCell="1" allowOverlap="1" wp14:anchorId="7F60D759" wp14:editId="086F3164">
            <wp:simplePos x="0" y="0"/>
            <wp:positionH relativeFrom="column">
              <wp:posOffset>3718348</wp:posOffset>
            </wp:positionH>
            <wp:positionV relativeFrom="paragraph">
              <wp:posOffset>2435860</wp:posOffset>
            </wp:positionV>
            <wp:extent cx="1064895" cy="1064895"/>
            <wp:effectExtent l="0" t="0" r="0" b="0"/>
            <wp:wrapNone/>
            <wp:docPr id="1555" name="Picture 155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0268" behindDoc="0" locked="0" layoutInCell="1" allowOverlap="1" wp14:anchorId="2FE5BD8E" wp14:editId="0E697E30">
                <wp:simplePos x="0" y="0"/>
                <wp:positionH relativeFrom="column">
                  <wp:posOffset>1661583</wp:posOffset>
                </wp:positionH>
                <wp:positionV relativeFrom="paragraph">
                  <wp:posOffset>1905847</wp:posOffset>
                </wp:positionV>
                <wp:extent cx="302684" cy="709083"/>
                <wp:effectExtent l="19050" t="19050" r="21590" b="34290"/>
                <wp:wrapNone/>
                <wp:docPr id="1554" name="Straight Connector 15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02684" cy="709083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48A7D6" id="Straight Connector 1554" o:spid="_x0000_s1026" style="position:absolute;z-index:2515102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85pt,150.05pt" to="154.7pt,20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4E06D1">
        <w:rPr>
          <w:noProof/>
        </w:rPr>
        <mc:AlternateContent>
          <mc:Choice Requires="wps">
            <w:drawing>
              <wp:anchor distT="0" distB="0" distL="114300" distR="114300" simplePos="0" relativeHeight="252125696" behindDoc="0" locked="0" layoutInCell="1" allowOverlap="1" wp14:anchorId="46A58EB6" wp14:editId="737ACB25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5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4E0E936" w14:textId="77777777" w:rsidR="00550482" w:rsidRPr="00394BA6" w:rsidRDefault="00550482" w:rsidP="004E06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A58EB6" id="_x0000_s1623" type="#_x0000_t202" style="position:absolute;margin-left:55.75pt;margin-top:158.55pt;width:52.9pt;height:22.15pt;z-index:25212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" filled="f" stroked="f">
                <v:stroke dashstyle="dash"/>
                <v:textbox>
                  <w:txbxContent>
                    <w:p w14:paraId="24E0E936" w14:textId="77777777" w:rsidR="00550482" w:rsidRPr="00394BA6" w:rsidRDefault="00550482" w:rsidP="004E06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E06D1">
        <w:rPr>
          <w:b/>
          <w:bCs/>
          <w:noProof/>
          <w:sz w:val="24"/>
          <w:szCs w:val="24"/>
        </w:rPr>
        <w:br w:type="page"/>
      </w:r>
    </w:p>
    <w:p w14:paraId="36DDCEB3" w14:textId="77777777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7680" behindDoc="0" locked="0" layoutInCell="1" allowOverlap="1" wp14:anchorId="0FB8BA9F" wp14:editId="0B433E4D">
                <wp:simplePos x="0" y="0"/>
                <wp:positionH relativeFrom="column">
                  <wp:posOffset>-181822</wp:posOffset>
                </wp:positionH>
                <wp:positionV relativeFrom="paragraph">
                  <wp:posOffset>43815</wp:posOffset>
                </wp:positionV>
                <wp:extent cx="45085" cy="160020"/>
                <wp:effectExtent l="0" t="0" r="0" b="0"/>
                <wp:wrapNone/>
                <wp:docPr id="1898" name="Rectangle 18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C3A907" id="Rectangle 1898" o:spid="_x0000_s1026" style="position:absolute;margin-left:-14.3pt;margin-top:3.45pt;width:3.55pt;height:12.6pt;z-index:25216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" fillcolor="#008564" stroked="f" strokeweight="1pt"/>
            </w:pict>
          </mc:Fallback>
        </mc:AlternateContent>
      </w:r>
      <w:r w:rsidRPr="00F76666">
        <w:rPr>
          <w:rFonts w:ascii="DIN Pro Medium" w:hAnsi="DIN Pro Medium" w:cs="DIN Pro Medium"/>
          <w:color w:val="008564"/>
          <w:sz w:val="28"/>
          <w:szCs w:val="28"/>
        </w:rPr>
        <w:t xml:space="preserve"> Task 1: </w:t>
      </w:r>
      <w:r>
        <w:rPr>
          <w:rFonts w:ascii="DIN Pro Medium" w:hAnsi="DIN Pro Medium" w:cs="DIN Pro Medium"/>
          <w:color w:val="008564"/>
          <w:sz w:val="28"/>
          <w:szCs w:val="28"/>
        </w:rPr>
        <w:t>Create a new Ansible playbook</w:t>
      </w:r>
      <w:r w:rsidRPr="00F76666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764F8111" w14:textId="77777777" w:rsidR="004E06D1" w:rsidRPr="004E06D1" w:rsidRDefault="004E06D1" w:rsidP="00A024B0">
      <w:pPr>
        <w:pStyle w:val="ListParagraph"/>
        <w:numPr>
          <w:ilvl w:val="0"/>
          <w:numId w:val="70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Access the Ansible controller server that was assigned to you, and create a new yaml file under the /etc/ansible/ directory</w:t>
      </w:r>
      <w:r w:rsidRPr="004E06D1">
        <w:rPr>
          <w:rFonts w:ascii="DIN Pro Regular" w:hAnsi="DIN Pro Regular" w:cs="DIN Pro Regular"/>
          <w:sz w:val="24"/>
          <w:szCs w:val="24"/>
        </w:rPr>
        <w:br/>
      </w:r>
    </w:p>
    <w:p w14:paraId="6317536C" w14:textId="77777777" w:rsidR="004E06D1" w:rsidRPr="00EB44A4" w:rsidRDefault="004E06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touch /etc/ansible/labPlaybook.yaml</w:t>
      </w:r>
    </w:p>
    <w:p w14:paraId="10E845F5" w14:textId="77777777" w:rsidR="004E06D1" w:rsidRDefault="004E06D1" w:rsidP="004E06D1">
      <w:pPr>
        <w:rPr>
          <w:sz w:val="24"/>
          <w:szCs w:val="24"/>
        </w:rPr>
      </w:pPr>
    </w:p>
    <w:p w14:paraId="39D074D0" w14:textId="77777777" w:rsidR="004E06D1" w:rsidRPr="00B55C89" w:rsidRDefault="004E06D1" w:rsidP="00A024B0">
      <w:pPr>
        <w:pStyle w:val="ListParagraph"/>
        <w:numPr>
          <w:ilvl w:val="0"/>
          <w:numId w:val="69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Use VIM or another text editor to edit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 xml:space="preserve">/etc/ansible/labPlaybook.yaml </w:t>
      </w:r>
      <w:r w:rsidRPr="00B55C89">
        <w:rPr>
          <w:rFonts w:ascii="DIN Pro Regular" w:hAnsi="DIN Pro Regular" w:cs="DIN Pro Regular"/>
          <w:sz w:val="24"/>
          <w:szCs w:val="24"/>
        </w:rPr>
        <w:t>file:</w:t>
      </w:r>
    </w:p>
    <w:p w14:paraId="0D1E1ADE" w14:textId="77777777" w:rsidR="004E06D1" w:rsidRPr="00EB44A4" w:rsidRDefault="004E06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vi /etc/ansible/labPlaybook.yaml</w:t>
      </w:r>
    </w:p>
    <w:p w14:paraId="56F97F2E" w14:textId="77777777" w:rsidR="004E06D1" w:rsidRPr="00B55C89" w:rsidRDefault="004E06D1" w:rsidP="004E06D1">
      <w:pPr>
        <w:rPr>
          <w:rFonts w:ascii="DIN Pro Regular" w:hAnsi="DIN Pro Regular" w:cs="DIN Pro Regular"/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B55C89">
        <w:rPr>
          <w:rFonts w:ascii="DIN Pro Regular" w:hAnsi="DIN Pro Regular" w:cs="DIN Pro Regular"/>
          <w:sz w:val="24"/>
          <w:szCs w:val="24"/>
        </w:rPr>
        <w:t>(the file should be empty)</w:t>
      </w:r>
    </w:p>
    <w:p w14:paraId="3C90DAF5" w14:textId="77777777" w:rsidR="004E06D1" w:rsidRPr="00B55C89" w:rsidRDefault="004E06D1" w:rsidP="004E06D1">
      <w:pPr>
        <w:pStyle w:val="ListParagraph"/>
        <w:numPr>
          <w:ilvl w:val="0"/>
          <w:numId w:val="24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You should apply similar commands to devices in the group that was assigned to you.</w:t>
      </w:r>
    </w:p>
    <w:p w14:paraId="1C2CBB47" w14:textId="54B63191" w:rsidR="004E06D1" w:rsidRPr="00B55C89" w:rsidRDefault="004E06D1" w:rsidP="004E06D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7B195733" w14:textId="6C98766B" w:rsidR="004E06D1" w:rsidRDefault="00B55C89" w:rsidP="004E06D1">
      <w:pPr>
        <w:rPr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7920" behindDoc="0" locked="0" layoutInCell="1" allowOverlap="1" wp14:anchorId="6D686D90" wp14:editId="22A5B3D9">
                <wp:simplePos x="0" y="0"/>
                <wp:positionH relativeFrom="column">
                  <wp:posOffset>-161078</wp:posOffset>
                </wp:positionH>
                <wp:positionV relativeFrom="paragraph">
                  <wp:posOffset>306070</wp:posOffset>
                </wp:positionV>
                <wp:extent cx="45085" cy="160020"/>
                <wp:effectExtent l="0" t="0" r="0" b="0"/>
                <wp:wrapNone/>
                <wp:docPr id="1968" name="Rectangle 19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00C5AB" id="Rectangle 1968" o:spid="_x0000_s1026" style="position:absolute;margin-left:-12.7pt;margin-top:24.1pt;width:3.55pt;height:12.6pt;z-index:25217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" fillcolor="#92d050" stroked="f" strokeweight="1pt"/>
            </w:pict>
          </mc:Fallback>
        </mc:AlternateContent>
      </w:r>
    </w:p>
    <w:p w14:paraId="16333983" w14:textId="26C4C9CD" w:rsidR="004E06D1" w:rsidRDefault="00B55C89" w:rsidP="004E06D1">
      <w:pPr>
        <w:rPr>
          <w:rFonts w:ascii="Segoe UI Emoji" w:hAnsi="Segoe UI Emoji" w:cs="Segoe UI Emoji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46322557" w14:textId="77777777" w:rsidR="004E06D1" w:rsidRDefault="004E06D1" w:rsidP="004E06D1">
      <w:pPr>
        <w:rPr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The tasks and commands that you will configure in the playbook are based on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Practice3</w:t>
      </w:r>
      <w:r w:rsidRPr="00B55C89">
        <w:rPr>
          <w:rFonts w:ascii="DIN Pro Regular" w:hAnsi="DIN Pro Regular" w:cs="DIN Pro Regular"/>
          <w:sz w:val="24"/>
          <w:szCs w:val="24"/>
        </w:rPr>
        <w:t xml:space="preserve"> in this lab guide</w:t>
      </w:r>
      <w:r>
        <w:rPr>
          <w:sz w:val="24"/>
          <w:szCs w:val="24"/>
        </w:rPr>
        <w:t xml:space="preserve">. </w:t>
      </w:r>
    </w:p>
    <w:p w14:paraId="0CCF50C7" w14:textId="77777777" w:rsidR="004E06D1" w:rsidRDefault="004E06D1" w:rsidP="004E06D1">
      <w:pPr>
        <w:rPr>
          <w:sz w:val="24"/>
          <w:szCs w:val="24"/>
        </w:rPr>
      </w:pPr>
    </w:p>
    <w:p w14:paraId="085A916D" w14:textId="77777777" w:rsidR="004E06D1" w:rsidRDefault="004E06D1" w:rsidP="004E06D1">
      <w:pPr>
        <w:rPr>
          <w:sz w:val="24"/>
          <w:szCs w:val="24"/>
        </w:rPr>
      </w:pPr>
    </w:p>
    <w:p w14:paraId="1589BFBE" w14:textId="77777777" w:rsidR="004E06D1" w:rsidRDefault="004E06D1" w:rsidP="004E06D1">
      <w:pPr>
        <w:rPr>
          <w:sz w:val="24"/>
          <w:szCs w:val="24"/>
        </w:rPr>
      </w:pPr>
    </w:p>
    <w:p w14:paraId="608D97E4" w14:textId="77777777" w:rsidR="004E06D1" w:rsidRDefault="004E06D1" w:rsidP="004E06D1">
      <w:pPr>
        <w:rPr>
          <w:sz w:val="24"/>
          <w:szCs w:val="24"/>
        </w:rPr>
      </w:pPr>
    </w:p>
    <w:p w14:paraId="3308E4B0" w14:textId="77777777" w:rsidR="004E06D1" w:rsidRDefault="004E06D1" w:rsidP="004E06D1">
      <w:pPr>
        <w:rPr>
          <w:sz w:val="24"/>
          <w:szCs w:val="24"/>
        </w:rPr>
      </w:pPr>
    </w:p>
    <w:p w14:paraId="773A0C20" w14:textId="77777777" w:rsidR="004E06D1" w:rsidRDefault="004E06D1" w:rsidP="004E06D1">
      <w:pPr>
        <w:rPr>
          <w:sz w:val="24"/>
          <w:szCs w:val="24"/>
        </w:rPr>
      </w:pPr>
    </w:p>
    <w:p w14:paraId="08F01FD0" w14:textId="77777777" w:rsidR="004E06D1" w:rsidRDefault="004E06D1" w:rsidP="004E06D1">
      <w:pPr>
        <w:rPr>
          <w:sz w:val="24"/>
          <w:szCs w:val="24"/>
        </w:rPr>
      </w:pPr>
    </w:p>
    <w:p w14:paraId="7F012F86" w14:textId="77777777" w:rsidR="004E06D1" w:rsidRDefault="004E06D1" w:rsidP="004E06D1">
      <w:pPr>
        <w:rPr>
          <w:sz w:val="24"/>
          <w:szCs w:val="24"/>
        </w:rPr>
      </w:pPr>
    </w:p>
    <w:p w14:paraId="6B891406" w14:textId="77777777" w:rsidR="004E06D1" w:rsidRDefault="004E06D1" w:rsidP="004E06D1">
      <w:pPr>
        <w:rPr>
          <w:sz w:val="24"/>
          <w:szCs w:val="24"/>
        </w:rPr>
      </w:pPr>
    </w:p>
    <w:p w14:paraId="04D21D33" w14:textId="77777777" w:rsidR="004E06D1" w:rsidRDefault="004E06D1" w:rsidP="004E06D1">
      <w:pPr>
        <w:rPr>
          <w:sz w:val="24"/>
          <w:szCs w:val="24"/>
        </w:rPr>
      </w:pPr>
    </w:p>
    <w:p w14:paraId="0BB6DA1D" w14:textId="77777777" w:rsidR="004E06D1" w:rsidRDefault="004E06D1" w:rsidP="004E06D1">
      <w:pPr>
        <w:rPr>
          <w:sz w:val="24"/>
          <w:szCs w:val="24"/>
        </w:rPr>
      </w:pPr>
    </w:p>
    <w:p w14:paraId="00DA40F0" w14:textId="77777777" w:rsidR="004E06D1" w:rsidRDefault="004E06D1" w:rsidP="004E06D1">
      <w:pPr>
        <w:rPr>
          <w:sz w:val="24"/>
          <w:szCs w:val="24"/>
        </w:rPr>
      </w:pPr>
    </w:p>
    <w:p w14:paraId="4FF9E5B8" w14:textId="77777777" w:rsidR="004E06D1" w:rsidRDefault="004E06D1" w:rsidP="004E06D1">
      <w:pPr>
        <w:rPr>
          <w:sz w:val="24"/>
          <w:szCs w:val="24"/>
        </w:rPr>
      </w:pPr>
    </w:p>
    <w:p w14:paraId="40EE95F7" w14:textId="77777777" w:rsidR="004E06D1" w:rsidRDefault="004E06D1" w:rsidP="004E06D1">
      <w:pPr>
        <w:rPr>
          <w:sz w:val="24"/>
          <w:szCs w:val="24"/>
        </w:rPr>
      </w:pPr>
    </w:p>
    <w:p w14:paraId="2F8CBFC1" w14:textId="77777777" w:rsidR="004E06D1" w:rsidRPr="00063010" w:rsidRDefault="004E06D1" w:rsidP="004E06D1">
      <w:pPr>
        <w:rPr>
          <w:sz w:val="24"/>
          <w:szCs w:val="24"/>
        </w:rPr>
      </w:pPr>
    </w:p>
    <w:p w14:paraId="45A50C68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8704" behindDoc="0" locked="0" layoutInCell="1" allowOverlap="1" wp14:anchorId="631A26D2" wp14:editId="40CD6C5F">
                <wp:simplePos x="0" y="0"/>
                <wp:positionH relativeFrom="column">
                  <wp:posOffset>-119169</wp:posOffset>
                </wp:positionH>
                <wp:positionV relativeFrom="paragraph">
                  <wp:posOffset>41910</wp:posOffset>
                </wp:positionV>
                <wp:extent cx="45085" cy="160020"/>
                <wp:effectExtent l="0" t="0" r="0" b="0"/>
                <wp:wrapNone/>
                <wp:docPr id="1899" name="Rectangle 18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70B94" id="Rectangle 1899" o:spid="_x0000_s1026" style="position:absolute;margin-left:-9.4pt;margin-top:3.3pt;width:3.55pt;height:12.6pt;z-index:25216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2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Resetting old configurations</w:t>
      </w:r>
    </w:p>
    <w:p w14:paraId="67D9BB95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a new task to the playbook, the task purpose is to clear the old configurations before we apply our own. This task should be applied on the </w:t>
      </w:r>
      <w:proofErr w:type="gramStart"/>
      <w:r w:rsidRPr="00B55C89">
        <w:rPr>
          <w:rFonts w:ascii="DIN Pro Regular" w:hAnsi="DIN Pro Regular" w:cs="DIN Pro Regular"/>
          <w:sz w:val="24"/>
          <w:szCs w:val="24"/>
        </w:rPr>
        <w:t>servers</w:t>
      </w:r>
      <w:proofErr w:type="gramEnd"/>
      <w:r w:rsidRPr="00B55C89">
        <w:rPr>
          <w:rFonts w:ascii="DIN Pro Regular" w:hAnsi="DIN Pro Regular" w:cs="DIN Pro Regular"/>
          <w:sz w:val="24"/>
          <w:szCs w:val="24"/>
        </w:rPr>
        <w:t xml:space="preserve"> group.</w:t>
      </w:r>
    </w:p>
    <w:p w14:paraId="26FE401C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two additional sub-tasks under the task you configured:</w:t>
      </w:r>
    </w:p>
    <w:p w14:paraId="02EE4B1E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lear the current eth2 interfaces IP addresses in each server</w:t>
      </w:r>
    </w:p>
    <w:p w14:paraId="0AC46251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lear static routes in each server</w:t>
      </w:r>
    </w:p>
    <w:p w14:paraId="2AFC7B8C" w14:textId="77777777" w:rsidR="004E06D1" w:rsidRPr="00F065F7" w:rsidRDefault="004E06D1" w:rsidP="004E06D1">
      <w:p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7200" behindDoc="0" locked="0" layoutInCell="1" allowOverlap="1" wp14:anchorId="09B61815" wp14:editId="29C68904">
                <wp:simplePos x="0" y="0"/>
                <wp:positionH relativeFrom="margin">
                  <wp:posOffset>-59690</wp:posOffset>
                </wp:positionH>
                <wp:positionV relativeFrom="paragraph">
                  <wp:posOffset>61595</wp:posOffset>
                </wp:positionV>
                <wp:extent cx="5652135" cy="1887855"/>
                <wp:effectExtent l="0" t="0" r="24765" b="17145"/>
                <wp:wrapThrough wrapText="bothSides">
                  <wp:wrapPolygon edited="0">
                    <wp:start x="0" y="0"/>
                    <wp:lineTo x="0" y="21578"/>
                    <wp:lineTo x="21622" y="21578"/>
                    <wp:lineTo x="21622" y="0"/>
                    <wp:lineTo x="0" y="0"/>
                  </wp:wrapPolygon>
                </wp:wrapThrough>
                <wp:docPr id="6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1887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87EB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</w:p>
                          <w:p w14:paraId="62EE3143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6E4D0F2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name: Clear server’s old configurations</w:t>
                            </w:r>
                          </w:p>
                          <w:p w14:paraId="7330CC8C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hosts: servers</w:t>
                            </w:r>
                          </w:p>
                          <w:p w14:paraId="322401A2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2A5F778C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- name: Clear eth2 interface existing IP</w:t>
                            </w:r>
                          </w:p>
                          <w:p w14:paraId="2B7A0B94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command: ifconfig eth2 0.0.0.0</w:t>
                            </w:r>
                          </w:p>
                          <w:p w14:paraId="041AFED1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AAE476F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- name: Clear static routes for network 172.30.0.0/16</w:t>
                            </w:r>
                          </w:p>
                          <w:p w14:paraId="2AF726F2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command: ip route del 172.30.0.0/16</w:t>
                            </w:r>
                          </w:p>
                          <w:p w14:paraId="669DDF8A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ignore_errors: yes </w:t>
                            </w:r>
                          </w:p>
                          <w:p w14:paraId="519591DD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61815" id="_x0000_s1624" type="#_x0000_t202" style="position:absolute;margin-left:-4.7pt;margin-top:4.85pt;width:445.05pt;height:148.65pt;z-index:252147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">
                <v:textbox>
                  <w:txbxContent>
                    <w:p w14:paraId="635F87EB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</w:p>
                    <w:p w14:paraId="62EE3143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6E4D0F2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name: Clear server’s old configurations</w:t>
                      </w:r>
                    </w:p>
                    <w:p w14:paraId="7330CC8C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hosts: servers</w:t>
                      </w:r>
                    </w:p>
                    <w:p w14:paraId="322401A2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2A5F778C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- name: Clear eth2 interface existing IP</w:t>
                      </w:r>
                    </w:p>
                    <w:p w14:paraId="2B7A0B94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command: ifconfig eth2 0.0.0.0</w:t>
                      </w:r>
                    </w:p>
                    <w:p w14:paraId="041AFED1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AAE476F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- name: Clear static routes for network 172.30.0.0/16</w:t>
                      </w:r>
                    </w:p>
                    <w:p w14:paraId="2AF726F2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command: ip route del 172.30.0.0/16</w:t>
                      </w:r>
                    </w:p>
                    <w:p w14:paraId="669DDF8A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ignore_errors: yes </w:t>
                      </w:r>
                    </w:p>
                    <w:p w14:paraId="519591DD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065F7">
        <w:rPr>
          <w:sz w:val="24"/>
          <w:szCs w:val="24"/>
        </w:rPr>
        <w:br/>
      </w:r>
    </w:p>
    <w:p w14:paraId="331C6438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33D960A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4CB1F016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154541B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B2B8106" w14:textId="342788DB" w:rsidR="004E06D1" w:rsidRDefault="00B55C89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9968" behindDoc="0" locked="0" layoutInCell="1" allowOverlap="1" wp14:anchorId="70654792" wp14:editId="34B11B0E">
                <wp:simplePos x="0" y="0"/>
                <wp:positionH relativeFrom="column">
                  <wp:posOffset>-107315</wp:posOffset>
                </wp:positionH>
                <wp:positionV relativeFrom="paragraph">
                  <wp:posOffset>346922</wp:posOffset>
                </wp:positionV>
                <wp:extent cx="45085" cy="160020"/>
                <wp:effectExtent l="0" t="0" r="0" b="0"/>
                <wp:wrapNone/>
                <wp:docPr id="1971" name="Rectangle 19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E0E239" id="Rectangle 1971" o:spid="_x0000_s1026" style="position:absolute;margin-left:-8.45pt;margin-top:27.3pt;width:3.55pt;height:12.6pt;z-index:25217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" fillcolor="#92d050" stroked="f" strokeweight="1pt"/>
            </w:pict>
          </mc:Fallback>
        </mc:AlternateContent>
      </w:r>
    </w:p>
    <w:p w14:paraId="4F01AEA0" w14:textId="0B28B800" w:rsidR="004E06D1" w:rsidRPr="00734368" w:rsidRDefault="00B55C89" w:rsidP="004E06D1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0E951C40" w14:textId="77777777" w:rsidR="004E06D1" w:rsidRPr="00E017CE" w:rsidRDefault="004E06D1" w:rsidP="00E017CE">
      <w:pPr>
        <w:tabs>
          <w:tab w:val="left" w:pos="0"/>
        </w:tabs>
        <w:rPr>
          <w:rFonts w:ascii="DIN Pro Regular" w:hAnsi="DIN Pro Regular" w:cs="DIN Pro Regular"/>
          <w:sz w:val="24"/>
          <w:szCs w:val="24"/>
        </w:rPr>
      </w:pPr>
      <w:r w:rsidRPr="00E017CE">
        <w:rPr>
          <w:rFonts w:ascii="DIN Pro Regular" w:hAnsi="DIN Pro Regular" w:cs="DIN Pro Regular"/>
          <w:sz w:val="24"/>
          <w:szCs w:val="24"/>
        </w:rPr>
        <w:t>Clearing an empty routing table might cause errors, and those errors are not relevant to the playbook execution, therefore should be ignored.</w:t>
      </w:r>
      <w:r w:rsidRPr="00E017CE">
        <w:rPr>
          <w:rFonts w:ascii="DIN Pro Regular" w:hAnsi="DIN Pro Regular" w:cs="DIN Pro Regular"/>
          <w:sz w:val="24"/>
          <w:szCs w:val="24"/>
        </w:rPr>
        <w:br/>
        <w:t>Please make sure that the “</w:t>
      </w:r>
      <w:r w:rsidRPr="00E017CE">
        <w:rPr>
          <w:rFonts w:ascii="DIN Pro Regular" w:hAnsi="DIN Pro Regular" w:cs="DIN Pro Regular"/>
          <w:b/>
          <w:bCs/>
          <w:sz w:val="24"/>
          <w:szCs w:val="24"/>
        </w:rPr>
        <w:t>ignore_errors</w:t>
      </w:r>
      <w:r w:rsidRPr="00E017CE">
        <w:rPr>
          <w:rFonts w:ascii="DIN Pro Regular" w:hAnsi="DIN Pro Regular" w:cs="DIN Pro Regular"/>
          <w:sz w:val="24"/>
          <w:szCs w:val="24"/>
        </w:rPr>
        <w:t>” value is set to “</w:t>
      </w:r>
      <w:r w:rsidRPr="00E017CE">
        <w:rPr>
          <w:rFonts w:ascii="DIN Pro Regular" w:hAnsi="DIN Pro Regular" w:cs="DIN Pro Regular"/>
          <w:b/>
          <w:bCs/>
          <w:sz w:val="24"/>
          <w:szCs w:val="24"/>
        </w:rPr>
        <w:t>yes</w:t>
      </w:r>
      <w:r w:rsidRPr="00E017CE">
        <w:rPr>
          <w:rFonts w:ascii="DIN Pro Regular" w:hAnsi="DIN Pro Regular" w:cs="DIN Pro Regular"/>
          <w:sz w:val="24"/>
          <w:szCs w:val="24"/>
        </w:rPr>
        <w:t>”.</w:t>
      </w:r>
      <w:r w:rsidRPr="00E017CE">
        <w:rPr>
          <w:rFonts w:ascii="DIN Pro Regular" w:hAnsi="DIN Pro Regular" w:cs="DIN Pro Regular"/>
          <w:sz w:val="24"/>
          <w:szCs w:val="24"/>
        </w:rPr>
        <w:br/>
      </w:r>
    </w:p>
    <w:p w14:paraId="09697ADA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a new task to the playbook, the task purpose is to clear the old switch configurations before we apply our own. This task should be applied on the ‘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witches’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2E9AA821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one sub-task under the task you configured:</w:t>
      </w:r>
    </w:p>
    <w:p w14:paraId="7E30D6E5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Use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clear all switch configurations with the </w:t>
      </w:r>
      <w:r w:rsidRPr="00B55C89">
        <w:rPr>
          <w:rFonts w:ascii="Consolas" w:hAnsi="Consolas" w:cs="DIN Pro Regular"/>
          <w:b/>
          <w:bCs/>
          <w:sz w:val="24"/>
          <w:szCs w:val="24"/>
        </w:rPr>
        <w:t>net del all</w:t>
      </w:r>
      <w:r w:rsidRPr="00B55C89">
        <w:rPr>
          <w:rFonts w:ascii="DIN Pro Regular" w:hAnsi="DIN Pro Regular" w:cs="DIN Pro Regular"/>
          <w:sz w:val="24"/>
          <w:szCs w:val="24"/>
        </w:rPr>
        <w:t xml:space="preserve"> command.</w:t>
      </w:r>
    </w:p>
    <w:p w14:paraId="32B11863" w14:textId="77777777" w:rsidR="004E06D1" w:rsidRPr="00F065F7" w:rsidRDefault="004E06D1" w:rsidP="004E06D1">
      <w:p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8224" behindDoc="0" locked="0" layoutInCell="1" allowOverlap="1" wp14:anchorId="40831873" wp14:editId="004DBDE3">
                <wp:simplePos x="0" y="0"/>
                <wp:positionH relativeFrom="margin">
                  <wp:posOffset>-59690</wp:posOffset>
                </wp:positionH>
                <wp:positionV relativeFrom="paragraph">
                  <wp:posOffset>60325</wp:posOffset>
                </wp:positionV>
                <wp:extent cx="5652135" cy="2185035"/>
                <wp:effectExtent l="0" t="0" r="24765" b="24765"/>
                <wp:wrapThrough wrapText="bothSides">
                  <wp:wrapPolygon edited="0">
                    <wp:start x="0" y="0"/>
                    <wp:lineTo x="0" y="21656"/>
                    <wp:lineTo x="21622" y="21656"/>
                    <wp:lineTo x="21622" y="0"/>
                    <wp:lineTo x="0" y="0"/>
                  </wp:wrapPolygon>
                </wp:wrapThrough>
                <wp:docPr id="6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185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9B83A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79ED8D51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9534D32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BC538DF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823CEAD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0BCB2DD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hosts: switches</w:t>
                            </w:r>
                          </w:p>
                          <w:p w14:paraId="1226B755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7253F2D8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99846CD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Clear old switch configurations</w:t>
                            </w:r>
                          </w:p>
                          <w:p w14:paraId="01E0E38B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2B860066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4ECA05AC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del all</w:t>
                            </w:r>
                          </w:p>
                          <w:p w14:paraId="3748864E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31873" id="_x0000_s1625" type="#_x0000_t202" style="position:absolute;margin-left:-4.7pt;margin-top:4.75pt;width:445.05pt;height:172.05pt;z-index:252148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">
                <v:textbox>
                  <w:txbxContent>
                    <w:p w14:paraId="7209B83A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79ED8D51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9534D32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BC538DF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823CEAD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0BCB2DD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hosts: switches</w:t>
                      </w:r>
                    </w:p>
                    <w:p w14:paraId="1226B755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7253F2D8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99846CD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Clear old switch configurations</w:t>
                      </w:r>
                    </w:p>
                    <w:p w14:paraId="01E0E38B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2B860066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4ECA05AC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del all</w:t>
                      </w:r>
                    </w:p>
                    <w:p w14:paraId="3748864E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065F7">
        <w:rPr>
          <w:sz w:val="24"/>
          <w:szCs w:val="24"/>
        </w:rPr>
        <w:br/>
      </w:r>
    </w:p>
    <w:p w14:paraId="4F0157EB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0196B6EE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0DF472CC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5E4C7A3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4CBA126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2F22ACF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4F6138A4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69728" behindDoc="0" locked="0" layoutInCell="1" allowOverlap="1" wp14:anchorId="417A533B" wp14:editId="58FA1FB1">
                <wp:simplePos x="0" y="0"/>
                <wp:positionH relativeFrom="column">
                  <wp:posOffset>-182245</wp:posOffset>
                </wp:positionH>
                <wp:positionV relativeFrom="paragraph">
                  <wp:posOffset>35348</wp:posOffset>
                </wp:positionV>
                <wp:extent cx="45085" cy="160020"/>
                <wp:effectExtent l="0" t="0" r="0" b="0"/>
                <wp:wrapNone/>
                <wp:docPr id="1900" name="Rectangle 19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DD139F" id="Rectangle 1900" o:spid="_x0000_s1026" style="position:absolute;margin-left:-14.35pt;margin-top:2.8pt;width:3.55pt;height:12.6pt;z-index:25216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Configure switches according to the practice exercise</w:t>
      </w:r>
    </w:p>
    <w:p w14:paraId="5FC6C5B7" w14:textId="77464C5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a new task to the playbook, the task purpose is to apply configuration that </w:t>
      </w:r>
      <w:r w:rsidR="008361D1">
        <w:rPr>
          <w:rFonts w:ascii="DIN Pro Regular" w:hAnsi="DIN Pro Regular" w:cs="DIN Pro Regular"/>
          <w:sz w:val="24"/>
          <w:szCs w:val="24"/>
        </w:rPr>
        <w:br/>
      </w:r>
      <w:r w:rsidRPr="00B55C89">
        <w:rPr>
          <w:rFonts w:ascii="DIN Pro Regular" w:hAnsi="DIN Pro Regular" w:cs="DIN Pro Regular"/>
          <w:sz w:val="24"/>
          <w:szCs w:val="24"/>
        </w:rPr>
        <w:t xml:space="preserve">all the switches share. This task should be applied on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witch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679BEB06" w14:textId="7777777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>add two sub-</w:t>
      </w:r>
      <w:proofErr w:type="gramStart"/>
      <w:r w:rsidRPr="00B55C89">
        <w:rPr>
          <w:rFonts w:ascii="DIN Pro Regular" w:hAnsi="DIN Pro Regular" w:cs="DIN Pro Regular"/>
          <w:sz w:val="24"/>
          <w:szCs w:val="24"/>
        </w:rPr>
        <w:t>task</w:t>
      </w:r>
      <w:proofErr w:type="gramEnd"/>
      <w:r w:rsidRPr="00B55C89">
        <w:rPr>
          <w:rFonts w:ascii="DIN Pro Regular" w:hAnsi="DIN Pro Regular" w:cs="DIN Pro Regular"/>
          <w:sz w:val="24"/>
          <w:szCs w:val="24"/>
        </w:rPr>
        <w:t xml:space="preserve"> under the task you configured, us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apply:</w:t>
      </w:r>
    </w:p>
    <w:p w14:paraId="63943472" w14:textId="77777777" w:rsidR="004E06D1" w:rsidRPr="00B55C89" w:rsidRDefault="004E06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trunks</w:t>
      </w:r>
      <w:r w:rsidRPr="00B55C89">
        <w:rPr>
          <w:rFonts w:ascii="DIN Pro Regular" w:hAnsi="DIN Pro Regular" w:cs="DIN Pro Regular"/>
          <w:sz w:val="24"/>
          <w:szCs w:val="24"/>
        </w:rPr>
        <w:t xml:space="preserve"> between the switches </w:t>
      </w:r>
    </w:p>
    <w:p w14:paraId="47ACEF80" w14:textId="5BCD129C" w:rsidR="004E06D1" w:rsidRPr="00B55C89" w:rsidRDefault="008361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9248" behindDoc="0" locked="0" layoutInCell="1" allowOverlap="1" wp14:anchorId="4CF5F37E" wp14:editId="596E4B29">
                <wp:simplePos x="0" y="0"/>
                <wp:positionH relativeFrom="margin">
                  <wp:posOffset>-2117</wp:posOffset>
                </wp:positionH>
                <wp:positionV relativeFrom="paragraph">
                  <wp:posOffset>292100</wp:posOffset>
                </wp:positionV>
                <wp:extent cx="5652135" cy="3117215"/>
                <wp:effectExtent l="0" t="0" r="24765" b="26035"/>
                <wp:wrapThrough wrapText="bothSides">
                  <wp:wrapPolygon edited="0">
                    <wp:start x="0" y="0"/>
                    <wp:lineTo x="0" y="21648"/>
                    <wp:lineTo x="21622" y="21648"/>
                    <wp:lineTo x="21622" y="0"/>
                    <wp:lineTo x="0" y="0"/>
                  </wp:wrapPolygon>
                </wp:wrapThrough>
                <wp:docPr id="6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3117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52A9C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02509F6E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6A010312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43DFA7A7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62F818A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7897D1A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hosts: switches</w:t>
                            </w:r>
                          </w:p>
                          <w:p w14:paraId="10910C90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279BBA0B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C3D07A6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name: Create a bridge and set inter switch links as trunk ports</w:t>
                            </w:r>
                          </w:p>
                          <w:p w14:paraId="6C5B2200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7F344AC3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14252948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bridge ports swp1-2       </w:t>
                            </w:r>
                          </w:p>
                          <w:p w14:paraId="70AD6E2B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false</w:t>
                            </w:r>
                          </w:p>
                          <w:p w14:paraId="48685E9B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7024B3B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Create VLANs</w:t>
                            </w:r>
                          </w:p>
                          <w:p w14:paraId="5E0CF7FD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329291C8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3BEF7C93" w14:textId="77777777" w:rsidR="00550482" w:rsidRPr="000F18C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bridge vids 2,3       </w:t>
                            </w:r>
                          </w:p>
                          <w:p w14:paraId="6D8AE1DA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5F37E" id="_x0000_s1626" type="#_x0000_t202" style="position:absolute;left:0;text-align:left;margin-left:-.15pt;margin-top:23pt;width:445.05pt;height:245.45pt;z-index:252149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">
                <v:textbox>
                  <w:txbxContent>
                    <w:p w14:paraId="74552A9C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02509F6E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6A010312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43DFA7A7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62F818A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7897D1A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hosts: switches</w:t>
                      </w:r>
                    </w:p>
                    <w:p w14:paraId="10910C90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279BBA0B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C3D07A6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name: Create a bridge and set inter switch links as trunk ports</w:t>
                      </w:r>
                    </w:p>
                    <w:p w14:paraId="6C5B2200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7F344AC3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14252948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bridge ports swp1-2       </w:t>
                      </w:r>
                    </w:p>
                    <w:p w14:paraId="70AD6E2B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false</w:t>
                      </w:r>
                    </w:p>
                    <w:p w14:paraId="48685E9B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7024B3B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Create VLANs</w:t>
                      </w:r>
                    </w:p>
                    <w:p w14:paraId="5E0CF7FD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329291C8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3BEF7C93" w14:textId="77777777" w:rsidR="00550482" w:rsidRPr="000F18C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bridge vids 2,3       </w:t>
                      </w:r>
                    </w:p>
                    <w:p w14:paraId="6D8AE1DA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B55C89">
        <w:rPr>
          <w:rFonts w:ascii="DIN Pro Regular" w:hAnsi="DIN Pro Regular" w:cs="DIN Pro Regular"/>
          <w:sz w:val="24"/>
          <w:szCs w:val="24"/>
        </w:rPr>
        <w:t xml:space="preserve">create the </w:t>
      </w:r>
      <w:r w:rsidR="004E06D1" w:rsidRPr="00B55C89">
        <w:rPr>
          <w:rFonts w:ascii="DIN Pro Regular" w:hAnsi="DIN Pro Regular" w:cs="DIN Pro Regular"/>
          <w:b/>
          <w:bCs/>
          <w:sz w:val="24"/>
          <w:szCs w:val="24"/>
        </w:rPr>
        <w:t>VLANs</w:t>
      </w:r>
      <w:r w:rsidR="004E06D1" w:rsidRPr="00B55C89">
        <w:rPr>
          <w:rFonts w:ascii="DIN Pro Regular" w:hAnsi="DIN Pro Regular" w:cs="DIN Pro Regular"/>
          <w:sz w:val="24"/>
          <w:szCs w:val="24"/>
        </w:rPr>
        <w:t xml:space="preserve"> 2,3.</w:t>
      </w:r>
    </w:p>
    <w:p w14:paraId="506CE587" w14:textId="1528DDAE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a new task to the playbook, the task purpose is to apply configuration that all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 xml:space="preserve">leaf </w:t>
      </w:r>
      <w:r w:rsidRPr="00B55C89">
        <w:rPr>
          <w:rFonts w:ascii="DIN Pro Regular" w:hAnsi="DIN Pro Regular" w:cs="DIN Pro Regular"/>
          <w:sz w:val="24"/>
          <w:szCs w:val="24"/>
        </w:rPr>
        <w:t xml:space="preserve">switches share. This task should be applied on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leaves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7CAE58B0" w14:textId="7777777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one sub-task under the task you configured, us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apply:</w:t>
      </w:r>
    </w:p>
    <w:p w14:paraId="478D4050" w14:textId="77777777" w:rsidR="004E06D1" w:rsidRPr="00B55C89" w:rsidRDefault="004E06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0272" behindDoc="0" locked="0" layoutInCell="1" allowOverlap="1" wp14:anchorId="78B3E0EE" wp14:editId="27C9032C">
                <wp:simplePos x="0" y="0"/>
                <wp:positionH relativeFrom="margin">
                  <wp:align>left</wp:align>
                </wp:positionH>
                <wp:positionV relativeFrom="paragraph">
                  <wp:posOffset>440681</wp:posOffset>
                </wp:positionV>
                <wp:extent cx="5652135" cy="2713355"/>
                <wp:effectExtent l="0" t="0" r="24765" b="10795"/>
                <wp:wrapSquare wrapText="bothSides"/>
                <wp:docPr id="6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713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0748DB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etc/ansible/labPlaybook.yaml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2682B953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00C6EBC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800E402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5380608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14C3859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- hosts: 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eaves</w:t>
                            </w:r>
                          </w:p>
                          <w:p w14:paraId="441A8732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48C17356" w14:textId="77777777" w:rsidR="00550482" w:rsidRPr="004619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07292D8" w14:textId="77777777" w:rsidR="00550482" w:rsidRPr="00B5074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Set the host-facing ports as access ports in VLAN 1 and COMMIT changes</w:t>
                            </w:r>
                          </w:p>
                          <w:p w14:paraId="067831D4" w14:textId="77777777" w:rsidR="00550482" w:rsidRPr="00B5074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nclu:</w:t>
                            </w:r>
                          </w:p>
                          <w:p w14:paraId="4C1C3ED3" w14:textId="77777777" w:rsidR="00550482" w:rsidRPr="00B5074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72A2EFF4" w14:textId="77777777" w:rsidR="00550482" w:rsidRPr="00B5074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bridge ports swp8-9</w:t>
                            </w:r>
                          </w:p>
                          <w:p w14:paraId="6FDC5288" w14:textId="77777777" w:rsidR="00550482" w:rsidRPr="00B5074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interface swp8 bridge access 2</w:t>
                            </w:r>
                          </w:p>
                          <w:p w14:paraId="72572503" w14:textId="77777777" w:rsidR="00550482" w:rsidRPr="00B50747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interface swp9 bridge access 3</w:t>
                            </w:r>
                          </w:p>
                          <w:p w14:paraId="1433DCCD" w14:textId="77777777" w:rsidR="00550482" w:rsidRPr="002F31A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3E0EE" id="_x0000_s1627" type="#_x0000_t202" style="position:absolute;left:0;text-align:left;margin-left:0;margin-top:34.7pt;width:445.05pt;height:213.65pt;z-index:2521502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">
                <v:textbox>
                  <w:txbxContent>
                    <w:p w14:paraId="040748DB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etc/ansible/labPlaybook.yaml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2682B953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00C6EBC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800E402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5380608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14C3859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- hosts: 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eaves</w:t>
                      </w:r>
                    </w:p>
                    <w:p w14:paraId="441A8732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48C17356" w14:textId="77777777" w:rsidR="00550482" w:rsidRPr="00461951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07292D8" w14:textId="77777777" w:rsidR="00550482" w:rsidRPr="00B5074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Set the host-facing ports as access ports in VLAN 1 and COMMIT changes</w:t>
                      </w:r>
                    </w:p>
                    <w:p w14:paraId="067831D4" w14:textId="77777777" w:rsidR="00550482" w:rsidRPr="00B5074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nclu:</w:t>
                      </w:r>
                    </w:p>
                    <w:p w14:paraId="4C1C3ED3" w14:textId="77777777" w:rsidR="00550482" w:rsidRPr="00B5074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72A2EFF4" w14:textId="77777777" w:rsidR="00550482" w:rsidRPr="00B5074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bridge ports swp8-9</w:t>
                      </w:r>
                    </w:p>
                    <w:p w14:paraId="6FDC5288" w14:textId="77777777" w:rsidR="00550482" w:rsidRPr="00B5074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interface swp8 bridge access 2</w:t>
                      </w:r>
                    </w:p>
                    <w:p w14:paraId="72572503" w14:textId="77777777" w:rsidR="00550482" w:rsidRPr="00B50747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interface swp9 bridge access 3</w:t>
                      </w:r>
                    </w:p>
                    <w:p w14:paraId="1433DCCD" w14:textId="77777777" w:rsidR="00550482" w:rsidRPr="002F31A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55C89">
        <w:rPr>
          <w:rFonts w:ascii="DIN Pro Regular" w:hAnsi="DIN Pro Regular" w:cs="DIN Pro Regular"/>
          <w:sz w:val="24"/>
          <w:szCs w:val="24"/>
        </w:rPr>
        <w:t xml:space="preserve">set the host-facing ports as access </w:t>
      </w:r>
      <w:proofErr w:type="gramStart"/>
      <w:r w:rsidRPr="00B55C89">
        <w:rPr>
          <w:rFonts w:ascii="DIN Pro Regular" w:hAnsi="DIN Pro Regular" w:cs="DIN Pro Regular"/>
          <w:sz w:val="24"/>
          <w:szCs w:val="24"/>
        </w:rPr>
        <w:t>ports, and</w:t>
      </w:r>
      <w:proofErr w:type="gramEnd"/>
      <w:r w:rsidRPr="00B55C89">
        <w:rPr>
          <w:rFonts w:ascii="DIN Pro Regular" w:hAnsi="DIN Pro Regular" w:cs="DIN Pro Regular"/>
          <w:sz w:val="24"/>
          <w:szCs w:val="24"/>
        </w:rPr>
        <w:t xml:space="preserve"> associate each interface to it’s designated VLAN.</w:t>
      </w:r>
    </w:p>
    <w:p w14:paraId="10E917F4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70752" behindDoc="0" locked="0" layoutInCell="1" allowOverlap="1" wp14:anchorId="658B7A6F" wp14:editId="18662FF2">
                <wp:simplePos x="0" y="0"/>
                <wp:positionH relativeFrom="column">
                  <wp:posOffset>-104775</wp:posOffset>
                </wp:positionH>
                <wp:positionV relativeFrom="paragraph">
                  <wp:posOffset>25612</wp:posOffset>
                </wp:positionV>
                <wp:extent cx="45085" cy="160020"/>
                <wp:effectExtent l="0" t="0" r="0" b="0"/>
                <wp:wrapNone/>
                <wp:docPr id="512" name="Rectangle 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1B468" id="Rectangle 512" o:spid="_x0000_s1026" style="position:absolute;margin-left:-8.25pt;margin-top:2pt;width:3.55pt;height:12.6pt;z-index:25217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Configure servers according to the practice exercise</w:t>
      </w:r>
    </w:p>
    <w:p w14:paraId="5948ABC7" w14:textId="77777777" w:rsidR="004E06D1" w:rsidRPr="00B55C89" w:rsidRDefault="004E06D1" w:rsidP="008361D1">
      <w:pPr>
        <w:pStyle w:val="ListParagraph"/>
        <w:numPr>
          <w:ilvl w:val="0"/>
          <w:numId w:val="67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1296" behindDoc="0" locked="0" layoutInCell="1" allowOverlap="1" wp14:anchorId="1404568A" wp14:editId="44949674">
                <wp:simplePos x="0" y="0"/>
                <wp:positionH relativeFrom="margin">
                  <wp:posOffset>-10160</wp:posOffset>
                </wp:positionH>
                <wp:positionV relativeFrom="paragraph">
                  <wp:posOffset>534670</wp:posOffset>
                </wp:positionV>
                <wp:extent cx="5652135" cy="3949700"/>
                <wp:effectExtent l="0" t="0" r="24765" b="12700"/>
                <wp:wrapThrough wrapText="bothSides">
                  <wp:wrapPolygon edited="0">
                    <wp:start x="0" y="0"/>
                    <wp:lineTo x="0" y="21565"/>
                    <wp:lineTo x="21622" y="21565"/>
                    <wp:lineTo x="21622" y="0"/>
                    <wp:lineTo x="0" y="0"/>
                  </wp:wrapPolygon>
                </wp:wrapThrough>
                <wp:docPr id="6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394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AA6FED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# /etc/ansible/labPlaybook.yaml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3994AD91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17D35EAF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22E40C3C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21B6172A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61A37707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571A4067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252588BC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2BFB5B8E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64F42675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2.18/24  </w:t>
                            </w:r>
                          </w:p>
                          <w:p w14:paraId="05744879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590D07FF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63F8AAC2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5BBCE9C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20F2135C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01DD7E5A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3.19/24</w:t>
                            </w:r>
                          </w:p>
                          <w:p w14:paraId="2944F294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551ACDDE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00588DAD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603FD906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0C759759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163BDCDE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2.28/24</w:t>
                            </w:r>
                          </w:p>
                          <w:p w14:paraId="1194F895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1B112DFE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7D1E3625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0B103795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083118A3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5E8ADFF5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3.29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4568A" id="_x0000_s1628" type="#_x0000_t202" style="position:absolute;left:0;text-align:left;margin-left:-.8pt;margin-top:42.1pt;width:445.05pt;height:311pt;z-index:252151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">
                <v:textbox>
                  <w:txbxContent>
                    <w:p w14:paraId="24AA6FED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# /etc/ansible/labPlaybook.yaml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br/>
                      </w:r>
                    </w:p>
                    <w:p w14:paraId="3994AD91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17D35EAF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22E40C3C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21B6172A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61A37707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1</w:t>
                      </w:r>
                    </w:p>
                    <w:p w14:paraId="571A4067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1</w:t>
                      </w:r>
                    </w:p>
                    <w:p w14:paraId="252588BC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2BFB5B8E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64F42675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2.18/24  </w:t>
                      </w:r>
                    </w:p>
                    <w:p w14:paraId="05744879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590D07FF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2</w:t>
                      </w:r>
                    </w:p>
                    <w:p w14:paraId="63F8AAC2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2</w:t>
                      </w:r>
                    </w:p>
                    <w:p w14:paraId="55BBCE9C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20F2135C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01DD7E5A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3.19/24</w:t>
                      </w:r>
                    </w:p>
                    <w:p w14:paraId="2944F294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551ACDDE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00588DAD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603FD906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0C759759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163BDCDE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2.28/24</w:t>
                      </w:r>
                    </w:p>
                    <w:p w14:paraId="1194F895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1B112DFE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7D1E3625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0B103795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083118A3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5E8ADFF5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3.29/2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B55C89">
        <w:rPr>
          <w:rFonts w:ascii="DIN Pro Regular" w:hAnsi="DIN Pro Regular" w:cs="DIN Pro Regular"/>
          <w:sz w:val="24"/>
          <w:szCs w:val="24"/>
        </w:rPr>
        <w:t xml:space="preserve">Add 4 new tasks to the playbook, the tasks purpose is to configure the IP address on each server. Each task should be applied on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each</w:t>
      </w:r>
      <w:r w:rsidRPr="00B55C89">
        <w:rPr>
          <w:rFonts w:ascii="DIN Pro Regular" w:hAnsi="DIN Pro Regular" w:cs="DIN Pro Regular"/>
          <w:sz w:val="24"/>
          <w:szCs w:val="24"/>
        </w:rPr>
        <w:t xml:space="preserve">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erver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4816B032" w14:textId="1F69BC56" w:rsidR="00B55C89" w:rsidRPr="00B55C89" w:rsidRDefault="00B55C89" w:rsidP="008361D1">
      <w:pPr>
        <w:pStyle w:val="ListParagraph"/>
        <w:numPr>
          <w:ilvl w:val="0"/>
          <w:numId w:val="67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2320" behindDoc="0" locked="0" layoutInCell="1" allowOverlap="1" wp14:anchorId="7E8A611C" wp14:editId="55AD25D6">
                <wp:simplePos x="0" y="0"/>
                <wp:positionH relativeFrom="margin">
                  <wp:posOffset>-58632</wp:posOffset>
                </wp:positionH>
                <wp:positionV relativeFrom="paragraph">
                  <wp:posOffset>5069205</wp:posOffset>
                </wp:positionV>
                <wp:extent cx="5652135" cy="2368550"/>
                <wp:effectExtent l="0" t="0" r="24765" b="12700"/>
                <wp:wrapThrough wrapText="bothSides">
                  <wp:wrapPolygon edited="0">
                    <wp:start x="0" y="0"/>
                    <wp:lineTo x="0" y="21542"/>
                    <wp:lineTo x="21622" y="21542"/>
                    <wp:lineTo x="21622" y="0"/>
                    <wp:lineTo x="0" y="0"/>
                  </wp:wrapPolygon>
                </wp:wrapThrough>
                <wp:docPr id="6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368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BEA36E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# /etc/ansible/labPlaybook.yaml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7C907C3D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4DFB22BA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36700912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0318C6AB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688A3A67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- name: Add static route entry for VLAN 2</w:t>
                            </w:r>
                          </w:p>
                          <w:p w14:paraId="19EF68AD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1,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08F6481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</w:t>
                            </w:r>
                          </w:p>
                          <w:p w14:paraId="680F706B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Add default gateway for 172.30.0.0/16</w:t>
                            </w:r>
                          </w:p>
                          <w:p w14:paraId="3358A49E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p route add 172.30.0.0/16 dev eth2 via 172.30.12.254</w:t>
                            </w:r>
                          </w:p>
                          <w:p w14:paraId="6AB022E1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0236F7A5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- name: Add static route entry for VLAN 3</w:t>
                            </w:r>
                          </w:p>
                          <w:p w14:paraId="11C7299F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2,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2094607A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</w:t>
                            </w:r>
                          </w:p>
                          <w:p w14:paraId="7745FD23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Add default gateway for 172.30.0.0/16</w:t>
                            </w:r>
                          </w:p>
                          <w:p w14:paraId="530D193B" w14:textId="77777777" w:rsidR="00550482" w:rsidRPr="0010325E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p route add 172.30.0.0/16 dev eth2 via 172.30.13.25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A611C" id="_x0000_s1629" type="#_x0000_t202" style="position:absolute;left:0;text-align:left;margin-left:-4.6pt;margin-top:399.15pt;width:445.05pt;height:186.5pt;z-index:252152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">
                <v:textbox>
                  <w:txbxContent>
                    <w:p w14:paraId="10BEA36E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# /etc/ansible/labPlaybook.yaml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br/>
                      </w:r>
                    </w:p>
                    <w:p w14:paraId="7C907C3D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4DFB22BA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36700912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0318C6AB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688A3A67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- name: Add static route entry for VLAN 2</w:t>
                      </w:r>
                    </w:p>
                    <w:p w14:paraId="19EF68AD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1,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108F6481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</w:t>
                      </w:r>
                    </w:p>
                    <w:p w14:paraId="680F706B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Add default gateway for 172.30.0.0/16</w:t>
                      </w:r>
                    </w:p>
                    <w:p w14:paraId="3358A49E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p route add 172.30.0.0/16 dev eth2 via 172.30.12.254</w:t>
                      </w:r>
                    </w:p>
                    <w:p w14:paraId="6AB022E1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0236F7A5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- name: Add static route entry for VLAN 3</w:t>
                      </w:r>
                    </w:p>
                    <w:p w14:paraId="11C7299F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2,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2094607A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</w:t>
                      </w:r>
                    </w:p>
                    <w:p w14:paraId="7745FD23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Add default gateway for 172.30.0.0/16</w:t>
                      </w:r>
                    </w:p>
                    <w:p w14:paraId="530D193B" w14:textId="77777777" w:rsidR="00550482" w:rsidRPr="0010325E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p route add 172.30.0.0/16 dev eth2 via 172.30.13.25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B55C89">
        <w:rPr>
          <w:rFonts w:ascii="DIN Pro Regular" w:hAnsi="DIN Pro Regular" w:cs="DIN Pro Regular"/>
          <w:sz w:val="24"/>
          <w:szCs w:val="24"/>
        </w:rPr>
        <w:t>Add 2 new tasks to the playbook, the tasks purpose is to configure static routes for each VLAN subnet. Each task should be applied on the servers associated with the VLAN.</w:t>
      </w:r>
    </w:p>
    <w:p w14:paraId="273088F4" w14:textId="62CF020A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171776" behindDoc="0" locked="0" layoutInCell="1" allowOverlap="1" wp14:anchorId="5FADB758" wp14:editId="7C5F0325">
                <wp:simplePos x="0" y="0"/>
                <wp:positionH relativeFrom="column">
                  <wp:posOffset>-116205</wp:posOffset>
                </wp:positionH>
                <wp:positionV relativeFrom="paragraph">
                  <wp:posOffset>26458</wp:posOffset>
                </wp:positionV>
                <wp:extent cx="45085" cy="160020"/>
                <wp:effectExtent l="0" t="0" r="0" b="0"/>
                <wp:wrapNone/>
                <wp:docPr id="513" name="Rectangle 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1CA98F" id="Rectangle 513" o:spid="_x0000_s1026" style="position:absolute;margin-left:-9.15pt;margin-top:2.1pt;width:3.55pt;height:12.6pt;z-index:25217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: Executing the playbook</w:t>
      </w:r>
    </w:p>
    <w:p w14:paraId="0C02B975" w14:textId="7BE8249A" w:rsidR="004E06D1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ccess the Ansible controller server that was assigned to you, and make sure that the host file is configured as follows</w:t>
      </w:r>
    </w:p>
    <w:p w14:paraId="5F91758C" w14:textId="3BFE8065" w:rsidR="004E06D1" w:rsidRPr="00EB44A4" w:rsidRDefault="008361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6176" behindDoc="0" locked="0" layoutInCell="1" allowOverlap="1" wp14:anchorId="3B7953B9" wp14:editId="19B8CE15">
                <wp:simplePos x="0" y="0"/>
                <wp:positionH relativeFrom="margin">
                  <wp:posOffset>0</wp:posOffset>
                </wp:positionH>
                <wp:positionV relativeFrom="paragraph">
                  <wp:posOffset>383329</wp:posOffset>
                </wp:positionV>
                <wp:extent cx="5895975" cy="4583430"/>
                <wp:effectExtent l="0" t="0" r="28575" b="26670"/>
                <wp:wrapThrough wrapText="bothSides">
                  <wp:wrapPolygon edited="0">
                    <wp:start x="0" y="0"/>
                    <wp:lineTo x="0" y="21636"/>
                    <wp:lineTo x="21635" y="21636"/>
                    <wp:lineTo x="21635" y="0"/>
                    <wp:lineTo x="0" y="0"/>
                  </wp:wrapPolygon>
                </wp:wrapThrough>
                <wp:docPr id="22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583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DCD77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331030B0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F289D57" w14:textId="77777777" w:rsidR="00550482" w:rsidRPr="00001AF3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428DE6F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EEA1B45" w14:textId="77777777" w:rsidR="00550482" w:rsidRPr="00EF0C74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062502D5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</w:p>
                          <w:p w14:paraId="54EA53E9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CA1E3C4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ves</w:t>
                            </w: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9ABB30A" w14:textId="77777777" w:rsidR="00550482" w:rsidRPr="009313D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</w:p>
                          <w:p w14:paraId="3B00627F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</w:p>
                          <w:p w14:paraId="18CF7024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90DCBEC" w14:textId="77777777" w:rsidR="00550482" w:rsidRPr="00511F9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51551B70" w14:textId="77777777" w:rsidR="00550482" w:rsidRPr="00511F9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</w:p>
                          <w:p w14:paraId="490A7772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</w:p>
                          <w:p w14:paraId="31952F80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34C083C" w14:textId="77777777" w:rsidR="00550482" w:rsidRPr="00E61BDB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proofErr w:type="gramStart"/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witches:children</w:t>
                            </w:r>
                            <w:proofErr w:type="gramEnd"/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56E4AB41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1D8AC511" w14:textId="77777777" w:rsidR="00550482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FB6D897" w14:textId="77777777" w:rsidR="00550482" w:rsidRPr="003944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[</w:t>
                            </w:r>
                            <w:proofErr w:type="gram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switches:vars</w:t>
                            </w:r>
                            <w:proofErr w:type="gram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54A01AA1" w14:textId="77777777" w:rsidR="00550482" w:rsidRPr="003944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_user=cumulus </w:t>
                            </w:r>
                          </w:p>
                          <w:p w14:paraId="1D2A8368" w14:textId="77777777" w:rsidR="00550482" w:rsidRPr="00394451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=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2FFFC5C" w14:textId="77777777" w:rsidR="00550482" w:rsidRPr="00012E5C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1810527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DAF77B2" w14:textId="77777777" w:rsidR="00550482" w:rsidRPr="004D7940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F8FBFEF" w14:textId="77777777" w:rsidR="00550482" w:rsidRPr="009C443D" w:rsidRDefault="00550482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7953B9" id="_x0000_s1630" type="#_x0000_t202" style="position:absolute;left:0;text-align:left;margin-left:0;margin-top:30.2pt;width:464.25pt;height:360.9pt;z-index:252146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">
                <v:textbox>
                  <w:txbxContent>
                    <w:p w14:paraId="388DCD77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331030B0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F289D57" w14:textId="77777777" w:rsidR="00550482" w:rsidRPr="00001AF3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428DE6F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EEA1B45" w14:textId="77777777" w:rsidR="00550482" w:rsidRPr="00EF0C74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062502D5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</w:p>
                    <w:p w14:paraId="54EA53E9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CA1E3C4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ves</w:t>
                      </w: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29ABB30A" w14:textId="77777777" w:rsidR="00550482" w:rsidRPr="009313D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</w:p>
                    <w:p w14:paraId="3B00627F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</w:p>
                    <w:p w14:paraId="18CF7024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90DCBEC" w14:textId="77777777" w:rsidR="00550482" w:rsidRPr="00511F9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51551B70" w14:textId="77777777" w:rsidR="00550482" w:rsidRPr="00511F9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</w:p>
                    <w:p w14:paraId="490A7772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</w:p>
                    <w:p w14:paraId="31952F80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34C083C" w14:textId="77777777" w:rsidR="00550482" w:rsidRPr="00E61BDB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proofErr w:type="gramStart"/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witches:children</w:t>
                      </w:r>
                      <w:proofErr w:type="gramEnd"/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56E4AB41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s </w:t>
                      </w: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1D8AC511" w14:textId="77777777" w:rsidR="00550482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FB6D897" w14:textId="77777777" w:rsidR="00550482" w:rsidRPr="00394451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[</w:t>
                      </w:r>
                      <w:proofErr w:type="gram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switches:vars</w:t>
                      </w:r>
                      <w:proofErr w:type="gram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]</w:t>
                      </w:r>
                    </w:p>
                    <w:p w14:paraId="54A01AA1" w14:textId="77777777" w:rsidR="00550482" w:rsidRPr="00394451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ansible_user=cumulus </w:t>
                      </w:r>
                    </w:p>
                    <w:p w14:paraId="1D2A8368" w14:textId="77777777" w:rsidR="00550482" w:rsidRPr="00394451" w:rsidRDefault="00550482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ssh_pass=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2FFFC5C" w14:textId="77777777" w:rsidR="00550482" w:rsidRPr="00012E5C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31810527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DAF77B2" w14:textId="77777777" w:rsidR="00550482" w:rsidRPr="004D7940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F8FBFEF" w14:textId="77777777" w:rsidR="00550482" w:rsidRPr="009C443D" w:rsidRDefault="00550482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cat /etc/ansible/hosts</w:t>
      </w:r>
    </w:p>
    <w:p w14:paraId="6A5776F7" w14:textId="4997F547" w:rsidR="004E06D1" w:rsidRDefault="008361D1" w:rsidP="004E06D1">
      <w:pPr>
        <w:ind w:left="360"/>
        <w:rPr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39360" behindDoc="0" locked="0" layoutInCell="1" allowOverlap="1" wp14:anchorId="66A8D40B" wp14:editId="31FBE431">
                <wp:simplePos x="0" y="0"/>
                <wp:positionH relativeFrom="column">
                  <wp:posOffset>-116205</wp:posOffset>
                </wp:positionH>
                <wp:positionV relativeFrom="paragraph">
                  <wp:posOffset>5163396</wp:posOffset>
                </wp:positionV>
                <wp:extent cx="45085" cy="160020"/>
                <wp:effectExtent l="0" t="0" r="0" b="0"/>
                <wp:wrapNone/>
                <wp:docPr id="161" name="Rectangle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D94F43" id="Rectangle 161" o:spid="_x0000_s1026" style="position:absolute;margin-left:-9.15pt;margin-top:406.55pt;width:3.55pt;height:12.6pt;z-index:25223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" fillcolor="#92d050" stroked="f" strokeweight="1pt"/>
            </w:pict>
          </mc:Fallback>
        </mc:AlternateContent>
      </w:r>
    </w:p>
    <w:p w14:paraId="0058A4E0" w14:textId="2B0067B9" w:rsidR="004E06D1" w:rsidRPr="00734368" w:rsidRDefault="00B55C89" w:rsidP="008361D1">
      <w:pPr>
        <w:rPr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82016" behindDoc="0" locked="0" layoutInCell="1" allowOverlap="1" wp14:anchorId="0D9BCF97" wp14:editId="02A7B3A4">
                <wp:simplePos x="0" y="0"/>
                <wp:positionH relativeFrom="column">
                  <wp:posOffset>-225730</wp:posOffset>
                </wp:positionH>
                <wp:positionV relativeFrom="paragraph">
                  <wp:posOffset>4959350</wp:posOffset>
                </wp:positionV>
                <wp:extent cx="45085" cy="160020"/>
                <wp:effectExtent l="0" t="0" r="0" b="0"/>
                <wp:wrapNone/>
                <wp:docPr id="1975" name="Rectangle 19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51DB32" id="Rectangle 1975" o:spid="_x0000_s1026" style="position:absolute;margin-left:-17.75pt;margin-top:390.5pt;width:3.55pt;height:12.6pt;z-index:25218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+ZrlQ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" fillcolor="#92d050" stroked="f" strokeweight="1pt"/>
            </w:pict>
          </mc:Fallback>
        </mc:AlternateContent>
      </w: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63B9DA1F" w14:textId="4AA9BA9B" w:rsidR="004E06D1" w:rsidRPr="00B55C89" w:rsidRDefault="004E06D1" w:rsidP="008361D1">
      <w:pPr>
        <w:pStyle w:val="ListParagraph"/>
        <w:numPr>
          <w:ilvl w:val="0"/>
          <w:numId w:val="2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onfigurations are demonstrated on group B servers and switches.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br/>
      </w:r>
      <w:r w:rsidRPr="00B55C89">
        <w:rPr>
          <w:rFonts w:ascii="DIN Pro Regular" w:hAnsi="DIN Pro Regular" w:cs="DIN Pro Regular"/>
          <w:sz w:val="24"/>
          <w:szCs w:val="24"/>
        </w:rPr>
        <w:t>You should apply similar commands to devices in the group that was assigned to you.</w:t>
      </w:r>
    </w:p>
    <w:p w14:paraId="6BF1D2AB" w14:textId="77777777" w:rsidR="004E06D1" w:rsidRPr="00B55C89" w:rsidRDefault="004E06D1" w:rsidP="008361D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372BD891" w14:textId="77777777" w:rsidR="004E06D1" w:rsidRDefault="004E06D1" w:rsidP="004E06D1">
      <w:pPr>
        <w:rPr>
          <w:sz w:val="24"/>
          <w:szCs w:val="24"/>
        </w:rPr>
      </w:pPr>
    </w:p>
    <w:p w14:paraId="282002A0" w14:textId="77777777" w:rsidR="004E06D1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xecute the playbook you wrote</w:t>
      </w:r>
    </w:p>
    <w:p w14:paraId="6F1186B2" w14:textId="762CD9A8" w:rsidR="004E06D1" w:rsidRDefault="004E06D1" w:rsidP="004E06D1">
      <w:pPr>
        <w:pStyle w:val="ListParagraph"/>
        <w:spacing w:after="0"/>
        <w:ind w:left="360"/>
        <w:rPr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550482">
        <w:rPr>
          <w:rFonts w:ascii="Consolas" w:hAnsi="Consolas" w:cs="Consolas"/>
          <w:b/>
          <w:bCs/>
          <w:i/>
          <w:iCs/>
          <w:sz w:val="24"/>
          <w:szCs w:val="24"/>
        </w:rPr>
        <w:t xml:space="preserve">sudo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ansible-playbook</w:t>
      </w:r>
      <w:r w:rsidR="00512FCE">
        <w:rPr>
          <w:rFonts w:ascii="Consolas" w:hAnsi="Consolas" w:cs="Consolas"/>
          <w:b/>
          <w:bCs/>
          <w:i/>
          <w:iCs/>
          <w:sz w:val="24"/>
          <w:szCs w:val="24"/>
        </w:rPr>
        <w:t xml:space="preserve"> -b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 xml:space="preserve"> /etc/ansible/labPlaybook.yaml</w:t>
      </w:r>
    </w:p>
    <w:p w14:paraId="0E693AF3" w14:textId="77777777" w:rsidR="004E06D1" w:rsidRDefault="004E06D1" w:rsidP="004E06D1">
      <w:pPr>
        <w:rPr>
          <w:sz w:val="24"/>
          <w:szCs w:val="24"/>
        </w:rPr>
      </w:pPr>
    </w:p>
    <w:p w14:paraId="69631819" w14:textId="74E754EF" w:rsidR="00B60673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Verify configuration on the servers and switches</w:t>
      </w:r>
      <w:bookmarkStart w:id="180" w:name="_GoBack"/>
      <w:bookmarkEnd w:id="180"/>
    </w:p>
    <w:sectPr w:rsidR="00B60673" w:rsidRPr="00B55C89" w:rsidSect="00621E56">
      <w:headerReference w:type="default" r:id="rId30"/>
      <w:footerReference w:type="default" r:id="rId31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3F8F26" w14:textId="77777777" w:rsidR="00A73E8A" w:rsidRDefault="00A73E8A" w:rsidP="00602602">
      <w:pPr>
        <w:spacing w:after="0" w:line="240" w:lineRule="auto"/>
      </w:pPr>
      <w:r>
        <w:separator/>
      </w:r>
    </w:p>
  </w:endnote>
  <w:endnote w:type="continuationSeparator" w:id="0">
    <w:p w14:paraId="18344145" w14:textId="77777777" w:rsidR="00A73E8A" w:rsidRDefault="00A73E8A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 Pro Regular">
    <w:panose1 w:val="020B05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panose1 w:val="020B08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DIN Pro Medium">
    <w:panose1 w:val="020B06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550482" w:rsidRDefault="0055048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550482" w:rsidRDefault="00550482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059D0" w14:textId="77777777" w:rsidR="00A73E8A" w:rsidRDefault="00A73E8A" w:rsidP="00602602">
      <w:pPr>
        <w:spacing w:after="0" w:line="240" w:lineRule="auto"/>
      </w:pPr>
      <w:r>
        <w:separator/>
      </w:r>
    </w:p>
  </w:footnote>
  <w:footnote w:type="continuationSeparator" w:id="0">
    <w:p w14:paraId="78E379DE" w14:textId="77777777" w:rsidR="00A73E8A" w:rsidRDefault="00A73E8A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E449D" w14:textId="18AE9111" w:rsidR="00550482" w:rsidRDefault="00550482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9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550482" w:rsidRPr="002E4E3D" w:rsidRDefault="00550482" w:rsidP="00AA6063">
                          <w:pPr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</w:pP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  <w:br/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655" type="#_x0000_t202" style="position:absolute;margin-left:-3.45pt;margin-top:-21.35pt;width:67.35pt;height:30.25pt;z-index:-251644928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" filled="f" stroked="f">
              <v:textbox style="mso-fit-shape-to-text:t">
                <w:txbxContent>
                  <w:p w14:paraId="56467C89" w14:textId="307C1FD2" w:rsidR="00615655" w:rsidRPr="002E4E3D" w:rsidRDefault="00615655" w:rsidP="00AA6063">
                    <w:pPr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</w:pP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  <w:br/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60288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52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AA5FD4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550482" w:rsidRPr="00B012F8" w:rsidRDefault="00550482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656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615655" w:rsidRPr="00B012F8" w:rsidRDefault="00615655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550482" w:rsidRPr="00E438DF" w:rsidRDefault="00550482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657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615655" w:rsidRPr="00E438DF" w:rsidRDefault="00615655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550482" w:rsidRPr="00F868E1" w:rsidRDefault="00550482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658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" filled="f" stroked="f">
              <v:textbox style="mso-fit-shape-to-text:t">
                <w:txbxContent>
                  <w:p w14:paraId="79FB5544" w14:textId="6079E3CE" w:rsidR="00615655" w:rsidRPr="00F868E1" w:rsidRDefault="00615655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445585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9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9C2A58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463CDE"/>
    <w:multiLevelType w:val="hybridMultilevel"/>
    <w:tmpl w:val="AF12F824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1440387"/>
    <w:multiLevelType w:val="hybridMultilevel"/>
    <w:tmpl w:val="2B6AEF78"/>
    <w:lvl w:ilvl="0" w:tplc="8ED2B88A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A4A4EE1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5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5F542B6"/>
    <w:multiLevelType w:val="hybridMultilevel"/>
    <w:tmpl w:val="157ED7C0"/>
    <w:lvl w:ilvl="0" w:tplc="96FCCB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4AF75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FC3D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48AD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F618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2C1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225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D48E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C83C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E7971FE"/>
    <w:multiLevelType w:val="hybridMultilevel"/>
    <w:tmpl w:val="5624376E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75896415"/>
    <w:multiLevelType w:val="hybridMultilevel"/>
    <w:tmpl w:val="76FE7C10"/>
    <w:lvl w:ilvl="0" w:tplc="EEDACF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4A28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C01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0886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6424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B432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6054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6605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C8BC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72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32"/>
  </w:num>
  <w:num w:numId="4">
    <w:abstractNumId w:val="28"/>
  </w:num>
  <w:num w:numId="5">
    <w:abstractNumId w:val="36"/>
  </w:num>
  <w:num w:numId="6">
    <w:abstractNumId w:val="5"/>
  </w:num>
  <w:num w:numId="7">
    <w:abstractNumId w:val="22"/>
  </w:num>
  <w:num w:numId="8">
    <w:abstractNumId w:val="55"/>
  </w:num>
  <w:num w:numId="9">
    <w:abstractNumId w:val="14"/>
  </w:num>
  <w:num w:numId="10">
    <w:abstractNumId w:val="6"/>
  </w:num>
  <w:num w:numId="11">
    <w:abstractNumId w:val="26"/>
  </w:num>
  <w:num w:numId="12">
    <w:abstractNumId w:val="27"/>
  </w:num>
  <w:num w:numId="13">
    <w:abstractNumId w:val="33"/>
  </w:num>
  <w:num w:numId="14">
    <w:abstractNumId w:val="12"/>
  </w:num>
  <w:num w:numId="15">
    <w:abstractNumId w:val="20"/>
  </w:num>
  <w:num w:numId="16">
    <w:abstractNumId w:val="1"/>
  </w:num>
  <w:num w:numId="17">
    <w:abstractNumId w:val="51"/>
  </w:num>
  <w:num w:numId="18">
    <w:abstractNumId w:val="53"/>
  </w:num>
  <w:num w:numId="19">
    <w:abstractNumId w:val="44"/>
  </w:num>
  <w:num w:numId="20">
    <w:abstractNumId w:val="63"/>
  </w:num>
  <w:num w:numId="21">
    <w:abstractNumId w:val="57"/>
  </w:num>
  <w:num w:numId="22">
    <w:abstractNumId w:val="16"/>
  </w:num>
  <w:num w:numId="23">
    <w:abstractNumId w:val="58"/>
  </w:num>
  <w:num w:numId="24">
    <w:abstractNumId w:val="38"/>
  </w:num>
  <w:num w:numId="25">
    <w:abstractNumId w:val="73"/>
  </w:num>
  <w:num w:numId="26">
    <w:abstractNumId w:val="35"/>
  </w:num>
  <w:num w:numId="27">
    <w:abstractNumId w:val="69"/>
  </w:num>
  <w:num w:numId="28">
    <w:abstractNumId w:val="49"/>
  </w:num>
  <w:num w:numId="29">
    <w:abstractNumId w:val="4"/>
  </w:num>
  <w:num w:numId="30">
    <w:abstractNumId w:val="61"/>
  </w:num>
  <w:num w:numId="31">
    <w:abstractNumId w:val="41"/>
  </w:num>
  <w:num w:numId="32">
    <w:abstractNumId w:val="47"/>
  </w:num>
  <w:num w:numId="33">
    <w:abstractNumId w:val="37"/>
  </w:num>
  <w:num w:numId="34">
    <w:abstractNumId w:val="31"/>
  </w:num>
  <w:num w:numId="35">
    <w:abstractNumId w:val="19"/>
  </w:num>
  <w:num w:numId="36">
    <w:abstractNumId w:val="34"/>
  </w:num>
  <w:num w:numId="37">
    <w:abstractNumId w:val="9"/>
  </w:num>
  <w:num w:numId="38">
    <w:abstractNumId w:val="71"/>
  </w:num>
  <w:num w:numId="39">
    <w:abstractNumId w:val="74"/>
  </w:num>
  <w:num w:numId="40">
    <w:abstractNumId w:val="50"/>
  </w:num>
  <w:num w:numId="41">
    <w:abstractNumId w:val="75"/>
  </w:num>
  <w:num w:numId="42">
    <w:abstractNumId w:val="11"/>
  </w:num>
  <w:num w:numId="43">
    <w:abstractNumId w:val="17"/>
  </w:num>
  <w:num w:numId="44">
    <w:abstractNumId w:val="23"/>
  </w:num>
  <w:num w:numId="45">
    <w:abstractNumId w:val="43"/>
  </w:num>
  <w:num w:numId="46">
    <w:abstractNumId w:val="67"/>
  </w:num>
  <w:num w:numId="47">
    <w:abstractNumId w:val="52"/>
  </w:num>
  <w:num w:numId="48">
    <w:abstractNumId w:val="15"/>
  </w:num>
  <w:num w:numId="49">
    <w:abstractNumId w:val="8"/>
  </w:num>
  <w:num w:numId="50">
    <w:abstractNumId w:val="48"/>
  </w:num>
  <w:num w:numId="51">
    <w:abstractNumId w:val="72"/>
  </w:num>
  <w:num w:numId="52">
    <w:abstractNumId w:val="54"/>
  </w:num>
  <w:num w:numId="53">
    <w:abstractNumId w:val="68"/>
  </w:num>
  <w:num w:numId="54">
    <w:abstractNumId w:val="29"/>
  </w:num>
  <w:num w:numId="55">
    <w:abstractNumId w:val="13"/>
  </w:num>
  <w:num w:numId="56">
    <w:abstractNumId w:val="59"/>
  </w:num>
  <w:num w:numId="57">
    <w:abstractNumId w:val="10"/>
  </w:num>
  <w:num w:numId="58">
    <w:abstractNumId w:val="18"/>
  </w:num>
  <w:num w:numId="59">
    <w:abstractNumId w:val="60"/>
  </w:num>
  <w:num w:numId="60">
    <w:abstractNumId w:val="0"/>
  </w:num>
  <w:num w:numId="61">
    <w:abstractNumId w:val="3"/>
  </w:num>
  <w:num w:numId="62">
    <w:abstractNumId w:val="70"/>
  </w:num>
  <w:num w:numId="63">
    <w:abstractNumId w:val="66"/>
  </w:num>
  <w:num w:numId="64">
    <w:abstractNumId w:val="65"/>
  </w:num>
  <w:num w:numId="65">
    <w:abstractNumId w:val="45"/>
  </w:num>
  <w:num w:numId="66">
    <w:abstractNumId w:val="42"/>
  </w:num>
  <w:num w:numId="67">
    <w:abstractNumId w:val="2"/>
  </w:num>
  <w:num w:numId="68">
    <w:abstractNumId w:val="24"/>
  </w:num>
  <w:num w:numId="69">
    <w:abstractNumId w:val="30"/>
  </w:num>
  <w:num w:numId="70">
    <w:abstractNumId w:val="21"/>
  </w:num>
  <w:num w:numId="71">
    <w:abstractNumId w:val="64"/>
  </w:num>
  <w:num w:numId="72">
    <w:abstractNumId w:val="56"/>
  </w:num>
  <w:num w:numId="73">
    <w:abstractNumId w:val="62"/>
  </w:num>
  <w:num w:numId="74">
    <w:abstractNumId w:val="46"/>
  </w:num>
  <w:num w:numId="75">
    <w:abstractNumId w:val="40"/>
  </w:num>
  <w:num w:numId="76">
    <w:abstractNumId w:val="39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3193"/>
    <w:rsid w:val="00003660"/>
    <w:rsid w:val="00003E71"/>
    <w:rsid w:val="0000417D"/>
    <w:rsid w:val="0000422E"/>
    <w:rsid w:val="00005B9B"/>
    <w:rsid w:val="00006CBB"/>
    <w:rsid w:val="00006D49"/>
    <w:rsid w:val="000075B3"/>
    <w:rsid w:val="00010415"/>
    <w:rsid w:val="0001116F"/>
    <w:rsid w:val="0001130C"/>
    <w:rsid w:val="000130EA"/>
    <w:rsid w:val="0001322E"/>
    <w:rsid w:val="00013A95"/>
    <w:rsid w:val="0001410E"/>
    <w:rsid w:val="00015553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347C"/>
    <w:rsid w:val="00033D4F"/>
    <w:rsid w:val="00033D5C"/>
    <w:rsid w:val="000341EE"/>
    <w:rsid w:val="00034CF4"/>
    <w:rsid w:val="00036034"/>
    <w:rsid w:val="00036744"/>
    <w:rsid w:val="000374C2"/>
    <w:rsid w:val="00037689"/>
    <w:rsid w:val="00037C88"/>
    <w:rsid w:val="00040974"/>
    <w:rsid w:val="00040B73"/>
    <w:rsid w:val="00041FE7"/>
    <w:rsid w:val="00042AD9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A75"/>
    <w:rsid w:val="00055F10"/>
    <w:rsid w:val="00061374"/>
    <w:rsid w:val="00061989"/>
    <w:rsid w:val="00061C1C"/>
    <w:rsid w:val="00062393"/>
    <w:rsid w:val="0006261D"/>
    <w:rsid w:val="00064AB1"/>
    <w:rsid w:val="00065868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6D77"/>
    <w:rsid w:val="00077715"/>
    <w:rsid w:val="00080612"/>
    <w:rsid w:val="00080BD6"/>
    <w:rsid w:val="000818DE"/>
    <w:rsid w:val="00082900"/>
    <w:rsid w:val="00083A03"/>
    <w:rsid w:val="00083BA7"/>
    <w:rsid w:val="000843AF"/>
    <w:rsid w:val="00084A69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A1164"/>
    <w:rsid w:val="000A1CAA"/>
    <w:rsid w:val="000A20E0"/>
    <w:rsid w:val="000A226B"/>
    <w:rsid w:val="000A3506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2C8"/>
    <w:rsid w:val="000F0F03"/>
    <w:rsid w:val="000F100D"/>
    <w:rsid w:val="000F1590"/>
    <w:rsid w:val="000F16AB"/>
    <w:rsid w:val="000F30FA"/>
    <w:rsid w:val="000F44EA"/>
    <w:rsid w:val="000F5664"/>
    <w:rsid w:val="000F5C26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03D"/>
    <w:rsid w:val="00106492"/>
    <w:rsid w:val="00106935"/>
    <w:rsid w:val="00107EE7"/>
    <w:rsid w:val="00107FFE"/>
    <w:rsid w:val="00110B24"/>
    <w:rsid w:val="0011114B"/>
    <w:rsid w:val="0011470C"/>
    <w:rsid w:val="001151C8"/>
    <w:rsid w:val="001160A1"/>
    <w:rsid w:val="001161DC"/>
    <w:rsid w:val="001166B1"/>
    <w:rsid w:val="00121B78"/>
    <w:rsid w:val="00122068"/>
    <w:rsid w:val="0012209D"/>
    <w:rsid w:val="00123440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1B7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7AA2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9BF"/>
    <w:rsid w:val="00181CEA"/>
    <w:rsid w:val="00181EB0"/>
    <w:rsid w:val="0018202F"/>
    <w:rsid w:val="00182194"/>
    <w:rsid w:val="001823F0"/>
    <w:rsid w:val="00183012"/>
    <w:rsid w:val="00183C43"/>
    <w:rsid w:val="00183D76"/>
    <w:rsid w:val="00184713"/>
    <w:rsid w:val="00185240"/>
    <w:rsid w:val="0018552A"/>
    <w:rsid w:val="001862CE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A28"/>
    <w:rsid w:val="001A5EB4"/>
    <w:rsid w:val="001A6544"/>
    <w:rsid w:val="001A7CDC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AF5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363"/>
    <w:rsid w:val="001E46E5"/>
    <w:rsid w:val="001E4947"/>
    <w:rsid w:val="001E4F6B"/>
    <w:rsid w:val="001E5639"/>
    <w:rsid w:val="001E687E"/>
    <w:rsid w:val="001E6DAC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454A"/>
    <w:rsid w:val="00234D6E"/>
    <w:rsid w:val="00235BF5"/>
    <w:rsid w:val="002370B3"/>
    <w:rsid w:val="00237ED9"/>
    <w:rsid w:val="00240B9D"/>
    <w:rsid w:val="00242313"/>
    <w:rsid w:val="0024276D"/>
    <w:rsid w:val="0024281D"/>
    <w:rsid w:val="00244C63"/>
    <w:rsid w:val="00247EE1"/>
    <w:rsid w:val="002503FD"/>
    <w:rsid w:val="0025163B"/>
    <w:rsid w:val="00251E11"/>
    <w:rsid w:val="00252A35"/>
    <w:rsid w:val="0025300C"/>
    <w:rsid w:val="0025362A"/>
    <w:rsid w:val="00253C05"/>
    <w:rsid w:val="00253EC3"/>
    <w:rsid w:val="00254316"/>
    <w:rsid w:val="00254E30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54C8"/>
    <w:rsid w:val="002B7971"/>
    <w:rsid w:val="002B7AB2"/>
    <w:rsid w:val="002B7D89"/>
    <w:rsid w:val="002C11BB"/>
    <w:rsid w:val="002C16B5"/>
    <w:rsid w:val="002C2367"/>
    <w:rsid w:val="002C2D30"/>
    <w:rsid w:val="002C2E7F"/>
    <w:rsid w:val="002C35F0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2C7E"/>
    <w:rsid w:val="002D425F"/>
    <w:rsid w:val="002D5ABB"/>
    <w:rsid w:val="002E058E"/>
    <w:rsid w:val="002E0A3B"/>
    <w:rsid w:val="002E0F46"/>
    <w:rsid w:val="002E1AEB"/>
    <w:rsid w:val="002E2818"/>
    <w:rsid w:val="002E3365"/>
    <w:rsid w:val="002E4E3D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A80"/>
    <w:rsid w:val="002F40C0"/>
    <w:rsid w:val="002F4614"/>
    <w:rsid w:val="002F494C"/>
    <w:rsid w:val="002F51AB"/>
    <w:rsid w:val="002F598A"/>
    <w:rsid w:val="002F6136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30C1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36C24"/>
    <w:rsid w:val="00337FBA"/>
    <w:rsid w:val="003413ED"/>
    <w:rsid w:val="00343A86"/>
    <w:rsid w:val="00346316"/>
    <w:rsid w:val="0034659A"/>
    <w:rsid w:val="00347332"/>
    <w:rsid w:val="003477C1"/>
    <w:rsid w:val="00350C66"/>
    <w:rsid w:val="00351155"/>
    <w:rsid w:val="003511CE"/>
    <w:rsid w:val="0035395D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D47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975A3"/>
    <w:rsid w:val="003A1152"/>
    <w:rsid w:val="003A1300"/>
    <w:rsid w:val="003A2900"/>
    <w:rsid w:val="003A307F"/>
    <w:rsid w:val="003A4846"/>
    <w:rsid w:val="003A4A58"/>
    <w:rsid w:val="003A4CF2"/>
    <w:rsid w:val="003A616E"/>
    <w:rsid w:val="003A6E54"/>
    <w:rsid w:val="003A7B49"/>
    <w:rsid w:val="003A7C42"/>
    <w:rsid w:val="003B356C"/>
    <w:rsid w:val="003B4A9F"/>
    <w:rsid w:val="003B4DDA"/>
    <w:rsid w:val="003B5DC1"/>
    <w:rsid w:val="003B5DF1"/>
    <w:rsid w:val="003B6313"/>
    <w:rsid w:val="003B6B29"/>
    <w:rsid w:val="003B7470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4318"/>
    <w:rsid w:val="00404C33"/>
    <w:rsid w:val="0040584C"/>
    <w:rsid w:val="00406AAD"/>
    <w:rsid w:val="004101B8"/>
    <w:rsid w:val="00411F83"/>
    <w:rsid w:val="004123B5"/>
    <w:rsid w:val="0041251A"/>
    <w:rsid w:val="00413214"/>
    <w:rsid w:val="00414AAA"/>
    <w:rsid w:val="004155B3"/>
    <w:rsid w:val="00415AC1"/>
    <w:rsid w:val="00416846"/>
    <w:rsid w:val="00416BCA"/>
    <w:rsid w:val="00417ADB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CDD"/>
    <w:rsid w:val="0043500D"/>
    <w:rsid w:val="00437CB7"/>
    <w:rsid w:val="00437E01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0B78"/>
    <w:rsid w:val="0045160E"/>
    <w:rsid w:val="00451B43"/>
    <w:rsid w:val="00451CA7"/>
    <w:rsid w:val="004524CD"/>
    <w:rsid w:val="0045268E"/>
    <w:rsid w:val="0045478E"/>
    <w:rsid w:val="00454BC0"/>
    <w:rsid w:val="00456838"/>
    <w:rsid w:val="004570E9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289F"/>
    <w:rsid w:val="00473094"/>
    <w:rsid w:val="0047382F"/>
    <w:rsid w:val="00474AA9"/>
    <w:rsid w:val="00475750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425D"/>
    <w:rsid w:val="00484BDF"/>
    <w:rsid w:val="004855BD"/>
    <w:rsid w:val="0048561C"/>
    <w:rsid w:val="00490D4B"/>
    <w:rsid w:val="00490EC3"/>
    <w:rsid w:val="00491A37"/>
    <w:rsid w:val="00492859"/>
    <w:rsid w:val="00492932"/>
    <w:rsid w:val="004946AF"/>
    <w:rsid w:val="00496560"/>
    <w:rsid w:val="00496CFE"/>
    <w:rsid w:val="00497356"/>
    <w:rsid w:val="004A005C"/>
    <w:rsid w:val="004A1254"/>
    <w:rsid w:val="004A34C9"/>
    <w:rsid w:val="004A3535"/>
    <w:rsid w:val="004A357D"/>
    <w:rsid w:val="004A5332"/>
    <w:rsid w:val="004A54A2"/>
    <w:rsid w:val="004A61E6"/>
    <w:rsid w:val="004A6F7D"/>
    <w:rsid w:val="004A7087"/>
    <w:rsid w:val="004B19CE"/>
    <w:rsid w:val="004B2A9F"/>
    <w:rsid w:val="004B3586"/>
    <w:rsid w:val="004B3907"/>
    <w:rsid w:val="004B3BDD"/>
    <w:rsid w:val="004B55DD"/>
    <w:rsid w:val="004B6825"/>
    <w:rsid w:val="004C03B2"/>
    <w:rsid w:val="004C0938"/>
    <w:rsid w:val="004C0D4E"/>
    <w:rsid w:val="004C120C"/>
    <w:rsid w:val="004C22D8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0FAA"/>
    <w:rsid w:val="004D1136"/>
    <w:rsid w:val="004D1222"/>
    <w:rsid w:val="004D2572"/>
    <w:rsid w:val="004D29B8"/>
    <w:rsid w:val="004D2A69"/>
    <w:rsid w:val="004D3515"/>
    <w:rsid w:val="004D35DA"/>
    <w:rsid w:val="004D4B0F"/>
    <w:rsid w:val="004D4B85"/>
    <w:rsid w:val="004D4C64"/>
    <w:rsid w:val="004D5226"/>
    <w:rsid w:val="004D5235"/>
    <w:rsid w:val="004D6CB9"/>
    <w:rsid w:val="004D7112"/>
    <w:rsid w:val="004D77AD"/>
    <w:rsid w:val="004D79E0"/>
    <w:rsid w:val="004D7C5E"/>
    <w:rsid w:val="004D7D2B"/>
    <w:rsid w:val="004E06D1"/>
    <w:rsid w:val="004E1D87"/>
    <w:rsid w:val="004E20C4"/>
    <w:rsid w:val="004E20FD"/>
    <w:rsid w:val="004E5156"/>
    <w:rsid w:val="004E5838"/>
    <w:rsid w:val="004F0EDD"/>
    <w:rsid w:val="004F1406"/>
    <w:rsid w:val="004F24CB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F87"/>
    <w:rsid w:val="00500410"/>
    <w:rsid w:val="00500B33"/>
    <w:rsid w:val="00500C79"/>
    <w:rsid w:val="00501EFD"/>
    <w:rsid w:val="00503B75"/>
    <w:rsid w:val="0050473D"/>
    <w:rsid w:val="00505032"/>
    <w:rsid w:val="005058B3"/>
    <w:rsid w:val="00506317"/>
    <w:rsid w:val="00506381"/>
    <w:rsid w:val="005064AA"/>
    <w:rsid w:val="00507462"/>
    <w:rsid w:val="005076D1"/>
    <w:rsid w:val="00507D92"/>
    <w:rsid w:val="00507FA6"/>
    <w:rsid w:val="005108E6"/>
    <w:rsid w:val="00511333"/>
    <w:rsid w:val="0051154E"/>
    <w:rsid w:val="00511909"/>
    <w:rsid w:val="00512F84"/>
    <w:rsid w:val="00512FCE"/>
    <w:rsid w:val="005138F2"/>
    <w:rsid w:val="005139E5"/>
    <w:rsid w:val="005172FD"/>
    <w:rsid w:val="00517ABD"/>
    <w:rsid w:val="00517F58"/>
    <w:rsid w:val="0052090D"/>
    <w:rsid w:val="00520E68"/>
    <w:rsid w:val="005220BC"/>
    <w:rsid w:val="00522248"/>
    <w:rsid w:val="00522A52"/>
    <w:rsid w:val="00523190"/>
    <w:rsid w:val="00523B2A"/>
    <w:rsid w:val="005241C3"/>
    <w:rsid w:val="00525B1A"/>
    <w:rsid w:val="005267DA"/>
    <w:rsid w:val="005268E9"/>
    <w:rsid w:val="00526CD1"/>
    <w:rsid w:val="00526CF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B92"/>
    <w:rsid w:val="00546F2F"/>
    <w:rsid w:val="00550482"/>
    <w:rsid w:val="00551151"/>
    <w:rsid w:val="00551426"/>
    <w:rsid w:val="00551685"/>
    <w:rsid w:val="005517CB"/>
    <w:rsid w:val="00551E07"/>
    <w:rsid w:val="005526A3"/>
    <w:rsid w:val="005528F6"/>
    <w:rsid w:val="005537D2"/>
    <w:rsid w:val="0055450E"/>
    <w:rsid w:val="0055452B"/>
    <w:rsid w:val="00554B6D"/>
    <w:rsid w:val="0055505F"/>
    <w:rsid w:val="0055572D"/>
    <w:rsid w:val="005562C8"/>
    <w:rsid w:val="00556BAE"/>
    <w:rsid w:val="005579BF"/>
    <w:rsid w:val="00557DC5"/>
    <w:rsid w:val="00560DF2"/>
    <w:rsid w:val="00560EE5"/>
    <w:rsid w:val="00560F17"/>
    <w:rsid w:val="005613FF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732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724B"/>
    <w:rsid w:val="005A748B"/>
    <w:rsid w:val="005B01EF"/>
    <w:rsid w:val="005B0863"/>
    <w:rsid w:val="005B0BC8"/>
    <w:rsid w:val="005B0C11"/>
    <w:rsid w:val="005B140A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B21"/>
    <w:rsid w:val="005D67C8"/>
    <w:rsid w:val="005D7314"/>
    <w:rsid w:val="005D7FF7"/>
    <w:rsid w:val="005E0525"/>
    <w:rsid w:val="005E06F7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3B8"/>
    <w:rsid w:val="005F46AC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0D0E"/>
    <w:rsid w:val="006013B4"/>
    <w:rsid w:val="00602602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E75"/>
    <w:rsid w:val="00615655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213B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1CC1"/>
    <w:rsid w:val="006624D6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1B80"/>
    <w:rsid w:val="00692428"/>
    <w:rsid w:val="00692883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A5"/>
    <w:rsid w:val="006A0B13"/>
    <w:rsid w:val="006A19E7"/>
    <w:rsid w:val="006A3F81"/>
    <w:rsid w:val="006A61D4"/>
    <w:rsid w:val="006A7C9E"/>
    <w:rsid w:val="006A7EB8"/>
    <w:rsid w:val="006B0DE8"/>
    <w:rsid w:val="006B0DF3"/>
    <w:rsid w:val="006B10C5"/>
    <w:rsid w:val="006B17AB"/>
    <w:rsid w:val="006B1843"/>
    <w:rsid w:val="006B3A60"/>
    <w:rsid w:val="006B3F5F"/>
    <w:rsid w:val="006B54A5"/>
    <w:rsid w:val="006B581F"/>
    <w:rsid w:val="006B5A52"/>
    <w:rsid w:val="006B75FE"/>
    <w:rsid w:val="006B7AB3"/>
    <w:rsid w:val="006C1939"/>
    <w:rsid w:val="006C292A"/>
    <w:rsid w:val="006C31B1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FB9"/>
    <w:rsid w:val="006E77AF"/>
    <w:rsid w:val="006E7C31"/>
    <w:rsid w:val="006E7D95"/>
    <w:rsid w:val="006F00E4"/>
    <w:rsid w:val="006F0EB9"/>
    <w:rsid w:val="006F27F0"/>
    <w:rsid w:val="006F29E1"/>
    <w:rsid w:val="006F2AAC"/>
    <w:rsid w:val="006F31AB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663"/>
    <w:rsid w:val="0070166F"/>
    <w:rsid w:val="007020A5"/>
    <w:rsid w:val="007020BE"/>
    <w:rsid w:val="007038C1"/>
    <w:rsid w:val="00703F4D"/>
    <w:rsid w:val="0070488C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4C8"/>
    <w:rsid w:val="00722C80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5FE3"/>
    <w:rsid w:val="00747B15"/>
    <w:rsid w:val="0075250D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4F53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64FD"/>
    <w:rsid w:val="007A010A"/>
    <w:rsid w:val="007A02B1"/>
    <w:rsid w:val="007A044A"/>
    <w:rsid w:val="007A264B"/>
    <w:rsid w:val="007A2774"/>
    <w:rsid w:val="007A32C1"/>
    <w:rsid w:val="007A33D1"/>
    <w:rsid w:val="007A5F27"/>
    <w:rsid w:val="007A60CB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BEF"/>
    <w:rsid w:val="007C1155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5AB5"/>
    <w:rsid w:val="007E5E10"/>
    <w:rsid w:val="007F0188"/>
    <w:rsid w:val="007F1167"/>
    <w:rsid w:val="007F1213"/>
    <w:rsid w:val="007F1EEA"/>
    <w:rsid w:val="007F294D"/>
    <w:rsid w:val="007F34C0"/>
    <w:rsid w:val="007F4F35"/>
    <w:rsid w:val="007F514F"/>
    <w:rsid w:val="007F571A"/>
    <w:rsid w:val="007F5824"/>
    <w:rsid w:val="007F58EA"/>
    <w:rsid w:val="007F5BA4"/>
    <w:rsid w:val="007F73C2"/>
    <w:rsid w:val="007F7ED2"/>
    <w:rsid w:val="008005C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3DA1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6BA"/>
    <w:rsid w:val="00835769"/>
    <w:rsid w:val="008361D1"/>
    <w:rsid w:val="00840A81"/>
    <w:rsid w:val="0084122B"/>
    <w:rsid w:val="00841231"/>
    <w:rsid w:val="008415E2"/>
    <w:rsid w:val="00841F6E"/>
    <w:rsid w:val="008425A5"/>
    <w:rsid w:val="0084301F"/>
    <w:rsid w:val="0084355F"/>
    <w:rsid w:val="00843CB5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493"/>
    <w:rsid w:val="00854F4A"/>
    <w:rsid w:val="00855CE9"/>
    <w:rsid w:val="00856B47"/>
    <w:rsid w:val="00857E8C"/>
    <w:rsid w:val="0086014B"/>
    <w:rsid w:val="00860B04"/>
    <w:rsid w:val="008613D8"/>
    <w:rsid w:val="00862A51"/>
    <w:rsid w:val="00864B62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BBB"/>
    <w:rsid w:val="00886CEB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97574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2448"/>
    <w:rsid w:val="008B37BA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BB"/>
    <w:rsid w:val="008D1BD8"/>
    <w:rsid w:val="008D25B5"/>
    <w:rsid w:val="008D2754"/>
    <w:rsid w:val="008D2D31"/>
    <w:rsid w:val="008D57E6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78DC"/>
    <w:rsid w:val="008F0510"/>
    <w:rsid w:val="008F0AA9"/>
    <w:rsid w:val="008F42FC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0EDB"/>
    <w:rsid w:val="00901E52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CC"/>
    <w:rsid w:val="00977ABC"/>
    <w:rsid w:val="009803FB"/>
    <w:rsid w:val="0098093E"/>
    <w:rsid w:val="00980BCD"/>
    <w:rsid w:val="00980EA6"/>
    <w:rsid w:val="00981E7D"/>
    <w:rsid w:val="00982138"/>
    <w:rsid w:val="0098244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1B76"/>
    <w:rsid w:val="00992963"/>
    <w:rsid w:val="009934CA"/>
    <w:rsid w:val="00993F28"/>
    <w:rsid w:val="009945E7"/>
    <w:rsid w:val="009949BD"/>
    <w:rsid w:val="00995E59"/>
    <w:rsid w:val="009967C7"/>
    <w:rsid w:val="00996A52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5DE3"/>
    <w:rsid w:val="009A6094"/>
    <w:rsid w:val="009A6271"/>
    <w:rsid w:val="009A6422"/>
    <w:rsid w:val="009A7B4B"/>
    <w:rsid w:val="009B0217"/>
    <w:rsid w:val="009B0577"/>
    <w:rsid w:val="009B0AF5"/>
    <w:rsid w:val="009B11A0"/>
    <w:rsid w:val="009B1409"/>
    <w:rsid w:val="009B1656"/>
    <w:rsid w:val="009B1D15"/>
    <w:rsid w:val="009B220B"/>
    <w:rsid w:val="009B37C5"/>
    <w:rsid w:val="009B7A36"/>
    <w:rsid w:val="009B7AE5"/>
    <w:rsid w:val="009C343B"/>
    <w:rsid w:val="009C3887"/>
    <w:rsid w:val="009C443D"/>
    <w:rsid w:val="009C447E"/>
    <w:rsid w:val="009C44DF"/>
    <w:rsid w:val="009C5125"/>
    <w:rsid w:val="009C6A39"/>
    <w:rsid w:val="009C6B2F"/>
    <w:rsid w:val="009C6C61"/>
    <w:rsid w:val="009C6FAE"/>
    <w:rsid w:val="009D07EA"/>
    <w:rsid w:val="009D1AC0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41"/>
    <w:rsid w:val="009E795C"/>
    <w:rsid w:val="009E7BD7"/>
    <w:rsid w:val="009E7F30"/>
    <w:rsid w:val="009F02E0"/>
    <w:rsid w:val="009F0377"/>
    <w:rsid w:val="009F1F12"/>
    <w:rsid w:val="009F2695"/>
    <w:rsid w:val="009F2E12"/>
    <w:rsid w:val="009F3830"/>
    <w:rsid w:val="009F3C0F"/>
    <w:rsid w:val="009F492A"/>
    <w:rsid w:val="009F4CE1"/>
    <w:rsid w:val="009F5248"/>
    <w:rsid w:val="009F63AA"/>
    <w:rsid w:val="009F7202"/>
    <w:rsid w:val="009F7ED5"/>
    <w:rsid w:val="00A00127"/>
    <w:rsid w:val="00A0053F"/>
    <w:rsid w:val="00A017F1"/>
    <w:rsid w:val="00A024B0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27D7C"/>
    <w:rsid w:val="00A3019C"/>
    <w:rsid w:val="00A30456"/>
    <w:rsid w:val="00A31711"/>
    <w:rsid w:val="00A31BC2"/>
    <w:rsid w:val="00A3263A"/>
    <w:rsid w:val="00A32973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50984"/>
    <w:rsid w:val="00A51F84"/>
    <w:rsid w:val="00A543B0"/>
    <w:rsid w:val="00A55AC5"/>
    <w:rsid w:val="00A57672"/>
    <w:rsid w:val="00A61B40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2A73"/>
    <w:rsid w:val="00A73E8A"/>
    <w:rsid w:val="00A743AD"/>
    <w:rsid w:val="00A74779"/>
    <w:rsid w:val="00A7516A"/>
    <w:rsid w:val="00A766D6"/>
    <w:rsid w:val="00A76DDB"/>
    <w:rsid w:val="00A77184"/>
    <w:rsid w:val="00A77833"/>
    <w:rsid w:val="00A77EB4"/>
    <w:rsid w:val="00A80094"/>
    <w:rsid w:val="00A80AE4"/>
    <w:rsid w:val="00A817CC"/>
    <w:rsid w:val="00A81D19"/>
    <w:rsid w:val="00A81EC4"/>
    <w:rsid w:val="00A828DF"/>
    <w:rsid w:val="00A83BA8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2DFF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C02A5"/>
    <w:rsid w:val="00AC0A88"/>
    <w:rsid w:val="00AC4044"/>
    <w:rsid w:val="00AC4755"/>
    <w:rsid w:val="00AC58B7"/>
    <w:rsid w:val="00AC594F"/>
    <w:rsid w:val="00AC5D27"/>
    <w:rsid w:val="00AC7686"/>
    <w:rsid w:val="00AC7CB2"/>
    <w:rsid w:val="00AD06A7"/>
    <w:rsid w:val="00AD09BD"/>
    <w:rsid w:val="00AD0C06"/>
    <w:rsid w:val="00AD1132"/>
    <w:rsid w:val="00AD1E13"/>
    <w:rsid w:val="00AD26B8"/>
    <w:rsid w:val="00AD26F7"/>
    <w:rsid w:val="00AD2DFD"/>
    <w:rsid w:val="00AD53B4"/>
    <w:rsid w:val="00AD57C6"/>
    <w:rsid w:val="00AD5E50"/>
    <w:rsid w:val="00AD5FC9"/>
    <w:rsid w:val="00AD61AF"/>
    <w:rsid w:val="00AD626F"/>
    <w:rsid w:val="00AD66A2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741E"/>
    <w:rsid w:val="00AF0254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6275"/>
    <w:rsid w:val="00AF65C2"/>
    <w:rsid w:val="00AF6682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98A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77CD"/>
    <w:rsid w:val="00B27CED"/>
    <w:rsid w:val="00B31A10"/>
    <w:rsid w:val="00B31FD5"/>
    <w:rsid w:val="00B32265"/>
    <w:rsid w:val="00B32510"/>
    <w:rsid w:val="00B34328"/>
    <w:rsid w:val="00B34BF2"/>
    <w:rsid w:val="00B35211"/>
    <w:rsid w:val="00B364BD"/>
    <w:rsid w:val="00B36F84"/>
    <w:rsid w:val="00B37117"/>
    <w:rsid w:val="00B37798"/>
    <w:rsid w:val="00B378AA"/>
    <w:rsid w:val="00B406F7"/>
    <w:rsid w:val="00B41F19"/>
    <w:rsid w:val="00B4202E"/>
    <w:rsid w:val="00B42CA2"/>
    <w:rsid w:val="00B458E9"/>
    <w:rsid w:val="00B46AE0"/>
    <w:rsid w:val="00B46DD8"/>
    <w:rsid w:val="00B50C01"/>
    <w:rsid w:val="00B50C82"/>
    <w:rsid w:val="00B5103A"/>
    <w:rsid w:val="00B51729"/>
    <w:rsid w:val="00B52A9A"/>
    <w:rsid w:val="00B5303E"/>
    <w:rsid w:val="00B55C89"/>
    <w:rsid w:val="00B56E20"/>
    <w:rsid w:val="00B57A77"/>
    <w:rsid w:val="00B57ACF"/>
    <w:rsid w:val="00B57BB0"/>
    <w:rsid w:val="00B60673"/>
    <w:rsid w:val="00B60833"/>
    <w:rsid w:val="00B61301"/>
    <w:rsid w:val="00B622C3"/>
    <w:rsid w:val="00B62C8A"/>
    <w:rsid w:val="00B63240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26"/>
    <w:rsid w:val="00B80D7C"/>
    <w:rsid w:val="00B815F3"/>
    <w:rsid w:val="00B82763"/>
    <w:rsid w:val="00B82944"/>
    <w:rsid w:val="00B82E6E"/>
    <w:rsid w:val="00B8475F"/>
    <w:rsid w:val="00B84D7A"/>
    <w:rsid w:val="00B84FB1"/>
    <w:rsid w:val="00B85758"/>
    <w:rsid w:val="00B85CB3"/>
    <w:rsid w:val="00B86868"/>
    <w:rsid w:val="00B90ED3"/>
    <w:rsid w:val="00B9231A"/>
    <w:rsid w:val="00B9237D"/>
    <w:rsid w:val="00B92A56"/>
    <w:rsid w:val="00B94904"/>
    <w:rsid w:val="00B9510E"/>
    <w:rsid w:val="00B962C6"/>
    <w:rsid w:val="00B966A4"/>
    <w:rsid w:val="00BA11F2"/>
    <w:rsid w:val="00BA1B7A"/>
    <w:rsid w:val="00BA1CDB"/>
    <w:rsid w:val="00BA26E6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041"/>
    <w:rsid w:val="00BB6730"/>
    <w:rsid w:val="00BB7214"/>
    <w:rsid w:val="00BB72DF"/>
    <w:rsid w:val="00BB7948"/>
    <w:rsid w:val="00BB7EB4"/>
    <w:rsid w:val="00BC088C"/>
    <w:rsid w:val="00BC2521"/>
    <w:rsid w:val="00BC277F"/>
    <w:rsid w:val="00BC3AF8"/>
    <w:rsid w:val="00BC42FA"/>
    <w:rsid w:val="00BC5C64"/>
    <w:rsid w:val="00BC673C"/>
    <w:rsid w:val="00BC6886"/>
    <w:rsid w:val="00BC6D61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002A"/>
    <w:rsid w:val="00BE0030"/>
    <w:rsid w:val="00BE0C46"/>
    <w:rsid w:val="00BE15BE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970"/>
    <w:rsid w:val="00C17ADD"/>
    <w:rsid w:val="00C207A1"/>
    <w:rsid w:val="00C218B5"/>
    <w:rsid w:val="00C22A63"/>
    <w:rsid w:val="00C240F5"/>
    <w:rsid w:val="00C24668"/>
    <w:rsid w:val="00C25188"/>
    <w:rsid w:val="00C26842"/>
    <w:rsid w:val="00C2790B"/>
    <w:rsid w:val="00C3017E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503FF"/>
    <w:rsid w:val="00C5082A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30E"/>
    <w:rsid w:val="00C677AB"/>
    <w:rsid w:val="00C70F6A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EE4"/>
    <w:rsid w:val="00C76C39"/>
    <w:rsid w:val="00C80781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B95"/>
    <w:rsid w:val="00C91E76"/>
    <w:rsid w:val="00C9247C"/>
    <w:rsid w:val="00C92763"/>
    <w:rsid w:val="00C9341A"/>
    <w:rsid w:val="00C9591D"/>
    <w:rsid w:val="00C962CB"/>
    <w:rsid w:val="00CA05E5"/>
    <w:rsid w:val="00CA0D1B"/>
    <w:rsid w:val="00CA15F6"/>
    <w:rsid w:val="00CA171D"/>
    <w:rsid w:val="00CA2597"/>
    <w:rsid w:val="00CA2783"/>
    <w:rsid w:val="00CA2E07"/>
    <w:rsid w:val="00CA3747"/>
    <w:rsid w:val="00CA5A42"/>
    <w:rsid w:val="00CA5D61"/>
    <w:rsid w:val="00CA6756"/>
    <w:rsid w:val="00CA6F29"/>
    <w:rsid w:val="00CA72C6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0B4D"/>
    <w:rsid w:val="00CC1076"/>
    <w:rsid w:val="00CC1569"/>
    <w:rsid w:val="00CC1C04"/>
    <w:rsid w:val="00CC252B"/>
    <w:rsid w:val="00CC31C9"/>
    <w:rsid w:val="00CC3818"/>
    <w:rsid w:val="00CC40F2"/>
    <w:rsid w:val="00CC44E3"/>
    <w:rsid w:val="00CC6424"/>
    <w:rsid w:val="00CC703B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362B"/>
    <w:rsid w:val="00CE45C6"/>
    <w:rsid w:val="00CE696F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B47"/>
    <w:rsid w:val="00CF55F5"/>
    <w:rsid w:val="00CF5790"/>
    <w:rsid w:val="00CF62AD"/>
    <w:rsid w:val="00CF7905"/>
    <w:rsid w:val="00D0042B"/>
    <w:rsid w:val="00D0058C"/>
    <w:rsid w:val="00D01489"/>
    <w:rsid w:val="00D02866"/>
    <w:rsid w:val="00D03B39"/>
    <w:rsid w:val="00D043E0"/>
    <w:rsid w:val="00D0515E"/>
    <w:rsid w:val="00D06E96"/>
    <w:rsid w:val="00D0759E"/>
    <w:rsid w:val="00D07E34"/>
    <w:rsid w:val="00D10DA7"/>
    <w:rsid w:val="00D135BD"/>
    <w:rsid w:val="00D137EE"/>
    <w:rsid w:val="00D15247"/>
    <w:rsid w:val="00D156C8"/>
    <w:rsid w:val="00D15DD9"/>
    <w:rsid w:val="00D168CB"/>
    <w:rsid w:val="00D16D4D"/>
    <w:rsid w:val="00D20749"/>
    <w:rsid w:val="00D21516"/>
    <w:rsid w:val="00D2210D"/>
    <w:rsid w:val="00D2217D"/>
    <w:rsid w:val="00D22C50"/>
    <w:rsid w:val="00D22CBA"/>
    <w:rsid w:val="00D25789"/>
    <w:rsid w:val="00D26378"/>
    <w:rsid w:val="00D27EA9"/>
    <w:rsid w:val="00D30CD2"/>
    <w:rsid w:val="00D31E4D"/>
    <w:rsid w:val="00D32834"/>
    <w:rsid w:val="00D3493B"/>
    <w:rsid w:val="00D35189"/>
    <w:rsid w:val="00D352B8"/>
    <w:rsid w:val="00D35E83"/>
    <w:rsid w:val="00D37FC3"/>
    <w:rsid w:val="00D4031E"/>
    <w:rsid w:val="00D4141C"/>
    <w:rsid w:val="00D41565"/>
    <w:rsid w:val="00D4223F"/>
    <w:rsid w:val="00D4260F"/>
    <w:rsid w:val="00D433E8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6262"/>
    <w:rsid w:val="00D667F7"/>
    <w:rsid w:val="00D67335"/>
    <w:rsid w:val="00D707E6"/>
    <w:rsid w:val="00D71787"/>
    <w:rsid w:val="00D7286A"/>
    <w:rsid w:val="00D72E17"/>
    <w:rsid w:val="00D738A8"/>
    <w:rsid w:val="00D73EF8"/>
    <w:rsid w:val="00D74C43"/>
    <w:rsid w:val="00D75874"/>
    <w:rsid w:val="00D75E9B"/>
    <w:rsid w:val="00D76304"/>
    <w:rsid w:val="00D76EF5"/>
    <w:rsid w:val="00D774E8"/>
    <w:rsid w:val="00D77E79"/>
    <w:rsid w:val="00D829AC"/>
    <w:rsid w:val="00D829E1"/>
    <w:rsid w:val="00D82C67"/>
    <w:rsid w:val="00D8412B"/>
    <w:rsid w:val="00D849D2"/>
    <w:rsid w:val="00D84BE7"/>
    <w:rsid w:val="00D858CF"/>
    <w:rsid w:val="00D86014"/>
    <w:rsid w:val="00D8687A"/>
    <w:rsid w:val="00D86F6B"/>
    <w:rsid w:val="00D873F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31BA"/>
    <w:rsid w:val="00DA326A"/>
    <w:rsid w:val="00DA5D72"/>
    <w:rsid w:val="00DA7137"/>
    <w:rsid w:val="00DB005A"/>
    <w:rsid w:val="00DB039C"/>
    <w:rsid w:val="00DB07AB"/>
    <w:rsid w:val="00DB0F0F"/>
    <w:rsid w:val="00DB183A"/>
    <w:rsid w:val="00DB190A"/>
    <w:rsid w:val="00DB260D"/>
    <w:rsid w:val="00DB2ED5"/>
    <w:rsid w:val="00DB3116"/>
    <w:rsid w:val="00DB4F76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51AB"/>
    <w:rsid w:val="00DC5282"/>
    <w:rsid w:val="00DC5B7A"/>
    <w:rsid w:val="00DC5E9A"/>
    <w:rsid w:val="00DC7304"/>
    <w:rsid w:val="00DC7A6C"/>
    <w:rsid w:val="00DD05AA"/>
    <w:rsid w:val="00DD1175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A25"/>
    <w:rsid w:val="00E00A62"/>
    <w:rsid w:val="00E00FAE"/>
    <w:rsid w:val="00E01007"/>
    <w:rsid w:val="00E011A9"/>
    <w:rsid w:val="00E017CE"/>
    <w:rsid w:val="00E02E3D"/>
    <w:rsid w:val="00E02E68"/>
    <w:rsid w:val="00E03768"/>
    <w:rsid w:val="00E039F1"/>
    <w:rsid w:val="00E043D9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36E"/>
    <w:rsid w:val="00E20EBD"/>
    <w:rsid w:val="00E20EDB"/>
    <w:rsid w:val="00E20F51"/>
    <w:rsid w:val="00E21194"/>
    <w:rsid w:val="00E218BA"/>
    <w:rsid w:val="00E21CCE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29B6"/>
    <w:rsid w:val="00E32B24"/>
    <w:rsid w:val="00E33EA3"/>
    <w:rsid w:val="00E340C0"/>
    <w:rsid w:val="00E35044"/>
    <w:rsid w:val="00E3643C"/>
    <w:rsid w:val="00E37871"/>
    <w:rsid w:val="00E37C65"/>
    <w:rsid w:val="00E40054"/>
    <w:rsid w:val="00E40ADA"/>
    <w:rsid w:val="00E41AF8"/>
    <w:rsid w:val="00E438DF"/>
    <w:rsid w:val="00E4525C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60996"/>
    <w:rsid w:val="00E60EF9"/>
    <w:rsid w:val="00E63BBB"/>
    <w:rsid w:val="00E63CEA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87604"/>
    <w:rsid w:val="00E9016C"/>
    <w:rsid w:val="00E91876"/>
    <w:rsid w:val="00E92508"/>
    <w:rsid w:val="00E93961"/>
    <w:rsid w:val="00E95B23"/>
    <w:rsid w:val="00E97175"/>
    <w:rsid w:val="00E973EA"/>
    <w:rsid w:val="00E979D9"/>
    <w:rsid w:val="00EA0E8C"/>
    <w:rsid w:val="00EA1C1D"/>
    <w:rsid w:val="00EA2226"/>
    <w:rsid w:val="00EA5C4D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7F3"/>
    <w:rsid w:val="00EF0F0B"/>
    <w:rsid w:val="00EF274D"/>
    <w:rsid w:val="00EF2BE3"/>
    <w:rsid w:val="00EF3402"/>
    <w:rsid w:val="00EF3D38"/>
    <w:rsid w:val="00EF53C5"/>
    <w:rsid w:val="00EF60B2"/>
    <w:rsid w:val="00EF63AF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11BA"/>
    <w:rsid w:val="00F21616"/>
    <w:rsid w:val="00F22A47"/>
    <w:rsid w:val="00F23262"/>
    <w:rsid w:val="00F23393"/>
    <w:rsid w:val="00F23BB9"/>
    <w:rsid w:val="00F240E3"/>
    <w:rsid w:val="00F24494"/>
    <w:rsid w:val="00F276C9"/>
    <w:rsid w:val="00F2777E"/>
    <w:rsid w:val="00F31F33"/>
    <w:rsid w:val="00F3298D"/>
    <w:rsid w:val="00F329FA"/>
    <w:rsid w:val="00F334CA"/>
    <w:rsid w:val="00F343C3"/>
    <w:rsid w:val="00F353D3"/>
    <w:rsid w:val="00F36E79"/>
    <w:rsid w:val="00F41477"/>
    <w:rsid w:val="00F43035"/>
    <w:rsid w:val="00F43CBB"/>
    <w:rsid w:val="00F4449B"/>
    <w:rsid w:val="00F46262"/>
    <w:rsid w:val="00F46309"/>
    <w:rsid w:val="00F4663D"/>
    <w:rsid w:val="00F4722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6C7D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8D0"/>
    <w:rsid w:val="00F67CA3"/>
    <w:rsid w:val="00F711E1"/>
    <w:rsid w:val="00F733FD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1AF4"/>
    <w:rsid w:val="00FB30FA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8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9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86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3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6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36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air.cumulusnetworks.com/Login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bu-academy-support@nvidia.com" TargetMode="Externa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A2CCDD335CB41AB271AF52566633D" ma:contentTypeVersion="15" ma:contentTypeDescription="Create a new document." ma:contentTypeScope="" ma:versionID="a0a2423e062afac0788a1675b293798f">
  <xsd:schema xmlns:xsd="http://www.w3.org/2001/XMLSchema" xmlns:xs="http://www.w3.org/2001/XMLSchema" xmlns:p="http://schemas.microsoft.com/office/2006/metadata/properties" xmlns:ns3="6a873384-d026-458f-8b1b-2405f44ca263" xmlns:ns4="fae7c5ef-168a-4d51-be12-c86b4eeafb6c" targetNamespace="http://schemas.microsoft.com/office/2006/metadata/properties" ma:root="true" ma:fieldsID="8d0dc8611149273a6e6471556959ed7e" ns3:_="" ns4:_="">
    <xsd:import namespace="6a873384-d026-458f-8b1b-2405f44ca263"/>
    <xsd:import namespace="fae7c5ef-168a-4d51-be12-c86b4eeafb6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igrationWizId" minOccurs="0"/>
                <xsd:element ref="ns4:MigrationWizIdPermissions" minOccurs="0"/>
                <xsd:element ref="ns4:MigrationWizIdPermissionLevels" minOccurs="0"/>
                <xsd:element ref="ns4:MigrationWizIdDocumentLibraryPermissions" minOccurs="0"/>
                <xsd:element ref="ns4:MigrationWizIdSecurityGroups" minOccurs="0"/>
                <xsd:element ref="ns4:MediaServiceDateTake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873384-d026-458f-8b1b-2405f44ca2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7c5ef-168a-4d51-be12-c86b4eeafb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igrationWizId" ma:index="16" nillable="true" ma:displayName="MigrationWizId" ma:internalName="MigrationWizId">
      <xsd:simpleType>
        <xsd:restriction base="dms:Text"/>
      </xsd:simpleType>
    </xsd:element>
    <xsd:element name="MigrationWizIdPermissions" ma:index="17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8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9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20" nillable="true" ma:displayName="MigrationWizIdSecurityGroups" ma:internalName="MigrationWizIdSecurityGroups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Levels xmlns="fae7c5ef-168a-4d51-be12-c86b4eeafb6c" xsi:nil="true"/>
    <MigrationWizIdDocumentLibraryPermissions xmlns="fae7c5ef-168a-4d51-be12-c86b4eeafb6c" xsi:nil="true"/>
    <MigrationWizIdPermissions xmlns="fae7c5ef-168a-4d51-be12-c86b4eeafb6c" xsi:nil="true"/>
    <MigrationWizId xmlns="fae7c5ef-168a-4d51-be12-c86b4eeafb6c" xsi:nil="true"/>
    <MigrationWizIdSecurityGroups xmlns="fae7c5ef-168a-4d51-be12-c86b4eeafb6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120C869-8BE9-4802-AB62-65AEEA541B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873384-d026-458f-8b1b-2405f44ca263"/>
    <ds:schemaRef ds:uri="fae7c5ef-168a-4d51-be12-c86b4eeafb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fae7c5ef-168a-4d51-be12-c86b4eeafb6c"/>
  </ds:schemaRefs>
</ds:datastoreItem>
</file>

<file path=customXml/itemProps4.xml><?xml version="1.0" encoding="utf-8"?>
<ds:datastoreItem xmlns:ds="http://schemas.openxmlformats.org/officeDocument/2006/customXml" ds:itemID="{A13C936D-B69B-4ACB-9C14-E204A49F0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4</Pages>
  <Words>5157</Words>
  <Characters>29396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3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omer Lior</cp:lastModifiedBy>
  <cp:revision>8</cp:revision>
  <cp:lastPrinted>2018-04-16T14:11:00Z</cp:lastPrinted>
  <dcterms:created xsi:type="dcterms:W3CDTF">2021-01-12T10:44:00Z</dcterms:created>
  <dcterms:modified xsi:type="dcterms:W3CDTF">2021-02-09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3d7cf3cc-741b-45c5-bbd9-bc52509f50d2</vt:lpwstr>
  </property>
  <property fmtid="{D5CDD505-2E9C-101B-9397-08002B2CF9AE}" pid="3" name="ContentTypeId">
    <vt:lpwstr>0x010100448A2CCDD335CB41AB271AF52566633D</vt:lpwstr>
  </property>
</Properties>
</file>